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596932" w14:textId="715AE518" w:rsidR="00746349" w:rsidRDefault="00932D0A" w:rsidP="23D50765">
      <w:pPr>
        <w:spacing w:after="0" w:line="240" w:lineRule="auto"/>
        <w:jc w:val="center"/>
        <w:rPr>
          <w:b/>
          <w:bCs/>
          <w:color w:val="CC3399"/>
          <w:sz w:val="28"/>
          <w:szCs w:val="28"/>
        </w:rPr>
      </w:pPr>
      <w:r>
        <w:drawing>
          <wp:inline distT="0" distB="0" distL="0" distR="0" wp14:anchorId="4713B7DD" wp14:editId="0CF402CD">
            <wp:extent cx="5943600" cy="1188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1188720"/>
                    </a:xfrm>
                    <a:prstGeom prst="rect">
                      <a:avLst/>
                    </a:prstGeom>
                  </pic:spPr>
                </pic:pic>
              </a:graphicData>
            </a:graphic>
          </wp:inline>
        </w:drawing>
      </w:r>
    </w:p>
    <w:p w14:paraId="3519C2FE" w14:textId="56AAD3FC" w:rsidR="00E44E12" w:rsidRPr="00D8597B" w:rsidRDefault="23D50765" w:rsidP="23D50765">
      <w:pPr>
        <w:spacing w:after="0" w:line="240" w:lineRule="auto"/>
        <w:jc w:val="center"/>
        <w:rPr>
          <w:color w:val="339966"/>
          <w:sz w:val="32"/>
          <w:szCs w:val="32"/>
        </w:rPr>
      </w:pPr>
      <w:r w:rsidRPr="23D50765">
        <w:rPr>
          <w:color w:val="339966"/>
          <w:sz w:val="32"/>
          <w:szCs w:val="32"/>
        </w:rPr>
        <w:t>Prilog 1</w:t>
      </w:r>
    </w:p>
    <w:p w14:paraId="6FC4E604" w14:textId="07A2ABE0" w:rsidR="00E44E12" w:rsidRPr="00D8597B" w:rsidRDefault="23D50765" w:rsidP="23D50765">
      <w:pPr>
        <w:spacing w:after="0" w:line="240" w:lineRule="auto"/>
        <w:jc w:val="center"/>
        <w:rPr>
          <w:b/>
          <w:bCs/>
          <w:color w:val="3333CC"/>
          <w:sz w:val="44"/>
          <w:szCs w:val="44"/>
        </w:rPr>
      </w:pPr>
      <w:r w:rsidRPr="23D50765">
        <w:rPr>
          <w:b/>
          <w:bCs/>
          <w:color w:val="3333CC"/>
          <w:sz w:val="44"/>
          <w:szCs w:val="44"/>
        </w:rPr>
        <w:t>OBRAZAC PROJEKTNE PRIJAVE</w:t>
      </w:r>
    </w:p>
    <w:p w14:paraId="26B5FF3C" w14:textId="441A1EAB" w:rsidR="00E8375A" w:rsidRPr="00B3205E" w:rsidRDefault="23D50765" w:rsidP="23D50765">
      <w:pPr>
        <w:spacing w:after="0" w:line="240" w:lineRule="auto"/>
        <w:jc w:val="center"/>
        <w:rPr>
          <w:color w:val="339966"/>
          <w:sz w:val="28"/>
          <w:szCs w:val="28"/>
        </w:rPr>
      </w:pPr>
      <w:r w:rsidRPr="23D50765">
        <w:rPr>
          <w:color w:val="339966"/>
          <w:sz w:val="28"/>
          <w:szCs w:val="28"/>
        </w:rPr>
        <w:t xml:space="preserve">Prvi ciklus </w:t>
      </w:r>
    </w:p>
    <w:p w14:paraId="03FABE44" w14:textId="77777777" w:rsidR="00F53866" w:rsidRPr="00B3205E" w:rsidRDefault="23D50765" w:rsidP="23D50765">
      <w:pPr>
        <w:spacing w:after="0" w:line="240" w:lineRule="auto"/>
        <w:jc w:val="center"/>
        <w:rPr>
          <w:b/>
          <w:bCs/>
          <w:color w:val="339966"/>
          <w:sz w:val="28"/>
          <w:szCs w:val="28"/>
        </w:rPr>
      </w:pPr>
      <w:r w:rsidRPr="23D50765">
        <w:rPr>
          <w:b/>
          <w:bCs/>
          <w:color w:val="339966"/>
          <w:sz w:val="28"/>
          <w:szCs w:val="28"/>
        </w:rPr>
        <w:t xml:space="preserve">Program podrške udruženjima građana </w:t>
      </w:r>
    </w:p>
    <w:p w14:paraId="4561ED53" w14:textId="77777777" w:rsidR="00F53866" w:rsidRPr="00B3205E" w:rsidRDefault="23D50765" w:rsidP="23D50765">
      <w:pPr>
        <w:spacing w:after="0" w:line="240" w:lineRule="auto"/>
        <w:jc w:val="center"/>
        <w:rPr>
          <w:b/>
          <w:bCs/>
          <w:color w:val="339966"/>
          <w:sz w:val="28"/>
          <w:szCs w:val="28"/>
        </w:rPr>
      </w:pPr>
      <w:r w:rsidRPr="23D50765">
        <w:rPr>
          <w:b/>
          <w:bCs/>
          <w:color w:val="339966"/>
          <w:sz w:val="28"/>
          <w:szCs w:val="28"/>
        </w:rPr>
        <w:t>"Građani za životnu sredinu"</w:t>
      </w:r>
    </w:p>
    <w:p w14:paraId="295C1602" w14:textId="433E77C7" w:rsidR="00E44E12" w:rsidRPr="0066254B" w:rsidRDefault="001C2041" w:rsidP="23D50765">
      <w:pPr>
        <w:tabs>
          <w:tab w:val="center" w:pos="4680"/>
          <w:tab w:val="left" w:pos="7365"/>
        </w:tabs>
        <w:spacing w:after="0" w:line="240" w:lineRule="auto"/>
        <w:rPr>
          <w:b/>
          <w:bCs/>
          <w:color w:val="AB6C5D"/>
          <w:sz w:val="28"/>
          <w:szCs w:val="28"/>
        </w:rPr>
      </w:pPr>
      <w:r>
        <w:rPr>
          <w:rFonts w:cstheme="minorHAnsi"/>
          <w:b/>
          <w:bCs/>
          <w:color w:val="AB6C5D"/>
          <w:sz w:val="28"/>
          <w:szCs w:val="28"/>
        </w:rPr>
        <w:tab/>
      </w:r>
    </w:p>
    <w:p w14:paraId="7F602F8D" w14:textId="339D7199" w:rsidR="007B2080" w:rsidRPr="0066254B" w:rsidRDefault="007B2080" w:rsidP="23D50765">
      <w:pPr>
        <w:spacing w:after="0" w:line="240" w:lineRule="auto"/>
        <w:jc w:val="center"/>
        <w:rPr>
          <w:b/>
          <w:bCs/>
          <w:color w:val="AB6C5D"/>
          <w:sz w:val="28"/>
          <w:szCs w:val="28"/>
        </w:rPr>
      </w:pPr>
    </w:p>
    <w:p w14:paraId="44FC6A54" w14:textId="77777777" w:rsidR="00655247" w:rsidRPr="00932D0A" w:rsidRDefault="23D50765" w:rsidP="23D50765">
      <w:pPr>
        <w:jc w:val="center"/>
        <w:rPr>
          <w:color w:val="FF0000"/>
          <w:sz w:val="32"/>
          <w:szCs w:val="32"/>
          <w:u w:val="single"/>
        </w:rPr>
      </w:pPr>
      <w:r w:rsidRPr="23D50765">
        <w:rPr>
          <w:color w:val="FF0000"/>
          <w:sz w:val="32"/>
          <w:szCs w:val="32"/>
          <w:u w:val="single"/>
        </w:rPr>
        <w:t xml:space="preserve">Projektnu prijavu, uključujući svu prateću dokumentaciju, </w:t>
      </w:r>
    </w:p>
    <w:p w14:paraId="2288047D" w14:textId="7C4D5D42" w:rsidR="00655247" w:rsidRPr="00932D0A" w:rsidRDefault="23D50765" w:rsidP="23D50765">
      <w:pPr>
        <w:jc w:val="center"/>
        <w:rPr>
          <w:color w:val="FF0000"/>
          <w:sz w:val="32"/>
          <w:szCs w:val="32"/>
          <w:u w:val="single"/>
        </w:rPr>
      </w:pPr>
      <w:r w:rsidRPr="23D50765">
        <w:rPr>
          <w:color w:val="FF0000"/>
          <w:sz w:val="32"/>
          <w:szCs w:val="32"/>
          <w:u w:val="single"/>
        </w:rPr>
        <w:t>poslati do 24. 04. 2026. do 17.00 h</w:t>
      </w:r>
    </w:p>
    <w:sdt>
      <w:sdtPr>
        <w:rPr>
          <w:rFonts w:asciiTheme="majorHAnsi" w:eastAsiaTheme="minorHAnsi" w:hAnsiTheme="majorHAnsi" w:cstheme="majorBidi"/>
          <w:color w:val="AB6C5D"/>
          <w:sz w:val="24"/>
          <w:szCs w:val="24"/>
        </w:rPr>
        <w:id w:val="327963100"/>
        <w:docPartObj>
          <w:docPartGallery w:val="Table of Contents"/>
          <w:docPartUnique/>
        </w:docPartObj>
      </w:sdtPr>
      <w:sdtContent>
        <w:p w14:paraId="1A71E6DA" w14:textId="4CCDDDAB" w:rsidR="00D83DFE" w:rsidRPr="00932D0A" w:rsidRDefault="23D50765" w:rsidP="23D50765">
          <w:pPr>
            <w:pStyle w:val="TOCHeading"/>
            <w:jc w:val="center"/>
            <w:rPr>
              <w:rFonts w:asciiTheme="minorHAnsi" w:hAnsiTheme="minorHAnsi" w:cstheme="minorBidi"/>
              <w:color w:val="339966"/>
              <w:lang w:val="sr-Latn-RS"/>
            </w:rPr>
          </w:pPr>
          <w:r w:rsidRPr="23D50765">
            <w:rPr>
              <w:rFonts w:asciiTheme="minorHAnsi" w:hAnsiTheme="minorHAnsi" w:cstheme="minorBidi"/>
              <w:color w:val="339966"/>
            </w:rPr>
            <w:t>Sadržaj obrasca</w:t>
          </w:r>
        </w:p>
        <w:p w14:paraId="0C3A6BA9" w14:textId="77777777" w:rsidR="00CE1FE6" w:rsidRPr="00932D0A" w:rsidRDefault="00CE1FE6" w:rsidP="597D826C">
          <w:pPr>
            <w:jc w:val="right"/>
            <w:rPr>
              <w:color w:val="339966"/>
            </w:rPr>
          </w:pPr>
        </w:p>
        <w:p w14:paraId="241395E8" w14:textId="5B32D0DD" w:rsidR="00A27A51" w:rsidRPr="00951B33" w:rsidRDefault="597D826C" w:rsidP="597D826C">
          <w:pPr>
            <w:pStyle w:val="TOC1"/>
            <w:tabs>
              <w:tab w:val="clear" w:pos="9350"/>
              <w:tab w:val="right" w:leader="dot" w:pos="9180"/>
            </w:tabs>
            <w:rPr>
              <w:color w:val="339966"/>
            </w:rPr>
          </w:pPr>
          <w:r w:rsidRPr="597D826C">
            <w:rPr>
              <w:color w:val="339966"/>
            </w:rPr>
            <w:t>A</w:t>
          </w:r>
          <w:r w:rsidRPr="00951B33">
            <w:rPr>
              <w:color w:val="339966"/>
            </w:rPr>
            <w:t>) INFORMACIJE O PODNOSIOCU PRIJAVE…………………………………………………………………………………2</w:t>
          </w:r>
        </w:p>
        <w:p w14:paraId="59808CDC" w14:textId="2BA7626E" w:rsidR="00951B33" w:rsidRPr="00951B33" w:rsidRDefault="00B3205E">
          <w:pPr>
            <w:pStyle w:val="TOC2"/>
            <w:tabs>
              <w:tab w:val="right" w:leader="dot" w:pos="9350"/>
            </w:tabs>
            <w:rPr>
              <w:rFonts w:eastAsiaTheme="minorEastAsia"/>
              <w:color w:val="339966"/>
              <w:kern w:val="2"/>
              <w:sz w:val="24"/>
              <w:szCs w:val="24"/>
              <w:lang w:val="en-US"/>
              <w14:ligatures w14:val="standardContextual"/>
            </w:rPr>
          </w:pPr>
          <w:r w:rsidRPr="00951B33">
            <w:rPr>
              <w:color w:val="339966"/>
            </w:rPr>
            <w:fldChar w:fldCharType="begin"/>
          </w:r>
          <w:r w:rsidR="00D83DFE" w:rsidRPr="00951B33">
            <w:rPr>
              <w:color w:val="339966"/>
            </w:rPr>
            <w:instrText>TOC \o "1-3" \z \u \h</w:instrText>
          </w:r>
          <w:r w:rsidRPr="00951B33">
            <w:rPr>
              <w:color w:val="339966"/>
            </w:rPr>
            <w:fldChar w:fldCharType="separate"/>
          </w:r>
          <w:hyperlink w:anchor="_Toc225965496" w:history="1">
            <w:r w:rsidR="00951B33" w:rsidRPr="00951B33">
              <w:rPr>
                <w:rStyle w:val="Hyperlink"/>
                <w:color w:val="339966"/>
              </w:rPr>
              <w:t>OSNOVNE INFORMACIJE</w:t>
            </w:r>
            <w:r w:rsidR="00951B33" w:rsidRPr="00951B33">
              <w:rPr>
                <w:webHidden/>
                <w:color w:val="339966"/>
              </w:rPr>
              <w:tab/>
            </w:r>
            <w:r w:rsidR="00951B33" w:rsidRPr="00951B33">
              <w:rPr>
                <w:webHidden/>
                <w:color w:val="339966"/>
              </w:rPr>
              <w:fldChar w:fldCharType="begin"/>
            </w:r>
            <w:r w:rsidR="00951B33" w:rsidRPr="00951B33">
              <w:rPr>
                <w:webHidden/>
                <w:color w:val="339966"/>
              </w:rPr>
              <w:instrText xml:space="preserve"> PAGEREF _Toc225965496 \h </w:instrText>
            </w:r>
            <w:r w:rsidR="00951B33" w:rsidRPr="00951B33">
              <w:rPr>
                <w:webHidden/>
                <w:color w:val="339966"/>
              </w:rPr>
            </w:r>
            <w:r w:rsidR="00951B33" w:rsidRPr="00951B33">
              <w:rPr>
                <w:webHidden/>
                <w:color w:val="339966"/>
              </w:rPr>
              <w:fldChar w:fldCharType="separate"/>
            </w:r>
            <w:r w:rsidR="00951B33" w:rsidRPr="00951B33">
              <w:rPr>
                <w:webHidden/>
                <w:color w:val="339966"/>
              </w:rPr>
              <w:t>2</w:t>
            </w:r>
            <w:r w:rsidR="00951B33" w:rsidRPr="00951B33">
              <w:rPr>
                <w:webHidden/>
                <w:color w:val="339966"/>
              </w:rPr>
              <w:fldChar w:fldCharType="end"/>
            </w:r>
          </w:hyperlink>
        </w:p>
        <w:p w14:paraId="33A8AE49" w14:textId="463A6886" w:rsidR="00951B33" w:rsidRPr="00951B33" w:rsidRDefault="00951B33">
          <w:pPr>
            <w:pStyle w:val="TOC2"/>
            <w:tabs>
              <w:tab w:val="right" w:leader="dot" w:pos="9350"/>
            </w:tabs>
            <w:rPr>
              <w:rFonts w:eastAsiaTheme="minorEastAsia"/>
              <w:color w:val="339966"/>
              <w:kern w:val="2"/>
              <w:sz w:val="24"/>
              <w:szCs w:val="24"/>
              <w:lang w:val="en-US"/>
              <w14:ligatures w14:val="standardContextual"/>
            </w:rPr>
          </w:pPr>
          <w:hyperlink w:anchor="_Toc225965497" w:history="1">
            <w:r w:rsidRPr="00951B33">
              <w:rPr>
                <w:rStyle w:val="Hyperlink"/>
                <w:color w:val="339966"/>
              </w:rPr>
              <w:t>OPIS PODNOSIOCA PRIJAVE</w:t>
            </w:r>
            <w:r w:rsidRPr="00951B33">
              <w:rPr>
                <w:webHidden/>
                <w:color w:val="339966"/>
              </w:rPr>
              <w:tab/>
            </w:r>
            <w:r w:rsidRPr="00951B33">
              <w:rPr>
                <w:webHidden/>
                <w:color w:val="339966"/>
              </w:rPr>
              <w:fldChar w:fldCharType="begin"/>
            </w:r>
            <w:r w:rsidRPr="00951B33">
              <w:rPr>
                <w:webHidden/>
                <w:color w:val="339966"/>
              </w:rPr>
              <w:instrText xml:space="preserve"> PAGEREF _Toc225965497 \h </w:instrText>
            </w:r>
            <w:r w:rsidRPr="00951B33">
              <w:rPr>
                <w:webHidden/>
                <w:color w:val="339966"/>
              </w:rPr>
            </w:r>
            <w:r w:rsidRPr="00951B33">
              <w:rPr>
                <w:webHidden/>
                <w:color w:val="339966"/>
              </w:rPr>
              <w:fldChar w:fldCharType="separate"/>
            </w:r>
            <w:r w:rsidRPr="00951B33">
              <w:rPr>
                <w:webHidden/>
                <w:color w:val="339966"/>
              </w:rPr>
              <w:t>4</w:t>
            </w:r>
            <w:r w:rsidRPr="00951B33">
              <w:rPr>
                <w:webHidden/>
                <w:color w:val="339966"/>
              </w:rPr>
              <w:fldChar w:fldCharType="end"/>
            </w:r>
          </w:hyperlink>
        </w:p>
        <w:p w14:paraId="6933029B" w14:textId="369880C3" w:rsidR="00951B33" w:rsidRPr="00951B33" w:rsidRDefault="00951B33">
          <w:pPr>
            <w:pStyle w:val="TOC1"/>
            <w:rPr>
              <w:rFonts w:asciiTheme="minorHAnsi" w:eastAsiaTheme="minorEastAsia" w:hAnsiTheme="minorHAnsi" w:cstheme="minorBidi"/>
              <w:color w:val="339966"/>
              <w:kern w:val="2"/>
              <w14:ligatures w14:val="standardContextual"/>
            </w:rPr>
          </w:pPr>
          <w:hyperlink w:anchor="_Toc225965498" w:history="1">
            <w:r w:rsidRPr="00951B33">
              <w:rPr>
                <w:rStyle w:val="Hyperlink"/>
                <w:color w:val="339966"/>
              </w:rPr>
              <w:t>B) PRIKAZ projektne ideje u KRATKIM CRTAMA</w:t>
            </w:r>
            <w:r w:rsidRPr="00951B33">
              <w:rPr>
                <w:webHidden/>
                <w:color w:val="339966"/>
              </w:rPr>
              <w:tab/>
            </w:r>
            <w:r w:rsidRPr="00951B33">
              <w:rPr>
                <w:webHidden/>
                <w:color w:val="339966"/>
              </w:rPr>
              <w:fldChar w:fldCharType="begin"/>
            </w:r>
            <w:r w:rsidRPr="00951B33">
              <w:rPr>
                <w:webHidden/>
                <w:color w:val="339966"/>
              </w:rPr>
              <w:instrText xml:space="preserve"> PAGEREF _Toc225965498 \h </w:instrText>
            </w:r>
            <w:r w:rsidRPr="00951B33">
              <w:rPr>
                <w:webHidden/>
                <w:color w:val="339966"/>
              </w:rPr>
            </w:r>
            <w:r w:rsidRPr="00951B33">
              <w:rPr>
                <w:webHidden/>
                <w:color w:val="339966"/>
              </w:rPr>
              <w:fldChar w:fldCharType="separate"/>
            </w:r>
            <w:r w:rsidRPr="00951B33">
              <w:rPr>
                <w:webHidden/>
                <w:color w:val="339966"/>
              </w:rPr>
              <w:t>7</w:t>
            </w:r>
            <w:r w:rsidRPr="00951B33">
              <w:rPr>
                <w:webHidden/>
                <w:color w:val="339966"/>
              </w:rPr>
              <w:fldChar w:fldCharType="end"/>
            </w:r>
          </w:hyperlink>
        </w:p>
        <w:p w14:paraId="64F7D736" w14:textId="2AAE8206" w:rsidR="00951B33" w:rsidRPr="00951B33" w:rsidRDefault="00951B33">
          <w:pPr>
            <w:pStyle w:val="TOC1"/>
            <w:rPr>
              <w:rFonts w:asciiTheme="minorHAnsi" w:eastAsiaTheme="minorEastAsia" w:hAnsiTheme="minorHAnsi" w:cstheme="minorBidi"/>
              <w:color w:val="339966"/>
              <w:kern w:val="2"/>
              <w14:ligatures w14:val="standardContextual"/>
            </w:rPr>
          </w:pPr>
          <w:hyperlink w:anchor="_Toc225965499" w:history="1">
            <w:r w:rsidRPr="00951B33">
              <w:rPr>
                <w:rStyle w:val="Hyperlink"/>
                <w:color w:val="339966"/>
              </w:rPr>
              <w:t>C) SUMMARY of the project idea in English</w:t>
            </w:r>
            <w:r w:rsidRPr="00951B33">
              <w:rPr>
                <w:webHidden/>
                <w:color w:val="339966"/>
              </w:rPr>
              <w:tab/>
            </w:r>
            <w:r w:rsidRPr="00951B33">
              <w:rPr>
                <w:webHidden/>
                <w:color w:val="339966"/>
              </w:rPr>
              <w:fldChar w:fldCharType="begin"/>
            </w:r>
            <w:r w:rsidRPr="00951B33">
              <w:rPr>
                <w:webHidden/>
                <w:color w:val="339966"/>
              </w:rPr>
              <w:instrText xml:space="preserve"> PAGEREF _Toc225965499 \h </w:instrText>
            </w:r>
            <w:r w:rsidRPr="00951B33">
              <w:rPr>
                <w:webHidden/>
                <w:color w:val="339966"/>
              </w:rPr>
            </w:r>
            <w:r w:rsidRPr="00951B33">
              <w:rPr>
                <w:webHidden/>
                <w:color w:val="339966"/>
              </w:rPr>
              <w:fldChar w:fldCharType="separate"/>
            </w:r>
            <w:r w:rsidRPr="00951B33">
              <w:rPr>
                <w:webHidden/>
                <w:color w:val="339966"/>
              </w:rPr>
              <w:t>8</w:t>
            </w:r>
            <w:r w:rsidRPr="00951B33">
              <w:rPr>
                <w:webHidden/>
                <w:color w:val="339966"/>
              </w:rPr>
              <w:fldChar w:fldCharType="end"/>
            </w:r>
          </w:hyperlink>
        </w:p>
        <w:p w14:paraId="130829D5" w14:textId="4FE3AAFD" w:rsidR="00951B33" w:rsidRPr="00951B33" w:rsidRDefault="00951B33">
          <w:pPr>
            <w:pStyle w:val="TOC1"/>
            <w:rPr>
              <w:rFonts w:asciiTheme="minorHAnsi" w:eastAsiaTheme="minorEastAsia" w:hAnsiTheme="minorHAnsi" w:cstheme="minorBidi"/>
              <w:color w:val="339966"/>
              <w:kern w:val="2"/>
              <w14:ligatures w14:val="standardContextual"/>
            </w:rPr>
          </w:pPr>
          <w:hyperlink w:anchor="_Toc225965500" w:history="1">
            <w:r w:rsidRPr="00951B33">
              <w:rPr>
                <w:rStyle w:val="Hyperlink"/>
                <w:color w:val="339966"/>
              </w:rPr>
              <w:t>D) NARATIVNI OPIS PROJEKTA</w:t>
            </w:r>
            <w:r w:rsidRPr="00951B33">
              <w:rPr>
                <w:webHidden/>
                <w:color w:val="339966"/>
              </w:rPr>
              <w:tab/>
            </w:r>
            <w:r w:rsidRPr="00951B33">
              <w:rPr>
                <w:webHidden/>
                <w:color w:val="339966"/>
              </w:rPr>
              <w:fldChar w:fldCharType="begin"/>
            </w:r>
            <w:r w:rsidRPr="00951B33">
              <w:rPr>
                <w:webHidden/>
                <w:color w:val="339966"/>
              </w:rPr>
              <w:instrText xml:space="preserve"> PAGEREF _Toc225965500 \h </w:instrText>
            </w:r>
            <w:r w:rsidRPr="00951B33">
              <w:rPr>
                <w:webHidden/>
                <w:color w:val="339966"/>
              </w:rPr>
            </w:r>
            <w:r w:rsidRPr="00951B33">
              <w:rPr>
                <w:webHidden/>
                <w:color w:val="339966"/>
              </w:rPr>
              <w:fldChar w:fldCharType="separate"/>
            </w:r>
            <w:r w:rsidRPr="00951B33">
              <w:rPr>
                <w:webHidden/>
                <w:color w:val="339966"/>
              </w:rPr>
              <w:t>9</w:t>
            </w:r>
            <w:r w:rsidRPr="00951B33">
              <w:rPr>
                <w:webHidden/>
                <w:color w:val="339966"/>
              </w:rPr>
              <w:fldChar w:fldCharType="end"/>
            </w:r>
          </w:hyperlink>
        </w:p>
        <w:p w14:paraId="3B39837B" w14:textId="2B10D9F0" w:rsidR="00951B33" w:rsidRPr="00951B33" w:rsidRDefault="00951B33">
          <w:pPr>
            <w:pStyle w:val="TOC1"/>
            <w:rPr>
              <w:rFonts w:asciiTheme="minorHAnsi" w:eastAsiaTheme="minorEastAsia" w:hAnsiTheme="minorHAnsi" w:cstheme="minorBidi"/>
              <w:color w:val="339966"/>
              <w:kern w:val="2"/>
              <w14:ligatures w14:val="standardContextual"/>
            </w:rPr>
          </w:pPr>
          <w:hyperlink w:anchor="_Toc225965501" w:history="1">
            <w:r w:rsidRPr="00951B33">
              <w:rPr>
                <w:rStyle w:val="Hyperlink"/>
                <w:color w:val="339966"/>
              </w:rPr>
              <w:t>E) PLAN upravljanja PROJEKTNIM RIZICIMA</w:t>
            </w:r>
            <w:r w:rsidRPr="00951B33">
              <w:rPr>
                <w:webHidden/>
                <w:color w:val="339966"/>
              </w:rPr>
              <w:tab/>
            </w:r>
            <w:r w:rsidRPr="00951B33">
              <w:rPr>
                <w:webHidden/>
                <w:color w:val="339966"/>
              </w:rPr>
              <w:fldChar w:fldCharType="begin"/>
            </w:r>
            <w:r w:rsidRPr="00951B33">
              <w:rPr>
                <w:webHidden/>
                <w:color w:val="339966"/>
              </w:rPr>
              <w:instrText xml:space="preserve"> PAGEREF _Toc225965501 \h </w:instrText>
            </w:r>
            <w:r w:rsidRPr="00951B33">
              <w:rPr>
                <w:webHidden/>
                <w:color w:val="339966"/>
              </w:rPr>
            </w:r>
            <w:r w:rsidRPr="00951B33">
              <w:rPr>
                <w:webHidden/>
                <w:color w:val="339966"/>
              </w:rPr>
              <w:fldChar w:fldCharType="separate"/>
            </w:r>
            <w:r w:rsidRPr="00951B33">
              <w:rPr>
                <w:webHidden/>
                <w:color w:val="339966"/>
              </w:rPr>
              <w:t>14</w:t>
            </w:r>
            <w:r w:rsidRPr="00951B33">
              <w:rPr>
                <w:webHidden/>
                <w:color w:val="339966"/>
              </w:rPr>
              <w:fldChar w:fldCharType="end"/>
            </w:r>
          </w:hyperlink>
        </w:p>
        <w:p w14:paraId="2875DAE1" w14:textId="6205AECD" w:rsidR="00951B33" w:rsidRPr="00951B33" w:rsidRDefault="00951B33">
          <w:pPr>
            <w:pStyle w:val="TOC1"/>
            <w:rPr>
              <w:rFonts w:asciiTheme="minorHAnsi" w:eastAsiaTheme="minorEastAsia" w:hAnsiTheme="minorHAnsi" w:cstheme="minorBidi"/>
              <w:color w:val="339966"/>
              <w:kern w:val="2"/>
              <w14:ligatures w14:val="standardContextual"/>
            </w:rPr>
          </w:pPr>
          <w:hyperlink w:anchor="_Toc225965502" w:history="1">
            <w:r w:rsidRPr="00951B33">
              <w:rPr>
                <w:rStyle w:val="Hyperlink"/>
                <w:color w:val="339966"/>
              </w:rPr>
              <w:t>G) Kontrolna lista podnetih dokumenata</w:t>
            </w:r>
            <w:r w:rsidRPr="00951B33">
              <w:rPr>
                <w:webHidden/>
                <w:color w:val="339966"/>
              </w:rPr>
              <w:tab/>
            </w:r>
            <w:r w:rsidRPr="00951B33">
              <w:rPr>
                <w:webHidden/>
                <w:color w:val="339966"/>
              </w:rPr>
              <w:fldChar w:fldCharType="begin"/>
            </w:r>
            <w:r w:rsidRPr="00951B33">
              <w:rPr>
                <w:webHidden/>
                <w:color w:val="339966"/>
              </w:rPr>
              <w:instrText xml:space="preserve"> PAGEREF _Toc225965502 \h </w:instrText>
            </w:r>
            <w:r w:rsidRPr="00951B33">
              <w:rPr>
                <w:webHidden/>
                <w:color w:val="339966"/>
              </w:rPr>
            </w:r>
            <w:r w:rsidRPr="00951B33">
              <w:rPr>
                <w:webHidden/>
                <w:color w:val="339966"/>
              </w:rPr>
              <w:fldChar w:fldCharType="separate"/>
            </w:r>
            <w:r w:rsidRPr="00951B33">
              <w:rPr>
                <w:webHidden/>
                <w:color w:val="339966"/>
              </w:rPr>
              <w:t>15</w:t>
            </w:r>
            <w:r w:rsidRPr="00951B33">
              <w:rPr>
                <w:webHidden/>
                <w:color w:val="339966"/>
              </w:rPr>
              <w:fldChar w:fldCharType="end"/>
            </w:r>
          </w:hyperlink>
        </w:p>
        <w:p w14:paraId="1EF25A10" w14:textId="4C5AB15F" w:rsidR="00B3205E" w:rsidRPr="00B3205E" w:rsidRDefault="00B3205E" w:rsidP="23D50765">
          <w:pPr>
            <w:pStyle w:val="TOC1"/>
            <w:tabs>
              <w:tab w:val="clear" w:pos="9350"/>
              <w:tab w:val="right" w:leader="dot" w:pos="9345"/>
            </w:tabs>
            <w:rPr>
              <w:rStyle w:val="Hyperlink"/>
            </w:rPr>
          </w:pPr>
          <w:r w:rsidRPr="00951B33">
            <w:rPr>
              <w:color w:val="339966"/>
            </w:rPr>
            <w:fldChar w:fldCharType="end"/>
          </w:r>
        </w:p>
      </w:sdtContent>
    </w:sdt>
    <w:p w14:paraId="51A7F537" w14:textId="0EFB856A" w:rsidR="007B2080" w:rsidRPr="001E38F2" w:rsidRDefault="007B2080" w:rsidP="23D50765">
      <w:pPr>
        <w:tabs>
          <w:tab w:val="right" w:leader="dot" w:pos="9180"/>
        </w:tabs>
        <w:rPr>
          <w:b/>
          <w:bCs/>
          <w:color w:val="AB6C5D"/>
          <w:sz w:val="24"/>
          <w:szCs w:val="24"/>
        </w:rPr>
      </w:pPr>
    </w:p>
    <w:p w14:paraId="4B52F8B2" w14:textId="4F6CEDB5" w:rsidR="00932D0A" w:rsidRDefault="00932D0A" w:rsidP="00267A7E">
      <w:r>
        <w:drawing>
          <wp:inline distT="0" distB="0" distL="0" distR="0" wp14:anchorId="20E81704" wp14:editId="3F5A6891">
            <wp:extent cx="5943600" cy="1188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1188720"/>
                    </a:xfrm>
                    <a:prstGeom prst="rect">
                      <a:avLst/>
                    </a:prstGeom>
                  </pic:spPr>
                </pic:pic>
              </a:graphicData>
            </a:graphic>
          </wp:inline>
        </w:drawing>
      </w:r>
    </w:p>
    <w:p w14:paraId="21184A38" w14:textId="77777777" w:rsidR="00932D0A" w:rsidRPr="008A192D" w:rsidRDefault="23D50765" w:rsidP="23D50765">
      <w:pPr>
        <w:jc w:val="center"/>
        <w:rPr>
          <w:b/>
          <w:bCs/>
          <w:color w:val="FF0000"/>
        </w:rPr>
      </w:pPr>
      <w:r w:rsidRPr="23D50765">
        <w:rPr>
          <w:b/>
          <w:bCs/>
          <w:color w:val="FF0000"/>
        </w:rPr>
        <w:lastRenderedPageBreak/>
        <w:t>Sve dostavljene informacije treba da budu tačne i lako proverljive.</w:t>
      </w:r>
    </w:p>
    <w:tbl>
      <w:tblPr>
        <w:tblStyle w:val="TableGrid"/>
        <w:tblpPr w:leftFromText="180" w:rightFromText="180" w:vertAnchor="text" w:horzAnchor="margin" w:tblpY="28"/>
        <w:tblW w:w="0" w:type="auto"/>
        <w:tblBorders>
          <w:top w:val="single" w:sz="4" w:space="0" w:color="217171"/>
          <w:left w:val="single" w:sz="4" w:space="0" w:color="217171"/>
          <w:bottom w:val="single" w:sz="4" w:space="0" w:color="217171"/>
          <w:right w:val="single" w:sz="4" w:space="0" w:color="217171"/>
          <w:insideH w:val="single" w:sz="4" w:space="0" w:color="217171"/>
          <w:insideV w:val="single" w:sz="4" w:space="0" w:color="217171"/>
        </w:tblBorders>
        <w:tblLook w:val="04A0" w:firstRow="1" w:lastRow="0" w:firstColumn="1" w:lastColumn="0" w:noHBand="0" w:noVBand="1"/>
      </w:tblPr>
      <w:tblGrid>
        <w:gridCol w:w="9350"/>
      </w:tblGrid>
      <w:tr w:rsidR="00932D0A" w:rsidRPr="0066254B" w14:paraId="066D629A" w14:textId="77777777" w:rsidTr="23D50765">
        <w:tc>
          <w:tcPr>
            <w:tcW w:w="9350" w:type="dxa"/>
          </w:tcPr>
          <w:p w14:paraId="4824DFDE" w14:textId="77777777" w:rsidR="00932D0A" w:rsidRPr="003B1325" w:rsidRDefault="23D50765" w:rsidP="23D50765">
            <w:pPr>
              <w:spacing w:after="0"/>
              <w:rPr>
                <w:b/>
                <w:bCs/>
                <w:color w:val="339966"/>
              </w:rPr>
            </w:pPr>
            <w:r w:rsidRPr="23D50765">
              <w:rPr>
                <w:b/>
                <w:bCs/>
                <w:color w:val="339966"/>
              </w:rPr>
              <w:t>Tehnička uputstva</w:t>
            </w:r>
          </w:p>
          <w:p w14:paraId="49AD3604" w14:textId="77777777" w:rsidR="00932D0A" w:rsidRPr="003B1325" w:rsidRDefault="23D50765" w:rsidP="00932D0A">
            <w:pPr>
              <w:pStyle w:val="FootnoteText"/>
              <w:numPr>
                <w:ilvl w:val="0"/>
                <w:numId w:val="21"/>
              </w:numPr>
              <w:rPr>
                <w:color w:val="339966"/>
                <w:sz w:val="22"/>
                <w:szCs w:val="22"/>
              </w:rPr>
            </w:pPr>
            <w:r w:rsidRPr="23D50765">
              <w:rPr>
                <w:color w:val="339966"/>
                <w:sz w:val="22"/>
                <w:szCs w:val="22"/>
              </w:rPr>
              <w:t>Za popunjavanje obrasca koristiti font – Calibri (Body), veličinu slova 11, prored Single.</w:t>
            </w:r>
          </w:p>
          <w:p w14:paraId="14FE26A6" w14:textId="768F3A3D" w:rsidR="00932D0A" w:rsidRPr="003B1325" w:rsidRDefault="23D50765" w:rsidP="00932D0A">
            <w:pPr>
              <w:pStyle w:val="FootnoteText"/>
              <w:numPr>
                <w:ilvl w:val="0"/>
                <w:numId w:val="21"/>
              </w:numPr>
              <w:rPr>
                <w:color w:val="339966"/>
                <w:sz w:val="22"/>
                <w:szCs w:val="22"/>
              </w:rPr>
            </w:pPr>
            <w:r w:rsidRPr="23D50765">
              <w:rPr>
                <w:color w:val="339966"/>
                <w:sz w:val="22"/>
                <w:szCs w:val="22"/>
              </w:rPr>
              <w:t>Pasuse u okviru pitanja (</w:t>
            </w:r>
            <w:r w:rsidRPr="23D50765">
              <w:rPr>
                <w:i/>
                <w:iCs/>
                <w:color w:val="339966"/>
                <w:sz w:val="22"/>
                <w:szCs w:val="22"/>
              </w:rPr>
              <w:t>potpitanja</w:t>
            </w:r>
            <w:r w:rsidRPr="23D50765">
              <w:rPr>
                <w:color w:val="339966"/>
                <w:sz w:val="22"/>
                <w:szCs w:val="22"/>
              </w:rPr>
              <w:t xml:space="preserve">), koji su smernice za odgovor na iste, brisati prilikom pisanja odgovora/ obrazloženja. </w:t>
            </w:r>
          </w:p>
          <w:p w14:paraId="751D770F" w14:textId="77777777" w:rsidR="00932D0A" w:rsidRPr="003B1325" w:rsidRDefault="23D50765" w:rsidP="00932D0A">
            <w:pPr>
              <w:pStyle w:val="FootnoteText"/>
              <w:numPr>
                <w:ilvl w:val="0"/>
                <w:numId w:val="21"/>
              </w:numPr>
              <w:rPr>
                <w:color w:val="339966"/>
                <w:sz w:val="22"/>
                <w:szCs w:val="22"/>
              </w:rPr>
            </w:pPr>
            <w:r w:rsidRPr="23D50765">
              <w:rPr>
                <w:color w:val="339966"/>
                <w:sz w:val="22"/>
                <w:szCs w:val="22"/>
              </w:rPr>
              <w:t>Poštovati zadati maksimalni obim sadržaja (broj stranica) gde je to navedeno.</w:t>
            </w:r>
          </w:p>
        </w:tc>
      </w:tr>
    </w:tbl>
    <w:p w14:paraId="55322CB0" w14:textId="77777777" w:rsidR="00932D0A" w:rsidRDefault="00932D0A" w:rsidP="00267A7E"/>
    <w:tbl>
      <w:tblPr>
        <w:tblStyle w:val="TableGrid"/>
        <w:tblW w:w="0" w:type="auto"/>
        <w:tblLook w:val="04A0" w:firstRow="1" w:lastRow="0" w:firstColumn="1" w:lastColumn="0" w:noHBand="0" w:noVBand="1"/>
      </w:tblPr>
      <w:tblGrid>
        <w:gridCol w:w="3539"/>
        <w:gridCol w:w="5811"/>
      </w:tblGrid>
      <w:tr w:rsidR="0076613F" w14:paraId="17D6888A" w14:textId="77777777" w:rsidTr="23D50765">
        <w:tc>
          <w:tcPr>
            <w:tcW w:w="3539" w:type="dxa"/>
          </w:tcPr>
          <w:p w14:paraId="6CFBC646" w14:textId="291A1419" w:rsidR="0076613F" w:rsidRPr="003E5718" w:rsidRDefault="23D50765" w:rsidP="23D50765">
            <w:pPr>
              <w:spacing w:after="0"/>
              <w:rPr>
                <w:b/>
                <w:bCs/>
                <w:color w:val="3333CC"/>
              </w:rPr>
            </w:pPr>
            <w:r w:rsidRPr="23D50765">
              <w:rPr>
                <w:b/>
                <w:bCs/>
                <w:color w:val="3333CC"/>
              </w:rPr>
              <w:t>Naziv projekta</w:t>
            </w:r>
          </w:p>
        </w:tc>
        <w:tc>
          <w:tcPr>
            <w:tcW w:w="5811" w:type="dxa"/>
          </w:tcPr>
          <w:p w14:paraId="11F24F3D" w14:textId="77777777" w:rsidR="0076613F" w:rsidRDefault="0076613F" w:rsidP="00267A7E"/>
        </w:tc>
      </w:tr>
      <w:tr w:rsidR="0076613F" w14:paraId="796D5491" w14:textId="77777777" w:rsidTr="23D50765">
        <w:tc>
          <w:tcPr>
            <w:tcW w:w="3539" w:type="dxa"/>
          </w:tcPr>
          <w:p w14:paraId="4C2943F0" w14:textId="445759F8" w:rsidR="0076613F" w:rsidRPr="003E5718" w:rsidRDefault="23D50765" w:rsidP="23D50765">
            <w:pPr>
              <w:spacing w:after="0"/>
              <w:rPr>
                <w:b/>
                <w:bCs/>
                <w:color w:val="3333CC"/>
              </w:rPr>
            </w:pPr>
            <w:r w:rsidRPr="23D50765">
              <w:rPr>
                <w:b/>
                <w:bCs/>
                <w:color w:val="3333CC"/>
              </w:rPr>
              <w:t>Naziv podnosioca prijave</w:t>
            </w:r>
          </w:p>
        </w:tc>
        <w:tc>
          <w:tcPr>
            <w:tcW w:w="5811" w:type="dxa"/>
          </w:tcPr>
          <w:p w14:paraId="66201FB5" w14:textId="77777777" w:rsidR="0076613F" w:rsidRDefault="0076613F" w:rsidP="00267A7E"/>
        </w:tc>
      </w:tr>
      <w:tr w:rsidR="00114091" w14:paraId="2B792707" w14:textId="77777777" w:rsidTr="23D50765">
        <w:tc>
          <w:tcPr>
            <w:tcW w:w="3539" w:type="dxa"/>
          </w:tcPr>
          <w:p w14:paraId="0ADFB91B" w14:textId="57752933" w:rsidR="00114091" w:rsidRPr="003E5718" w:rsidRDefault="23D50765" w:rsidP="23D50765">
            <w:pPr>
              <w:spacing w:after="0"/>
              <w:rPr>
                <w:b/>
                <w:bCs/>
                <w:color w:val="3333CC"/>
              </w:rPr>
            </w:pPr>
            <w:r w:rsidRPr="23D50765">
              <w:rPr>
                <w:b/>
                <w:bCs/>
                <w:color w:val="3333CC"/>
              </w:rPr>
              <w:t>Naziv podnosioca prijave na engleskom jeziku</w:t>
            </w:r>
          </w:p>
        </w:tc>
        <w:tc>
          <w:tcPr>
            <w:tcW w:w="5811" w:type="dxa"/>
          </w:tcPr>
          <w:p w14:paraId="43CD0658" w14:textId="77777777" w:rsidR="00114091" w:rsidRDefault="00114091" w:rsidP="00267A7E"/>
        </w:tc>
      </w:tr>
    </w:tbl>
    <w:p w14:paraId="508D514F" w14:textId="77777777" w:rsidR="00F76E46" w:rsidRDefault="00F76E46" w:rsidP="00267A7E"/>
    <w:p w14:paraId="58B2306F" w14:textId="13C972FD" w:rsidR="00591DE4" w:rsidRPr="003B1325" w:rsidRDefault="23D50765" w:rsidP="23D50765">
      <w:pPr>
        <w:ind w:left="360"/>
        <w:jc w:val="center"/>
        <w:rPr>
          <w:rFonts w:asciiTheme="majorHAnsi" w:hAnsiTheme="majorHAnsi" w:cstheme="majorBidi"/>
          <w:b/>
          <w:bCs/>
          <w:color w:val="3333CC"/>
          <w:sz w:val="32"/>
          <w:szCs w:val="32"/>
          <w:lang w:val="en-GB"/>
        </w:rPr>
      </w:pPr>
      <w:r w:rsidRPr="23D50765">
        <w:rPr>
          <w:rFonts w:asciiTheme="majorHAnsi" w:hAnsiTheme="majorHAnsi" w:cstheme="majorBidi"/>
          <w:b/>
          <w:bCs/>
          <w:color w:val="3333CC"/>
          <w:sz w:val="32"/>
          <w:szCs w:val="32"/>
        </w:rPr>
        <w:t>A) INFORMACIJE O PODNOSIOCU PRIJAVE</w:t>
      </w:r>
    </w:p>
    <w:p w14:paraId="46F8E5F2" w14:textId="072ACB15" w:rsidR="00591DE4" w:rsidRPr="00753918" w:rsidRDefault="23D50765" w:rsidP="23D50765">
      <w:pPr>
        <w:pStyle w:val="Heading2"/>
        <w:jc w:val="center"/>
        <w:rPr>
          <w:b/>
          <w:bCs/>
          <w:color w:val="339966"/>
          <w:sz w:val="32"/>
          <w:szCs w:val="32"/>
          <w:u w:val="single"/>
        </w:rPr>
      </w:pPr>
      <w:bookmarkStart w:id="0" w:name="_Toc225965496"/>
      <w:r w:rsidRPr="23D50765">
        <w:rPr>
          <w:b/>
          <w:bCs/>
          <w:color w:val="339966"/>
          <w:sz w:val="32"/>
          <w:szCs w:val="32"/>
          <w:u w:val="single"/>
        </w:rPr>
        <w:t>OSNOVNE INFORMACIJE</w:t>
      </w:r>
      <w:bookmarkEnd w:id="0"/>
    </w:p>
    <w:p w14:paraId="559A43AA" w14:textId="77777777" w:rsidR="00591DE4" w:rsidRPr="00A25CBC" w:rsidRDefault="00591DE4" w:rsidP="23D50765">
      <w:pPr>
        <w:spacing w:after="0"/>
        <w:rPr>
          <w:b/>
          <w:bCs/>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28"/>
        <w:gridCol w:w="1560"/>
        <w:gridCol w:w="1880"/>
        <w:gridCol w:w="2842"/>
      </w:tblGrid>
      <w:tr w:rsidR="00591DE4" w:rsidRPr="00A25CBC" w14:paraId="1CAC2F5D" w14:textId="77777777" w:rsidTr="23D50765">
        <w:tc>
          <w:tcPr>
            <w:tcW w:w="3528" w:type="dxa"/>
          </w:tcPr>
          <w:p w14:paraId="1A22A6EE" w14:textId="2807ED32" w:rsidR="00591DE4" w:rsidRPr="00753918" w:rsidRDefault="23D50765" w:rsidP="23D50765">
            <w:pPr>
              <w:spacing w:after="0"/>
              <w:rPr>
                <w:b/>
                <w:bCs/>
                <w:color w:val="3333CC"/>
              </w:rPr>
            </w:pPr>
            <w:r w:rsidRPr="23D50765">
              <w:rPr>
                <w:b/>
                <w:bCs/>
                <w:color w:val="3333CC"/>
              </w:rPr>
              <w:t xml:space="preserve">Naziv udruženja građana </w:t>
            </w:r>
            <w:r w:rsidRPr="23D50765">
              <w:rPr>
                <w:i/>
                <w:iCs/>
                <w:color w:val="3333CC"/>
              </w:rPr>
              <w:t>(pun i skraćeni naziv)</w:t>
            </w:r>
          </w:p>
        </w:tc>
        <w:tc>
          <w:tcPr>
            <w:tcW w:w="6282" w:type="dxa"/>
            <w:gridSpan w:val="3"/>
          </w:tcPr>
          <w:p w14:paraId="3E6AA797" w14:textId="77777777" w:rsidR="00591DE4" w:rsidRPr="00753918" w:rsidRDefault="00591DE4" w:rsidP="23D50765">
            <w:pPr>
              <w:spacing w:after="0"/>
              <w:rPr>
                <w:b/>
                <w:bCs/>
              </w:rPr>
            </w:pPr>
          </w:p>
        </w:tc>
      </w:tr>
      <w:tr w:rsidR="00753918" w:rsidRPr="00A25CBC" w14:paraId="30A7B86E" w14:textId="77777777" w:rsidTr="23D50765">
        <w:tc>
          <w:tcPr>
            <w:tcW w:w="3528" w:type="dxa"/>
          </w:tcPr>
          <w:p w14:paraId="6BB914BB" w14:textId="5CB453BE" w:rsidR="00753918" w:rsidRPr="00753918" w:rsidRDefault="23D50765" w:rsidP="23D50765">
            <w:pPr>
              <w:spacing w:after="0"/>
              <w:rPr>
                <w:b/>
                <w:bCs/>
                <w:color w:val="3333CC"/>
              </w:rPr>
            </w:pPr>
            <w:r w:rsidRPr="23D50765">
              <w:rPr>
                <w:b/>
                <w:bCs/>
                <w:color w:val="3333CC"/>
              </w:rPr>
              <w:t xml:space="preserve">Link ka stranici organizacije na sajtu </w:t>
            </w:r>
            <w:r w:rsidRPr="23D50765">
              <w:rPr>
                <w:b/>
                <w:bCs/>
                <w:i/>
                <w:iCs/>
                <w:color w:val="3333CC"/>
              </w:rPr>
              <w:t>Agencije za privredne registre</w:t>
            </w:r>
          </w:p>
        </w:tc>
        <w:tc>
          <w:tcPr>
            <w:tcW w:w="6282" w:type="dxa"/>
            <w:gridSpan w:val="3"/>
          </w:tcPr>
          <w:p w14:paraId="365D342F" w14:textId="77777777" w:rsidR="00753918" w:rsidRPr="00753918" w:rsidRDefault="00753918" w:rsidP="23D50765">
            <w:pPr>
              <w:spacing w:after="0"/>
              <w:rPr>
                <w:b/>
                <w:bCs/>
              </w:rPr>
            </w:pPr>
          </w:p>
        </w:tc>
      </w:tr>
      <w:tr w:rsidR="00591DE4" w:rsidRPr="00A25CBC" w14:paraId="7627723B" w14:textId="77777777" w:rsidTr="23D50765">
        <w:tc>
          <w:tcPr>
            <w:tcW w:w="3528" w:type="dxa"/>
          </w:tcPr>
          <w:p w14:paraId="14A1BEA8" w14:textId="64053EB1" w:rsidR="00591DE4" w:rsidRPr="00753918" w:rsidRDefault="23D50765" w:rsidP="23D50765">
            <w:pPr>
              <w:spacing w:after="0"/>
              <w:rPr>
                <w:b/>
                <w:bCs/>
                <w:color w:val="3333CC"/>
              </w:rPr>
            </w:pPr>
            <w:r w:rsidRPr="23D50765">
              <w:rPr>
                <w:b/>
                <w:bCs/>
                <w:color w:val="3333CC"/>
              </w:rPr>
              <w:t>Matični broj</w:t>
            </w:r>
          </w:p>
        </w:tc>
        <w:tc>
          <w:tcPr>
            <w:tcW w:w="6282" w:type="dxa"/>
            <w:gridSpan w:val="3"/>
          </w:tcPr>
          <w:p w14:paraId="1C1BEB88" w14:textId="77777777" w:rsidR="00591DE4" w:rsidRPr="00753918" w:rsidRDefault="00591DE4" w:rsidP="23D50765">
            <w:pPr>
              <w:spacing w:after="0"/>
              <w:rPr>
                <w:b/>
                <w:bCs/>
              </w:rPr>
            </w:pPr>
          </w:p>
        </w:tc>
      </w:tr>
      <w:tr w:rsidR="00591DE4" w:rsidRPr="00A25CBC" w14:paraId="4A322A8E" w14:textId="77777777" w:rsidTr="23D50765">
        <w:tc>
          <w:tcPr>
            <w:tcW w:w="3528" w:type="dxa"/>
          </w:tcPr>
          <w:p w14:paraId="6256399E" w14:textId="3842FFB1" w:rsidR="00591DE4" w:rsidRPr="00753918" w:rsidRDefault="23D50765" w:rsidP="23D50765">
            <w:pPr>
              <w:spacing w:after="0"/>
              <w:rPr>
                <w:b/>
                <w:bCs/>
                <w:color w:val="3333CC"/>
              </w:rPr>
            </w:pPr>
            <w:r w:rsidRPr="23D50765">
              <w:rPr>
                <w:b/>
                <w:bCs/>
                <w:color w:val="3333CC"/>
              </w:rPr>
              <w:t>Datum registracije</w:t>
            </w:r>
          </w:p>
        </w:tc>
        <w:tc>
          <w:tcPr>
            <w:tcW w:w="6282" w:type="dxa"/>
            <w:gridSpan w:val="3"/>
          </w:tcPr>
          <w:p w14:paraId="20ED49BA" w14:textId="77777777" w:rsidR="00591DE4" w:rsidRPr="00753918" w:rsidRDefault="00591DE4" w:rsidP="23D50765">
            <w:pPr>
              <w:spacing w:after="0"/>
              <w:rPr>
                <w:b/>
                <w:bCs/>
              </w:rPr>
            </w:pPr>
          </w:p>
        </w:tc>
      </w:tr>
      <w:tr w:rsidR="00591DE4" w:rsidRPr="00A25CBC" w14:paraId="7C7675EA" w14:textId="77777777" w:rsidTr="23D50765">
        <w:tc>
          <w:tcPr>
            <w:tcW w:w="3528" w:type="dxa"/>
          </w:tcPr>
          <w:p w14:paraId="01975618" w14:textId="1605DF04" w:rsidR="00591DE4" w:rsidRPr="00753918" w:rsidRDefault="23D50765" w:rsidP="23D50765">
            <w:pPr>
              <w:spacing w:after="0"/>
              <w:rPr>
                <w:b/>
                <w:bCs/>
                <w:color w:val="3333CC"/>
              </w:rPr>
            </w:pPr>
            <w:r w:rsidRPr="23D50765">
              <w:rPr>
                <w:b/>
                <w:bCs/>
                <w:color w:val="3333CC"/>
              </w:rPr>
              <w:t>Sedište i puna adresa</w:t>
            </w:r>
            <w:r w:rsidR="00555A90">
              <w:rPr>
                <w:b/>
                <w:bCs/>
                <w:color w:val="3333CC"/>
              </w:rPr>
              <w:t xml:space="preserve"> </w:t>
            </w:r>
            <w:r w:rsidR="00555A90" w:rsidRPr="000C0DE0">
              <w:rPr>
                <w:i/>
                <w:iCs/>
                <w:color w:val="3333CC"/>
              </w:rPr>
              <w:t>(ulica</w:t>
            </w:r>
            <w:r w:rsidR="000C0DE0" w:rsidRPr="000C0DE0">
              <w:rPr>
                <w:i/>
                <w:iCs/>
                <w:color w:val="3333CC"/>
              </w:rPr>
              <w:t xml:space="preserve"> i broj, mesto)</w:t>
            </w:r>
          </w:p>
        </w:tc>
        <w:tc>
          <w:tcPr>
            <w:tcW w:w="6282" w:type="dxa"/>
            <w:gridSpan w:val="3"/>
            <w:tcBorders>
              <w:bottom w:val="nil"/>
            </w:tcBorders>
          </w:tcPr>
          <w:p w14:paraId="25CE754B" w14:textId="77777777" w:rsidR="00591DE4" w:rsidRPr="00753918" w:rsidRDefault="00591DE4" w:rsidP="23D50765">
            <w:pPr>
              <w:spacing w:after="0"/>
              <w:rPr>
                <w:b/>
                <w:bCs/>
              </w:rPr>
            </w:pPr>
          </w:p>
        </w:tc>
      </w:tr>
      <w:tr w:rsidR="00591DE4" w:rsidRPr="00A25CBC" w14:paraId="68BB0746" w14:textId="77777777" w:rsidTr="23D50765">
        <w:tc>
          <w:tcPr>
            <w:tcW w:w="3528" w:type="dxa"/>
          </w:tcPr>
          <w:p w14:paraId="67969C23" w14:textId="77777777" w:rsidR="00591DE4" w:rsidRPr="00753918" w:rsidRDefault="23D50765" w:rsidP="23D50765">
            <w:pPr>
              <w:spacing w:after="0"/>
              <w:jc w:val="right"/>
              <w:rPr>
                <w:b/>
                <w:bCs/>
                <w:color w:val="3333CC"/>
              </w:rPr>
            </w:pPr>
            <w:bookmarkStart w:id="1" w:name="_Hlk225832148"/>
            <w:r w:rsidRPr="23D50765">
              <w:rPr>
                <w:b/>
                <w:bCs/>
                <w:color w:val="3333CC"/>
              </w:rPr>
              <w:t>Telefon; e-adresa; vebsajt</w:t>
            </w:r>
          </w:p>
        </w:tc>
        <w:tc>
          <w:tcPr>
            <w:tcW w:w="1560" w:type="dxa"/>
          </w:tcPr>
          <w:p w14:paraId="17F0D232" w14:textId="77777777" w:rsidR="00591DE4" w:rsidRPr="00753918" w:rsidRDefault="00591DE4" w:rsidP="23D50765">
            <w:pPr>
              <w:spacing w:after="0"/>
              <w:rPr>
                <w:b/>
                <w:bCs/>
              </w:rPr>
            </w:pPr>
          </w:p>
        </w:tc>
        <w:tc>
          <w:tcPr>
            <w:tcW w:w="1880" w:type="dxa"/>
            <w:tcBorders>
              <w:top w:val="single" w:sz="4" w:space="0" w:color="auto"/>
            </w:tcBorders>
          </w:tcPr>
          <w:p w14:paraId="0CBC75B9" w14:textId="77777777" w:rsidR="00591DE4" w:rsidRPr="00753918" w:rsidRDefault="00591DE4" w:rsidP="23D50765">
            <w:pPr>
              <w:spacing w:after="0"/>
              <w:rPr>
                <w:b/>
                <w:bCs/>
              </w:rPr>
            </w:pPr>
          </w:p>
        </w:tc>
        <w:tc>
          <w:tcPr>
            <w:tcW w:w="2842" w:type="dxa"/>
          </w:tcPr>
          <w:p w14:paraId="34FCFE78" w14:textId="77777777" w:rsidR="00591DE4" w:rsidRPr="00753918" w:rsidRDefault="00591DE4" w:rsidP="23D50765">
            <w:pPr>
              <w:spacing w:after="0"/>
              <w:rPr>
                <w:b/>
                <w:bCs/>
              </w:rPr>
            </w:pPr>
          </w:p>
        </w:tc>
      </w:tr>
      <w:bookmarkEnd w:id="1"/>
      <w:tr w:rsidR="006059BE" w:rsidRPr="00A25CBC" w14:paraId="68903639" w14:textId="50C03CAC" w:rsidTr="23D50765">
        <w:tc>
          <w:tcPr>
            <w:tcW w:w="3528" w:type="dxa"/>
          </w:tcPr>
          <w:p w14:paraId="6A1305C8" w14:textId="7D0CB907" w:rsidR="006059BE" w:rsidRPr="00753918" w:rsidRDefault="23D50765" w:rsidP="23D50765">
            <w:pPr>
              <w:spacing w:after="0"/>
              <w:rPr>
                <w:b/>
                <w:bCs/>
                <w:color w:val="3333CC"/>
              </w:rPr>
            </w:pPr>
            <w:r w:rsidRPr="23D50765">
              <w:rPr>
                <w:b/>
                <w:bCs/>
                <w:color w:val="3333CC"/>
              </w:rPr>
              <w:t xml:space="preserve">Odgovorno lice </w:t>
            </w:r>
            <w:r w:rsidRPr="23D50765">
              <w:rPr>
                <w:i/>
                <w:iCs/>
                <w:color w:val="3333CC"/>
              </w:rPr>
              <w:t>(ime i prezime, funkcija u organizaciji)</w:t>
            </w:r>
            <w:r w:rsidR="00753918">
              <w:tab/>
            </w:r>
          </w:p>
        </w:tc>
        <w:tc>
          <w:tcPr>
            <w:tcW w:w="6282" w:type="dxa"/>
            <w:gridSpan w:val="3"/>
          </w:tcPr>
          <w:p w14:paraId="79E466A0" w14:textId="77777777" w:rsidR="006059BE" w:rsidRPr="00753918" w:rsidRDefault="006059BE" w:rsidP="23D50765">
            <w:pPr>
              <w:spacing w:after="0"/>
              <w:rPr>
                <w:b/>
                <w:bCs/>
              </w:rPr>
            </w:pPr>
          </w:p>
        </w:tc>
      </w:tr>
      <w:tr w:rsidR="008C68C9" w:rsidRPr="00A25CBC" w14:paraId="15036D5B" w14:textId="77777777" w:rsidTr="23D50765">
        <w:tc>
          <w:tcPr>
            <w:tcW w:w="3528" w:type="dxa"/>
          </w:tcPr>
          <w:p w14:paraId="7E188E8C" w14:textId="7B0DBF4E" w:rsidR="008C68C9" w:rsidRPr="00753918" w:rsidRDefault="008C68C9" w:rsidP="23D50765">
            <w:pPr>
              <w:spacing w:after="0"/>
              <w:jc w:val="right"/>
              <w:rPr>
                <w:b/>
                <w:bCs/>
                <w:color w:val="3333CC"/>
              </w:rPr>
            </w:pPr>
            <w:r w:rsidRPr="23D50765">
              <w:rPr>
                <w:b/>
                <w:bCs/>
                <w:color w:val="3333CC"/>
              </w:rPr>
              <w:t>Telefon; e-adresa</w:t>
            </w:r>
            <w:r w:rsidR="006B1A92" w:rsidRPr="23D50765">
              <w:rPr>
                <w:rStyle w:val="FootnoteReference"/>
                <w:b/>
                <w:bCs/>
                <w:color w:val="3333CC"/>
              </w:rPr>
              <w:footnoteReference w:id="2"/>
            </w:r>
          </w:p>
        </w:tc>
        <w:tc>
          <w:tcPr>
            <w:tcW w:w="6282" w:type="dxa"/>
            <w:gridSpan w:val="3"/>
          </w:tcPr>
          <w:p w14:paraId="0F218BF8" w14:textId="77777777" w:rsidR="008C68C9" w:rsidRPr="00753918" w:rsidRDefault="008C68C9" w:rsidP="23D50765">
            <w:pPr>
              <w:spacing w:after="0"/>
              <w:rPr>
                <w:b/>
                <w:bCs/>
              </w:rPr>
            </w:pPr>
          </w:p>
        </w:tc>
      </w:tr>
      <w:tr w:rsidR="00591DE4" w:rsidRPr="00A25CBC" w14:paraId="3A866694" w14:textId="77777777" w:rsidTr="23D50765">
        <w:tc>
          <w:tcPr>
            <w:tcW w:w="3528" w:type="dxa"/>
          </w:tcPr>
          <w:p w14:paraId="7F7D0F21" w14:textId="3F5A2B25" w:rsidR="00591DE4" w:rsidRPr="00753918" w:rsidRDefault="23D50765" w:rsidP="23D50765">
            <w:pPr>
              <w:spacing w:after="0"/>
              <w:rPr>
                <w:b/>
                <w:bCs/>
                <w:color w:val="3333CC"/>
              </w:rPr>
            </w:pPr>
            <w:r w:rsidRPr="23D50765">
              <w:rPr>
                <w:b/>
                <w:bCs/>
                <w:color w:val="3333CC"/>
              </w:rPr>
              <w:t xml:space="preserve">Osoba za kontakt za podneti projekat </w:t>
            </w:r>
            <w:r w:rsidRPr="23D50765">
              <w:rPr>
                <w:i/>
                <w:iCs/>
                <w:color w:val="3333CC"/>
              </w:rPr>
              <w:t>(ime i prezime, funkcija u organizaciji)</w:t>
            </w:r>
            <w:r w:rsidR="00591DE4">
              <w:tab/>
            </w:r>
          </w:p>
        </w:tc>
        <w:tc>
          <w:tcPr>
            <w:tcW w:w="6282" w:type="dxa"/>
            <w:gridSpan w:val="3"/>
          </w:tcPr>
          <w:p w14:paraId="7BBA70CD" w14:textId="77777777" w:rsidR="00591DE4" w:rsidRPr="00753918" w:rsidRDefault="00591DE4" w:rsidP="23D50765">
            <w:pPr>
              <w:spacing w:after="0"/>
              <w:rPr>
                <w:b/>
                <w:bCs/>
              </w:rPr>
            </w:pPr>
          </w:p>
        </w:tc>
      </w:tr>
      <w:tr w:rsidR="008C68C9" w:rsidRPr="00A25CBC" w14:paraId="202A6B37" w14:textId="77777777" w:rsidTr="23D50765">
        <w:tc>
          <w:tcPr>
            <w:tcW w:w="3528" w:type="dxa"/>
          </w:tcPr>
          <w:p w14:paraId="66AC47DF" w14:textId="5C80ACAD" w:rsidR="008C68C9" w:rsidRPr="00753918" w:rsidRDefault="23D50765" w:rsidP="23D50765">
            <w:pPr>
              <w:spacing w:after="0"/>
              <w:jc w:val="right"/>
              <w:rPr>
                <w:b/>
                <w:bCs/>
                <w:color w:val="3333CC"/>
              </w:rPr>
            </w:pPr>
            <w:r w:rsidRPr="23D50765">
              <w:rPr>
                <w:b/>
                <w:bCs/>
                <w:color w:val="3333CC"/>
              </w:rPr>
              <w:t>Telefon; e-adresa;</w:t>
            </w:r>
          </w:p>
        </w:tc>
        <w:tc>
          <w:tcPr>
            <w:tcW w:w="6282" w:type="dxa"/>
            <w:gridSpan w:val="3"/>
          </w:tcPr>
          <w:p w14:paraId="7A4E128C" w14:textId="77777777" w:rsidR="008C68C9" w:rsidRPr="00753918" w:rsidRDefault="008C68C9" w:rsidP="23D50765">
            <w:pPr>
              <w:spacing w:after="0"/>
              <w:rPr>
                <w:b/>
                <w:bCs/>
              </w:rPr>
            </w:pPr>
          </w:p>
        </w:tc>
      </w:tr>
      <w:tr w:rsidR="00591DE4" w:rsidRPr="006B1A92" w14:paraId="71191331" w14:textId="77777777" w:rsidTr="23D50765">
        <w:tc>
          <w:tcPr>
            <w:tcW w:w="3528" w:type="dxa"/>
          </w:tcPr>
          <w:p w14:paraId="511A0A37" w14:textId="6440F56D" w:rsidR="00591DE4" w:rsidRPr="006B1A92" w:rsidRDefault="23D50765" w:rsidP="23D50765">
            <w:pPr>
              <w:spacing w:after="0"/>
              <w:rPr>
                <w:b/>
                <w:bCs/>
                <w:color w:val="3333CC"/>
              </w:rPr>
            </w:pPr>
            <w:r w:rsidRPr="23D50765">
              <w:rPr>
                <w:b/>
                <w:bCs/>
                <w:color w:val="3333CC"/>
              </w:rPr>
              <w:t>Misija i vizija organizacije</w:t>
            </w:r>
          </w:p>
        </w:tc>
        <w:tc>
          <w:tcPr>
            <w:tcW w:w="6282" w:type="dxa"/>
            <w:gridSpan w:val="3"/>
          </w:tcPr>
          <w:p w14:paraId="6F06C0A3" w14:textId="77777777" w:rsidR="00591DE4" w:rsidRPr="006B1A92" w:rsidRDefault="00591DE4" w:rsidP="23D50765">
            <w:pPr>
              <w:spacing w:after="0"/>
              <w:rPr>
                <w:b/>
                <w:bCs/>
              </w:rPr>
            </w:pPr>
          </w:p>
        </w:tc>
      </w:tr>
      <w:tr w:rsidR="00591DE4" w:rsidRPr="006B1A92" w14:paraId="164B597C" w14:textId="77777777" w:rsidTr="23D50765">
        <w:tc>
          <w:tcPr>
            <w:tcW w:w="3528" w:type="dxa"/>
          </w:tcPr>
          <w:p w14:paraId="6A0220E1" w14:textId="77777777" w:rsidR="00591DE4" w:rsidRPr="006B1A92" w:rsidRDefault="23D50765" w:rsidP="23D50765">
            <w:pPr>
              <w:spacing w:after="0"/>
              <w:rPr>
                <w:b/>
                <w:bCs/>
                <w:color w:val="3333CC"/>
              </w:rPr>
            </w:pPr>
            <w:r w:rsidRPr="23D50765">
              <w:rPr>
                <w:b/>
                <w:bCs/>
                <w:color w:val="3333CC"/>
              </w:rPr>
              <w:t>Glavne ciljne grupe</w:t>
            </w:r>
          </w:p>
        </w:tc>
        <w:tc>
          <w:tcPr>
            <w:tcW w:w="6282" w:type="dxa"/>
            <w:gridSpan w:val="3"/>
          </w:tcPr>
          <w:p w14:paraId="6EB44F19" w14:textId="77777777" w:rsidR="00591DE4" w:rsidRPr="006B1A92" w:rsidRDefault="00591DE4" w:rsidP="23D50765">
            <w:pPr>
              <w:spacing w:after="0"/>
              <w:rPr>
                <w:b/>
                <w:bCs/>
              </w:rPr>
            </w:pPr>
          </w:p>
        </w:tc>
      </w:tr>
      <w:tr w:rsidR="00591DE4" w:rsidRPr="006B1A92" w14:paraId="116ECBEA" w14:textId="77777777" w:rsidTr="23D50765">
        <w:tc>
          <w:tcPr>
            <w:tcW w:w="3528" w:type="dxa"/>
          </w:tcPr>
          <w:p w14:paraId="63B4B6FF" w14:textId="1E294D1C" w:rsidR="00591DE4" w:rsidRPr="006B1A92" w:rsidRDefault="23D50765" w:rsidP="23D50765">
            <w:pPr>
              <w:spacing w:after="0"/>
              <w:rPr>
                <w:b/>
                <w:bCs/>
                <w:color w:val="3333CC"/>
              </w:rPr>
            </w:pPr>
            <w:r w:rsidRPr="23D50765">
              <w:rPr>
                <w:b/>
                <w:bCs/>
                <w:color w:val="3333CC"/>
              </w:rPr>
              <w:t xml:space="preserve">Da li organizacija deluje na lokalnom i/ili nacionalnom nivou? </w:t>
            </w:r>
          </w:p>
        </w:tc>
        <w:tc>
          <w:tcPr>
            <w:tcW w:w="6282" w:type="dxa"/>
            <w:gridSpan w:val="3"/>
          </w:tcPr>
          <w:p w14:paraId="26DD4362" w14:textId="77777777" w:rsidR="00591DE4" w:rsidRPr="006B1A92" w:rsidRDefault="00591DE4" w:rsidP="23D50765">
            <w:pPr>
              <w:spacing w:after="0"/>
              <w:rPr>
                <w:b/>
                <w:bCs/>
              </w:rPr>
            </w:pPr>
          </w:p>
        </w:tc>
      </w:tr>
      <w:tr w:rsidR="00591DE4" w:rsidRPr="006B1A92" w14:paraId="0E250E41" w14:textId="77777777" w:rsidTr="23D50765">
        <w:tc>
          <w:tcPr>
            <w:tcW w:w="3528" w:type="dxa"/>
          </w:tcPr>
          <w:p w14:paraId="62918428" w14:textId="10D1F193" w:rsidR="00591DE4" w:rsidRPr="006B1A92" w:rsidRDefault="23D50765" w:rsidP="23D50765">
            <w:pPr>
              <w:spacing w:after="0"/>
              <w:contextualSpacing/>
              <w:rPr>
                <w:b/>
                <w:bCs/>
                <w:color w:val="3333CC"/>
              </w:rPr>
            </w:pPr>
            <w:r w:rsidRPr="23D50765">
              <w:rPr>
                <w:b/>
                <w:bCs/>
                <w:color w:val="3333CC"/>
              </w:rPr>
              <w:lastRenderedPageBreak/>
              <w:t xml:space="preserve">Da li organizacija ima svoj radni prostor </w:t>
            </w:r>
            <w:r w:rsidRPr="23D50765">
              <w:rPr>
                <w:i/>
                <w:iCs/>
                <w:color w:val="3333CC"/>
              </w:rPr>
              <w:t>(kancelariju)</w:t>
            </w:r>
            <w:r w:rsidRPr="23D50765">
              <w:rPr>
                <w:b/>
                <w:bCs/>
                <w:color w:val="3333CC"/>
              </w:rPr>
              <w:t xml:space="preserve"> ili ga iznajmljuje?</w:t>
            </w:r>
          </w:p>
        </w:tc>
        <w:tc>
          <w:tcPr>
            <w:tcW w:w="6282" w:type="dxa"/>
            <w:gridSpan w:val="3"/>
          </w:tcPr>
          <w:p w14:paraId="0387DC8F" w14:textId="77777777" w:rsidR="00591DE4" w:rsidRPr="006B1A92" w:rsidRDefault="00591DE4" w:rsidP="23D50765">
            <w:pPr>
              <w:spacing w:after="0"/>
              <w:rPr>
                <w:b/>
                <w:bCs/>
              </w:rPr>
            </w:pPr>
          </w:p>
        </w:tc>
      </w:tr>
      <w:tr w:rsidR="00591DE4" w:rsidRPr="00A25CBC" w14:paraId="608218F5" w14:textId="77777777" w:rsidTr="23D50765">
        <w:tc>
          <w:tcPr>
            <w:tcW w:w="3528" w:type="dxa"/>
          </w:tcPr>
          <w:p w14:paraId="3EA07ED9" w14:textId="612D560A" w:rsidR="00591DE4" w:rsidRPr="006B1A92" w:rsidRDefault="23D50765" w:rsidP="23D50765">
            <w:pPr>
              <w:spacing w:after="0"/>
              <w:rPr>
                <w:b/>
                <w:bCs/>
                <w:color w:val="3333CC"/>
              </w:rPr>
            </w:pPr>
            <w:r w:rsidRPr="23D50765">
              <w:rPr>
                <w:b/>
                <w:bCs/>
                <w:color w:val="3333CC"/>
              </w:rPr>
              <w:t xml:space="preserve">Navedite tehničke kapacitete vaše organizacije </w:t>
            </w:r>
            <w:r w:rsidRPr="23D50765">
              <w:rPr>
                <w:i/>
                <w:iCs/>
                <w:color w:val="3333CC"/>
              </w:rPr>
              <w:t>(računari, štampači, skeneri, itd)</w:t>
            </w:r>
            <w:r w:rsidRPr="23D50765">
              <w:rPr>
                <w:b/>
                <w:bCs/>
                <w:color w:val="3333CC"/>
              </w:rPr>
              <w:t xml:space="preserve">. </w:t>
            </w:r>
          </w:p>
        </w:tc>
        <w:tc>
          <w:tcPr>
            <w:tcW w:w="6282" w:type="dxa"/>
            <w:gridSpan w:val="3"/>
          </w:tcPr>
          <w:p w14:paraId="2E2F1D41" w14:textId="77777777" w:rsidR="00591DE4" w:rsidRPr="00753918" w:rsidRDefault="00591DE4" w:rsidP="23D50765">
            <w:pPr>
              <w:spacing w:after="0"/>
              <w:rPr>
                <w:b/>
                <w:bCs/>
              </w:rPr>
            </w:pPr>
          </w:p>
        </w:tc>
      </w:tr>
    </w:tbl>
    <w:p w14:paraId="7DF37871" w14:textId="77777777" w:rsidR="0055159E" w:rsidRPr="00123E48" w:rsidRDefault="0055159E" w:rsidP="23D50765">
      <w:pPr>
        <w:spacing w:after="0"/>
        <w:rPr>
          <w:b/>
          <w:bCs/>
        </w:rPr>
      </w:pPr>
    </w:p>
    <w:p w14:paraId="02C750AE" w14:textId="77777777" w:rsidR="00957D83" w:rsidRDefault="00957D83" w:rsidP="23D50765">
      <w:pPr>
        <w:spacing w:after="160"/>
        <w:rPr>
          <w:rFonts w:asciiTheme="majorHAnsi" w:eastAsiaTheme="majorEastAsia" w:hAnsiTheme="majorHAnsi" w:cstheme="majorBidi"/>
          <w:b/>
          <w:bCs/>
          <w:color w:val="339966"/>
          <w:sz w:val="32"/>
          <w:szCs w:val="32"/>
          <w:u w:val="single"/>
        </w:rPr>
      </w:pPr>
      <w:bookmarkStart w:id="2" w:name="_Toc160456362"/>
      <w:r w:rsidRPr="23D50765">
        <w:rPr>
          <w:b/>
          <w:bCs/>
          <w:color w:val="339966"/>
          <w:sz w:val="32"/>
          <w:szCs w:val="32"/>
          <w:u w:val="single"/>
        </w:rPr>
        <w:br w:type="page"/>
      </w:r>
    </w:p>
    <w:p w14:paraId="27A26CF0" w14:textId="5C9CB48C" w:rsidR="00591DE4" w:rsidRPr="006B1A92" w:rsidRDefault="23D50765" w:rsidP="23D50765">
      <w:pPr>
        <w:pStyle w:val="Heading2"/>
        <w:jc w:val="center"/>
        <w:rPr>
          <w:b/>
          <w:bCs/>
          <w:color w:val="339966"/>
          <w:sz w:val="32"/>
          <w:szCs w:val="32"/>
          <w:u w:val="single"/>
        </w:rPr>
      </w:pPr>
      <w:bookmarkStart w:id="3" w:name="_Toc225965497"/>
      <w:r w:rsidRPr="23D50765">
        <w:rPr>
          <w:b/>
          <w:bCs/>
          <w:color w:val="339966"/>
          <w:sz w:val="32"/>
          <w:szCs w:val="32"/>
          <w:u w:val="single"/>
        </w:rPr>
        <w:lastRenderedPageBreak/>
        <w:t>OPIS PODNOSIOCA PRIJAVE</w:t>
      </w:r>
      <w:bookmarkEnd w:id="2"/>
      <w:bookmarkEnd w:id="3"/>
    </w:p>
    <w:p w14:paraId="1D39F161" w14:textId="77777777" w:rsidR="00591DE4" w:rsidRPr="006B1A92" w:rsidRDefault="00591DE4" w:rsidP="23D50765">
      <w:pPr>
        <w:rPr>
          <w:color w:val="339966"/>
        </w:rPr>
      </w:pPr>
    </w:p>
    <w:p w14:paraId="0BC150B8" w14:textId="463A772C" w:rsidR="00591DE4" w:rsidRPr="006B1A92" w:rsidRDefault="23D50765" w:rsidP="23D50765">
      <w:pPr>
        <w:jc w:val="center"/>
        <w:rPr>
          <w:rFonts w:asciiTheme="majorHAnsi" w:hAnsiTheme="majorHAnsi" w:cstheme="majorBidi"/>
          <w:b/>
          <w:bCs/>
          <w:color w:val="339966"/>
          <w:sz w:val="24"/>
          <w:szCs w:val="24"/>
        </w:rPr>
      </w:pPr>
      <w:bookmarkStart w:id="4" w:name="_Toc160456363"/>
      <w:r w:rsidRPr="23D50765">
        <w:rPr>
          <w:rFonts w:asciiTheme="majorHAnsi" w:hAnsiTheme="majorHAnsi" w:cstheme="majorBidi"/>
          <w:b/>
          <w:bCs/>
          <w:color w:val="339966"/>
          <w:sz w:val="24"/>
          <w:szCs w:val="24"/>
        </w:rPr>
        <w:t>STRUKTURA I INTERNO UPRAVLJANJE</w:t>
      </w:r>
      <w:bookmarkEnd w:id="4"/>
    </w:p>
    <w:tbl>
      <w:tblPr>
        <w:tblStyle w:val="TableGrid"/>
        <w:tblW w:w="0" w:type="auto"/>
        <w:tblLook w:val="04A0" w:firstRow="1" w:lastRow="0" w:firstColumn="1" w:lastColumn="0" w:noHBand="0" w:noVBand="1"/>
      </w:tblPr>
      <w:tblGrid>
        <w:gridCol w:w="3505"/>
        <w:gridCol w:w="5845"/>
      </w:tblGrid>
      <w:tr w:rsidR="00591DE4" w:rsidRPr="00D64963" w14:paraId="20CE04F0" w14:textId="77777777" w:rsidTr="23D50765">
        <w:tc>
          <w:tcPr>
            <w:tcW w:w="3505" w:type="dxa"/>
          </w:tcPr>
          <w:p w14:paraId="16805342" w14:textId="7BED9A7A" w:rsidR="00CC398E" w:rsidRPr="00D64963" w:rsidRDefault="23D50765" w:rsidP="23D50765">
            <w:pPr>
              <w:rPr>
                <w:b/>
                <w:bCs/>
                <w:i/>
                <w:iCs/>
                <w:color w:val="3333CC"/>
              </w:rPr>
            </w:pPr>
            <w:r w:rsidRPr="23D50765">
              <w:rPr>
                <w:b/>
                <w:bCs/>
                <w:color w:val="3333CC"/>
              </w:rPr>
              <w:t xml:space="preserve">Predstavite sastav </w:t>
            </w:r>
            <w:r w:rsidRPr="23D50765">
              <w:rPr>
                <w:i/>
                <w:iCs/>
                <w:color w:val="3333CC"/>
              </w:rPr>
              <w:t>(ime, zanimanje)</w:t>
            </w:r>
            <w:r w:rsidRPr="23D50765">
              <w:rPr>
                <w:b/>
                <w:bCs/>
                <w:i/>
                <w:iCs/>
                <w:color w:val="3333CC"/>
              </w:rPr>
              <w:t xml:space="preserve"> </w:t>
            </w:r>
            <w:r w:rsidRPr="23D50765">
              <w:rPr>
                <w:b/>
                <w:bCs/>
                <w:color w:val="3333CC"/>
              </w:rPr>
              <w:t xml:space="preserve">upravljačkog organa </w:t>
            </w:r>
            <w:r w:rsidRPr="23D50765">
              <w:rPr>
                <w:i/>
                <w:iCs/>
                <w:color w:val="3333CC"/>
              </w:rPr>
              <w:t>(Upravni odbor, Izvršni odbor i sl.).</w:t>
            </w:r>
            <w:r w:rsidRPr="23D50765">
              <w:rPr>
                <w:b/>
                <w:bCs/>
                <w:i/>
                <w:iCs/>
                <w:color w:val="3333CC"/>
              </w:rPr>
              <w:t xml:space="preserve"> </w:t>
            </w:r>
          </w:p>
        </w:tc>
        <w:tc>
          <w:tcPr>
            <w:tcW w:w="5845" w:type="dxa"/>
          </w:tcPr>
          <w:p w14:paraId="5406B802" w14:textId="77777777" w:rsidR="00591DE4" w:rsidRPr="00D64963" w:rsidRDefault="00591DE4" w:rsidP="23D50765">
            <w:pPr>
              <w:rPr>
                <w:b/>
                <w:bCs/>
                <w:color w:val="000000" w:themeColor="text1"/>
              </w:rPr>
            </w:pPr>
          </w:p>
        </w:tc>
      </w:tr>
      <w:tr w:rsidR="00591DE4" w:rsidRPr="000B1B46" w14:paraId="1EEE1DAB" w14:textId="77777777" w:rsidTr="23D50765">
        <w:tc>
          <w:tcPr>
            <w:tcW w:w="3505" w:type="dxa"/>
          </w:tcPr>
          <w:p w14:paraId="1AA0275C" w14:textId="5FBDAA09" w:rsidR="00591DE4" w:rsidRPr="00D64963" w:rsidRDefault="23D50765" w:rsidP="23D50765">
            <w:pPr>
              <w:rPr>
                <w:b/>
                <w:bCs/>
                <w:color w:val="3333CC"/>
              </w:rPr>
            </w:pPr>
            <w:r w:rsidRPr="23D50765">
              <w:rPr>
                <w:b/>
                <w:bCs/>
                <w:color w:val="3333CC"/>
              </w:rPr>
              <w:t xml:space="preserve">Kako se donose odluke u organizaciji? </w:t>
            </w:r>
            <w:r w:rsidRPr="23D50765">
              <w:rPr>
                <w:i/>
                <w:iCs/>
                <w:color w:val="3333CC"/>
              </w:rPr>
              <w:t>(Opišite ulogu članova, upravnog/izvršnog odbora, direktora, predsednika ili slično).</w:t>
            </w:r>
            <w:r w:rsidRPr="23D50765">
              <w:rPr>
                <w:b/>
                <w:bCs/>
                <w:i/>
                <w:iCs/>
                <w:color w:val="3333CC"/>
              </w:rPr>
              <w:t xml:space="preserve"> Istaknite specifičnosti vaše organizacije.</w:t>
            </w:r>
          </w:p>
        </w:tc>
        <w:tc>
          <w:tcPr>
            <w:tcW w:w="5845" w:type="dxa"/>
          </w:tcPr>
          <w:p w14:paraId="0D12A26E" w14:textId="77777777" w:rsidR="00591DE4" w:rsidRPr="00D64963" w:rsidRDefault="00591DE4" w:rsidP="23D50765">
            <w:pPr>
              <w:rPr>
                <w:b/>
                <w:bCs/>
                <w:color w:val="000000" w:themeColor="text1"/>
              </w:rPr>
            </w:pPr>
          </w:p>
        </w:tc>
      </w:tr>
      <w:tr w:rsidR="00591DE4" w:rsidRPr="00D64963" w14:paraId="69FF8188" w14:textId="77777777" w:rsidTr="23D50765">
        <w:tc>
          <w:tcPr>
            <w:tcW w:w="3505" w:type="dxa"/>
          </w:tcPr>
          <w:p w14:paraId="2FF4FC71" w14:textId="29F30A41" w:rsidR="00591DE4" w:rsidRPr="00D64963" w:rsidRDefault="23D50765" w:rsidP="23D50765">
            <w:pPr>
              <w:rPr>
                <w:b/>
                <w:bCs/>
                <w:color w:val="3333CC"/>
              </w:rPr>
            </w:pPr>
            <w:r w:rsidRPr="23D50765">
              <w:rPr>
                <w:b/>
                <w:bCs/>
                <w:color w:val="3333CC"/>
              </w:rPr>
              <w:t xml:space="preserve">Broj zaposlenih </w:t>
            </w:r>
            <w:r w:rsidRPr="23D50765">
              <w:rPr>
                <w:i/>
                <w:iCs/>
                <w:color w:val="3333CC"/>
              </w:rPr>
              <w:t>(lica sa ugovorom o radu)</w:t>
            </w:r>
            <w:r w:rsidRPr="23D50765">
              <w:rPr>
                <w:b/>
                <w:bCs/>
                <w:color w:val="3333CC"/>
              </w:rPr>
              <w:t xml:space="preserve"> i njihove pozicije u organizaciji</w:t>
            </w:r>
            <w:r w:rsidR="002E659E">
              <w:rPr>
                <w:b/>
                <w:bCs/>
                <w:color w:val="3333CC"/>
              </w:rPr>
              <w:t>.</w:t>
            </w:r>
          </w:p>
        </w:tc>
        <w:tc>
          <w:tcPr>
            <w:tcW w:w="5845" w:type="dxa"/>
          </w:tcPr>
          <w:p w14:paraId="6485544A" w14:textId="77777777" w:rsidR="00591DE4" w:rsidRPr="00D64963" w:rsidRDefault="00591DE4" w:rsidP="23D50765">
            <w:pPr>
              <w:rPr>
                <w:b/>
                <w:bCs/>
                <w:color w:val="000000" w:themeColor="text1"/>
              </w:rPr>
            </w:pPr>
          </w:p>
        </w:tc>
      </w:tr>
      <w:tr w:rsidR="00591DE4" w:rsidRPr="00123E48" w14:paraId="5B9518B9" w14:textId="77777777" w:rsidTr="23D50765">
        <w:tc>
          <w:tcPr>
            <w:tcW w:w="3505" w:type="dxa"/>
          </w:tcPr>
          <w:p w14:paraId="2AE8E4D5" w14:textId="77777777" w:rsidR="00591DE4" w:rsidRPr="00D64963" w:rsidRDefault="23D50765" w:rsidP="23D50765">
            <w:pPr>
              <w:rPr>
                <w:b/>
                <w:bCs/>
                <w:color w:val="3333CC"/>
              </w:rPr>
            </w:pPr>
            <w:r w:rsidRPr="23D50765">
              <w:rPr>
                <w:b/>
                <w:bCs/>
                <w:color w:val="3333CC"/>
              </w:rPr>
              <w:t xml:space="preserve">Broj spoljnih saradnika angažovanih u prošloj godini </w:t>
            </w:r>
            <w:r w:rsidRPr="23D50765">
              <w:rPr>
                <w:i/>
                <w:iCs/>
                <w:color w:val="3333CC"/>
              </w:rPr>
              <w:t>(stručni saradnici, dizajneri, konsultanti, treneri i sl.)</w:t>
            </w:r>
            <w:r w:rsidRPr="23D50765">
              <w:rPr>
                <w:color w:val="3333CC"/>
              </w:rPr>
              <w:t>.</w:t>
            </w:r>
          </w:p>
        </w:tc>
        <w:tc>
          <w:tcPr>
            <w:tcW w:w="5845" w:type="dxa"/>
          </w:tcPr>
          <w:p w14:paraId="439F9147" w14:textId="77777777" w:rsidR="00591DE4" w:rsidRPr="00D64963" w:rsidRDefault="00591DE4" w:rsidP="23D50765">
            <w:pPr>
              <w:rPr>
                <w:b/>
                <w:bCs/>
                <w:color w:val="000000" w:themeColor="text1"/>
              </w:rPr>
            </w:pPr>
          </w:p>
        </w:tc>
      </w:tr>
      <w:tr w:rsidR="00591DE4" w:rsidRPr="00D64963" w14:paraId="64436995" w14:textId="77777777" w:rsidTr="23D50765">
        <w:tc>
          <w:tcPr>
            <w:tcW w:w="3505" w:type="dxa"/>
          </w:tcPr>
          <w:p w14:paraId="0E5A50C6" w14:textId="6BDD1602" w:rsidR="00591DE4" w:rsidRPr="00D64963" w:rsidRDefault="23D50765" w:rsidP="23D50765">
            <w:pPr>
              <w:rPr>
                <w:b/>
                <w:bCs/>
                <w:i/>
                <w:iCs/>
                <w:color w:val="3333CC"/>
              </w:rPr>
            </w:pPr>
            <w:r w:rsidRPr="23D50765">
              <w:rPr>
                <w:b/>
                <w:bCs/>
                <w:color w:val="3333CC"/>
              </w:rPr>
              <w:t xml:space="preserve">Da li organizacija ima neke strateške dokumente i koje? </w:t>
            </w:r>
            <w:r w:rsidRPr="23D50765">
              <w:rPr>
                <w:i/>
                <w:iCs/>
                <w:color w:val="3333CC"/>
              </w:rPr>
              <w:t>Ubaciti link ukoliko postoji</w:t>
            </w:r>
            <w:r w:rsidR="002E659E">
              <w:rPr>
                <w:i/>
                <w:iCs/>
                <w:color w:val="3333CC"/>
              </w:rPr>
              <w:t>.</w:t>
            </w:r>
          </w:p>
        </w:tc>
        <w:tc>
          <w:tcPr>
            <w:tcW w:w="5845" w:type="dxa"/>
          </w:tcPr>
          <w:p w14:paraId="39D966A4" w14:textId="77777777" w:rsidR="00591DE4" w:rsidRPr="00D64963" w:rsidRDefault="00591DE4" w:rsidP="23D50765">
            <w:pPr>
              <w:rPr>
                <w:b/>
                <w:bCs/>
                <w:color w:val="000000" w:themeColor="text1"/>
              </w:rPr>
            </w:pPr>
          </w:p>
        </w:tc>
      </w:tr>
      <w:tr w:rsidR="00591DE4" w:rsidRPr="00123E48" w14:paraId="3028AC6F" w14:textId="77777777" w:rsidTr="23D50765">
        <w:tc>
          <w:tcPr>
            <w:tcW w:w="3505" w:type="dxa"/>
          </w:tcPr>
          <w:p w14:paraId="09366853" w14:textId="6E9358D3" w:rsidR="00591DE4" w:rsidRPr="00D64963" w:rsidRDefault="23D50765" w:rsidP="23D50765">
            <w:pPr>
              <w:rPr>
                <w:b/>
                <w:bCs/>
                <w:color w:val="3333CC"/>
              </w:rPr>
            </w:pPr>
            <w:r w:rsidRPr="23D50765">
              <w:rPr>
                <w:b/>
                <w:bCs/>
                <w:color w:val="3333CC"/>
              </w:rPr>
              <w:t xml:space="preserve">Da li organizacija objavljuje godišnje izveštaje o aktivnostima? </w:t>
            </w:r>
            <w:r w:rsidRPr="23D50765">
              <w:rPr>
                <w:i/>
                <w:iCs/>
                <w:color w:val="3333CC"/>
              </w:rPr>
              <w:t>Ubaciti link ukoliko postoji.</w:t>
            </w:r>
          </w:p>
        </w:tc>
        <w:tc>
          <w:tcPr>
            <w:tcW w:w="5845" w:type="dxa"/>
          </w:tcPr>
          <w:p w14:paraId="074D00E9" w14:textId="77777777" w:rsidR="00591DE4" w:rsidRPr="00D64963" w:rsidRDefault="00591DE4" w:rsidP="23D50765">
            <w:pPr>
              <w:rPr>
                <w:b/>
                <w:bCs/>
                <w:color w:val="000000" w:themeColor="text1"/>
              </w:rPr>
            </w:pPr>
          </w:p>
        </w:tc>
      </w:tr>
    </w:tbl>
    <w:p w14:paraId="7D1F9754" w14:textId="77777777" w:rsidR="00591DE4" w:rsidRDefault="00591DE4" w:rsidP="23D50765">
      <w:pPr>
        <w:spacing w:after="0"/>
        <w:rPr>
          <w:b/>
          <w:bCs/>
        </w:rPr>
      </w:pPr>
    </w:p>
    <w:p w14:paraId="27B95085" w14:textId="77777777" w:rsidR="00157C58" w:rsidRPr="00123E48" w:rsidRDefault="00157C58" w:rsidP="23D50765">
      <w:pPr>
        <w:spacing w:after="0"/>
        <w:rPr>
          <w:b/>
          <w:bCs/>
        </w:rPr>
      </w:pPr>
    </w:p>
    <w:p w14:paraId="767C8E8E" w14:textId="01ADC898" w:rsidR="00591DE4" w:rsidRPr="00D64963" w:rsidRDefault="23D50765" w:rsidP="23D50765">
      <w:pPr>
        <w:jc w:val="center"/>
        <w:rPr>
          <w:rFonts w:asciiTheme="majorHAnsi" w:hAnsiTheme="majorHAnsi" w:cstheme="majorBidi"/>
          <w:b/>
          <w:bCs/>
          <w:color w:val="339966"/>
          <w:sz w:val="24"/>
          <w:szCs w:val="24"/>
        </w:rPr>
      </w:pPr>
      <w:bookmarkStart w:id="5" w:name="_Toc160456364"/>
      <w:r w:rsidRPr="23D50765">
        <w:rPr>
          <w:rFonts w:asciiTheme="majorHAnsi" w:hAnsiTheme="majorHAnsi" w:cstheme="majorBidi"/>
          <w:b/>
          <w:bCs/>
          <w:color w:val="339966"/>
          <w:sz w:val="24"/>
          <w:szCs w:val="24"/>
        </w:rPr>
        <w:t>SPREČAVANJE KORUPCIJE</w:t>
      </w:r>
      <w:bookmarkEnd w:id="5"/>
    </w:p>
    <w:tbl>
      <w:tblPr>
        <w:tblStyle w:val="TableGrid"/>
        <w:tblW w:w="0" w:type="auto"/>
        <w:tblLook w:val="04A0" w:firstRow="1" w:lastRow="0" w:firstColumn="1" w:lastColumn="0" w:noHBand="0" w:noVBand="1"/>
      </w:tblPr>
      <w:tblGrid>
        <w:gridCol w:w="3505"/>
        <w:gridCol w:w="5845"/>
      </w:tblGrid>
      <w:tr w:rsidR="00591DE4" w:rsidRPr="00123E48" w14:paraId="6094CB34" w14:textId="77777777" w:rsidTr="23D50765">
        <w:tc>
          <w:tcPr>
            <w:tcW w:w="3505" w:type="dxa"/>
          </w:tcPr>
          <w:p w14:paraId="341CBE70" w14:textId="77777777" w:rsidR="00D64963" w:rsidRDefault="23D50765" w:rsidP="23D50765">
            <w:pPr>
              <w:rPr>
                <w:b/>
                <w:bCs/>
                <w:i/>
                <w:iCs/>
                <w:color w:val="3333CC"/>
              </w:rPr>
            </w:pPr>
            <w:r w:rsidRPr="23D50765">
              <w:rPr>
                <w:b/>
                <w:bCs/>
                <w:color w:val="3333CC"/>
              </w:rPr>
              <w:t xml:space="preserve">Da li organizacija ima dokument za sprečavanje korupcije? </w:t>
            </w:r>
            <w:r w:rsidRPr="23D50765">
              <w:rPr>
                <w:color w:val="3333CC"/>
              </w:rPr>
              <w:t>Ako je odgovor ne, opišite na koji način radite na sprečavanju zloupotreba i korupcije u organizaciji?</w:t>
            </w:r>
            <w:r w:rsidRPr="23D50765">
              <w:rPr>
                <w:b/>
                <w:bCs/>
                <w:i/>
                <w:iCs/>
                <w:color w:val="3333CC"/>
              </w:rPr>
              <w:t xml:space="preserve"> </w:t>
            </w:r>
          </w:p>
          <w:p w14:paraId="2375E6B5" w14:textId="576761B8" w:rsidR="00591DE4" w:rsidRPr="00D64963" w:rsidRDefault="23D50765" w:rsidP="23D50765">
            <w:pPr>
              <w:rPr>
                <w:b/>
                <w:bCs/>
                <w:color w:val="3333CC"/>
              </w:rPr>
            </w:pPr>
            <w:r w:rsidRPr="23D50765">
              <w:rPr>
                <w:i/>
                <w:iCs/>
                <w:color w:val="3333CC"/>
              </w:rPr>
              <w:t>Ubaciti link ukoliko postoji.</w:t>
            </w:r>
          </w:p>
        </w:tc>
        <w:tc>
          <w:tcPr>
            <w:tcW w:w="5845" w:type="dxa"/>
          </w:tcPr>
          <w:p w14:paraId="7D2070D0" w14:textId="77777777" w:rsidR="00591DE4" w:rsidRPr="00D64963" w:rsidRDefault="00591DE4" w:rsidP="23D50765">
            <w:pPr>
              <w:rPr>
                <w:b/>
                <w:bCs/>
              </w:rPr>
            </w:pPr>
          </w:p>
        </w:tc>
      </w:tr>
      <w:tr w:rsidR="00591DE4" w:rsidRPr="00123E48" w14:paraId="5AFE3D66" w14:textId="77777777" w:rsidTr="23D50765">
        <w:tc>
          <w:tcPr>
            <w:tcW w:w="3505" w:type="dxa"/>
          </w:tcPr>
          <w:p w14:paraId="47447C9B" w14:textId="47BF921F" w:rsidR="00591DE4" w:rsidRPr="00D64963" w:rsidRDefault="23D50765" w:rsidP="23D50765">
            <w:pPr>
              <w:rPr>
                <w:b/>
                <w:bCs/>
                <w:color w:val="3333CC"/>
              </w:rPr>
            </w:pPr>
            <w:r w:rsidRPr="23D50765">
              <w:rPr>
                <w:b/>
                <w:bCs/>
                <w:color w:val="3333CC"/>
              </w:rPr>
              <w:t xml:space="preserve">Da li organizacija ima svoj Etički kodeks i/ili je potpisnica nekog zajedničkog i kog? </w:t>
            </w:r>
            <w:r w:rsidRPr="23D50765">
              <w:rPr>
                <w:i/>
                <w:iCs/>
                <w:color w:val="3333CC"/>
              </w:rPr>
              <w:t>Ubaciti link ukoliko postoji.</w:t>
            </w:r>
          </w:p>
        </w:tc>
        <w:tc>
          <w:tcPr>
            <w:tcW w:w="5845" w:type="dxa"/>
          </w:tcPr>
          <w:p w14:paraId="296D23AC" w14:textId="77777777" w:rsidR="00591DE4" w:rsidRPr="00D64963" w:rsidRDefault="23D50765" w:rsidP="23D50765">
            <w:pPr>
              <w:rPr>
                <w:b/>
                <w:bCs/>
              </w:rPr>
            </w:pPr>
            <w:r w:rsidRPr="23D50765">
              <w:rPr>
                <w:b/>
                <w:bCs/>
              </w:rPr>
              <w:t xml:space="preserve"> </w:t>
            </w:r>
          </w:p>
        </w:tc>
      </w:tr>
    </w:tbl>
    <w:p w14:paraId="2598E8CA" w14:textId="77777777" w:rsidR="00591DE4" w:rsidRDefault="00591DE4" w:rsidP="23D50765">
      <w:pPr>
        <w:tabs>
          <w:tab w:val="left" w:pos="1875"/>
        </w:tabs>
        <w:spacing w:after="0"/>
        <w:jc w:val="both"/>
      </w:pPr>
    </w:p>
    <w:p w14:paraId="76275337" w14:textId="77777777" w:rsidR="00591DE4" w:rsidRPr="00123E48" w:rsidRDefault="00591DE4" w:rsidP="23D50765">
      <w:pPr>
        <w:spacing w:after="0"/>
        <w:rPr>
          <w:b/>
          <w:bCs/>
        </w:rPr>
      </w:pPr>
    </w:p>
    <w:p w14:paraId="4F103CE5" w14:textId="4186DDA8" w:rsidR="00591DE4" w:rsidRPr="00D64963" w:rsidRDefault="23D50765" w:rsidP="23D50765">
      <w:pPr>
        <w:jc w:val="center"/>
        <w:rPr>
          <w:rFonts w:asciiTheme="majorHAnsi" w:hAnsiTheme="majorHAnsi" w:cstheme="majorBidi"/>
          <w:b/>
          <w:bCs/>
          <w:color w:val="339966"/>
          <w:sz w:val="24"/>
          <w:szCs w:val="24"/>
        </w:rPr>
      </w:pPr>
      <w:bookmarkStart w:id="6" w:name="_Toc160456365"/>
      <w:r w:rsidRPr="23D50765">
        <w:rPr>
          <w:rFonts w:asciiTheme="majorHAnsi" w:hAnsiTheme="majorHAnsi" w:cstheme="majorBidi"/>
          <w:b/>
          <w:bCs/>
          <w:color w:val="339966"/>
          <w:sz w:val="24"/>
          <w:szCs w:val="24"/>
        </w:rPr>
        <w:t>FINANSIJSKI KAPACITET I FINANSIJSKO UPRAVLJANJE PODNOSIOCA PRIJAVE</w:t>
      </w:r>
      <w:bookmarkEnd w:id="6"/>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90"/>
        <w:gridCol w:w="2520"/>
        <w:gridCol w:w="4410"/>
      </w:tblGrid>
      <w:tr w:rsidR="00D64963" w:rsidRPr="00D64963" w14:paraId="70932484" w14:textId="77777777" w:rsidTr="23D50765">
        <w:trPr>
          <w:trHeight w:val="505"/>
        </w:trPr>
        <w:tc>
          <w:tcPr>
            <w:tcW w:w="1440" w:type="dxa"/>
            <w:vMerge w:val="restart"/>
            <w:tcBorders>
              <w:top w:val="single" w:sz="4" w:space="0" w:color="auto"/>
              <w:left w:val="single" w:sz="4" w:space="0" w:color="auto"/>
              <w:right w:val="single" w:sz="4" w:space="0" w:color="auto"/>
            </w:tcBorders>
            <w:hideMark/>
          </w:tcPr>
          <w:p w14:paraId="3CFD0172" w14:textId="6B06F6BB" w:rsidR="00591DE4" w:rsidRPr="00D64963" w:rsidRDefault="23D50765" w:rsidP="23D50765">
            <w:pPr>
              <w:spacing w:after="0" w:line="240" w:lineRule="auto"/>
              <w:rPr>
                <w:rFonts w:eastAsia="Times New Roman"/>
                <w:b/>
                <w:bCs/>
                <w:color w:val="3333CC"/>
                <w:sz w:val="24"/>
                <w:szCs w:val="24"/>
              </w:rPr>
            </w:pPr>
            <w:r w:rsidRPr="23D50765">
              <w:rPr>
                <w:rFonts w:eastAsia="Times New Roman"/>
                <w:b/>
                <w:bCs/>
                <w:color w:val="3333CC"/>
                <w:sz w:val="24"/>
                <w:szCs w:val="24"/>
              </w:rPr>
              <w:t>Godišnji budžet u prethodne dve godine i izvori finansiranja</w:t>
            </w:r>
          </w:p>
        </w:tc>
        <w:tc>
          <w:tcPr>
            <w:tcW w:w="990" w:type="dxa"/>
            <w:tcBorders>
              <w:top w:val="single" w:sz="4" w:space="0" w:color="auto"/>
              <w:left w:val="single" w:sz="4" w:space="0" w:color="auto"/>
              <w:bottom w:val="single" w:sz="4" w:space="0" w:color="auto"/>
              <w:right w:val="single" w:sz="4" w:space="0" w:color="auto"/>
            </w:tcBorders>
            <w:hideMark/>
          </w:tcPr>
          <w:p w14:paraId="512D4D9A" w14:textId="77777777" w:rsidR="00591DE4" w:rsidRPr="00D64963" w:rsidRDefault="23D50765" w:rsidP="23D50765">
            <w:pPr>
              <w:spacing w:after="0" w:line="240" w:lineRule="auto"/>
              <w:rPr>
                <w:rFonts w:eastAsia="Times New Roman"/>
                <w:b/>
                <w:bCs/>
                <w:color w:val="3333CC"/>
                <w:sz w:val="24"/>
                <w:szCs w:val="24"/>
              </w:rPr>
            </w:pPr>
            <w:r w:rsidRPr="23D50765">
              <w:rPr>
                <w:rFonts w:eastAsia="Times New Roman"/>
                <w:b/>
                <w:bCs/>
                <w:color w:val="3333CC"/>
                <w:sz w:val="24"/>
                <w:szCs w:val="24"/>
              </w:rPr>
              <w:t>Godina</w:t>
            </w:r>
          </w:p>
        </w:tc>
        <w:tc>
          <w:tcPr>
            <w:tcW w:w="2520" w:type="dxa"/>
            <w:tcBorders>
              <w:top w:val="single" w:sz="4" w:space="0" w:color="auto"/>
              <w:left w:val="single" w:sz="4" w:space="0" w:color="auto"/>
              <w:bottom w:val="single" w:sz="4" w:space="0" w:color="auto"/>
              <w:right w:val="single" w:sz="4" w:space="0" w:color="auto"/>
            </w:tcBorders>
            <w:hideMark/>
          </w:tcPr>
          <w:p w14:paraId="5206E8F5" w14:textId="77777777" w:rsidR="00591DE4" w:rsidRPr="00D64963" w:rsidRDefault="23D50765" w:rsidP="23D50765">
            <w:pPr>
              <w:spacing w:after="0" w:line="240" w:lineRule="auto"/>
              <w:rPr>
                <w:rFonts w:eastAsia="Times New Roman"/>
                <w:b/>
                <w:bCs/>
                <w:color w:val="3333CC"/>
                <w:sz w:val="24"/>
                <w:szCs w:val="24"/>
              </w:rPr>
            </w:pPr>
            <w:r w:rsidRPr="23D50765">
              <w:rPr>
                <w:rFonts w:eastAsia="Times New Roman"/>
                <w:b/>
                <w:bCs/>
                <w:color w:val="3333CC"/>
                <w:sz w:val="24"/>
                <w:szCs w:val="24"/>
              </w:rPr>
              <w:t>Ukupan budžet (RSD)</w:t>
            </w:r>
          </w:p>
        </w:tc>
        <w:tc>
          <w:tcPr>
            <w:tcW w:w="4410" w:type="dxa"/>
            <w:tcBorders>
              <w:top w:val="single" w:sz="4" w:space="0" w:color="auto"/>
              <w:left w:val="single" w:sz="4" w:space="0" w:color="auto"/>
              <w:bottom w:val="single" w:sz="4" w:space="0" w:color="auto"/>
              <w:right w:val="single" w:sz="4" w:space="0" w:color="auto"/>
            </w:tcBorders>
            <w:hideMark/>
          </w:tcPr>
          <w:p w14:paraId="6E23DAF0" w14:textId="3FA63039" w:rsidR="00591DE4" w:rsidRPr="00D64963" w:rsidRDefault="00562D05" w:rsidP="23D50765">
            <w:pPr>
              <w:spacing w:after="0" w:line="240" w:lineRule="auto"/>
              <w:rPr>
                <w:rFonts w:eastAsia="Times New Roman"/>
                <w:b/>
                <w:bCs/>
                <w:color w:val="3333CC"/>
                <w:sz w:val="24"/>
                <w:szCs w:val="24"/>
              </w:rPr>
            </w:pPr>
            <w:r>
              <w:rPr>
                <w:rFonts w:eastAsia="Times New Roman"/>
                <w:b/>
                <w:bCs/>
                <w:color w:val="3333CC"/>
                <w:sz w:val="24"/>
                <w:szCs w:val="24"/>
              </w:rPr>
              <w:t>Navesti i</w:t>
            </w:r>
            <w:r w:rsidR="23D50765" w:rsidRPr="23D50765">
              <w:rPr>
                <w:rFonts w:eastAsia="Times New Roman"/>
                <w:b/>
                <w:bCs/>
                <w:color w:val="3333CC"/>
                <w:sz w:val="24"/>
                <w:szCs w:val="24"/>
              </w:rPr>
              <w:t>zvor</w:t>
            </w:r>
            <w:r>
              <w:rPr>
                <w:rFonts w:eastAsia="Times New Roman"/>
                <w:b/>
                <w:bCs/>
                <w:color w:val="3333CC"/>
                <w:sz w:val="24"/>
                <w:szCs w:val="24"/>
              </w:rPr>
              <w:t>e</w:t>
            </w:r>
            <w:r w:rsidR="23D50765" w:rsidRPr="23D50765">
              <w:rPr>
                <w:rFonts w:eastAsia="Times New Roman"/>
                <w:b/>
                <w:bCs/>
                <w:color w:val="3333CC"/>
                <w:sz w:val="24"/>
                <w:szCs w:val="24"/>
              </w:rPr>
              <w:t xml:space="preserve"> finansiranja i procenat učešća u celokupnom budžetu (</w:t>
            </w:r>
            <w:r w:rsidR="23D50765" w:rsidRPr="23D50765">
              <w:rPr>
                <w:rFonts w:eastAsia="Times New Roman"/>
                <w:b/>
                <w:bCs/>
                <w:i/>
                <w:iCs/>
                <w:color w:val="3333CC"/>
                <w:sz w:val="24"/>
                <w:szCs w:val="24"/>
              </w:rPr>
              <w:t>dodati redove po potrebi</w:t>
            </w:r>
            <w:r w:rsidR="23D50765" w:rsidRPr="23D50765">
              <w:rPr>
                <w:rFonts w:eastAsia="Times New Roman"/>
                <w:b/>
                <w:bCs/>
                <w:color w:val="3333CC"/>
                <w:sz w:val="24"/>
                <w:szCs w:val="24"/>
              </w:rPr>
              <w:t>)</w:t>
            </w:r>
          </w:p>
        </w:tc>
      </w:tr>
      <w:tr w:rsidR="00591DE4" w:rsidRPr="00123E48" w14:paraId="5C8DB89A" w14:textId="77777777" w:rsidTr="23D50765">
        <w:trPr>
          <w:trHeight w:val="505"/>
        </w:trPr>
        <w:tc>
          <w:tcPr>
            <w:tcW w:w="1440" w:type="dxa"/>
            <w:vMerge/>
            <w:vAlign w:val="center"/>
            <w:hideMark/>
          </w:tcPr>
          <w:p w14:paraId="57ECDB8E" w14:textId="77777777" w:rsidR="00591DE4" w:rsidRPr="00123E48" w:rsidRDefault="00591DE4" w:rsidP="00C651B2">
            <w:pPr>
              <w:spacing w:after="0" w:line="240" w:lineRule="auto"/>
              <w:rPr>
                <w:rFonts w:eastAsia="Times New Roman" w:cstheme="minorHAnsi"/>
                <w:sz w:val="24"/>
                <w:szCs w:val="24"/>
              </w:rPr>
            </w:pP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4AFBD50" w14:textId="68B4BFAF" w:rsidR="00591DE4" w:rsidRPr="00D64963" w:rsidRDefault="23D50765" w:rsidP="23D50765">
            <w:pPr>
              <w:spacing w:after="0" w:line="240" w:lineRule="auto"/>
              <w:rPr>
                <w:rFonts w:eastAsia="Times New Roman"/>
                <w:color w:val="339966"/>
                <w:sz w:val="24"/>
                <w:szCs w:val="24"/>
              </w:rPr>
            </w:pPr>
            <w:r w:rsidRPr="23D50765">
              <w:rPr>
                <w:rFonts w:eastAsia="Times New Roman"/>
                <w:b/>
                <w:bCs/>
                <w:color w:val="339966"/>
                <w:sz w:val="24"/>
                <w:szCs w:val="24"/>
              </w:rPr>
              <w:t>2025.</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FE8106" w14:textId="77777777" w:rsidR="00591DE4" w:rsidRPr="00123E48" w:rsidRDefault="00591DE4" w:rsidP="23D50765">
            <w:pPr>
              <w:spacing w:after="0" w:line="240" w:lineRule="auto"/>
              <w:jc w:val="center"/>
              <w:rPr>
                <w:rFonts w:eastAsia="Times New Roman"/>
                <w:sz w:val="24"/>
                <w:szCs w:val="24"/>
              </w:rPr>
            </w:pPr>
          </w:p>
        </w:tc>
        <w:tc>
          <w:tcPr>
            <w:tcW w:w="441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2A8B0A6" w14:textId="77777777" w:rsidR="00591DE4" w:rsidRPr="00123E48" w:rsidRDefault="00591DE4" w:rsidP="23D50765">
            <w:pPr>
              <w:spacing w:after="0" w:line="240" w:lineRule="auto"/>
              <w:rPr>
                <w:rFonts w:eastAsia="Times New Roman"/>
                <w:color w:val="000000"/>
                <w:sz w:val="24"/>
                <w:szCs w:val="24"/>
              </w:rPr>
            </w:pPr>
          </w:p>
        </w:tc>
      </w:tr>
      <w:tr w:rsidR="00591DE4" w:rsidRPr="00123E48" w14:paraId="7DD3781E" w14:textId="77777777" w:rsidTr="23D50765">
        <w:trPr>
          <w:trHeight w:val="242"/>
        </w:trPr>
        <w:tc>
          <w:tcPr>
            <w:tcW w:w="1440" w:type="dxa"/>
            <w:vMerge/>
            <w:vAlign w:val="center"/>
            <w:hideMark/>
          </w:tcPr>
          <w:p w14:paraId="43EFE627" w14:textId="77777777" w:rsidR="00591DE4" w:rsidRPr="00123E48" w:rsidRDefault="00591DE4" w:rsidP="00C651B2">
            <w:pPr>
              <w:spacing w:after="0" w:line="240" w:lineRule="auto"/>
              <w:rPr>
                <w:rFonts w:eastAsia="Times New Roman" w:cstheme="minorHAnsi"/>
                <w:sz w:val="24"/>
                <w:szCs w:val="24"/>
              </w:rPr>
            </w:pPr>
          </w:p>
        </w:tc>
        <w:tc>
          <w:tcPr>
            <w:tcW w:w="3510" w:type="dxa"/>
            <w:gridSpan w:val="2"/>
            <w:vMerge w:val="restart"/>
            <w:tcBorders>
              <w:top w:val="single" w:sz="4" w:space="0" w:color="auto"/>
              <w:left w:val="single" w:sz="4" w:space="0" w:color="auto"/>
              <w:right w:val="single" w:sz="4" w:space="0" w:color="auto"/>
            </w:tcBorders>
          </w:tcPr>
          <w:p w14:paraId="655D49D2" w14:textId="77777777" w:rsidR="00591DE4" w:rsidRPr="00D64963" w:rsidRDefault="00591DE4" w:rsidP="23D50765">
            <w:pPr>
              <w:spacing w:after="0" w:line="240" w:lineRule="auto"/>
              <w:rPr>
                <w:rFonts w:eastAsia="Times New Roman"/>
                <w:color w:val="339966"/>
                <w:sz w:val="24"/>
                <w:szCs w:val="24"/>
              </w:rPr>
            </w:pPr>
          </w:p>
        </w:tc>
        <w:tc>
          <w:tcPr>
            <w:tcW w:w="4410" w:type="dxa"/>
            <w:tcBorders>
              <w:top w:val="single" w:sz="4" w:space="0" w:color="auto"/>
              <w:left w:val="single" w:sz="4" w:space="0" w:color="auto"/>
              <w:bottom w:val="single" w:sz="4" w:space="0" w:color="auto"/>
              <w:right w:val="single" w:sz="4" w:space="0" w:color="auto"/>
            </w:tcBorders>
          </w:tcPr>
          <w:p w14:paraId="46E5ED75" w14:textId="422B89C8" w:rsidR="00591DE4" w:rsidRPr="00562D05" w:rsidRDefault="23D50765" w:rsidP="23D50765">
            <w:pPr>
              <w:spacing w:after="0" w:line="240" w:lineRule="auto"/>
              <w:rPr>
                <w:rFonts w:eastAsia="Times New Roman"/>
                <w:i/>
                <w:iCs/>
                <w:sz w:val="24"/>
                <w:szCs w:val="24"/>
                <w:lang w:val="en-US"/>
              </w:rPr>
            </w:pPr>
            <w:r w:rsidRPr="00562D05">
              <w:rPr>
                <w:rFonts w:eastAsia="Times New Roman"/>
                <w:i/>
                <w:iCs/>
                <w:sz w:val="24"/>
                <w:szCs w:val="24"/>
              </w:rPr>
              <w:t>Izvor 1, %</w:t>
            </w:r>
          </w:p>
        </w:tc>
      </w:tr>
      <w:tr w:rsidR="00591DE4" w:rsidRPr="00123E48" w14:paraId="18DEA6B8" w14:textId="77777777" w:rsidTr="23D50765">
        <w:trPr>
          <w:trHeight w:val="332"/>
        </w:trPr>
        <w:tc>
          <w:tcPr>
            <w:tcW w:w="1440" w:type="dxa"/>
            <w:vMerge/>
            <w:vAlign w:val="center"/>
            <w:hideMark/>
          </w:tcPr>
          <w:p w14:paraId="34B41634" w14:textId="77777777" w:rsidR="00591DE4" w:rsidRPr="00123E48" w:rsidRDefault="00591DE4" w:rsidP="00C651B2">
            <w:pPr>
              <w:spacing w:after="0" w:line="240" w:lineRule="auto"/>
              <w:rPr>
                <w:rFonts w:eastAsia="Times New Roman" w:cstheme="minorHAnsi"/>
                <w:sz w:val="24"/>
                <w:szCs w:val="24"/>
              </w:rPr>
            </w:pPr>
          </w:p>
        </w:tc>
        <w:tc>
          <w:tcPr>
            <w:tcW w:w="3510" w:type="dxa"/>
            <w:gridSpan w:val="2"/>
            <w:vMerge/>
            <w:vAlign w:val="center"/>
            <w:hideMark/>
          </w:tcPr>
          <w:p w14:paraId="7BC493BE" w14:textId="77777777" w:rsidR="00591DE4" w:rsidRPr="00D64963" w:rsidRDefault="00591DE4" w:rsidP="00C651B2">
            <w:pPr>
              <w:spacing w:after="0" w:line="240" w:lineRule="auto"/>
              <w:rPr>
                <w:rFonts w:eastAsia="Times New Roman" w:cstheme="minorHAnsi"/>
                <w:color w:val="339966"/>
                <w:sz w:val="24"/>
                <w:szCs w:val="24"/>
              </w:rPr>
            </w:pPr>
          </w:p>
        </w:tc>
        <w:tc>
          <w:tcPr>
            <w:tcW w:w="4410" w:type="dxa"/>
            <w:tcBorders>
              <w:top w:val="single" w:sz="4" w:space="0" w:color="auto"/>
              <w:left w:val="single" w:sz="4" w:space="0" w:color="auto"/>
              <w:bottom w:val="single" w:sz="4" w:space="0" w:color="auto"/>
              <w:right w:val="single" w:sz="4" w:space="0" w:color="auto"/>
            </w:tcBorders>
          </w:tcPr>
          <w:p w14:paraId="3F64CB79" w14:textId="3EC05E85" w:rsidR="00591DE4" w:rsidRPr="00562D05" w:rsidRDefault="23D50765" w:rsidP="23D50765">
            <w:pPr>
              <w:spacing w:after="0" w:line="240" w:lineRule="auto"/>
              <w:rPr>
                <w:rFonts w:eastAsia="Times New Roman"/>
                <w:i/>
                <w:iCs/>
                <w:sz w:val="24"/>
                <w:szCs w:val="24"/>
              </w:rPr>
            </w:pPr>
            <w:r w:rsidRPr="00562D05">
              <w:rPr>
                <w:rFonts w:eastAsia="Times New Roman"/>
                <w:i/>
                <w:iCs/>
                <w:sz w:val="24"/>
                <w:szCs w:val="24"/>
              </w:rPr>
              <w:t>Izvor 2</w:t>
            </w:r>
            <w:r w:rsidR="00562D05" w:rsidRPr="00562D05">
              <w:rPr>
                <w:rFonts w:eastAsia="Times New Roman"/>
                <w:i/>
                <w:iCs/>
                <w:sz w:val="24"/>
                <w:szCs w:val="24"/>
              </w:rPr>
              <w:t xml:space="preserve">, </w:t>
            </w:r>
            <w:r w:rsidRPr="00562D05">
              <w:rPr>
                <w:rFonts w:eastAsia="Times New Roman"/>
                <w:i/>
                <w:iCs/>
                <w:sz w:val="24"/>
                <w:szCs w:val="24"/>
              </w:rPr>
              <w:t>%</w:t>
            </w:r>
          </w:p>
        </w:tc>
      </w:tr>
      <w:tr w:rsidR="00591DE4" w:rsidRPr="00123E48" w14:paraId="7A716C5A" w14:textId="77777777" w:rsidTr="23D50765">
        <w:trPr>
          <w:trHeight w:val="332"/>
        </w:trPr>
        <w:tc>
          <w:tcPr>
            <w:tcW w:w="1440" w:type="dxa"/>
            <w:vMerge/>
            <w:vAlign w:val="center"/>
          </w:tcPr>
          <w:p w14:paraId="30AE9871" w14:textId="77777777" w:rsidR="00591DE4" w:rsidRPr="00123E48" w:rsidRDefault="00591DE4" w:rsidP="00C651B2">
            <w:pPr>
              <w:spacing w:after="0" w:line="240" w:lineRule="auto"/>
              <w:rPr>
                <w:rFonts w:eastAsia="Times New Roman" w:cstheme="minorHAnsi"/>
                <w:sz w:val="24"/>
                <w:szCs w:val="24"/>
              </w:rPr>
            </w:pPr>
          </w:p>
        </w:tc>
        <w:tc>
          <w:tcPr>
            <w:tcW w:w="3510" w:type="dxa"/>
            <w:gridSpan w:val="2"/>
            <w:vMerge/>
            <w:vAlign w:val="center"/>
          </w:tcPr>
          <w:p w14:paraId="351AF859" w14:textId="77777777" w:rsidR="00591DE4" w:rsidRPr="00D64963" w:rsidRDefault="00591DE4" w:rsidP="00C651B2">
            <w:pPr>
              <w:spacing w:after="0" w:line="240" w:lineRule="auto"/>
              <w:rPr>
                <w:rFonts w:eastAsia="Times New Roman" w:cstheme="minorHAnsi"/>
                <w:color w:val="339966"/>
                <w:sz w:val="24"/>
                <w:szCs w:val="24"/>
              </w:rPr>
            </w:pPr>
          </w:p>
        </w:tc>
        <w:tc>
          <w:tcPr>
            <w:tcW w:w="4410" w:type="dxa"/>
            <w:tcBorders>
              <w:top w:val="single" w:sz="4" w:space="0" w:color="auto"/>
              <w:left w:val="single" w:sz="4" w:space="0" w:color="auto"/>
              <w:bottom w:val="single" w:sz="4" w:space="0" w:color="auto"/>
              <w:right w:val="single" w:sz="4" w:space="0" w:color="auto"/>
            </w:tcBorders>
          </w:tcPr>
          <w:p w14:paraId="66B64B3E" w14:textId="77777777" w:rsidR="00591DE4" w:rsidRPr="00123E48" w:rsidRDefault="00591DE4" w:rsidP="23D50765">
            <w:pPr>
              <w:spacing w:after="0" w:line="240" w:lineRule="auto"/>
              <w:rPr>
                <w:rFonts w:eastAsia="Times New Roman"/>
                <w:sz w:val="24"/>
                <w:szCs w:val="24"/>
              </w:rPr>
            </w:pPr>
          </w:p>
        </w:tc>
      </w:tr>
      <w:tr w:rsidR="00591DE4" w:rsidRPr="00123E48" w14:paraId="0851A52D" w14:textId="77777777" w:rsidTr="23D50765">
        <w:trPr>
          <w:trHeight w:val="505"/>
        </w:trPr>
        <w:tc>
          <w:tcPr>
            <w:tcW w:w="1440" w:type="dxa"/>
            <w:vMerge/>
            <w:vAlign w:val="center"/>
            <w:hideMark/>
          </w:tcPr>
          <w:p w14:paraId="6C56A8EF" w14:textId="77777777" w:rsidR="00591DE4" w:rsidRPr="00123E48" w:rsidRDefault="00591DE4" w:rsidP="00C651B2">
            <w:pPr>
              <w:spacing w:after="0" w:line="240" w:lineRule="auto"/>
              <w:rPr>
                <w:rFonts w:eastAsia="Times New Roman" w:cstheme="minorHAnsi"/>
                <w:sz w:val="24"/>
                <w:szCs w:val="24"/>
              </w:rPr>
            </w:pP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39BDCEC" w14:textId="6EF63C31" w:rsidR="00591DE4" w:rsidRPr="00D64963" w:rsidRDefault="23D50765" w:rsidP="23D50765">
            <w:pPr>
              <w:spacing w:after="0" w:line="240" w:lineRule="auto"/>
              <w:rPr>
                <w:rFonts w:eastAsia="Times New Roman"/>
                <w:color w:val="339966"/>
                <w:sz w:val="24"/>
                <w:szCs w:val="24"/>
              </w:rPr>
            </w:pPr>
            <w:r w:rsidRPr="23D50765">
              <w:rPr>
                <w:rFonts w:eastAsia="Times New Roman"/>
                <w:b/>
                <w:bCs/>
                <w:color w:val="339966"/>
                <w:sz w:val="24"/>
                <w:szCs w:val="24"/>
              </w:rPr>
              <w:t>2024.</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772C91" w14:textId="77777777" w:rsidR="00591DE4" w:rsidRPr="00123E48" w:rsidRDefault="00591DE4" w:rsidP="23D50765">
            <w:pPr>
              <w:spacing w:after="0" w:line="240" w:lineRule="auto"/>
              <w:rPr>
                <w:rFonts w:eastAsia="Times New Roman"/>
                <w:sz w:val="24"/>
                <w:szCs w:val="24"/>
              </w:rPr>
            </w:pPr>
          </w:p>
        </w:tc>
        <w:tc>
          <w:tcPr>
            <w:tcW w:w="44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F5808D" w14:textId="77777777" w:rsidR="00591DE4" w:rsidRPr="00123E48" w:rsidRDefault="00591DE4" w:rsidP="23D50765">
            <w:pPr>
              <w:spacing w:after="0" w:line="240" w:lineRule="auto"/>
              <w:rPr>
                <w:rFonts w:eastAsia="Times New Roman"/>
                <w:sz w:val="24"/>
                <w:szCs w:val="24"/>
              </w:rPr>
            </w:pPr>
          </w:p>
        </w:tc>
      </w:tr>
      <w:tr w:rsidR="00591DE4" w:rsidRPr="00123E48" w14:paraId="2DC25457" w14:textId="77777777" w:rsidTr="23D50765">
        <w:trPr>
          <w:trHeight w:val="269"/>
        </w:trPr>
        <w:tc>
          <w:tcPr>
            <w:tcW w:w="1440" w:type="dxa"/>
            <w:vMerge/>
            <w:vAlign w:val="center"/>
            <w:hideMark/>
          </w:tcPr>
          <w:p w14:paraId="3F3A5DE1" w14:textId="77777777" w:rsidR="00591DE4" w:rsidRPr="00123E48" w:rsidRDefault="00591DE4" w:rsidP="00C651B2">
            <w:pPr>
              <w:spacing w:after="0" w:line="240" w:lineRule="auto"/>
              <w:rPr>
                <w:rFonts w:eastAsia="Times New Roman" w:cstheme="minorHAnsi"/>
                <w:sz w:val="24"/>
                <w:szCs w:val="24"/>
              </w:rPr>
            </w:pPr>
          </w:p>
        </w:tc>
        <w:tc>
          <w:tcPr>
            <w:tcW w:w="3510" w:type="dxa"/>
            <w:gridSpan w:val="2"/>
            <w:vMerge w:val="restart"/>
            <w:tcBorders>
              <w:top w:val="single" w:sz="4" w:space="0" w:color="auto"/>
              <w:left w:val="single" w:sz="4" w:space="0" w:color="auto"/>
              <w:right w:val="single" w:sz="4" w:space="0" w:color="auto"/>
            </w:tcBorders>
          </w:tcPr>
          <w:p w14:paraId="3D3052DC" w14:textId="77777777" w:rsidR="00591DE4" w:rsidRPr="00D64963" w:rsidRDefault="00591DE4" w:rsidP="23D50765">
            <w:pPr>
              <w:spacing w:after="0" w:line="240" w:lineRule="auto"/>
              <w:rPr>
                <w:rFonts w:eastAsia="Times New Roman"/>
                <w:color w:val="339966"/>
                <w:sz w:val="24"/>
                <w:szCs w:val="24"/>
              </w:rPr>
            </w:pPr>
          </w:p>
        </w:tc>
        <w:tc>
          <w:tcPr>
            <w:tcW w:w="4410" w:type="dxa"/>
            <w:tcBorders>
              <w:top w:val="single" w:sz="4" w:space="0" w:color="auto"/>
              <w:left w:val="single" w:sz="4" w:space="0" w:color="auto"/>
              <w:bottom w:val="single" w:sz="4" w:space="0" w:color="auto"/>
              <w:right w:val="single" w:sz="4" w:space="0" w:color="auto"/>
            </w:tcBorders>
          </w:tcPr>
          <w:p w14:paraId="01E79EC3" w14:textId="77777777" w:rsidR="00591DE4" w:rsidRPr="00123E48" w:rsidRDefault="00591DE4" w:rsidP="23D50765">
            <w:pPr>
              <w:spacing w:after="0" w:line="240" w:lineRule="auto"/>
              <w:rPr>
                <w:rFonts w:eastAsia="Times New Roman"/>
                <w:sz w:val="24"/>
                <w:szCs w:val="24"/>
              </w:rPr>
            </w:pPr>
          </w:p>
        </w:tc>
      </w:tr>
      <w:tr w:rsidR="00591DE4" w:rsidRPr="00123E48" w14:paraId="271FCD3A" w14:textId="77777777" w:rsidTr="23D50765">
        <w:trPr>
          <w:trHeight w:val="332"/>
        </w:trPr>
        <w:tc>
          <w:tcPr>
            <w:tcW w:w="1440" w:type="dxa"/>
            <w:vMerge/>
            <w:vAlign w:val="center"/>
          </w:tcPr>
          <w:p w14:paraId="132A5B9C" w14:textId="77777777" w:rsidR="00591DE4" w:rsidRPr="00123E48" w:rsidRDefault="00591DE4" w:rsidP="00C651B2">
            <w:pPr>
              <w:spacing w:after="0" w:line="240" w:lineRule="auto"/>
              <w:rPr>
                <w:rFonts w:eastAsia="Times New Roman" w:cstheme="minorHAnsi"/>
                <w:sz w:val="24"/>
                <w:szCs w:val="24"/>
              </w:rPr>
            </w:pPr>
          </w:p>
        </w:tc>
        <w:tc>
          <w:tcPr>
            <w:tcW w:w="3510" w:type="dxa"/>
            <w:gridSpan w:val="2"/>
            <w:vMerge/>
          </w:tcPr>
          <w:p w14:paraId="5B093D85" w14:textId="77777777" w:rsidR="00591DE4" w:rsidRPr="00D64963" w:rsidRDefault="00591DE4" w:rsidP="00C651B2">
            <w:pPr>
              <w:spacing w:after="0" w:line="240" w:lineRule="auto"/>
              <w:rPr>
                <w:rFonts w:eastAsia="Times New Roman" w:cstheme="minorHAnsi"/>
                <w:color w:val="339966"/>
                <w:sz w:val="24"/>
                <w:szCs w:val="24"/>
              </w:rPr>
            </w:pPr>
          </w:p>
        </w:tc>
        <w:tc>
          <w:tcPr>
            <w:tcW w:w="4410" w:type="dxa"/>
            <w:tcBorders>
              <w:top w:val="single" w:sz="4" w:space="0" w:color="auto"/>
              <w:left w:val="single" w:sz="4" w:space="0" w:color="auto"/>
              <w:bottom w:val="single" w:sz="4" w:space="0" w:color="auto"/>
              <w:right w:val="single" w:sz="4" w:space="0" w:color="auto"/>
            </w:tcBorders>
          </w:tcPr>
          <w:p w14:paraId="0C8A0CF5" w14:textId="77777777" w:rsidR="00591DE4" w:rsidRPr="00123E48" w:rsidRDefault="00591DE4" w:rsidP="23D50765">
            <w:pPr>
              <w:spacing w:after="0" w:line="240" w:lineRule="auto"/>
              <w:rPr>
                <w:rFonts w:eastAsia="Times New Roman"/>
                <w:sz w:val="24"/>
                <w:szCs w:val="24"/>
              </w:rPr>
            </w:pPr>
          </w:p>
        </w:tc>
      </w:tr>
      <w:tr w:rsidR="00591DE4" w:rsidRPr="00123E48" w14:paraId="438C8D53" w14:textId="77777777" w:rsidTr="23D50765">
        <w:trPr>
          <w:trHeight w:val="350"/>
        </w:trPr>
        <w:tc>
          <w:tcPr>
            <w:tcW w:w="1440" w:type="dxa"/>
            <w:vMerge/>
            <w:vAlign w:val="center"/>
          </w:tcPr>
          <w:p w14:paraId="0A10E2B8" w14:textId="77777777" w:rsidR="00591DE4" w:rsidRPr="00123E48" w:rsidRDefault="00591DE4" w:rsidP="00C651B2">
            <w:pPr>
              <w:spacing w:after="0" w:line="240" w:lineRule="auto"/>
              <w:rPr>
                <w:rFonts w:eastAsia="Times New Roman" w:cstheme="minorHAnsi"/>
                <w:sz w:val="24"/>
                <w:szCs w:val="24"/>
              </w:rPr>
            </w:pPr>
          </w:p>
        </w:tc>
        <w:tc>
          <w:tcPr>
            <w:tcW w:w="3510" w:type="dxa"/>
            <w:gridSpan w:val="2"/>
            <w:vMerge/>
            <w:vAlign w:val="center"/>
          </w:tcPr>
          <w:p w14:paraId="44D66C9C" w14:textId="77777777" w:rsidR="00591DE4" w:rsidRPr="00D64963" w:rsidRDefault="00591DE4" w:rsidP="00C651B2">
            <w:pPr>
              <w:spacing w:after="0" w:line="240" w:lineRule="auto"/>
              <w:rPr>
                <w:rFonts w:eastAsia="Times New Roman" w:cstheme="minorHAnsi"/>
                <w:color w:val="339966"/>
                <w:sz w:val="24"/>
                <w:szCs w:val="24"/>
              </w:rPr>
            </w:pPr>
          </w:p>
        </w:tc>
        <w:tc>
          <w:tcPr>
            <w:tcW w:w="4410" w:type="dxa"/>
            <w:tcBorders>
              <w:top w:val="single" w:sz="4" w:space="0" w:color="auto"/>
              <w:left w:val="single" w:sz="4" w:space="0" w:color="auto"/>
              <w:bottom w:val="single" w:sz="4" w:space="0" w:color="auto"/>
              <w:right w:val="single" w:sz="4" w:space="0" w:color="auto"/>
            </w:tcBorders>
          </w:tcPr>
          <w:p w14:paraId="71116640" w14:textId="77777777" w:rsidR="00591DE4" w:rsidRPr="00123E48" w:rsidRDefault="00591DE4" w:rsidP="23D50765">
            <w:pPr>
              <w:spacing w:after="0" w:line="240" w:lineRule="auto"/>
              <w:rPr>
                <w:rFonts w:eastAsia="Times New Roman"/>
                <w:sz w:val="24"/>
                <w:szCs w:val="24"/>
              </w:rPr>
            </w:pPr>
          </w:p>
        </w:tc>
      </w:tr>
    </w:tbl>
    <w:p w14:paraId="242BB6BD" w14:textId="77777777" w:rsidR="00591DE4" w:rsidRDefault="00591DE4" w:rsidP="23D50765"/>
    <w:tbl>
      <w:tblPr>
        <w:tblStyle w:val="TableGrid"/>
        <w:tblW w:w="9350" w:type="dxa"/>
        <w:tblInd w:w="5" w:type="dxa"/>
        <w:tblLook w:val="04A0" w:firstRow="1" w:lastRow="0" w:firstColumn="1" w:lastColumn="0" w:noHBand="0" w:noVBand="1"/>
      </w:tblPr>
      <w:tblGrid>
        <w:gridCol w:w="3680"/>
        <w:gridCol w:w="5670"/>
      </w:tblGrid>
      <w:tr w:rsidR="00591DE4" w:rsidRPr="00B751F9" w14:paraId="72B35FA9" w14:textId="77777777" w:rsidTr="23D50765">
        <w:trPr>
          <w:trHeight w:val="1664"/>
        </w:trPr>
        <w:tc>
          <w:tcPr>
            <w:tcW w:w="3680" w:type="dxa"/>
          </w:tcPr>
          <w:p w14:paraId="0535B65D" w14:textId="5735BA4B" w:rsidR="00591DE4" w:rsidRPr="00B751F9" w:rsidRDefault="23D50765" w:rsidP="23D50765">
            <w:pPr>
              <w:rPr>
                <w:b/>
                <w:bCs/>
                <w:color w:val="3333CC"/>
              </w:rPr>
            </w:pPr>
            <w:r w:rsidRPr="23D50765">
              <w:rPr>
                <w:b/>
                <w:bCs/>
                <w:color w:val="3333CC"/>
              </w:rPr>
              <w:t xml:space="preserve">Da li u organizaciji postoji praksa/procedura/odluka o podeli odgovornosti u vezi sa odobravanjem plaćanja i sprovođenjem nabavki </w:t>
            </w:r>
            <w:r w:rsidRPr="23D50765">
              <w:rPr>
                <w:color w:val="3333CC"/>
              </w:rPr>
              <w:t>(ko inicira plaćanje, ko ga odobrava, ko ga izvršava)</w:t>
            </w:r>
            <w:r w:rsidRPr="23D50765">
              <w:rPr>
                <w:b/>
                <w:bCs/>
                <w:color w:val="3333CC"/>
              </w:rPr>
              <w:t xml:space="preserve">? </w:t>
            </w:r>
            <w:r w:rsidRPr="23D50765">
              <w:rPr>
                <w:i/>
                <w:iCs/>
                <w:color w:val="3333CC"/>
              </w:rPr>
              <w:t>Opisati.</w:t>
            </w:r>
          </w:p>
        </w:tc>
        <w:tc>
          <w:tcPr>
            <w:tcW w:w="5670" w:type="dxa"/>
          </w:tcPr>
          <w:p w14:paraId="78A1CFF2" w14:textId="77777777" w:rsidR="00591DE4" w:rsidRPr="00B751F9" w:rsidRDefault="00591DE4" w:rsidP="23D50765">
            <w:pPr>
              <w:spacing w:before="100" w:after="100"/>
              <w:jc w:val="both"/>
              <w:rPr>
                <w:rFonts w:eastAsia="Times New Roman"/>
                <w:sz w:val="24"/>
                <w:szCs w:val="24"/>
              </w:rPr>
            </w:pPr>
          </w:p>
        </w:tc>
      </w:tr>
      <w:tr w:rsidR="00591DE4" w:rsidRPr="00123E48" w14:paraId="15C67704" w14:textId="77777777" w:rsidTr="23D50765">
        <w:trPr>
          <w:trHeight w:val="1160"/>
        </w:trPr>
        <w:tc>
          <w:tcPr>
            <w:tcW w:w="3680" w:type="dxa"/>
          </w:tcPr>
          <w:p w14:paraId="16BD57FE" w14:textId="46C2C5A2" w:rsidR="00591DE4" w:rsidRPr="00B751F9" w:rsidRDefault="23D50765" w:rsidP="23D50765">
            <w:pPr>
              <w:rPr>
                <w:b/>
                <w:bCs/>
                <w:color w:val="3333CC"/>
              </w:rPr>
            </w:pPr>
            <w:r w:rsidRPr="23D50765">
              <w:rPr>
                <w:rStyle w:val="CommentReference"/>
                <w:b/>
                <w:bCs/>
                <w:color w:val="3333CC"/>
                <w:sz w:val="22"/>
                <w:szCs w:val="22"/>
              </w:rPr>
              <w:t>Da li organizacija ima internog računovođu ili koristi računovodstvene usluge agencija ili spoljnih saradnika?</w:t>
            </w:r>
          </w:p>
        </w:tc>
        <w:tc>
          <w:tcPr>
            <w:tcW w:w="5670" w:type="dxa"/>
          </w:tcPr>
          <w:p w14:paraId="78E57500" w14:textId="77777777" w:rsidR="00591DE4" w:rsidRPr="00123E48" w:rsidRDefault="00591DE4" w:rsidP="23D50765">
            <w:pPr>
              <w:spacing w:before="100" w:after="100"/>
              <w:jc w:val="both"/>
              <w:rPr>
                <w:rFonts w:eastAsia="Times New Roman"/>
                <w:sz w:val="24"/>
                <w:szCs w:val="24"/>
              </w:rPr>
            </w:pPr>
          </w:p>
        </w:tc>
      </w:tr>
    </w:tbl>
    <w:p w14:paraId="4514A4C4" w14:textId="77777777" w:rsidR="00591DE4" w:rsidRPr="00B3610B" w:rsidRDefault="00591DE4" w:rsidP="00591DE4"/>
    <w:p w14:paraId="12130878" w14:textId="03BB25BA" w:rsidR="00591DE4" w:rsidRPr="00B751F9" w:rsidRDefault="23D50765" w:rsidP="23D50765">
      <w:pPr>
        <w:jc w:val="center"/>
        <w:rPr>
          <w:rFonts w:asciiTheme="majorHAnsi" w:hAnsiTheme="majorHAnsi" w:cstheme="majorBidi"/>
          <w:b/>
          <w:bCs/>
          <w:color w:val="339966"/>
          <w:sz w:val="24"/>
          <w:szCs w:val="24"/>
        </w:rPr>
      </w:pPr>
      <w:bookmarkStart w:id="7" w:name="_Toc160456366"/>
      <w:bookmarkStart w:id="8" w:name="_Hlk159593842"/>
      <w:r w:rsidRPr="23D50765">
        <w:rPr>
          <w:rFonts w:asciiTheme="majorHAnsi" w:hAnsiTheme="majorHAnsi" w:cstheme="majorBidi"/>
          <w:b/>
          <w:bCs/>
          <w:color w:val="339966"/>
          <w:sz w:val="24"/>
          <w:szCs w:val="24"/>
        </w:rPr>
        <w:t>KAPACITETI PODNOSIOCA PRIJAVE U OBLASTI ZAŠTITE ŽIVOTNE SREDINE</w:t>
      </w:r>
      <w:bookmarkEnd w:id="7"/>
      <w:bookmarkEnd w:id="8"/>
    </w:p>
    <w:tbl>
      <w:tblPr>
        <w:tblStyle w:val="TableGrid"/>
        <w:tblW w:w="0" w:type="auto"/>
        <w:tblLook w:val="04A0" w:firstRow="1" w:lastRow="0" w:firstColumn="1" w:lastColumn="0" w:noHBand="0" w:noVBand="1"/>
      </w:tblPr>
      <w:tblGrid>
        <w:gridCol w:w="3685"/>
        <w:gridCol w:w="5665"/>
      </w:tblGrid>
      <w:tr w:rsidR="00591DE4" w:rsidRPr="00123E48" w14:paraId="4A9155C8" w14:textId="77777777" w:rsidTr="23D50765">
        <w:tc>
          <w:tcPr>
            <w:tcW w:w="3685" w:type="dxa"/>
          </w:tcPr>
          <w:p w14:paraId="7F388DA0" w14:textId="797BC072" w:rsidR="00591DE4" w:rsidRPr="00B751F9" w:rsidRDefault="23D50765" w:rsidP="23D50765">
            <w:pPr>
              <w:rPr>
                <w:b/>
                <w:bCs/>
                <w:color w:val="3333CC"/>
              </w:rPr>
            </w:pPr>
            <w:r w:rsidRPr="23D50765">
              <w:rPr>
                <w:b/>
                <w:bCs/>
                <w:color w:val="3333CC"/>
              </w:rPr>
              <w:t>Navedite oblasti životne sredine kojima se organizacija bavi.</w:t>
            </w:r>
          </w:p>
        </w:tc>
        <w:tc>
          <w:tcPr>
            <w:tcW w:w="5665" w:type="dxa"/>
          </w:tcPr>
          <w:p w14:paraId="379E2F82" w14:textId="77777777" w:rsidR="00591DE4" w:rsidRPr="00123E48" w:rsidRDefault="00591DE4" w:rsidP="23D50765">
            <w:pPr>
              <w:jc w:val="both"/>
              <w:rPr>
                <w:b/>
                <w:bCs/>
              </w:rPr>
            </w:pPr>
          </w:p>
        </w:tc>
      </w:tr>
      <w:tr w:rsidR="00591DE4" w:rsidRPr="00123E48" w14:paraId="533BD58A" w14:textId="77777777" w:rsidTr="23D50765">
        <w:trPr>
          <w:trHeight w:val="1590"/>
        </w:trPr>
        <w:tc>
          <w:tcPr>
            <w:tcW w:w="3685" w:type="dxa"/>
          </w:tcPr>
          <w:p w14:paraId="1A65E1E7" w14:textId="33C98056" w:rsidR="00591DE4" w:rsidRPr="00B751F9" w:rsidRDefault="23D50765" w:rsidP="23D50765">
            <w:pPr>
              <w:rPr>
                <w:b/>
                <w:bCs/>
                <w:color w:val="3333CC"/>
              </w:rPr>
            </w:pPr>
            <w:r w:rsidRPr="23D50765">
              <w:rPr>
                <w:rFonts w:eastAsiaTheme="minorEastAsia"/>
                <w:b/>
                <w:bCs/>
                <w:color w:val="3333CC"/>
              </w:rPr>
              <w:t>Opišite, ukratko, rad organizacije na aktivnom uključivanju građana u sprovođenje aktivnosti zaštite životne sredine; iskustvo u vezi sa procesima donošenja odluka vezano za Poglavlje 27 i uvođenju EU standarda u oblast zaštite životne sredine (na lokalni nivo)</w:t>
            </w:r>
            <w:r w:rsidRPr="23D50765">
              <w:rPr>
                <w:rFonts w:ascii="Segoe UI" w:eastAsia="Segoe UI" w:hAnsi="Segoe UI" w:cs="Segoe UI"/>
                <w:color w:val="242424"/>
                <w:sz w:val="21"/>
                <w:szCs w:val="21"/>
              </w:rPr>
              <w:t>.</w:t>
            </w:r>
            <w:r w:rsidRPr="23D50765">
              <w:rPr>
                <w:sz w:val="24"/>
                <w:szCs w:val="24"/>
              </w:rPr>
              <w:t xml:space="preserve"> </w:t>
            </w:r>
            <w:r w:rsidRPr="23D50765">
              <w:rPr>
                <w:color w:val="3333CC"/>
              </w:rPr>
              <w:t>(max 250 reči)</w:t>
            </w:r>
          </w:p>
        </w:tc>
        <w:tc>
          <w:tcPr>
            <w:tcW w:w="5665" w:type="dxa"/>
          </w:tcPr>
          <w:p w14:paraId="51981A75" w14:textId="77777777" w:rsidR="00591DE4" w:rsidRPr="00123E48" w:rsidRDefault="00591DE4" w:rsidP="23D50765">
            <w:pPr>
              <w:jc w:val="both"/>
              <w:rPr>
                <w:b/>
                <w:bCs/>
              </w:rPr>
            </w:pPr>
          </w:p>
        </w:tc>
      </w:tr>
      <w:tr w:rsidR="00591DE4" w:rsidRPr="00271213" w14:paraId="0D8A2491" w14:textId="77777777" w:rsidTr="23D50765">
        <w:tc>
          <w:tcPr>
            <w:tcW w:w="3685" w:type="dxa"/>
          </w:tcPr>
          <w:p w14:paraId="397C0392" w14:textId="79B15B86" w:rsidR="00591DE4" w:rsidRPr="00B751F9" w:rsidRDefault="23D50765" w:rsidP="75790683">
            <w:pPr>
              <w:rPr>
                <w:b/>
                <w:bCs/>
                <w:color w:val="3333CC"/>
              </w:rPr>
            </w:pPr>
            <w:r w:rsidRPr="23D50765">
              <w:rPr>
                <w:b/>
                <w:bCs/>
                <w:color w:val="3333CC"/>
              </w:rPr>
              <w:lastRenderedPageBreak/>
              <w:t xml:space="preserve">Navesti imena, poziciju u organizaciji, ekspertizu ključnih osoba koje će biti uključene u pripremu i realizaciju projekta. </w:t>
            </w:r>
            <w:r w:rsidRPr="23D50765">
              <w:rPr>
                <w:i/>
                <w:iCs/>
                <w:color w:val="3333CC"/>
              </w:rPr>
              <w:t>(Za sve navedene ključne osobe je potrebno dostaviti i biografije – Prilog 5).</w:t>
            </w:r>
          </w:p>
        </w:tc>
        <w:tc>
          <w:tcPr>
            <w:tcW w:w="5665" w:type="dxa"/>
          </w:tcPr>
          <w:p w14:paraId="65A1DC37" w14:textId="77777777" w:rsidR="00591DE4" w:rsidRPr="00123E48" w:rsidRDefault="00591DE4" w:rsidP="23D50765">
            <w:pPr>
              <w:jc w:val="both"/>
              <w:rPr>
                <w:b/>
                <w:bCs/>
              </w:rPr>
            </w:pPr>
          </w:p>
        </w:tc>
      </w:tr>
    </w:tbl>
    <w:p w14:paraId="231D0213" w14:textId="77777777" w:rsidR="00591DE4" w:rsidRDefault="00591DE4" w:rsidP="23D50765">
      <w:pPr>
        <w:spacing w:after="0"/>
        <w:jc w:val="both"/>
      </w:pPr>
    </w:p>
    <w:p w14:paraId="5F32834B" w14:textId="77777777" w:rsidR="00591DE4" w:rsidRPr="00123E48" w:rsidRDefault="00591DE4" w:rsidP="23D50765">
      <w:pPr>
        <w:spacing w:after="0"/>
        <w:jc w:val="both"/>
      </w:pPr>
    </w:p>
    <w:p w14:paraId="0DE458FB" w14:textId="1090CF82" w:rsidR="00591DE4" w:rsidRPr="00DD576B" w:rsidRDefault="23D50765" w:rsidP="23D50765">
      <w:pPr>
        <w:rPr>
          <w:b/>
          <w:bCs/>
          <w:color w:val="339966"/>
          <w:sz w:val="26"/>
          <w:szCs w:val="26"/>
        </w:rPr>
      </w:pPr>
      <w:bookmarkStart w:id="9" w:name="_Toc51146682"/>
      <w:r w:rsidRPr="23D50765">
        <w:rPr>
          <w:b/>
          <w:bCs/>
          <w:color w:val="339966"/>
          <w:sz w:val="26"/>
          <w:szCs w:val="26"/>
        </w:rPr>
        <w:t>Projektno iskustvo podnosioca prijave</w:t>
      </w:r>
      <w:bookmarkEnd w:id="9"/>
    </w:p>
    <w:p w14:paraId="0C364750" w14:textId="435C7E96" w:rsidR="00591DE4" w:rsidRPr="00123E48" w:rsidRDefault="23D50765" w:rsidP="23D50765">
      <w:pPr>
        <w:spacing w:before="120"/>
        <w:ind w:right="-2"/>
        <w:jc w:val="both"/>
      </w:pPr>
      <w:r w:rsidRPr="23D50765">
        <w:t xml:space="preserve">Navedite projekte realizovane u poslednje 3 godine koji su relevantni za ovaj poziv. </w:t>
      </w:r>
    </w:p>
    <w:tbl>
      <w:tblPr>
        <w:tblStyle w:val="TableGrid"/>
        <w:tblW w:w="0" w:type="auto"/>
        <w:tblLayout w:type="fixed"/>
        <w:tblLook w:val="04A0" w:firstRow="1" w:lastRow="0" w:firstColumn="1" w:lastColumn="0" w:noHBand="0" w:noVBand="1"/>
      </w:tblPr>
      <w:tblGrid>
        <w:gridCol w:w="2695"/>
        <w:gridCol w:w="1663"/>
        <w:gridCol w:w="1664"/>
        <w:gridCol w:w="1664"/>
        <w:gridCol w:w="1664"/>
      </w:tblGrid>
      <w:tr w:rsidR="00DD576B" w:rsidRPr="00DD576B" w14:paraId="3C80EDF8" w14:textId="77777777" w:rsidTr="23D50765">
        <w:tc>
          <w:tcPr>
            <w:tcW w:w="2695" w:type="dxa"/>
          </w:tcPr>
          <w:p w14:paraId="49FA31B8" w14:textId="77777777" w:rsidR="00591DE4" w:rsidRDefault="23D50765" w:rsidP="23D50765">
            <w:pPr>
              <w:spacing w:before="120"/>
              <w:ind w:right="-2"/>
              <w:jc w:val="center"/>
              <w:rPr>
                <w:b/>
                <w:bCs/>
                <w:color w:val="3333CC"/>
              </w:rPr>
            </w:pPr>
            <w:r w:rsidRPr="23D50765">
              <w:rPr>
                <w:b/>
                <w:bCs/>
                <w:color w:val="3333CC"/>
              </w:rPr>
              <w:t>NAZIV PROJEKTA</w:t>
            </w:r>
          </w:p>
          <w:p w14:paraId="195A8F66" w14:textId="7922308E" w:rsidR="00DD576B" w:rsidRPr="00DD576B" w:rsidRDefault="23D50765" w:rsidP="23D50765">
            <w:pPr>
              <w:spacing w:before="120"/>
              <w:ind w:right="-2"/>
              <w:jc w:val="center"/>
              <w:rPr>
                <w:i/>
                <w:iCs/>
                <w:color w:val="3333CC"/>
              </w:rPr>
            </w:pPr>
            <w:r w:rsidRPr="23D50765">
              <w:rPr>
                <w:i/>
                <w:iCs/>
                <w:color w:val="3333CC"/>
              </w:rPr>
              <w:t>(dodati redove po potrebi)</w:t>
            </w:r>
          </w:p>
        </w:tc>
        <w:tc>
          <w:tcPr>
            <w:tcW w:w="1663" w:type="dxa"/>
          </w:tcPr>
          <w:p w14:paraId="423BEC89" w14:textId="77777777" w:rsidR="00591DE4" w:rsidRPr="00DD576B" w:rsidRDefault="23D50765" w:rsidP="23D50765">
            <w:pPr>
              <w:spacing w:before="120"/>
              <w:ind w:right="-2"/>
              <w:jc w:val="center"/>
              <w:rPr>
                <w:b/>
                <w:bCs/>
                <w:color w:val="3333CC"/>
              </w:rPr>
            </w:pPr>
            <w:r w:rsidRPr="23D50765">
              <w:rPr>
                <w:b/>
                <w:bCs/>
                <w:color w:val="3333CC"/>
              </w:rPr>
              <w:t xml:space="preserve">NAZIV DONATORA </w:t>
            </w:r>
          </w:p>
        </w:tc>
        <w:tc>
          <w:tcPr>
            <w:tcW w:w="1664" w:type="dxa"/>
          </w:tcPr>
          <w:p w14:paraId="0FEE0B41" w14:textId="1F125050" w:rsidR="00591DE4" w:rsidRPr="00DD576B" w:rsidRDefault="23D50765" w:rsidP="23D50765">
            <w:pPr>
              <w:spacing w:before="120"/>
              <w:ind w:right="-2"/>
              <w:jc w:val="center"/>
              <w:rPr>
                <w:b/>
                <w:bCs/>
                <w:color w:val="3333CC"/>
              </w:rPr>
            </w:pPr>
            <w:r w:rsidRPr="23D50765">
              <w:rPr>
                <w:b/>
                <w:bCs/>
                <w:color w:val="3333CC"/>
              </w:rPr>
              <w:t xml:space="preserve">GODINA </w:t>
            </w:r>
          </w:p>
        </w:tc>
        <w:tc>
          <w:tcPr>
            <w:tcW w:w="1664" w:type="dxa"/>
          </w:tcPr>
          <w:p w14:paraId="3A327B07" w14:textId="77777777" w:rsidR="00591DE4" w:rsidRPr="00DD576B" w:rsidRDefault="23D50765" w:rsidP="23D50765">
            <w:pPr>
              <w:spacing w:before="120"/>
              <w:ind w:right="-2"/>
              <w:jc w:val="center"/>
              <w:rPr>
                <w:b/>
                <w:bCs/>
                <w:color w:val="3333CC"/>
              </w:rPr>
            </w:pPr>
            <w:r w:rsidRPr="23D50765">
              <w:rPr>
                <w:b/>
                <w:bCs/>
                <w:color w:val="3333CC"/>
              </w:rPr>
              <w:t>IZNOS GRANTA (EUR)</w:t>
            </w:r>
          </w:p>
        </w:tc>
        <w:tc>
          <w:tcPr>
            <w:tcW w:w="1664" w:type="dxa"/>
          </w:tcPr>
          <w:p w14:paraId="3DA6A125" w14:textId="77777777" w:rsidR="00591DE4" w:rsidRPr="00DD576B" w:rsidRDefault="23D50765" w:rsidP="23D50765">
            <w:pPr>
              <w:spacing w:before="120"/>
              <w:ind w:right="-2"/>
              <w:jc w:val="center"/>
              <w:rPr>
                <w:b/>
                <w:bCs/>
                <w:color w:val="3333CC"/>
              </w:rPr>
            </w:pPr>
            <w:r w:rsidRPr="23D50765">
              <w:rPr>
                <w:b/>
                <w:bCs/>
                <w:color w:val="3333CC"/>
              </w:rPr>
              <w:t xml:space="preserve">RELEVANTNI LINKOVI </w:t>
            </w:r>
          </w:p>
        </w:tc>
      </w:tr>
      <w:tr w:rsidR="00DD576B" w:rsidRPr="00DD576B" w14:paraId="3C50B95F" w14:textId="77777777" w:rsidTr="23D50765">
        <w:tc>
          <w:tcPr>
            <w:tcW w:w="2695" w:type="dxa"/>
          </w:tcPr>
          <w:p w14:paraId="393621A7" w14:textId="77777777" w:rsidR="00591DE4" w:rsidRPr="00DD576B" w:rsidRDefault="00591DE4" w:rsidP="23D50765">
            <w:pPr>
              <w:spacing w:before="120"/>
              <w:ind w:right="-2"/>
              <w:jc w:val="both"/>
            </w:pPr>
          </w:p>
        </w:tc>
        <w:tc>
          <w:tcPr>
            <w:tcW w:w="1663" w:type="dxa"/>
          </w:tcPr>
          <w:p w14:paraId="6CB5E659" w14:textId="77777777" w:rsidR="00591DE4" w:rsidRPr="00DD576B" w:rsidRDefault="00591DE4" w:rsidP="23D50765">
            <w:pPr>
              <w:spacing w:before="120"/>
              <w:ind w:right="-2"/>
              <w:jc w:val="center"/>
            </w:pPr>
          </w:p>
        </w:tc>
        <w:tc>
          <w:tcPr>
            <w:tcW w:w="1664" w:type="dxa"/>
          </w:tcPr>
          <w:p w14:paraId="1952C6A4" w14:textId="77777777" w:rsidR="00591DE4" w:rsidRPr="00DD576B" w:rsidRDefault="00591DE4" w:rsidP="23D50765">
            <w:pPr>
              <w:spacing w:before="120"/>
              <w:ind w:right="-2"/>
              <w:jc w:val="both"/>
            </w:pPr>
          </w:p>
        </w:tc>
        <w:tc>
          <w:tcPr>
            <w:tcW w:w="1664" w:type="dxa"/>
          </w:tcPr>
          <w:p w14:paraId="179B410C" w14:textId="77777777" w:rsidR="00591DE4" w:rsidRPr="00DD576B" w:rsidRDefault="00591DE4" w:rsidP="23D50765">
            <w:pPr>
              <w:spacing w:before="120"/>
              <w:ind w:right="-2"/>
              <w:jc w:val="both"/>
            </w:pPr>
          </w:p>
        </w:tc>
        <w:tc>
          <w:tcPr>
            <w:tcW w:w="1664" w:type="dxa"/>
          </w:tcPr>
          <w:p w14:paraId="3A1B1711" w14:textId="77777777" w:rsidR="00591DE4" w:rsidRPr="00DD576B" w:rsidRDefault="00591DE4" w:rsidP="23D50765">
            <w:pPr>
              <w:spacing w:before="120"/>
              <w:ind w:right="-2"/>
              <w:jc w:val="both"/>
            </w:pPr>
          </w:p>
        </w:tc>
      </w:tr>
      <w:tr w:rsidR="00DD576B" w:rsidRPr="00DD576B" w14:paraId="0AEB4BFB" w14:textId="77777777" w:rsidTr="23D50765">
        <w:tc>
          <w:tcPr>
            <w:tcW w:w="2695" w:type="dxa"/>
          </w:tcPr>
          <w:p w14:paraId="7FE45550" w14:textId="77777777" w:rsidR="00591DE4" w:rsidRPr="00DD576B" w:rsidRDefault="00591DE4" w:rsidP="23D50765">
            <w:pPr>
              <w:spacing w:before="120"/>
              <w:ind w:right="-2"/>
              <w:jc w:val="both"/>
            </w:pPr>
          </w:p>
        </w:tc>
        <w:tc>
          <w:tcPr>
            <w:tcW w:w="1663" w:type="dxa"/>
          </w:tcPr>
          <w:p w14:paraId="75A9DC2A" w14:textId="77777777" w:rsidR="00591DE4" w:rsidRPr="00DD576B" w:rsidRDefault="00591DE4" w:rsidP="23D50765">
            <w:pPr>
              <w:spacing w:before="120"/>
              <w:ind w:right="-2"/>
              <w:jc w:val="center"/>
            </w:pPr>
          </w:p>
        </w:tc>
        <w:tc>
          <w:tcPr>
            <w:tcW w:w="1664" w:type="dxa"/>
          </w:tcPr>
          <w:p w14:paraId="10702C13" w14:textId="77777777" w:rsidR="00591DE4" w:rsidRPr="00DD576B" w:rsidRDefault="00591DE4" w:rsidP="23D50765">
            <w:pPr>
              <w:spacing w:before="120"/>
              <w:ind w:right="-2"/>
              <w:jc w:val="both"/>
            </w:pPr>
          </w:p>
        </w:tc>
        <w:tc>
          <w:tcPr>
            <w:tcW w:w="1664" w:type="dxa"/>
          </w:tcPr>
          <w:p w14:paraId="3A578F46" w14:textId="77777777" w:rsidR="00591DE4" w:rsidRPr="00DD576B" w:rsidRDefault="00591DE4" w:rsidP="23D50765">
            <w:pPr>
              <w:spacing w:before="120"/>
              <w:ind w:right="-2"/>
              <w:jc w:val="both"/>
            </w:pPr>
          </w:p>
        </w:tc>
        <w:tc>
          <w:tcPr>
            <w:tcW w:w="1664" w:type="dxa"/>
          </w:tcPr>
          <w:p w14:paraId="4C203703" w14:textId="77777777" w:rsidR="00591DE4" w:rsidRPr="00DD576B" w:rsidRDefault="00591DE4" w:rsidP="23D50765">
            <w:pPr>
              <w:spacing w:before="120"/>
              <w:ind w:right="-2"/>
              <w:jc w:val="both"/>
            </w:pPr>
          </w:p>
        </w:tc>
      </w:tr>
      <w:tr w:rsidR="00DD576B" w:rsidRPr="00DD576B" w14:paraId="6791556A" w14:textId="77777777" w:rsidTr="23D50765">
        <w:tc>
          <w:tcPr>
            <w:tcW w:w="2695" w:type="dxa"/>
          </w:tcPr>
          <w:p w14:paraId="7FCE8025" w14:textId="77777777" w:rsidR="00591DE4" w:rsidRPr="00DD576B" w:rsidRDefault="00591DE4" w:rsidP="23D50765">
            <w:pPr>
              <w:spacing w:before="120"/>
              <w:ind w:right="-2"/>
              <w:jc w:val="both"/>
            </w:pPr>
          </w:p>
        </w:tc>
        <w:tc>
          <w:tcPr>
            <w:tcW w:w="1663" w:type="dxa"/>
          </w:tcPr>
          <w:p w14:paraId="301712D7" w14:textId="77777777" w:rsidR="00591DE4" w:rsidRPr="00DD576B" w:rsidRDefault="00591DE4" w:rsidP="23D50765">
            <w:pPr>
              <w:spacing w:before="120"/>
              <w:ind w:right="-2"/>
              <w:jc w:val="center"/>
            </w:pPr>
          </w:p>
        </w:tc>
        <w:tc>
          <w:tcPr>
            <w:tcW w:w="1664" w:type="dxa"/>
          </w:tcPr>
          <w:p w14:paraId="003A7E47" w14:textId="77777777" w:rsidR="00591DE4" w:rsidRPr="00DD576B" w:rsidRDefault="00591DE4" w:rsidP="23D50765">
            <w:pPr>
              <w:spacing w:before="120"/>
              <w:ind w:right="-2"/>
              <w:jc w:val="both"/>
            </w:pPr>
          </w:p>
        </w:tc>
        <w:tc>
          <w:tcPr>
            <w:tcW w:w="1664" w:type="dxa"/>
          </w:tcPr>
          <w:p w14:paraId="5F0B17CC" w14:textId="77777777" w:rsidR="00591DE4" w:rsidRPr="00DD576B" w:rsidRDefault="00591DE4" w:rsidP="23D50765">
            <w:pPr>
              <w:spacing w:before="120"/>
              <w:ind w:right="-2"/>
              <w:jc w:val="both"/>
            </w:pPr>
          </w:p>
        </w:tc>
        <w:tc>
          <w:tcPr>
            <w:tcW w:w="1664" w:type="dxa"/>
          </w:tcPr>
          <w:p w14:paraId="479CDB2E" w14:textId="77777777" w:rsidR="00591DE4" w:rsidRPr="00DD576B" w:rsidRDefault="00591DE4" w:rsidP="23D50765">
            <w:pPr>
              <w:spacing w:before="120"/>
              <w:ind w:right="-2"/>
              <w:jc w:val="both"/>
            </w:pPr>
          </w:p>
        </w:tc>
      </w:tr>
      <w:tr w:rsidR="00DD576B" w:rsidRPr="00DD576B" w14:paraId="79C9FB3B" w14:textId="77777777" w:rsidTr="23D50765">
        <w:tc>
          <w:tcPr>
            <w:tcW w:w="2695" w:type="dxa"/>
          </w:tcPr>
          <w:p w14:paraId="4D86BE51" w14:textId="77777777" w:rsidR="00591DE4" w:rsidRPr="00DD576B" w:rsidRDefault="00591DE4" w:rsidP="23D50765">
            <w:pPr>
              <w:spacing w:before="120"/>
              <w:ind w:right="-2"/>
              <w:jc w:val="both"/>
            </w:pPr>
          </w:p>
        </w:tc>
        <w:tc>
          <w:tcPr>
            <w:tcW w:w="1663" w:type="dxa"/>
          </w:tcPr>
          <w:p w14:paraId="453FF81A" w14:textId="77777777" w:rsidR="00591DE4" w:rsidRPr="00DD576B" w:rsidRDefault="00591DE4" w:rsidP="23D50765">
            <w:pPr>
              <w:spacing w:before="120"/>
              <w:ind w:right="-2"/>
              <w:jc w:val="center"/>
            </w:pPr>
          </w:p>
        </w:tc>
        <w:tc>
          <w:tcPr>
            <w:tcW w:w="1664" w:type="dxa"/>
          </w:tcPr>
          <w:p w14:paraId="421DCCA5" w14:textId="77777777" w:rsidR="00591DE4" w:rsidRPr="00DD576B" w:rsidRDefault="00591DE4" w:rsidP="23D50765">
            <w:pPr>
              <w:spacing w:before="120"/>
              <w:ind w:right="-2"/>
              <w:jc w:val="both"/>
            </w:pPr>
          </w:p>
        </w:tc>
        <w:tc>
          <w:tcPr>
            <w:tcW w:w="1664" w:type="dxa"/>
          </w:tcPr>
          <w:p w14:paraId="0C40AF8F" w14:textId="77777777" w:rsidR="00591DE4" w:rsidRPr="00DD576B" w:rsidRDefault="00591DE4" w:rsidP="23D50765">
            <w:pPr>
              <w:spacing w:before="120"/>
              <w:ind w:right="-2"/>
              <w:jc w:val="both"/>
            </w:pPr>
          </w:p>
        </w:tc>
        <w:tc>
          <w:tcPr>
            <w:tcW w:w="1664" w:type="dxa"/>
          </w:tcPr>
          <w:p w14:paraId="289BBDB8" w14:textId="77777777" w:rsidR="00591DE4" w:rsidRPr="00DD576B" w:rsidRDefault="00591DE4" w:rsidP="23D50765">
            <w:pPr>
              <w:spacing w:before="120"/>
              <w:ind w:right="-2"/>
              <w:jc w:val="both"/>
            </w:pPr>
          </w:p>
        </w:tc>
      </w:tr>
    </w:tbl>
    <w:p w14:paraId="52EF85E0" w14:textId="14F8B489" w:rsidR="00957D83" w:rsidRDefault="00957D83" w:rsidP="00AB49E6">
      <w:bookmarkStart w:id="10" w:name="_Hlk191391143"/>
    </w:p>
    <w:p w14:paraId="24329804" w14:textId="77777777" w:rsidR="00957D83" w:rsidRDefault="00957D83">
      <w:pPr>
        <w:spacing w:after="160"/>
      </w:pPr>
      <w:r>
        <w:br w:type="page"/>
      </w:r>
    </w:p>
    <w:p w14:paraId="2CF790EA" w14:textId="3594A2CE" w:rsidR="00DD576B" w:rsidRPr="003B7B79" w:rsidRDefault="00DD576B" w:rsidP="23D50765">
      <w:pPr>
        <w:spacing w:after="160"/>
        <w:rPr>
          <w:rFonts w:asciiTheme="majorHAnsi" w:eastAsiaTheme="majorEastAsia" w:hAnsiTheme="majorHAnsi" w:cstheme="majorBidi"/>
          <w:b/>
          <w:bCs/>
          <w:color w:val="339966"/>
          <w:sz w:val="32"/>
          <w:szCs w:val="32"/>
        </w:rPr>
      </w:pPr>
    </w:p>
    <w:p w14:paraId="2D6DCDC1" w14:textId="55049C93" w:rsidR="00E53CF6" w:rsidRPr="00DD576B" w:rsidRDefault="23D50765" w:rsidP="23D50765">
      <w:pPr>
        <w:pStyle w:val="Heading1"/>
        <w:jc w:val="center"/>
        <w:rPr>
          <w:b/>
          <w:bCs/>
          <w:color w:val="3333CC"/>
        </w:rPr>
      </w:pPr>
      <w:bookmarkStart w:id="11" w:name="_Toc225965498"/>
      <w:r w:rsidRPr="23D50765">
        <w:rPr>
          <w:b/>
          <w:bCs/>
          <w:color w:val="3333CC"/>
        </w:rPr>
        <w:t xml:space="preserve">B) </w:t>
      </w:r>
      <w:bookmarkEnd w:id="10"/>
      <w:r w:rsidRPr="23D50765">
        <w:rPr>
          <w:b/>
          <w:bCs/>
          <w:color w:val="3333CC"/>
        </w:rPr>
        <w:t xml:space="preserve">PRIKAZ </w:t>
      </w:r>
      <w:bookmarkStart w:id="12" w:name="_Hlk191391004"/>
      <w:r w:rsidRPr="23D50765">
        <w:rPr>
          <w:b/>
          <w:bCs/>
          <w:color w:val="3333CC"/>
        </w:rPr>
        <w:t xml:space="preserve">projektne ideje </w:t>
      </w:r>
      <w:bookmarkEnd w:id="12"/>
      <w:r w:rsidRPr="23D50765">
        <w:rPr>
          <w:b/>
          <w:bCs/>
          <w:color w:val="3333CC"/>
        </w:rPr>
        <w:t>u KRATKIM CRTAMA</w:t>
      </w:r>
      <w:bookmarkEnd w:id="11"/>
    </w:p>
    <w:p w14:paraId="5563E576" w14:textId="77777777" w:rsidR="00E53CF6" w:rsidRPr="0066254B" w:rsidRDefault="00E53CF6" w:rsidP="23D50765">
      <w:pPr>
        <w:spacing w:after="0" w:line="240" w:lineRule="auto"/>
        <w:jc w:val="both"/>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95"/>
        <w:gridCol w:w="1913"/>
        <w:gridCol w:w="5926"/>
      </w:tblGrid>
      <w:tr w:rsidR="00E53CF6" w:rsidRPr="0066254B" w14:paraId="71211BB1" w14:textId="77777777" w:rsidTr="23D50765">
        <w:trPr>
          <w:trHeight w:val="368"/>
        </w:trPr>
        <w:tc>
          <w:tcPr>
            <w:tcW w:w="3708" w:type="dxa"/>
            <w:gridSpan w:val="2"/>
            <w:shd w:val="clear" w:color="auto" w:fill="F2F2F2" w:themeFill="background1" w:themeFillShade="F2"/>
            <w:vAlign w:val="center"/>
          </w:tcPr>
          <w:p w14:paraId="7466CE3C" w14:textId="77777777" w:rsidR="00E53CF6" w:rsidRPr="00BF14DC" w:rsidRDefault="23D50765" w:rsidP="23D50765">
            <w:pPr>
              <w:spacing w:after="0" w:line="240" w:lineRule="auto"/>
              <w:jc w:val="both"/>
              <w:rPr>
                <w:b/>
                <w:bCs/>
                <w:color w:val="339966"/>
              </w:rPr>
            </w:pPr>
            <w:r w:rsidRPr="23D50765">
              <w:rPr>
                <w:b/>
                <w:bCs/>
                <w:color w:val="339966"/>
              </w:rPr>
              <w:t>Naziv projekta</w:t>
            </w:r>
          </w:p>
          <w:p w14:paraId="2702C2FE" w14:textId="5D3B470E" w:rsidR="00E53CF6" w:rsidRPr="00BF14DC" w:rsidRDefault="23D50765" w:rsidP="23D50765">
            <w:pPr>
              <w:spacing w:after="0" w:line="240" w:lineRule="auto"/>
              <w:jc w:val="both"/>
              <w:rPr>
                <w:i/>
                <w:iCs/>
                <w:color w:val="339966"/>
              </w:rPr>
            </w:pPr>
            <w:r w:rsidRPr="23D50765">
              <w:rPr>
                <w:i/>
                <w:iCs/>
                <w:color w:val="339966"/>
              </w:rPr>
              <w:t>&lt;pun i kratak naziv&gt;</w:t>
            </w:r>
          </w:p>
        </w:tc>
        <w:tc>
          <w:tcPr>
            <w:tcW w:w="5926" w:type="dxa"/>
          </w:tcPr>
          <w:p w14:paraId="2FFF5308" w14:textId="0FE0D697" w:rsidR="00A04C47" w:rsidRPr="001728FB" w:rsidRDefault="00A04C47" w:rsidP="23D50765">
            <w:pPr>
              <w:spacing w:after="0" w:line="240" w:lineRule="auto"/>
              <w:jc w:val="both"/>
            </w:pPr>
          </w:p>
        </w:tc>
      </w:tr>
      <w:tr w:rsidR="00E53CF6" w:rsidRPr="0066254B" w14:paraId="73FFC51C" w14:textId="77777777" w:rsidTr="23D50765">
        <w:tc>
          <w:tcPr>
            <w:tcW w:w="3708" w:type="dxa"/>
            <w:gridSpan w:val="2"/>
            <w:shd w:val="clear" w:color="auto" w:fill="F2F2F2" w:themeFill="background1" w:themeFillShade="F2"/>
            <w:vAlign w:val="center"/>
          </w:tcPr>
          <w:p w14:paraId="714A90C4" w14:textId="4890D5C5" w:rsidR="00CB04EB" w:rsidRPr="00BF14DC" w:rsidRDefault="23D50765" w:rsidP="23D50765">
            <w:pPr>
              <w:spacing w:after="0" w:line="240" w:lineRule="auto"/>
              <w:jc w:val="both"/>
              <w:rPr>
                <w:i/>
                <w:iCs/>
                <w:color w:val="339966"/>
              </w:rPr>
            </w:pPr>
            <w:r w:rsidRPr="23D50765">
              <w:rPr>
                <w:b/>
                <w:bCs/>
                <w:color w:val="339966"/>
              </w:rPr>
              <w:t>Lokacije</w:t>
            </w:r>
          </w:p>
          <w:p w14:paraId="1E304193" w14:textId="2EB85967" w:rsidR="00E53CF6" w:rsidRPr="00BF14DC" w:rsidRDefault="23D50765" w:rsidP="23D50765">
            <w:pPr>
              <w:spacing w:after="0" w:line="240" w:lineRule="auto"/>
              <w:jc w:val="both"/>
              <w:rPr>
                <w:color w:val="339966"/>
              </w:rPr>
            </w:pPr>
            <w:r w:rsidRPr="23D50765">
              <w:rPr>
                <w:i/>
                <w:iCs/>
                <w:color w:val="339966"/>
              </w:rPr>
              <w:t>&lt;upisati prostornu pokrivenost; mogu biti okruzi, region(i), grad(ovi) ili mesta koja će imati koristi od projekta&gt;</w:t>
            </w:r>
          </w:p>
        </w:tc>
        <w:tc>
          <w:tcPr>
            <w:tcW w:w="5926" w:type="dxa"/>
          </w:tcPr>
          <w:p w14:paraId="3C506A03" w14:textId="77777777" w:rsidR="00E53CF6" w:rsidRPr="0066254B" w:rsidRDefault="00E53CF6" w:rsidP="23D50765">
            <w:pPr>
              <w:spacing w:after="0" w:line="240" w:lineRule="auto"/>
              <w:jc w:val="both"/>
            </w:pPr>
          </w:p>
        </w:tc>
      </w:tr>
      <w:tr w:rsidR="00E53CF6" w:rsidRPr="0066254B" w14:paraId="6F26358D" w14:textId="77777777" w:rsidTr="23D50765">
        <w:tc>
          <w:tcPr>
            <w:tcW w:w="3708" w:type="dxa"/>
            <w:gridSpan w:val="2"/>
            <w:shd w:val="clear" w:color="auto" w:fill="F2F2F2" w:themeFill="background1" w:themeFillShade="F2"/>
            <w:vAlign w:val="center"/>
          </w:tcPr>
          <w:p w14:paraId="3639C313" w14:textId="77777777" w:rsidR="00E53CF6" w:rsidRPr="00BF14DC" w:rsidRDefault="23D50765" w:rsidP="23D50765">
            <w:pPr>
              <w:spacing w:after="0" w:line="240" w:lineRule="auto"/>
              <w:jc w:val="both"/>
              <w:rPr>
                <w:color w:val="339966"/>
              </w:rPr>
            </w:pPr>
            <w:r w:rsidRPr="23D50765">
              <w:rPr>
                <w:b/>
                <w:bCs/>
                <w:color w:val="339966"/>
              </w:rPr>
              <w:t xml:space="preserve">Ukupno trajanje projekta </w:t>
            </w:r>
            <w:r w:rsidRPr="23D50765">
              <w:rPr>
                <w:color w:val="339966"/>
              </w:rPr>
              <w:t>(</w:t>
            </w:r>
            <w:r w:rsidRPr="23D50765">
              <w:rPr>
                <w:i/>
                <w:iCs/>
                <w:color w:val="339966"/>
              </w:rPr>
              <w:t>meseci</w:t>
            </w:r>
            <w:r w:rsidRPr="23D50765">
              <w:rPr>
                <w:color w:val="339966"/>
              </w:rPr>
              <w:t>)</w:t>
            </w:r>
          </w:p>
        </w:tc>
        <w:tc>
          <w:tcPr>
            <w:tcW w:w="5926" w:type="dxa"/>
          </w:tcPr>
          <w:p w14:paraId="60FD8C23" w14:textId="77777777" w:rsidR="00E53CF6" w:rsidRPr="0066254B" w:rsidRDefault="00E53CF6" w:rsidP="23D50765">
            <w:pPr>
              <w:spacing w:after="0" w:line="240" w:lineRule="auto"/>
              <w:jc w:val="both"/>
              <w:rPr>
                <w:i/>
                <w:iCs/>
              </w:rPr>
            </w:pPr>
          </w:p>
          <w:p w14:paraId="79F60B8E" w14:textId="77777777" w:rsidR="00E53CF6" w:rsidRPr="0066254B" w:rsidRDefault="23D50765" w:rsidP="23D50765">
            <w:pPr>
              <w:spacing w:after="0" w:line="240" w:lineRule="auto"/>
              <w:jc w:val="both"/>
              <w:rPr>
                <w:i/>
                <w:iCs/>
              </w:rPr>
            </w:pPr>
            <w:r w:rsidRPr="23D50765">
              <w:rPr>
                <w:i/>
                <w:iCs/>
              </w:rPr>
              <w:t>&lt;Datum početka&gt;                         &lt;Datum završetka&gt;</w:t>
            </w:r>
          </w:p>
        </w:tc>
      </w:tr>
      <w:tr w:rsidR="00E53CF6" w:rsidRPr="0066254B" w14:paraId="3171A8AC" w14:textId="77777777" w:rsidTr="23D50765">
        <w:trPr>
          <w:trHeight w:val="451"/>
        </w:trPr>
        <w:tc>
          <w:tcPr>
            <w:tcW w:w="3708" w:type="dxa"/>
            <w:gridSpan w:val="2"/>
            <w:shd w:val="clear" w:color="auto" w:fill="F2F2F2" w:themeFill="background1" w:themeFillShade="F2"/>
            <w:vAlign w:val="center"/>
          </w:tcPr>
          <w:p w14:paraId="27E162E0" w14:textId="77777777" w:rsidR="00E53CF6" w:rsidRPr="00BF14DC" w:rsidRDefault="00E53CF6" w:rsidP="23D50765">
            <w:pPr>
              <w:spacing w:after="0" w:line="240" w:lineRule="auto"/>
              <w:jc w:val="both"/>
              <w:rPr>
                <w:b/>
                <w:bCs/>
                <w:color w:val="339966"/>
              </w:rPr>
            </w:pPr>
            <w:r w:rsidRPr="23D50765">
              <w:rPr>
                <w:b/>
                <w:bCs/>
                <w:color w:val="339966"/>
                <w:spacing w:val="-2"/>
              </w:rPr>
              <w:t xml:space="preserve">Ukupan budžet </w:t>
            </w:r>
          </w:p>
        </w:tc>
        <w:tc>
          <w:tcPr>
            <w:tcW w:w="5926" w:type="dxa"/>
          </w:tcPr>
          <w:p w14:paraId="0C9B0092" w14:textId="77777777" w:rsidR="00E53CF6" w:rsidRPr="0066254B" w:rsidRDefault="23D50765" w:rsidP="23D50765">
            <w:pPr>
              <w:spacing w:after="0" w:line="240" w:lineRule="auto"/>
              <w:jc w:val="both"/>
            </w:pPr>
            <w:r w:rsidRPr="23D50765">
              <w:t xml:space="preserve">                               &lt;</w:t>
            </w:r>
            <w:r w:rsidRPr="23D50765">
              <w:rPr>
                <w:i/>
                <w:iCs/>
              </w:rPr>
              <w:t>u EUR</w:t>
            </w:r>
            <w:r w:rsidRPr="23D50765">
              <w:t>&gt;</w:t>
            </w:r>
          </w:p>
        </w:tc>
      </w:tr>
      <w:tr w:rsidR="00E53CF6" w:rsidRPr="0066254B" w14:paraId="33ECCB5E" w14:textId="77777777" w:rsidTr="23D50765">
        <w:tc>
          <w:tcPr>
            <w:tcW w:w="1795" w:type="dxa"/>
            <w:shd w:val="clear" w:color="auto" w:fill="F2F2F2" w:themeFill="background1" w:themeFillShade="F2"/>
          </w:tcPr>
          <w:p w14:paraId="70609AD5" w14:textId="77777777" w:rsidR="00E53CF6" w:rsidRPr="00BF14DC" w:rsidRDefault="23D50765" w:rsidP="23D50765">
            <w:pPr>
              <w:spacing w:after="0" w:line="240" w:lineRule="auto"/>
              <w:jc w:val="both"/>
              <w:rPr>
                <w:b/>
                <w:bCs/>
                <w:color w:val="339966"/>
              </w:rPr>
            </w:pPr>
            <w:r w:rsidRPr="23D50765">
              <w:rPr>
                <w:b/>
                <w:bCs/>
                <w:color w:val="339966"/>
              </w:rPr>
              <w:t>Ciljevi projekta</w:t>
            </w:r>
          </w:p>
          <w:p w14:paraId="4520E11A" w14:textId="77777777" w:rsidR="00E53CF6" w:rsidRPr="00BF14DC" w:rsidRDefault="00E53CF6" w:rsidP="23D50765">
            <w:pPr>
              <w:spacing w:after="0" w:line="240" w:lineRule="auto"/>
              <w:jc w:val="both"/>
              <w:rPr>
                <w:b/>
                <w:bCs/>
                <w:color w:val="339966"/>
              </w:rPr>
            </w:pPr>
          </w:p>
        </w:tc>
        <w:tc>
          <w:tcPr>
            <w:tcW w:w="7839" w:type="dxa"/>
            <w:gridSpan w:val="2"/>
          </w:tcPr>
          <w:p w14:paraId="196888E0" w14:textId="4F841EEC" w:rsidR="00E53CF6" w:rsidRPr="0066254B" w:rsidRDefault="23D50765" w:rsidP="23D50765">
            <w:pPr>
              <w:spacing w:after="0" w:line="240" w:lineRule="auto"/>
              <w:jc w:val="both"/>
            </w:pPr>
            <w:r w:rsidRPr="23D50765">
              <w:t>&lt;</w:t>
            </w:r>
            <w:r w:rsidRPr="23D50765">
              <w:rPr>
                <w:i/>
                <w:iCs/>
              </w:rPr>
              <w:t>Opšti cilj</w:t>
            </w:r>
            <w:r w:rsidRPr="23D50765">
              <w:t>&gt;</w:t>
            </w:r>
          </w:p>
          <w:p w14:paraId="5A57B877" w14:textId="77777777" w:rsidR="00E53CF6" w:rsidRPr="0066254B" w:rsidRDefault="00E53CF6" w:rsidP="23D50765">
            <w:pPr>
              <w:spacing w:after="0" w:line="240" w:lineRule="auto"/>
              <w:jc w:val="both"/>
            </w:pPr>
          </w:p>
          <w:p w14:paraId="724C84D2" w14:textId="77777777" w:rsidR="00E53CF6" w:rsidRPr="0066254B" w:rsidRDefault="00E53CF6" w:rsidP="23D50765">
            <w:pPr>
              <w:spacing w:after="0" w:line="240" w:lineRule="auto"/>
              <w:jc w:val="both"/>
            </w:pPr>
          </w:p>
          <w:p w14:paraId="7C905316" w14:textId="77777777" w:rsidR="00E53CF6" w:rsidRPr="0066254B" w:rsidRDefault="23D50765" w:rsidP="23D50765">
            <w:pPr>
              <w:spacing w:after="0" w:line="240" w:lineRule="auto"/>
              <w:jc w:val="both"/>
            </w:pPr>
            <w:r w:rsidRPr="23D50765">
              <w:t>&lt;</w:t>
            </w:r>
            <w:r w:rsidRPr="23D50765">
              <w:rPr>
                <w:i/>
                <w:iCs/>
              </w:rPr>
              <w:t>Specifični cilj(evi)</w:t>
            </w:r>
            <w:r w:rsidRPr="23D50765">
              <w:t>&gt;</w:t>
            </w:r>
          </w:p>
          <w:p w14:paraId="47D07B49" w14:textId="77777777" w:rsidR="00E53CF6" w:rsidRPr="0066254B" w:rsidRDefault="00E53CF6" w:rsidP="23D50765">
            <w:pPr>
              <w:spacing w:after="0" w:line="240" w:lineRule="auto"/>
              <w:jc w:val="both"/>
            </w:pPr>
          </w:p>
          <w:p w14:paraId="241688F2" w14:textId="77777777" w:rsidR="00E53CF6" w:rsidRPr="0066254B" w:rsidRDefault="00E53CF6" w:rsidP="23D50765">
            <w:pPr>
              <w:spacing w:after="0" w:line="240" w:lineRule="auto"/>
              <w:jc w:val="both"/>
            </w:pPr>
          </w:p>
          <w:p w14:paraId="0F907532" w14:textId="77777777" w:rsidR="00E53CF6" w:rsidRPr="0066254B" w:rsidRDefault="00E53CF6" w:rsidP="23D50765">
            <w:pPr>
              <w:spacing w:after="0" w:line="240" w:lineRule="auto"/>
              <w:jc w:val="both"/>
            </w:pPr>
          </w:p>
        </w:tc>
      </w:tr>
      <w:tr w:rsidR="00E53CF6" w:rsidRPr="0066254B" w14:paraId="748F63C7" w14:textId="77777777" w:rsidTr="23D50765">
        <w:trPr>
          <w:trHeight w:val="508"/>
        </w:trPr>
        <w:tc>
          <w:tcPr>
            <w:tcW w:w="1795" w:type="dxa"/>
            <w:shd w:val="clear" w:color="auto" w:fill="F2F2F2" w:themeFill="background1" w:themeFillShade="F2"/>
          </w:tcPr>
          <w:p w14:paraId="1E42A493" w14:textId="77777777" w:rsidR="00E53CF6" w:rsidRPr="00BF14DC" w:rsidRDefault="23D50765" w:rsidP="23D50765">
            <w:pPr>
              <w:spacing w:after="0" w:line="240" w:lineRule="auto"/>
              <w:jc w:val="both"/>
              <w:rPr>
                <w:b/>
                <w:bCs/>
                <w:color w:val="339966"/>
              </w:rPr>
            </w:pPr>
            <w:r w:rsidRPr="23D50765">
              <w:rPr>
                <w:b/>
                <w:bCs/>
                <w:color w:val="339966"/>
              </w:rPr>
              <w:t>Ciljne grupe i krajni korisnici</w:t>
            </w:r>
          </w:p>
        </w:tc>
        <w:tc>
          <w:tcPr>
            <w:tcW w:w="7839" w:type="dxa"/>
            <w:gridSpan w:val="2"/>
          </w:tcPr>
          <w:p w14:paraId="7DB0638E" w14:textId="77777777" w:rsidR="00E53CF6" w:rsidRPr="0066254B" w:rsidRDefault="00E53CF6" w:rsidP="23D50765">
            <w:pPr>
              <w:spacing w:after="0" w:line="240" w:lineRule="auto"/>
              <w:jc w:val="both"/>
            </w:pPr>
          </w:p>
          <w:p w14:paraId="72E83BB7" w14:textId="77777777" w:rsidR="00E53CF6" w:rsidRPr="0066254B" w:rsidRDefault="00E53CF6" w:rsidP="23D50765">
            <w:pPr>
              <w:spacing w:after="0" w:line="240" w:lineRule="auto"/>
              <w:jc w:val="both"/>
            </w:pPr>
          </w:p>
          <w:p w14:paraId="5247C282" w14:textId="77777777" w:rsidR="00E53CF6" w:rsidRPr="0066254B" w:rsidRDefault="00E53CF6" w:rsidP="23D50765">
            <w:pPr>
              <w:spacing w:after="0" w:line="240" w:lineRule="auto"/>
              <w:jc w:val="both"/>
            </w:pPr>
          </w:p>
          <w:p w14:paraId="25FDC5C7" w14:textId="77777777" w:rsidR="00E53CF6" w:rsidRPr="0066254B" w:rsidRDefault="00E53CF6" w:rsidP="23D50765">
            <w:pPr>
              <w:spacing w:after="0" w:line="240" w:lineRule="auto"/>
              <w:jc w:val="both"/>
            </w:pPr>
          </w:p>
          <w:p w14:paraId="139920E3" w14:textId="77777777" w:rsidR="00E53CF6" w:rsidRPr="0066254B" w:rsidRDefault="00E53CF6" w:rsidP="23D50765">
            <w:pPr>
              <w:spacing w:after="0" w:line="240" w:lineRule="auto"/>
              <w:jc w:val="both"/>
            </w:pPr>
          </w:p>
        </w:tc>
      </w:tr>
      <w:tr w:rsidR="00E53CF6" w:rsidRPr="0066254B" w14:paraId="6BB10EA7" w14:textId="77777777" w:rsidTr="23D50765">
        <w:trPr>
          <w:trHeight w:val="429"/>
        </w:trPr>
        <w:tc>
          <w:tcPr>
            <w:tcW w:w="1795" w:type="dxa"/>
            <w:shd w:val="clear" w:color="auto" w:fill="F2F2F2" w:themeFill="background1" w:themeFillShade="F2"/>
          </w:tcPr>
          <w:p w14:paraId="3BF3B5CA" w14:textId="77777777" w:rsidR="00E53CF6" w:rsidRPr="00BF14DC" w:rsidRDefault="23D50765" w:rsidP="23D50765">
            <w:pPr>
              <w:spacing w:after="0" w:line="240" w:lineRule="auto"/>
              <w:jc w:val="both"/>
              <w:rPr>
                <w:b/>
                <w:bCs/>
                <w:color w:val="339966"/>
              </w:rPr>
            </w:pPr>
            <w:r w:rsidRPr="23D50765">
              <w:rPr>
                <w:b/>
                <w:bCs/>
                <w:color w:val="339966"/>
              </w:rPr>
              <w:t>Očekivani rezultati</w:t>
            </w:r>
          </w:p>
        </w:tc>
        <w:tc>
          <w:tcPr>
            <w:tcW w:w="7839" w:type="dxa"/>
            <w:gridSpan w:val="2"/>
          </w:tcPr>
          <w:p w14:paraId="0F91E0D3" w14:textId="77777777" w:rsidR="00E53CF6" w:rsidRPr="0066254B" w:rsidRDefault="00E53CF6" w:rsidP="23D50765">
            <w:pPr>
              <w:spacing w:after="0" w:line="240" w:lineRule="auto"/>
              <w:jc w:val="both"/>
            </w:pPr>
          </w:p>
          <w:p w14:paraId="6A6ABB58" w14:textId="77777777" w:rsidR="00E53CF6" w:rsidRPr="0066254B" w:rsidRDefault="00E53CF6" w:rsidP="23D50765">
            <w:pPr>
              <w:spacing w:after="0" w:line="240" w:lineRule="auto"/>
              <w:jc w:val="both"/>
            </w:pPr>
          </w:p>
          <w:p w14:paraId="1BA1FDC1" w14:textId="77777777" w:rsidR="00E53CF6" w:rsidRPr="0066254B" w:rsidRDefault="00E53CF6" w:rsidP="23D50765">
            <w:pPr>
              <w:spacing w:after="0" w:line="240" w:lineRule="auto"/>
              <w:jc w:val="both"/>
            </w:pPr>
          </w:p>
          <w:p w14:paraId="3090A656" w14:textId="77777777" w:rsidR="00E53CF6" w:rsidRPr="0066254B" w:rsidRDefault="00E53CF6" w:rsidP="23D50765">
            <w:pPr>
              <w:spacing w:after="0" w:line="240" w:lineRule="auto"/>
              <w:jc w:val="both"/>
            </w:pPr>
          </w:p>
          <w:p w14:paraId="384A0730" w14:textId="77777777" w:rsidR="00E53CF6" w:rsidRPr="0066254B" w:rsidRDefault="00E53CF6" w:rsidP="23D50765">
            <w:pPr>
              <w:spacing w:after="0" w:line="240" w:lineRule="auto"/>
              <w:jc w:val="both"/>
            </w:pPr>
          </w:p>
          <w:p w14:paraId="0B027D07" w14:textId="77777777" w:rsidR="00E53CF6" w:rsidRPr="0066254B" w:rsidRDefault="00E53CF6" w:rsidP="23D50765">
            <w:pPr>
              <w:spacing w:after="0" w:line="240" w:lineRule="auto"/>
              <w:jc w:val="both"/>
            </w:pPr>
          </w:p>
          <w:p w14:paraId="79833F0B" w14:textId="77777777" w:rsidR="00E53CF6" w:rsidRPr="0066254B" w:rsidRDefault="00E53CF6" w:rsidP="23D50765">
            <w:pPr>
              <w:spacing w:after="0" w:line="240" w:lineRule="auto"/>
              <w:jc w:val="both"/>
            </w:pPr>
          </w:p>
          <w:p w14:paraId="3B169078" w14:textId="77777777" w:rsidR="00E53CF6" w:rsidRPr="0066254B" w:rsidRDefault="00E53CF6" w:rsidP="23D50765">
            <w:pPr>
              <w:spacing w:after="0" w:line="240" w:lineRule="auto"/>
              <w:jc w:val="both"/>
            </w:pPr>
          </w:p>
        </w:tc>
      </w:tr>
      <w:tr w:rsidR="00E53CF6" w:rsidRPr="0066254B" w14:paraId="691AF149" w14:textId="77777777" w:rsidTr="23D50765">
        <w:trPr>
          <w:trHeight w:val="407"/>
        </w:trPr>
        <w:tc>
          <w:tcPr>
            <w:tcW w:w="1795" w:type="dxa"/>
            <w:shd w:val="clear" w:color="auto" w:fill="F2F2F2" w:themeFill="background1" w:themeFillShade="F2"/>
          </w:tcPr>
          <w:p w14:paraId="028C0C51" w14:textId="2A838D9A" w:rsidR="00E53CF6" w:rsidRPr="00BF14DC" w:rsidRDefault="23D50765" w:rsidP="23D50765">
            <w:pPr>
              <w:spacing w:after="0" w:line="240" w:lineRule="auto"/>
              <w:jc w:val="both"/>
              <w:rPr>
                <w:color w:val="339966"/>
              </w:rPr>
            </w:pPr>
            <w:r w:rsidRPr="23D50765">
              <w:rPr>
                <w:b/>
                <w:bCs/>
                <w:color w:val="339966"/>
              </w:rPr>
              <w:t xml:space="preserve">Glavne aktivnosti </w:t>
            </w:r>
          </w:p>
        </w:tc>
        <w:tc>
          <w:tcPr>
            <w:tcW w:w="7839" w:type="dxa"/>
            <w:gridSpan w:val="2"/>
          </w:tcPr>
          <w:p w14:paraId="51C1256A" w14:textId="77777777" w:rsidR="00E53CF6" w:rsidRPr="0066254B" w:rsidRDefault="00E53CF6" w:rsidP="23D50765">
            <w:pPr>
              <w:spacing w:after="0" w:line="240" w:lineRule="auto"/>
              <w:jc w:val="both"/>
            </w:pPr>
          </w:p>
          <w:p w14:paraId="79C530DE" w14:textId="77777777" w:rsidR="00E53CF6" w:rsidRPr="0066254B" w:rsidRDefault="00E53CF6" w:rsidP="23D50765">
            <w:pPr>
              <w:spacing w:after="0" w:line="240" w:lineRule="auto"/>
              <w:jc w:val="both"/>
            </w:pPr>
          </w:p>
          <w:p w14:paraId="1CF0B1EE" w14:textId="77777777" w:rsidR="00E53CF6" w:rsidRPr="0066254B" w:rsidRDefault="00E53CF6" w:rsidP="23D50765">
            <w:pPr>
              <w:spacing w:after="0" w:line="240" w:lineRule="auto"/>
              <w:jc w:val="both"/>
            </w:pPr>
          </w:p>
          <w:p w14:paraId="58E6C5E9" w14:textId="77777777" w:rsidR="00E53CF6" w:rsidRPr="0066254B" w:rsidRDefault="00E53CF6" w:rsidP="23D50765">
            <w:pPr>
              <w:spacing w:after="0" w:line="240" w:lineRule="auto"/>
              <w:jc w:val="both"/>
            </w:pPr>
          </w:p>
          <w:p w14:paraId="28435C4E" w14:textId="77777777" w:rsidR="00E53CF6" w:rsidRPr="0066254B" w:rsidRDefault="00E53CF6" w:rsidP="23D50765">
            <w:pPr>
              <w:spacing w:after="0" w:line="240" w:lineRule="auto"/>
              <w:jc w:val="both"/>
            </w:pPr>
          </w:p>
          <w:p w14:paraId="3B38DBF3" w14:textId="77777777" w:rsidR="00E53CF6" w:rsidRPr="0066254B" w:rsidRDefault="00E53CF6" w:rsidP="23D50765">
            <w:pPr>
              <w:spacing w:after="0" w:line="240" w:lineRule="auto"/>
              <w:jc w:val="both"/>
            </w:pPr>
          </w:p>
          <w:p w14:paraId="0F5ADB49" w14:textId="77777777" w:rsidR="00E53CF6" w:rsidRPr="0066254B" w:rsidRDefault="00E53CF6" w:rsidP="23D50765">
            <w:pPr>
              <w:spacing w:after="0" w:line="240" w:lineRule="auto"/>
              <w:jc w:val="both"/>
            </w:pPr>
          </w:p>
          <w:p w14:paraId="2B9B497A" w14:textId="77777777" w:rsidR="00E53CF6" w:rsidRPr="0066254B" w:rsidRDefault="00E53CF6" w:rsidP="23D50765">
            <w:pPr>
              <w:spacing w:after="0" w:line="240" w:lineRule="auto"/>
              <w:jc w:val="both"/>
            </w:pPr>
          </w:p>
          <w:p w14:paraId="7F5E8B82" w14:textId="77777777" w:rsidR="00E53CF6" w:rsidRPr="0066254B" w:rsidRDefault="00E53CF6" w:rsidP="23D50765">
            <w:pPr>
              <w:spacing w:after="0" w:line="240" w:lineRule="auto"/>
              <w:jc w:val="both"/>
            </w:pPr>
          </w:p>
        </w:tc>
      </w:tr>
    </w:tbl>
    <w:p w14:paraId="49A76F7C" w14:textId="77777777" w:rsidR="00E53CF6" w:rsidRPr="0066254B" w:rsidRDefault="00E53CF6" w:rsidP="23D50765">
      <w:pPr>
        <w:spacing w:after="0" w:line="240" w:lineRule="auto"/>
        <w:jc w:val="both"/>
      </w:pPr>
      <w:r w:rsidRPr="23D50765">
        <w:br w:type="page"/>
      </w:r>
    </w:p>
    <w:p w14:paraId="27767AEA" w14:textId="77777777" w:rsidR="003B7B79" w:rsidRPr="003B7B79" w:rsidRDefault="003B7B79" w:rsidP="23D50765">
      <w:pPr>
        <w:spacing w:after="0" w:line="240" w:lineRule="auto"/>
        <w:jc w:val="both"/>
        <w:rPr>
          <w:b/>
          <w:bCs/>
          <w:color w:val="339966"/>
          <w:sz w:val="28"/>
          <w:szCs w:val="28"/>
        </w:rPr>
      </w:pPr>
    </w:p>
    <w:p w14:paraId="376CCC74" w14:textId="70777F4A" w:rsidR="00E53CF6" w:rsidRPr="00BF14DC" w:rsidRDefault="23D50765" w:rsidP="23D50765">
      <w:pPr>
        <w:pStyle w:val="Heading1"/>
        <w:jc w:val="center"/>
        <w:rPr>
          <w:b/>
          <w:bCs/>
          <w:color w:val="3333CC"/>
        </w:rPr>
      </w:pPr>
      <w:bookmarkStart w:id="13" w:name="_Toc225965499"/>
      <w:r w:rsidRPr="23D50765">
        <w:rPr>
          <w:b/>
          <w:bCs/>
          <w:color w:val="3333CC"/>
        </w:rPr>
        <w:t>C) SUMMARY of the project idea in English</w:t>
      </w:r>
      <w:bookmarkEnd w:id="13"/>
      <w:r w:rsidRPr="23D50765">
        <w:rPr>
          <w:b/>
          <w:bCs/>
          <w:color w:val="3333CC"/>
        </w:rPr>
        <w:t xml:space="preserve"> </w:t>
      </w:r>
    </w:p>
    <w:p w14:paraId="25E789A0" w14:textId="77777777" w:rsidR="00E53CF6" w:rsidRPr="0066254B" w:rsidRDefault="00E53CF6" w:rsidP="23D50765">
      <w:pPr>
        <w:spacing w:after="0" w:line="240" w:lineRule="auto"/>
        <w:jc w:val="both"/>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95"/>
        <w:gridCol w:w="1913"/>
        <w:gridCol w:w="5926"/>
      </w:tblGrid>
      <w:tr w:rsidR="00E53CF6" w:rsidRPr="0066254B" w14:paraId="1D1FB064" w14:textId="77777777" w:rsidTr="23D50765">
        <w:trPr>
          <w:trHeight w:val="368"/>
        </w:trPr>
        <w:tc>
          <w:tcPr>
            <w:tcW w:w="3708" w:type="dxa"/>
            <w:gridSpan w:val="2"/>
            <w:shd w:val="clear" w:color="auto" w:fill="F2F2F2" w:themeFill="background1" w:themeFillShade="F2"/>
            <w:vAlign w:val="center"/>
          </w:tcPr>
          <w:p w14:paraId="3E978D20" w14:textId="77777777" w:rsidR="00E53CF6" w:rsidRPr="00BF14DC" w:rsidRDefault="23D50765" w:rsidP="23D50765">
            <w:pPr>
              <w:spacing w:after="0" w:line="240" w:lineRule="auto"/>
              <w:jc w:val="both"/>
              <w:rPr>
                <w:b/>
                <w:bCs/>
                <w:color w:val="339966"/>
              </w:rPr>
            </w:pPr>
            <w:r w:rsidRPr="23D50765">
              <w:rPr>
                <w:b/>
                <w:bCs/>
                <w:color w:val="339966"/>
              </w:rPr>
              <w:t>Name of the project</w:t>
            </w:r>
          </w:p>
          <w:p w14:paraId="570DE1D6" w14:textId="32E898AD" w:rsidR="00E53CF6" w:rsidRPr="00BF14DC" w:rsidRDefault="23D50765" w:rsidP="23D50765">
            <w:pPr>
              <w:spacing w:after="0" w:line="240" w:lineRule="auto"/>
              <w:jc w:val="both"/>
              <w:rPr>
                <w:color w:val="339966"/>
              </w:rPr>
            </w:pPr>
            <w:r w:rsidRPr="23D50765">
              <w:rPr>
                <w:color w:val="339966"/>
              </w:rPr>
              <w:t>&lt;</w:t>
            </w:r>
            <w:r w:rsidRPr="23D50765">
              <w:rPr>
                <w:i/>
                <w:iCs/>
                <w:color w:val="339966"/>
              </w:rPr>
              <w:t>full and short name</w:t>
            </w:r>
            <w:r w:rsidRPr="23D50765">
              <w:rPr>
                <w:color w:val="339966"/>
              </w:rPr>
              <w:t>&gt;</w:t>
            </w:r>
          </w:p>
        </w:tc>
        <w:tc>
          <w:tcPr>
            <w:tcW w:w="5926" w:type="dxa"/>
          </w:tcPr>
          <w:p w14:paraId="4A9DA715" w14:textId="77777777" w:rsidR="00E53CF6" w:rsidRPr="0066254B" w:rsidRDefault="00E53CF6" w:rsidP="23D50765">
            <w:pPr>
              <w:spacing w:after="0" w:line="240" w:lineRule="auto"/>
              <w:jc w:val="both"/>
            </w:pPr>
          </w:p>
        </w:tc>
      </w:tr>
      <w:tr w:rsidR="00E53CF6" w:rsidRPr="0066254B" w14:paraId="4A6E0FF6" w14:textId="77777777" w:rsidTr="23D50765">
        <w:tc>
          <w:tcPr>
            <w:tcW w:w="3708" w:type="dxa"/>
            <w:gridSpan w:val="2"/>
            <w:shd w:val="clear" w:color="auto" w:fill="F2F2F2" w:themeFill="background1" w:themeFillShade="F2"/>
            <w:vAlign w:val="center"/>
          </w:tcPr>
          <w:p w14:paraId="7E48E607" w14:textId="77777777" w:rsidR="00EC0970" w:rsidRPr="00BF14DC" w:rsidRDefault="23D50765" w:rsidP="23D50765">
            <w:pPr>
              <w:spacing w:after="0" w:line="240" w:lineRule="auto"/>
              <w:jc w:val="both"/>
              <w:rPr>
                <w:b/>
                <w:bCs/>
                <w:color w:val="339966"/>
              </w:rPr>
            </w:pPr>
            <w:r w:rsidRPr="23D50765">
              <w:rPr>
                <w:b/>
                <w:bCs/>
                <w:color w:val="339966"/>
              </w:rPr>
              <w:t>Locations</w:t>
            </w:r>
          </w:p>
          <w:p w14:paraId="63BEA50C" w14:textId="1B7F50BB" w:rsidR="00E53CF6" w:rsidRPr="00BF14DC" w:rsidRDefault="23D50765" w:rsidP="23D50765">
            <w:pPr>
              <w:spacing w:after="0" w:line="240" w:lineRule="auto"/>
              <w:jc w:val="both"/>
              <w:rPr>
                <w:color w:val="339966"/>
              </w:rPr>
            </w:pPr>
            <w:r w:rsidRPr="23D50765">
              <w:rPr>
                <w:i/>
                <w:iCs/>
                <w:color w:val="339966"/>
              </w:rPr>
              <w:t xml:space="preserve"> &lt;write geographical coverage; such as districts, region(s), city/cities or places that will have benefit of the project&gt;</w:t>
            </w:r>
          </w:p>
        </w:tc>
        <w:tc>
          <w:tcPr>
            <w:tcW w:w="5926" w:type="dxa"/>
          </w:tcPr>
          <w:p w14:paraId="23CEAA75" w14:textId="77777777" w:rsidR="00E53CF6" w:rsidRPr="0066254B" w:rsidRDefault="00E53CF6" w:rsidP="23D50765">
            <w:pPr>
              <w:spacing w:after="0" w:line="240" w:lineRule="auto"/>
              <w:jc w:val="both"/>
            </w:pPr>
          </w:p>
        </w:tc>
      </w:tr>
      <w:tr w:rsidR="00E53CF6" w:rsidRPr="0066254B" w14:paraId="20FD6E0C" w14:textId="77777777" w:rsidTr="23D50765">
        <w:tc>
          <w:tcPr>
            <w:tcW w:w="3708" w:type="dxa"/>
            <w:gridSpan w:val="2"/>
            <w:shd w:val="clear" w:color="auto" w:fill="F2F2F2" w:themeFill="background1" w:themeFillShade="F2"/>
            <w:vAlign w:val="center"/>
          </w:tcPr>
          <w:p w14:paraId="7B6738D0" w14:textId="77777777" w:rsidR="00E53CF6" w:rsidRPr="00BF14DC" w:rsidRDefault="23D50765" w:rsidP="23D50765">
            <w:pPr>
              <w:spacing w:after="0" w:line="240" w:lineRule="auto"/>
              <w:jc w:val="both"/>
              <w:rPr>
                <w:color w:val="339966"/>
              </w:rPr>
            </w:pPr>
            <w:r w:rsidRPr="23D50765">
              <w:rPr>
                <w:b/>
                <w:bCs/>
                <w:color w:val="339966"/>
              </w:rPr>
              <w:t xml:space="preserve">Duration of the project </w:t>
            </w:r>
            <w:r w:rsidRPr="23D50765">
              <w:rPr>
                <w:color w:val="339966"/>
              </w:rPr>
              <w:t>(</w:t>
            </w:r>
            <w:r w:rsidRPr="23D50765">
              <w:rPr>
                <w:i/>
                <w:iCs/>
                <w:color w:val="339966"/>
              </w:rPr>
              <w:t>months</w:t>
            </w:r>
            <w:r w:rsidRPr="23D50765">
              <w:rPr>
                <w:color w:val="339966"/>
              </w:rPr>
              <w:t>)</w:t>
            </w:r>
          </w:p>
        </w:tc>
        <w:tc>
          <w:tcPr>
            <w:tcW w:w="5926" w:type="dxa"/>
          </w:tcPr>
          <w:p w14:paraId="41FB8BB5" w14:textId="77777777" w:rsidR="00E53CF6" w:rsidRPr="0066254B" w:rsidRDefault="00E53CF6" w:rsidP="23D50765">
            <w:pPr>
              <w:spacing w:after="0" w:line="240" w:lineRule="auto"/>
              <w:jc w:val="both"/>
              <w:rPr>
                <w:i/>
                <w:iCs/>
              </w:rPr>
            </w:pPr>
          </w:p>
          <w:p w14:paraId="6A2B7A3D" w14:textId="77777777" w:rsidR="00E53CF6" w:rsidRPr="0066254B" w:rsidRDefault="23D50765" w:rsidP="23D50765">
            <w:pPr>
              <w:spacing w:after="0" w:line="240" w:lineRule="auto"/>
              <w:jc w:val="both"/>
              <w:rPr>
                <w:i/>
                <w:iCs/>
              </w:rPr>
            </w:pPr>
            <w:r w:rsidRPr="23D50765">
              <w:rPr>
                <w:i/>
                <w:iCs/>
              </w:rPr>
              <w:t>&lt;Starting date&gt;                         &lt;Ending date&gt;</w:t>
            </w:r>
          </w:p>
        </w:tc>
      </w:tr>
      <w:tr w:rsidR="00E53CF6" w:rsidRPr="0066254B" w14:paraId="7C296CE8" w14:textId="77777777" w:rsidTr="23D50765">
        <w:trPr>
          <w:trHeight w:val="451"/>
        </w:trPr>
        <w:tc>
          <w:tcPr>
            <w:tcW w:w="3708" w:type="dxa"/>
            <w:gridSpan w:val="2"/>
            <w:shd w:val="clear" w:color="auto" w:fill="F2F2F2" w:themeFill="background1" w:themeFillShade="F2"/>
            <w:vAlign w:val="center"/>
          </w:tcPr>
          <w:p w14:paraId="35738DD0" w14:textId="77777777" w:rsidR="00E53CF6" w:rsidRPr="00BF14DC" w:rsidRDefault="00E53CF6" w:rsidP="23D50765">
            <w:pPr>
              <w:spacing w:after="0" w:line="240" w:lineRule="auto"/>
              <w:jc w:val="both"/>
              <w:rPr>
                <w:b/>
                <w:bCs/>
                <w:color w:val="339966"/>
              </w:rPr>
            </w:pPr>
            <w:r w:rsidRPr="23D50765">
              <w:rPr>
                <w:b/>
                <w:bCs/>
                <w:color w:val="339966"/>
                <w:spacing w:val="-2"/>
              </w:rPr>
              <w:t xml:space="preserve">Total budget </w:t>
            </w:r>
          </w:p>
        </w:tc>
        <w:tc>
          <w:tcPr>
            <w:tcW w:w="5926" w:type="dxa"/>
          </w:tcPr>
          <w:p w14:paraId="2D143B08" w14:textId="77777777" w:rsidR="00E53CF6" w:rsidRPr="0066254B" w:rsidRDefault="23D50765" w:rsidP="23D50765">
            <w:pPr>
              <w:spacing w:after="0" w:line="240" w:lineRule="auto"/>
              <w:jc w:val="both"/>
            </w:pPr>
            <w:r w:rsidRPr="23D50765">
              <w:t xml:space="preserve">                               &lt;</w:t>
            </w:r>
            <w:r w:rsidRPr="23D50765">
              <w:rPr>
                <w:i/>
                <w:iCs/>
              </w:rPr>
              <w:t>in EUR</w:t>
            </w:r>
            <w:r w:rsidRPr="23D50765">
              <w:t>&gt;</w:t>
            </w:r>
          </w:p>
        </w:tc>
      </w:tr>
      <w:tr w:rsidR="00E53CF6" w:rsidRPr="0066254B" w14:paraId="5ACE81F6" w14:textId="77777777" w:rsidTr="23D50765">
        <w:tc>
          <w:tcPr>
            <w:tcW w:w="1795" w:type="dxa"/>
            <w:shd w:val="clear" w:color="auto" w:fill="F2F2F2" w:themeFill="background1" w:themeFillShade="F2"/>
          </w:tcPr>
          <w:p w14:paraId="5C43F9AA" w14:textId="77777777" w:rsidR="00E53CF6" w:rsidRPr="00BF14DC" w:rsidRDefault="23D50765" w:rsidP="23D50765">
            <w:pPr>
              <w:spacing w:after="0" w:line="240" w:lineRule="auto"/>
              <w:jc w:val="both"/>
              <w:rPr>
                <w:b/>
                <w:bCs/>
                <w:color w:val="339966"/>
              </w:rPr>
            </w:pPr>
            <w:r w:rsidRPr="23D50765">
              <w:rPr>
                <w:b/>
                <w:bCs/>
                <w:color w:val="339966"/>
              </w:rPr>
              <w:t>Objectives of the project</w:t>
            </w:r>
          </w:p>
          <w:p w14:paraId="36CDD27D" w14:textId="77777777" w:rsidR="00E53CF6" w:rsidRPr="00BF14DC" w:rsidRDefault="00E53CF6" w:rsidP="23D50765">
            <w:pPr>
              <w:spacing w:after="0" w:line="240" w:lineRule="auto"/>
              <w:jc w:val="both"/>
              <w:rPr>
                <w:b/>
                <w:bCs/>
                <w:color w:val="339966"/>
              </w:rPr>
            </w:pPr>
          </w:p>
        </w:tc>
        <w:tc>
          <w:tcPr>
            <w:tcW w:w="7839" w:type="dxa"/>
            <w:gridSpan w:val="2"/>
          </w:tcPr>
          <w:p w14:paraId="1110D630" w14:textId="77777777" w:rsidR="00E53CF6" w:rsidRPr="0066254B" w:rsidRDefault="23D50765" w:rsidP="23D50765">
            <w:pPr>
              <w:spacing w:after="0" w:line="240" w:lineRule="auto"/>
              <w:jc w:val="both"/>
            </w:pPr>
            <w:r w:rsidRPr="23D50765">
              <w:t>&lt;</w:t>
            </w:r>
            <w:r w:rsidRPr="23D50765">
              <w:rPr>
                <w:i/>
                <w:iCs/>
              </w:rPr>
              <w:t>Main objective</w:t>
            </w:r>
            <w:r w:rsidRPr="23D50765">
              <w:t>&gt;</w:t>
            </w:r>
          </w:p>
          <w:p w14:paraId="4DF59B92" w14:textId="77777777" w:rsidR="00E53CF6" w:rsidRPr="0066254B" w:rsidRDefault="00E53CF6" w:rsidP="23D50765">
            <w:pPr>
              <w:spacing w:after="0" w:line="240" w:lineRule="auto"/>
              <w:jc w:val="both"/>
            </w:pPr>
          </w:p>
          <w:p w14:paraId="625E095A" w14:textId="77777777" w:rsidR="00E53CF6" w:rsidRPr="0066254B" w:rsidRDefault="00E53CF6" w:rsidP="23D50765">
            <w:pPr>
              <w:spacing w:after="0" w:line="240" w:lineRule="auto"/>
              <w:jc w:val="both"/>
            </w:pPr>
          </w:p>
          <w:p w14:paraId="4C99AF51" w14:textId="77777777" w:rsidR="00E53CF6" w:rsidRPr="0066254B" w:rsidRDefault="23D50765" w:rsidP="23D50765">
            <w:pPr>
              <w:spacing w:after="0" w:line="240" w:lineRule="auto"/>
              <w:jc w:val="both"/>
            </w:pPr>
            <w:r w:rsidRPr="23D50765">
              <w:t>&lt;</w:t>
            </w:r>
            <w:r w:rsidRPr="23D50765">
              <w:rPr>
                <w:i/>
                <w:iCs/>
              </w:rPr>
              <w:t>Specific objective(s)</w:t>
            </w:r>
            <w:r w:rsidRPr="23D50765">
              <w:t>&gt;</w:t>
            </w:r>
          </w:p>
          <w:p w14:paraId="3EE7864D" w14:textId="77777777" w:rsidR="00E53CF6" w:rsidRPr="0066254B" w:rsidRDefault="00E53CF6" w:rsidP="23D50765">
            <w:pPr>
              <w:spacing w:after="0" w:line="240" w:lineRule="auto"/>
              <w:jc w:val="both"/>
            </w:pPr>
          </w:p>
          <w:p w14:paraId="53180393" w14:textId="77777777" w:rsidR="00E53CF6" w:rsidRPr="0066254B" w:rsidRDefault="00E53CF6" w:rsidP="23D50765">
            <w:pPr>
              <w:spacing w:after="0" w:line="240" w:lineRule="auto"/>
              <w:jc w:val="both"/>
            </w:pPr>
          </w:p>
          <w:p w14:paraId="5B4E02CE" w14:textId="77777777" w:rsidR="00E53CF6" w:rsidRPr="0066254B" w:rsidRDefault="00E53CF6" w:rsidP="23D50765">
            <w:pPr>
              <w:spacing w:after="0" w:line="240" w:lineRule="auto"/>
              <w:jc w:val="both"/>
            </w:pPr>
          </w:p>
        </w:tc>
      </w:tr>
      <w:tr w:rsidR="00E53CF6" w:rsidRPr="0066254B" w14:paraId="5E4684A6" w14:textId="77777777" w:rsidTr="23D50765">
        <w:trPr>
          <w:trHeight w:val="508"/>
        </w:trPr>
        <w:tc>
          <w:tcPr>
            <w:tcW w:w="1795" w:type="dxa"/>
            <w:shd w:val="clear" w:color="auto" w:fill="F2F2F2" w:themeFill="background1" w:themeFillShade="F2"/>
          </w:tcPr>
          <w:p w14:paraId="3F5C8E23" w14:textId="77777777" w:rsidR="00E53CF6" w:rsidRPr="00BF14DC" w:rsidRDefault="23D50765" w:rsidP="23D50765">
            <w:pPr>
              <w:spacing w:after="0" w:line="240" w:lineRule="auto"/>
              <w:jc w:val="both"/>
              <w:rPr>
                <w:b/>
                <w:bCs/>
                <w:color w:val="339966"/>
              </w:rPr>
            </w:pPr>
            <w:r w:rsidRPr="23D50765">
              <w:rPr>
                <w:b/>
                <w:bCs/>
                <w:color w:val="339966"/>
              </w:rPr>
              <w:t>Target groups and final beneficiaries</w:t>
            </w:r>
          </w:p>
        </w:tc>
        <w:tc>
          <w:tcPr>
            <w:tcW w:w="7839" w:type="dxa"/>
            <w:gridSpan w:val="2"/>
          </w:tcPr>
          <w:p w14:paraId="5CC5B166" w14:textId="77777777" w:rsidR="00E53CF6" w:rsidRPr="0066254B" w:rsidRDefault="00E53CF6" w:rsidP="23D50765">
            <w:pPr>
              <w:spacing w:after="0" w:line="240" w:lineRule="auto"/>
              <w:jc w:val="both"/>
            </w:pPr>
          </w:p>
          <w:p w14:paraId="27338A58" w14:textId="77777777" w:rsidR="00E53CF6" w:rsidRPr="0066254B" w:rsidRDefault="00E53CF6" w:rsidP="23D50765">
            <w:pPr>
              <w:spacing w:after="0" w:line="240" w:lineRule="auto"/>
              <w:jc w:val="both"/>
            </w:pPr>
          </w:p>
          <w:p w14:paraId="7F4F2835" w14:textId="77777777" w:rsidR="00E53CF6" w:rsidRPr="0066254B" w:rsidRDefault="00E53CF6" w:rsidP="23D50765">
            <w:pPr>
              <w:spacing w:after="0" w:line="240" w:lineRule="auto"/>
              <w:jc w:val="both"/>
            </w:pPr>
          </w:p>
          <w:p w14:paraId="1AC67C15" w14:textId="77777777" w:rsidR="00E53CF6" w:rsidRPr="0066254B" w:rsidRDefault="00E53CF6" w:rsidP="23D50765">
            <w:pPr>
              <w:spacing w:after="0" w:line="240" w:lineRule="auto"/>
              <w:jc w:val="both"/>
            </w:pPr>
          </w:p>
          <w:p w14:paraId="4B92EACC" w14:textId="77777777" w:rsidR="00E53CF6" w:rsidRPr="0066254B" w:rsidRDefault="00E53CF6" w:rsidP="23D50765">
            <w:pPr>
              <w:spacing w:after="0" w:line="240" w:lineRule="auto"/>
              <w:jc w:val="both"/>
            </w:pPr>
          </w:p>
        </w:tc>
      </w:tr>
      <w:tr w:rsidR="00E53CF6" w:rsidRPr="0066254B" w14:paraId="44F2655E" w14:textId="77777777" w:rsidTr="23D50765">
        <w:trPr>
          <w:trHeight w:val="429"/>
        </w:trPr>
        <w:tc>
          <w:tcPr>
            <w:tcW w:w="1795" w:type="dxa"/>
            <w:shd w:val="clear" w:color="auto" w:fill="F2F2F2" w:themeFill="background1" w:themeFillShade="F2"/>
          </w:tcPr>
          <w:p w14:paraId="525BCDC3" w14:textId="77777777" w:rsidR="00E53CF6" w:rsidRPr="00BF14DC" w:rsidRDefault="23D50765" w:rsidP="23D50765">
            <w:pPr>
              <w:spacing w:after="0" w:line="240" w:lineRule="auto"/>
              <w:jc w:val="both"/>
              <w:rPr>
                <w:b/>
                <w:bCs/>
                <w:color w:val="339966"/>
              </w:rPr>
            </w:pPr>
            <w:r w:rsidRPr="23D50765">
              <w:rPr>
                <w:b/>
                <w:bCs/>
                <w:color w:val="339966"/>
              </w:rPr>
              <w:t>Expected results</w:t>
            </w:r>
          </w:p>
        </w:tc>
        <w:tc>
          <w:tcPr>
            <w:tcW w:w="7839" w:type="dxa"/>
            <w:gridSpan w:val="2"/>
          </w:tcPr>
          <w:p w14:paraId="26F19C8A" w14:textId="77777777" w:rsidR="00E53CF6" w:rsidRPr="0066254B" w:rsidRDefault="00E53CF6" w:rsidP="23D50765">
            <w:pPr>
              <w:spacing w:after="0" w:line="240" w:lineRule="auto"/>
              <w:jc w:val="both"/>
            </w:pPr>
          </w:p>
          <w:p w14:paraId="1E0F26C9" w14:textId="77777777" w:rsidR="00E53CF6" w:rsidRPr="0066254B" w:rsidRDefault="00E53CF6" w:rsidP="23D50765">
            <w:pPr>
              <w:spacing w:after="0" w:line="240" w:lineRule="auto"/>
              <w:jc w:val="both"/>
            </w:pPr>
          </w:p>
          <w:p w14:paraId="464FBFE4" w14:textId="77777777" w:rsidR="00E53CF6" w:rsidRPr="0066254B" w:rsidRDefault="00E53CF6" w:rsidP="23D50765">
            <w:pPr>
              <w:spacing w:after="0" w:line="240" w:lineRule="auto"/>
              <w:jc w:val="both"/>
            </w:pPr>
          </w:p>
          <w:p w14:paraId="7C81639E" w14:textId="77777777" w:rsidR="00E53CF6" w:rsidRPr="0066254B" w:rsidRDefault="00E53CF6" w:rsidP="23D50765">
            <w:pPr>
              <w:spacing w:after="0" w:line="240" w:lineRule="auto"/>
              <w:jc w:val="both"/>
            </w:pPr>
          </w:p>
          <w:p w14:paraId="0AD7A3C8" w14:textId="77777777" w:rsidR="00E53CF6" w:rsidRPr="0066254B" w:rsidRDefault="00E53CF6" w:rsidP="23D50765">
            <w:pPr>
              <w:spacing w:after="0" w:line="240" w:lineRule="auto"/>
              <w:jc w:val="both"/>
            </w:pPr>
          </w:p>
          <w:p w14:paraId="0DB2DB0B" w14:textId="77777777" w:rsidR="00E53CF6" w:rsidRPr="0066254B" w:rsidRDefault="00E53CF6" w:rsidP="23D50765">
            <w:pPr>
              <w:spacing w:after="0" w:line="240" w:lineRule="auto"/>
              <w:jc w:val="both"/>
            </w:pPr>
          </w:p>
          <w:p w14:paraId="2189EEFE" w14:textId="77777777" w:rsidR="00E53CF6" w:rsidRPr="0066254B" w:rsidRDefault="00E53CF6" w:rsidP="23D50765">
            <w:pPr>
              <w:spacing w:after="0" w:line="240" w:lineRule="auto"/>
              <w:jc w:val="both"/>
            </w:pPr>
          </w:p>
          <w:p w14:paraId="43A25061" w14:textId="77777777" w:rsidR="00E53CF6" w:rsidRPr="0066254B" w:rsidRDefault="00E53CF6" w:rsidP="23D50765">
            <w:pPr>
              <w:spacing w:after="0" w:line="240" w:lineRule="auto"/>
              <w:jc w:val="both"/>
            </w:pPr>
          </w:p>
        </w:tc>
      </w:tr>
      <w:tr w:rsidR="00E53CF6" w:rsidRPr="0066254B" w14:paraId="6763D02E" w14:textId="77777777" w:rsidTr="23D50765">
        <w:trPr>
          <w:trHeight w:val="407"/>
        </w:trPr>
        <w:tc>
          <w:tcPr>
            <w:tcW w:w="1795" w:type="dxa"/>
            <w:shd w:val="clear" w:color="auto" w:fill="F2F2F2" w:themeFill="background1" w:themeFillShade="F2"/>
          </w:tcPr>
          <w:p w14:paraId="22278F9B" w14:textId="7DB8C31F" w:rsidR="00E53CF6" w:rsidRPr="00BF14DC" w:rsidRDefault="23D50765" w:rsidP="23D50765">
            <w:pPr>
              <w:spacing w:after="0" w:line="240" w:lineRule="auto"/>
              <w:jc w:val="both"/>
              <w:rPr>
                <w:color w:val="339966"/>
              </w:rPr>
            </w:pPr>
            <w:r w:rsidRPr="23D50765">
              <w:rPr>
                <w:b/>
                <w:bCs/>
                <w:color w:val="339966"/>
              </w:rPr>
              <w:t>Main activities</w:t>
            </w:r>
          </w:p>
        </w:tc>
        <w:tc>
          <w:tcPr>
            <w:tcW w:w="7839" w:type="dxa"/>
            <w:gridSpan w:val="2"/>
          </w:tcPr>
          <w:p w14:paraId="62BCF995" w14:textId="77777777" w:rsidR="00E53CF6" w:rsidRPr="0066254B" w:rsidRDefault="00E53CF6" w:rsidP="23D50765">
            <w:pPr>
              <w:spacing w:after="0" w:line="240" w:lineRule="auto"/>
              <w:jc w:val="both"/>
            </w:pPr>
          </w:p>
          <w:p w14:paraId="06BFC5E3" w14:textId="77777777" w:rsidR="00E53CF6" w:rsidRPr="0066254B" w:rsidRDefault="00E53CF6" w:rsidP="23D50765">
            <w:pPr>
              <w:spacing w:after="0" w:line="240" w:lineRule="auto"/>
              <w:jc w:val="both"/>
            </w:pPr>
          </w:p>
          <w:p w14:paraId="06175981" w14:textId="77777777" w:rsidR="00E53CF6" w:rsidRPr="0066254B" w:rsidRDefault="00E53CF6" w:rsidP="23D50765">
            <w:pPr>
              <w:spacing w:after="0" w:line="240" w:lineRule="auto"/>
              <w:jc w:val="both"/>
            </w:pPr>
          </w:p>
          <w:p w14:paraId="48D15AA4" w14:textId="77777777" w:rsidR="00E53CF6" w:rsidRPr="0066254B" w:rsidRDefault="00E53CF6" w:rsidP="23D50765">
            <w:pPr>
              <w:spacing w:after="0" w:line="240" w:lineRule="auto"/>
              <w:jc w:val="both"/>
            </w:pPr>
          </w:p>
          <w:p w14:paraId="228F28EF" w14:textId="77777777" w:rsidR="00E53CF6" w:rsidRPr="0066254B" w:rsidRDefault="00E53CF6" w:rsidP="23D50765">
            <w:pPr>
              <w:spacing w:after="0" w:line="240" w:lineRule="auto"/>
              <w:jc w:val="both"/>
            </w:pPr>
          </w:p>
          <w:p w14:paraId="69222D1E" w14:textId="77777777" w:rsidR="00E53CF6" w:rsidRPr="0066254B" w:rsidRDefault="00E53CF6" w:rsidP="23D50765">
            <w:pPr>
              <w:spacing w:after="0" w:line="240" w:lineRule="auto"/>
              <w:jc w:val="both"/>
            </w:pPr>
          </w:p>
          <w:p w14:paraId="5F29BF00" w14:textId="77777777" w:rsidR="00E53CF6" w:rsidRPr="0066254B" w:rsidRDefault="00E53CF6" w:rsidP="23D50765">
            <w:pPr>
              <w:spacing w:after="0" w:line="240" w:lineRule="auto"/>
              <w:jc w:val="both"/>
            </w:pPr>
          </w:p>
          <w:p w14:paraId="5F913A71" w14:textId="77777777" w:rsidR="00E53CF6" w:rsidRPr="0066254B" w:rsidRDefault="00E53CF6" w:rsidP="23D50765">
            <w:pPr>
              <w:spacing w:after="0" w:line="240" w:lineRule="auto"/>
              <w:jc w:val="both"/>
            </w:pPr>
          </w:p>
          <w:p w14:paraId="617BD9EA" w14:textId="77777777" w:rsidR="00E53CF6" w:rsidRPr="0066254B" w:rsidRDefault="00E53CF6" w:rsidP="23D50765">
            <w:pPr>
              <w:spacing w:after="0" w:line="240" w:lineRule="auto"/>
              <w:jc w:val="both"/>
            </w:pPr>
          </w:p>
        </w:tc>
      </w:tr>
    </w:tbl>
    <w:p w14:paraId="2B98F2C7" w14:textId="13DC16D4" w:rsidR="002665BC" w:rsidRPr="0066254B" w:rsidRDefault="002665BC" w:rsidP="002665BC"/>
    <w:p w14:paraId="7D647A3C" w14:textId="77777777" w:rsidR="002665BC" w:rsidRPr="0066254B" w:rsidRDefault="002665BC" w:rsidP="002665BC"/>
    <w:p w14:paraId="02519561" w14:textId="27DED737" w:rsidR="00AA1A1B" w:rsidRPr="00BF14DC" w:rsidRDefault="23D50765" w:rsidP="23D50765">
      <w:pPr>
        <w:pStyle w:val="Heading1"/>
        <w:jc w:val="center"/>
        <w:rPr>
          <w:b/>
          <w:bCs/>
          <w:color w:val="3333CC"/>
        </w:rPr>
      </w:pPr>
      <w:bookmarkStart w:id="14" w:name="_Toc225965500"/>
      <w:r w:rsidRPr="23D50765">
        <w:rPr>
          <w:b/>
          <w:bCs/>
          <w:color w:val="3333CC"/>
        </w:rPr>
        <w:lastRenderedPageBreak/>
        <w:t>D) NARATIVNI OPIS PROJEKTA</w:t>
      </w:r>
      <w:bookmarkEnd w:id="14"/>
    </w:p>
    <w:p w14:paraId="7B7A6A55" w14:textId="77777777" w:rsidR="003677D1" w:rsidRPr="0066254B" w:rsidRDefault="003677D1" w:rsidP="23D50765">
      <w:pPr>
        <w:spacing w:after="0" w:line="240" w:lineRule="auto"/>
        <w:jc w:val="center"/>
        <w:rPr>
          <w:b/>
          <w:bCs/>
          <w:color w:val="008080"/>
          <w:sz w:val="28"/>
          <w:szCs w:val="28"/>
        </w:rPr>
      </w:pPr>
    </w:p>
    <w:p w14:paraId="693CA4D7" w14:textId="60C11492" w:rsidR="00BA50AE" w:rsidRPr="00BF14DC" w:rsidRDefault="23D50765" w:rsidP="3FECE848">
      <w:pPr>
        <w:spacing w:after="0" w:line="240" w:lineRule="auto"/>
        <w:jc w:val="center"/>
        <w:rPr>
          <w:color w:val="339966"/>
          <w:sz w:val="24"/>
          <w:szCs w:val="24"/>
        </w:rPr>
      </w:pPr>
      <w:r w:rsidRPr="23D50765">
        <w:rPr>
          <w:b/>
          <w:bCs/>
          <w:color w:val="339966"/>
          <w:sz w:val="28"/>
          <w:szCs w:val="28"/>
        </w:rPr>
        <w:t xml:space="preserve">RELEVANTNOST projekta </w:t>
      </w:r>
      <w:r w:rsidRPr="23D50765">
        <w:rPr>
          <w:color w:val="339966"/>
          <w:sz w:val="24"/>
          <w:szCs w:val="24"/>
        </w:rPr>
        <w:t>(maksimalno 4 stranice)</w:t>
      </w:r>
    </w:p>
    <w:p w14:paraId="25ED17B7" w14:textId="77777777" w:rsidR="00BA50AE" w:rsidRPr="0066254B" w:rsidRDefault="00BA50AE" w:rsidP="23D50765">
      <w:pPr>
        <w:spacing w:after="0" w:line="240" w:lineRule="auto"/>
        <w:jc w:val="both"/>
        <w:rPr>
          <w:color w:val="006666"/>
          <w:sz w:val="24"/>
          <w:szCs w:val="24"/>
        </w:rPr>
      </w:pPr>
    </w:p>
    <w:p w14:paraId="05C0B1B5" w14:textId="4158095A" w:rsidR="00BA50AE" w:rsidRPr="00BF14DC" w:rsidRDefault="23D50765" w:rsidP="23D50765">
      <w:pPr>
        <w:spacing w:after="0" w:line="240" w:lineRule="auto"/>
        <w:jc w:val="both"/>
      </w:pPr>
      <w:r w:rsidRPr="23D50765">
        <w:rPr>
          <w:b/>
          <w:bCs/>
        </w:rPr>
        <w:t>Opis problema</w:t>
      </w:r>
      <w:r w:rsidRPr="23D50765">
        <w:t xml:space="preserve"> - Koji su glavni problemi čijem rešenju želite da doprinesete ovim projektom? Koji su glavni uzroci problema čijem rešenju projekat treba da doprinese?</w:t>
      </w:r>
    </w:p>
    <w:p w14:paraId="74F6D9C9" w14:textId="77777777" w:rsidR="00044212" w:rsidRPr="0066254B" w:rsidRDefault="00044212" w:rsidP="23D50765">
      <w:pPr>
        <w:spacing w:after="0" w:line="240" w:lineRule="auto"/>
        <w:jc w:val="both"/>
      </w:pPr>
    </w:p>
    <w:p w14:paraId="0016E283" w14:textId="22A0D90B" w:rsidR="00183D88" w:rsidRPr="00704ACF" w:rsidRDefault="23D50765" w:rsidP="23D50765">
      <w:pPr>
        <w:pStyle w:val="ListParagraph"/>
        <w:numPr>
          <w:ilvl w:val="0"/>
          <w:numId w:val="22"/>
        </w:numPr>
        <w:spacing w:after="0" w:line="240" w:lineRule="auto"/>
        <w:jc w:val="both"/>
        <w:rPr>
          <w:rFonts w:cstheme="minorBidi"/>
          <w:i/>
          <w:iCs/>
          <w:sz w:val="20"/>
          <w:szCs w:val="20"/>
        </w:rPr>
      </w:pPr>
      <w:r w:rsidRPr="23D50765">
        <w:rPr>
          <w:rFonts w:cstheme="minorBidi"/>
          <w:i/>
          <w:iCs/>
          <w:sz w:val="20"/>
          <w:szCs w:val="20"/>
        </w:rPr>
        <w:t>Opišite situaciju u oblasti kojom se projekat bavi. Ilustrujte je podacima i ukoliko je moguće opišite na koji način situacija pogađa populaciju različitog pola/socijalnog statusa i sl.</w:t>
      </w:r>
    </w:p>
    <w:p w14:paraId="571B3266" w14:textId="0CB2D4E6" w:rsidR="00183D88" w:rsidRPr="004665C6" w:rsidRDefault="23D50765" w:rsidP="23D50765">
      <w:pPr>
        <w:pStyle w:val="ListParagraph"/>
        <w:numPr>
          <w:ilvl w:val="0"/>
          <w:numId w:val="22"/>
        </w:numPr>
        <w:spacing w:after="0" w:line="240" w:lineRule="auto"/>
        <w:jc w:val="both"/>
        <w:rPr>
          <w:rFonts w:cstheme="minorBidi"/>
          <w:i/>
          <w:iCs/>
          <w:sz w:val="20"/>
          <w:szCs w:val="20"/>
        </w:rPr>
      </w:pPr>
      <w:r w:rsidRPr="23D50765">
        <w:rPr>
          <w:rFonts w:cstheme="minorBidi"/>
          <w:i/>
          <w:iCs/>
          <w:sz w:val="20"/>
          <w:szCs w:val="20"/>
        </w:rPr>
        <w:t>Opišite potrebe i ograničenja lokalnih zajednica.</w:t>
      </w:r>
    </w:p>
    <w:p w14:paraId="6B5BCCE9" w14:textId="62E79631" w:rsidR="00183D88" w:rsidRPr="004665C6" w:rsidRDefault="23D50765" w:rsidP="23D50765">
      <w:pPr>
        <w:pStyle w:val="ListParagraph"/>
        <w:numPr>
          <w:ilvl w:val="0"/>
          <w:numId w:val="22"/>
        </w:numPr>
        <w:spacing w:after="0" w:line="240" w:lineRule="auto"/>
        <w:jc w:val="both"/>
        <w:rPr>
          <w:rFonts w:cstheme="minorBidi"/>
          <w:i/>
          <w:iCs/>
          <w:sz w:val="20"/>
          <w:szCs w:val="20"/>
        </w:rPr>
      </w:pPr>
      <w:r w:rsidRPr="23D50765">
        <w:rPr>
          <w:rFonts w:cstheme="minorBidi"/>
          <w:i/>
          <w:iCs/>
          <w:sz w:val="20"/>
          <w:szCs w:val="20"/>
        </w:rPr>
        <w:t xml:space="preserve">Navedite značajne planove na nacionalnom, regionalnom i lokalnom nivou relevantne za projekat. </w:t>
      </w:r>
    </w:p>
    <w:p w14:paraId="3450C362" w14:textId="2B5D8636" w:rsidR="00CA0AA0" w:rsidRPr="004665C6" w:rsidRDefault="23D50765" w:rsidP="23D50765">
      <w:pPr>
        <w:pStyle w:val="ListParagraph"/>
        <w:numPr>
          <w:ilvl w:val="0"/>
          <w:numId w:val="22"/>
        </w:numPr>
        <w:spacing w:after="0" w:line="240" w:lineRule="auto"/>
        <w:jc w:val="both"/>
        <w:rPr>
          <w:rFonts w:cstheme="minorBidi"/>
          <w:i/>
          <w:iCs/>
          <w:sz w:val="20"/>
          <w:szCs w:val="20"/>
        </w:rPr>
      </w:pPr>
      <w:r w:rsidRPr="23D50765">
        <w:rPr>
          <w:rFonts w:cstheme="minorBidi"/>
          <w:i/>
          <w:iCs/>
          <w:sz w:val="20"/>
          <w:szCs w:val="20"/>
        </w:rPr>
        <w:t>Opišite sinergiju sa drugim projektima i inicijativama.</w:t>
      </w:r>
    </w:p>
    <w:p w14:paraId="3D65BEE4" w14:textId="77777777" w:rsidR="009B4167" w:rsidRPr="00774C76" w:rsidRDefault="009B4167" w:rsidP="23D50765">
      <w:pPr>
        <w:spacing w:after="0" w:line="240" w:lineRule="auto"/>
        <w:jc w:val="both"/>
      </w:pPr>
      <w:bookmarkStart w:id="15" w:name="_Hlk225832396"/>
    </w:p>
    <w:p w14:paraId="309CDBC7" w14:textId="77777777" w:rsidR="009B4167" w:rsidRPr="00774C76" w:rsidRDefault="009B4167" w:rsidP="23D50765">
      <w:pPr>
        <w:spacing w:after="0" w:line="240" w:lineRule="auto"/>
        <w:jc w:val="both"/>
      </w:pPr>
    </w:p>
    <w:p w14:paraId="054CEAA8" w14:textId="6AA235EB" w:rsidR="009B4167" w:rsidRDefault="009B4167" w:rsidP="23D50765">
      <w:pPr>
        <w:spacing w:after="0" w:line="240" w:lineRule="auto"/>
        <w:jc w:val="both"/>
      </w:pPr>
    </w:p>
    <w:p w14:paraId="6BFB5E59" w14:textId="1BE516AF" w:rsidR="00774C76" w:rsidRDefault="00774C76" w:rsidP="23D50765">
      <w:pPr>
        <w:spacing w:after="0" w:line="240" w:lineRule="auto"/>
        <w:jc w:val="both"/>
      </w:pPr>
    </w:p>
    <w:p w14:paraId="3EA3F5EA" w14:textId="331DF0A5" w:rsidR="00774C76" w:rsidRDefault="00774C76" w:rsidP="23D50765">
      <w:pPr>
        <w:spacing w:after="0" w:line="240" w:lineRule="auto"/>
        <w:jc w:val="both"/>
      </w:pPr>
    </w:p>
    <w:p w14:paraId="1EA5AD3B" w14:textId="77777777" w:rsidR="00774C76" w:rsidRDefault="00774C76" w:rsidP="23D50765">
      <w:pPr>
        <w:spacing w:after="0" w:line="240" w:lineRule="auto"/>
        <w:jc w:val="both"/>
      </w:pPr>
    </w:p>
    <w:p w14:paraId="56B2F98F" w14:textId="77777777" w:rsidR="00774C76" w:rsidRDefault="00774C76" w:rsidP="23D50765">
      <w:pPr>
        <w:spacing w:after="0" w:line="240" w:lineRule="auto"/>
        <w:jc w:val="both"/>
      </w:pPr>
    </w:p>
    <w:p w14:paraId="3DF9642C" w14:textId="77777777" w:rsidR="009B4167" w:rsidRPr="00774C76" w:rsidRDefault="009B4167" w:rsidP="23D50765">
      <w:pPr>
        <w:spacing w:after="0" w:line="240" w:lineRule="auto"/>
        <w:jc w:val="both"/>
      </w:pPr>
    </w:p>
    <w:bookmarkEnd w:id="15"/>
    <w:p w14:paraId="1154A3F3" w14:textId="3D3459F6" w:rsidR="00225D79" w:rsidRPr="0066254B" w:rsidRDefault="23D50765" w:rsidP="23D50765">
      <w:pPr>
        <w:spacing w:after="0" w:line="240" w:lineRule="auto"/>
        <w:jc w:val="both"/>
        <w:rPr>
          <w:b/>
          <w:bCs/>
        </w:rPr>
      </w:pPr>
      <w:r w:rsidRPr="23D50765">
        <w:rPr>
          <w:b/>
          <w:bCs/>
        </w:rPr>
        <w:t xml:space="preserve">Relevantnost predloženog projekta za cilj i prioritete poziva. </w:t>
      </w:r>
    </w:p>
    <w:p w14:paraId="51710B48" w14:textId="77777777" w:rsidR="0066254B" w:rsidRPr="0066254B" w:rsidRDefault="0066254B" w:rsidP="23D50765">
      <w:pPr>
        <w:spacing w:after="0" w:line="240" w:lineRule="auto"/>
        <w:jc w:val="both"/>
        <w:rPr>
          <w:b/>
          <w:bCs/>
        </w:rPr>
      </w:pPr>
    </w:p>
    <w:p w14:paraId="7908EB6D" w14:textId="77777777" w:rsidR="007B2951" w:rsidRDefault="23D50765" w:rsidP="23D50765">
      <w:pPr>
        <w:pStyle w:val="ListParagraph"/>
        <w:numPr>
          <w:ilvl w:val="0"/>
          <w:numId w:val="24"/>
        </w:numPr>
        <w:spacing w:after="0" w:line="240" w:lineRule="auto"/>
        <w:jc w:val="both"/>
        <w:rPr>
          <w:rFonts w:cstheme="minorBidi"/>
          <w:i/>
          <w:iCs/>
          <w:sz w:val="20"/>
          <w:szCs w:val="20"/>
        </w:rPr>
      </w:pPr>
      <w:r w:rsidRPr="23D50765">
        <w:rPr>
          <w:rFonts w:cstheme="minorBidi"/>
          <w:i/>
          <w:iCs/>
          <w:sz w:val="20"/>
          <w:szCs w:val="20"/>
        </w:rPr>
        <w:t>U kojoj meri će predloženi projekat svojim rezultatima doprineti postizanju ciljeva programa podrške „Građani za životnu sredinu“?</w:t>
      </w:r>
    </w:p>
    <w:p w14:paraId="0C86B34E" w14:textId="7F479AC1" w:rsidR="00E53CF6" w:rsidRPr="007B2951" w:rsidRDefault="23D50765" w:rsidP="23D50765">
      <w:pPr>
        <w:pStyle w:val="ListParagraph"/>
        <w:numPr>
          <w:ilvl w:val="0"/>
          <w:numId w:val="24"/>
        </w:numPr>
        <w:spacing w:after="0" w:line="240" w:lineRule="auto"/>
        <w:jc w:val="both"/>
        <w:rPr>
          <w:rFonts w:cstheme="minorBidi"/>
          <w:i/>
          <w:iCs/>
          <w:sz w:val="20"/>
          <w:szCs w:val="20"/>
        </w:rPr>
      </w:pPr>
      <w:r w:rsidRPr="23D50765">
        <w:rPr>
          <w:rFonts w:cstheme="minorBidi"/>
          <w:i/>
          <w:iCs/>
          <w:sz w:val="20"/>
          <w:szCs w:val="20"/>
        </w:rPr>
        <w:t>Na koji način će predloženi projekat doprineti ravnopravnosti svih ciljnih grupa (u odnosu na rod, socijalni status, kulturu..itd).</w:t>
      </w:r>
    </w:p>
    <w:p w14:paraId="67A4ECDE" w14:textId="77777777" w:rsidR="00774C76" w:rsidRPr="00774C76" w:rsidRDefault="00774C76" w:rsidP="23D50765">
      <w:pPr>
        <w:spacing w:after="0" w:line="240" w:lineRule="auto"/>
        <w:jc w:val="both"/>
      </w:pPr>
    </w:p>
    <w:p w14:paraId="3D1FE1D5" w14:textId="754BC602" w:rsidR="00774C76" w:rsidRDefault="00774C76" w:rsidP="23D50765">
      <w:pPr>
        <w:spacing w:after="0" w:line="240" w:lineRule="auto"/>
        <w:jc w:val="both"/>
      </w:pPr>
    </w:p>
    <w:p w14:paraId="76F824BF" w14:textId="28A6B47D" w:rsidR="00774C76" w:rsidRDefault="00774C76" w:rsidP="23D50765">
      <w:pPr>
        <w:spacing w:after="0" w:line="240" w:lineRule="auto"/>
        <w:jc w:val="both"/>
      </w:pPr>
    </w:p>
    <w:p w14:paraId="1E66F80D" w14:textId="6F46DFFD" w:rsidR="00774C76" w:rsidRDefault="00774C76" w:rsidP="23D50765">
      <w:pPr>
        <w:spacing w:after="0" w:line="240" w:lineRule="auto"/>
        <w:jc w:val="both"/>
      </w:pPr>
    </w:p>
    <w:p w14:paraId="0D0BE1E0" w14:textId="77777777" w:rsidR="00774C76" w:rsidRPr="00774C76" w:rsidRDefault="00774C76" w:rsidP="23D50765">
      <w:pPr>
        <w:spacing w:after="0" w:line="240" w:lineRule="auto"/>
        <w:jc w:val="both"/>
      </w:pPr>
    </w:p>
    <w:p w14:paraId="0B27896A" w14:textId="2B1CC781" w:rsidR="00774C76" w:rsidRDefault="00774C76" w:rsidP="23D50765">
      <w:pPr>
        <w:spacing w:after="0" w:line="240" w:lineRule="auto"/>
        <w:jc w:val="both"/>
      </w:pPr>
    </w:p>
    <w:p w14:paraId="0A1E7091" w14:textId="4CD10FD7" w:rsidR="00774C76" w:rsidRDefault="00774C76" w:rsidP="23D50765">
      <w:pPr>
        <w:spacing w:after="0" w:line="240" w:lineRule="auto"/>
        <w:jc w:val="both"/>
      </w:pPr>
    </w:p>
    <w:p w14:paraId="0B59888B" w14:textId="77777777" w:rsidR="00774C76" w:rsidRPr="00774C76" w:rsidRDefault="00774C76" w:rsidP="23D50765">
      <w:pPr>
        <w:spacing w:after="0" w:line="240" w:lineRule="auto"/>
        <w:jc w:val="both"/>
      </w:pPr>
    </w:p>
    <w:p w14:paraId="74643050" w14:textId="15B37805" w:rsidR="0066254B" w:rsidRPr="0066254B" w:rsidRDefault="23D50765" w:rsidP="23D50765">
      <w:pPr>
        <w:spacing w:after="160"/>
        <w:jc w:val="both"/>
      </w:pPr>
      <w:r w:rsidRPr="23D50765">
        <w:rPr>
          <w:b/>
          <w:bCs/>
        </w:rPr>
        <w:t>Kome je projekat namenjen</w:t>
      </w:r>
      <w:r w:rsidRPr="23D50765">
        <w:t xml:space="preserve"> – Ko je ciljna grupa, a ko korisnici i kako se mogu opisati kvantitativno i statistički (npr. starost, pol, socijalni status, geografski opseg itd.)? </w:t>
      </w:r>
      <w:bookmarkStart w:id="16" w:name="_Hlk63178517"/>
    </w:p>
    <w:bookmarkEnd w:id="16"/>
    <w:p w14:paraId="3ADC439E" w14:textId="2EFD5EEA" w:rsidR="00160F3A" w:rsidRPr="00476E45" w:rsidRDefault="23D50765" w:rsidP="23D50765">
      <w:pPr>
        <w:pStyle w:val="ListParagraph"/>
        <w:numPr>
          <w:ilvl w:val="0"/>
          <w:numId w:val="25"/>
        </w:numPr>
        <w:spacing w:after="0"/>
        <w:jc w:val="both"/>
        <w:rPr>
          <w:rFonts w:cstheme="minorBidi"/>
          <w:i/>
          <w:iCs/>
          <w:sz w:val="20"/>
          <w:szCs w:val="20"/>
        </w:rPr>
      </w:pPr>
      <w:r w:rsidRPr="23D50765">
        <w:rPr>
          <w:rFonts w:cstheme="minorBidi"/>
          <w:i/>
          <w:iCs/>
          <w:sz w:val="20"/>
          <w:szCs w:val="20"/>
        </w:rPr>
        <w:t>Opišite probleme, stavove i potrebe identifikovanih ciljnih grupa, uključujući i različite potrebe žena i muškaraca, dečaka i devojčica, kao i osetljivih i marginalizovanih grupa.</w:t>
      </w:r>
    </w:p>
    <w:p w14:paraId="3A2DD252" w14:textId="77777777" w:rsidR="00476E45" w:rsidRPr="00476E45" w:rsidRDefault="23D50765" w:rsidP="23D50765">
      <w:pPr>
        <w:pStyle w:val="ListParagraph"/>
        <w:numPr>
          <w:ilvl w:val="0"/>
          <w:numId w:val="25"/>
        </w:numPr>
        <w:spacing w:after="0"/>
        <w:jc w:val="both"/>
        <w:rPr>
          <w:rFonts w:cstheme="minorBidi"/>
          <w:i/>
          <w:iCs/>
          <w:sz w:val="20"/>
          <w:szCs w:val="20"/>
        </w:rPr>
      </w:pPr>
      <w:r w:rsidRPr="23D50765">
        <w:rPr>
          <w:rFonts w:cstheme="minorBidi"/>
          <w:i/>
          <w:iCs/>
          <w:sz w:val="20"/>
          <w:szCs w:val="20"/>
        </w:rPr>
        <w:t>Na koji način će projekat odgovoriti tim potrebama?</w:t>
      </w:r>
    </w:p>
    <w:p w14:paraId="559E13BD" w14:textId="5E4BD9A9" w:rsidR="00476E45" w:rsidRPr="00476E45" w:rsidRDefault="23D50765" w:rsidP="23D50765">
      <w:pPr>
        <w:pStyle w:val="ListParagraph"/>
        <w:numPr>
          <w:ilvl w:val="0"/>
          <w:numId w:val="25"/>
        </w:numPr>
        <w:spacing w:after="0"/>
        <w:jc w:val="both"/>
        <w:rPr>
          <w:rFonts w:cstheme="minorBidi"/>
          <w:i/>
          <w:iCs/>
          <w:sz w:val="20"/>
          <w:szCs w:val="20"/>
        </w:rPr>
      </w:pPr>
      <w:r w:rsidRPr="23D50765">
        <w:rPr>
          <w:rFonts w:cstheme="minorBidi"/>
          <w:i/>
          <w:iCs/>
          <w:sz w:val="20"/>
          <w:szCs w:val="20"/>
        </w:rPr>
        <w:t>Na koji način će projekat obezbediti njihovo učešće?</w:t>
      </w:r>
    </w:p>
    <w:p w14:paraId="44A5C86D" w14:textId="7E98EECF" w:rsidR="009B4167" w:rsidRPr="00476E45" w:rsidRDefault="23D50765" w:rsidP="23D50765">
      <w:pPr>
        <w:pStyle w:val="ListParagraph"/>
        <w:numPr>
          <w:ilvl w:val="0"/>
          <w:numId w:val="25"/>
        </w:numPr>
        <w:spacing w:after="0"/>
        <w:jc w:val="both"/>
        <w:rPr>
          <w:rFonts w:cstheme="minorBidi"/>
          <w:i/>
          <w:iCs/>
          <w:sz w:val="20"/>
          <w:szCs w:val="20"/>
        </w:rPr>
      </w:pPr>
      <w:r w:rsidRPr="23D50765">
        <w:rPr>
          <w:rFonts w:cstheme="minorBidi"/>
          <w:i/>
          <w:iCs/>
          <w:sz w:val="20"/>
          <w:szCs w:val="20"/>
        </w:rPr>
        <w:t>Opišite veze planiranih projektnih aktivnosti i potreba ciljnih grupa i korisnika i njihovu korist od projekta</w:t>
      </w:r>
      <w:bookmarkStart w:id="17" w:name="_Hlk63672478"/>
      <w:r w:rsidRPr="23D50765">
        <w:rPr>
          <w:rFonts w:cstheme="minorBidi"/>
          <w:i/>
          <w:iCs/>
          <w:sz w:val="20"/>
          <w:szCs w:val="20"/>
        </w:rPr>
        <w:t>: Da li su ciljane grupe i korisnici konsultovani na neki način pri osmišljavanju  projekta?</w:t>
      </w:r>
    </w:p>
    <w:p w14:paraId="79D84733" w14:textId="77777777" w:rsidR="009B4167" w:rsidRPr="00774C76" w:rsidRDefault="009B4167" w:rsidP="23D50765">
      <w:pPr>
        <w:spacing w:after="0" w:line="240" w:lineRule="auto"/>
        <w:jc w:val="both"/>
      </w:pPr>
    </w:p>
    <w:p w14:paraId="64994295" w14:textId="04D80362" w:rsidR="00476E45" w:rsidRDefault="00476E45" w:rsidP="23D50765">
      <w:pPr>
        <w:spacing w:after="0" w:line="240" w:lineRule="auto"/>
        <w:jc w:val="both"/>
      </w:pPr>
    </w:p>
    <w:p w14:paraId="6E0673A2" w14:textId="088EEE10" w:rsidR="00774C76" w:rsidRDefault="00774C76" w:rsidP="23D50765">
      <w:pPr>
        <w:spacing w:after="0" w:line="240" w:lineRule="auto"/>
        <w:jc w:val="both"/>
      </w:pPr>
    </w:p>
    <w:p w14:paraId="6E4F97FA" w14:textId="7E864C8D" w:rsidR="00774C76" w:rsidRDefault="00774C76" w:rsidP="23D50765">
      <w:pPr>
        <w:spacing w:after="0" w:line="240" w:lineRule="auto"/>
        <w:jc w:val="both"/>
      </w:pPr>
    </w:p>
    <w:p w14:paraId="62AAF56A" w14:textId="6534757E" w:rsidR="00BD1F78" w:rsidRPr="00DD2D37" w:rsidRDefault="23D50765" w:rsidP="23D50765">
      <w:pPr>
        <w:spacing w:after="160"/>
        <w:jc w:val="both"/>
        <w:rPr>
          <w:i/>
          <w:iCs/>
          <w:sz w:val="20"/>
          <w:szCs w:val="20"/>
        </w:rPr>
      </w:pPr>
      <w:r w:rsidRPr="23D50765">
        <w:rPr>
          <w:b/>
          <w:bCs/>
        </w:rPr>
        <w:lastRenderedPageBreak/>
        <w:t xml:space="preserve">Zainteresovane strane – </w:t>
      </w:r>
      <w:r w:rsidRPr="23D50765">
        <w:t xml:space="preserve">Ko su neophodni učesnici u rešavanju problema? </w:t>
      </w:r>
    </w:p>
    <w:p w14:paraId="1275C7D1" w14:textId="77777777" w:rsidR="00BF14DC" w:rsidRDefault="23D50765" w:rsidP="23D50765">
      <w:pPr>
        <w:pStyle w:val="ListParagraph"/>
        <w:numPr>
          <w:ilvl w:val="0"/>
          <w:numId w:val="26"/>
        </w:numPr>
        <w:spacing w:after="0" w:line="240" w:lineRule="auto"/>
        <w:jc w:val="both"/>
        <w:rPr>
          <w:rFonts w:cstheme="minorBidi"/>
          <w:i/>
          <w:iCs/>
          <w:sz w:val="20"/>
          <w:szCs w:val="20"/>
        </w:rPr>
      </w:pPr>
      <w:r w:rsidRPr="23D50765">
        <w:rPr>
          <w:rFonts w:cstheme="minorBidi"/>
          <w:i/>
          <w:iCs/>
          <w:sz w:val="20"/>
          <w:szCs w:val="20"/>
        </w:rPr>
        <w:t xml:space="preserve">Ko su ključne zainteresovane strane i kako planirate da ih uključite u projekat? </w:t>
      </w:r>
    </w:p>
    <w:p w14:paraId="4A40FCB9" w14:textId="0FE2FFA3" w:rsidR="00B64C6B" w:rsidRPr="00BF14DC" w:rsidRDefault="23D50765" w:rsidP="23D50765">
      <w:pPr>
        <w:pStyle w:val="ListParagraph"/>
        <w:numPr>
          <w:ilvl w:val="0"/>
          <w:numId w:val="26"/>
        </w:numPr>
        <w:spacing w:after="0" w:line="240" w:lineRule="auto"/>
        <w:jc w:val="both"/>
        <w:rPr>
          <w:rFonts w:cstheme="minorBidi"/>
          <w:i/>
          <w:iCs/>
          <w:sz w:val="20"/>
          <w:szCs w:val="20"/>
        </w:rPr>
      </w:pPr>
      <w:r w:rsidRPr="23D50765">
        <w:rPr>
          <w:rFonts w:cstheme="minorBidi"/>
          <w:i/>
          <w:iCs/>
          <w:sz w:val="20"/>
          <w:szCs w:val="20"/>
        </w:rPr>
        <w:t xml:space="preserve">Prikazati na koji način planirate uključenje i saradnju sa predstavnicima javne uprave ili institucija (javni/poslovni sektor). </w:t>
      </w:r>
      <w:bookmarkEnd w:id="17"/>
    </w:p>
    <w:p w14:paraId="27119D38" w14:textId="04FEAF33" w:rsidR="003378FE" w:rsidRPr="00774C76" w:rsidRDefault="23D50765" w:rsidP="23D50765">
      <w:pPr>
        <w:pStyle w:val="ListParagraph"/>
        <w:numPr>
          <w:ilvl w:val="0"/>
          <w:numId w:val="26"/>
        </w:numPr>
        <w:spacing w:after="0" w:line="240" w:lineRule="auto"/>
        <w:jc w:val="both"/>
        <w:rPr>
          <w:rFonts w:cstheme="minorBidi"/>
          <w:i/>
          <w:iCs/>
          <w:sz w:val="20"/>
          <w:szCs w:val="20"/>
        </w:rPr>
      </w:pPr>
      <w:r w:rsidRPr="23D50765">
        <w:rPr>
          <w:rFonts w:cstheme="minorBidi"/>
          <w:i/>
          <w:iCs/>
          <w:sz w:val="20"/>
          <w:szCs w:val="20"/>
        </w:rPr>
        <w:t>Kako projekat doprinosi jačanju partnerstava i umrežavanju?</w:t>
      </w:r>
    </w:p>
    <w:p w14:paraId="3E2A4C9E" w14:textId="77777777" w:rsidR="00774C76" w:rsidRPr="00774C76" w:rsidRDefault="00774C76" w:rsidP="23D50765">
      <w:pPr>
        <w:spacing w:after="0" w:line="240" w:lineRule="auto"/>
        <w:jc w:val="both"/>
      </w:pPr>
    </w:p>
    <w:p w14:paraId="77CA2E06" w14:textId="77777777" w:rsidR="00774C76" w:rsidRPr="00774C76" w:rsidRDefault="00774C76" w:rsidP="23D50765">
      <w:pPr>
        <w:spacing w:after="0" w:line="240" w:lineRule="auto"/>
        <w:jc w:val="both"/>
      </w:pPr>
    </w:p>
    <w:p w14:paraId="22549A36" w14:textId="77777777" w:rsidR="00774C76" w:rsidRPr="00774C76" w:rsidRDefault="00774C76" w:rsidP="23D50765">
      <w:pPr>
        <w:spacing w:after="0" w:line="240" w:lineRule="auto"/>
        <w:jc w:val="both"/>
      </w:pPr>
    </w:p>
    <w:p w14:paraId="15890FAA" w14:textId="77777777" w:rsidR="006311C2" w:rsidRDefault="23D50765" w:rsidP="00837833">
      <w:pPr>
        <w:tabs>
          <w:tab w:val="left" w:pos="3600"/>
          <w:tab w:val="left" w:pos="5580"/>
        </w:tabs>
        <w:ind w:right="39"/>
        <w:jc w:val="both"/>
      </w:pPr>
      <w:r w:rsidRPr="23D50765">
        <w:t xml:space="preserve">Ukoliko </w:t>
      </w:r>
      <w:r w:rsidR="00182127">
        <w:t xml:space="preserve">ste </w:t>
      </w:r>
      <w:r w:rsidRPr="23D50765">
        <w:t xml:space="preserve">u fazi pripreme projekta obezbedili potvrdu učešća zainteresovanih strana (što će biti dodatno vrednovano prilikom evaluacije), popunite podatke za svaki subjekat koji će biti uključen u projekat. </w:t>
      </w:r>
    </w:p>
    <w:p w14:paraId="6B8018E8" w14:textId="3B1FFC48" w:rsidR="006311C2" w:rsidRPr="001A76F4" w:rsidRDefault="00707BD2" w:rsidP="006311C2">
      <w:pPr>
        <w:pStyle w:val="ListParagraph"/>
        <w:numPr>
          <w:ilvl w:val="0"/>
          <w:numId w:val="26"/>
        </w:numPr>
        <w:spacing w:after="0" w:line="240" w:lineRule="auto"/>
        <w:jc w:val="both"/>
        <w:rPr>
          <w:rFonts w:cstheme="minorBidi"/>
          <w:i/>
          <w:iCs/>
          <w:sz w:val="20"/>
          <w:szCs w:val="20"/>
          <w:highlight w:val="yellow"/>
        </w:rPr>
      </w:pPr>
      <w:r w:rsidRPr="001A76F4">
        <w:rPr>
          <w:rFonts w:cstheme="minorBidi"/>
          <w:i/>
          <w:iCs/>
          <w:sz w:val="20"/>
          <w:szCs w:val="20"/>
          <w:highlight w:val="yellow"/>
        </w:rPr>
        <w:t>Po potrebi, k</w:t>
      </w:r>
      <w:r w:rsidR="00CC3FFB" w:rsidRPr="001A76F4">
        <w:rPr>
          <w:rFonts w:cstheme="minorBidi"/>
          <w:i/>
          <w:iCs/>
          <w:sz w:val="20"/>
          <w:szCs w:val="20"/>
          <w:highlight w:val="yellow"/>
        </w:rPr>
        <w:t>opirati</w:t>
      </w:r>
      <w:r w:rsidR="00CF0A7B" w:rsidRPr="001A76F4">
        <w:rPr>
          <w:rFonts w:cstheme="minorBidi"/>
          <w:i/>
          <w:iCs/>
          <w:sz w:val="20"/>
          <w:szCs w:val="20"/>
          <w:highlight w:val="yellow"/>
        </w:rPr>
        <w:t xml:space="preserve"> </w:t>
      </w:r>
      <w:r w:rsidRPr="001A76F4">
        <w:rPr>
          <w:rFonts w:cstheme="minorBidi"/>
          <w:i/>
          <w:iCs/>
          <w:sz w:val="20"/>
          <w:szCs w:val="20"/>
          <w:highlight w:val="yellow"/>
        </w:rPr>
        <w:t xml:space="preserve">postojeća </w:t>
      </w:r>
      <w:r w:rsidR="006311C2" w:rsidRPr="001A76F4">
        <w:rPr>
          <w:rFonts w:cstheme="minorBidi"/>
          <w:i/>
          <w:iCs/>
          <w:sz w:val="20"/>
          <w:szCs w:val="20"/>
          <w:highlight w:val="yellow"/>
        </w:rPr>
        <w:t xml:space="preserve">polja </w:t>
      </w:r>
      <w:r w:rsidR="00CC3FFB" w:rsidRPr="001A76F4">
        <w:rPr>
          <w:rFonts w:cstheme="minorBidi"/>
          <w:i/>
          <w:iCs/>
          <w:sz w:val="20"/>
          <w:szCs w:val="20"/>
          <w:highlight w:val="yellow"/>
        </w:rPr>
        <w:t xml:space="preserve">za unos </w:t>
      </w:r>
      <w:r w:rsidRPr="001A76F4">
        <w:rPr>
          <w:rFonts w:cstheme="minorBidi"/>
          <w:i/>
          <w:iCs/>
          <w:sz w:val="20"/>
          <w:szCs w:val="20"/>
          <w:highlight w:val="yellow"/>
        </w:rPr>
        <w:t xml:space="preserve">više </w:t>
      </w:r>
      <w:r w:rsidR="00CC3FFB" w:rsidRPr="001A76F4">
        <w:rPr>
          <w:rFonts w:cstheme="minorBidi"/>
          <w:i/>
          <w:iCs/>
          <w:sz w:val="20"/>
          <w:szCs w:val="20"/>
          <w:highlight w:val="yellow"/>
        </w:rPr>
        <w:t>zainteresovanih strana</w:t>
      </w:r>
      <w:r w:rsidRPr="001A76F4">
        <w:rPr>
          <w:rFonts w:cstheme="minorBidi"/>
          <w:i/>
          <w:iCs/>
          <w:sz w:val="20"/>
          <w:szCs w:val="20"/>
          <w:highlight w:val="yellow"/>
        </w:rPr>
        <w:t>.</w:t>
      </w:r>
    </w:p>
    <w:p w14:paraId="36D0A376" w14:textId="462A9AC4" w:rsidR="007E50FC" w:rsidRPr="001A76F4" w:rsidRDefault="00F248D8" w:rsidP="006311C2">
      <w:pPr>
        <w:pStyle w:val="ListParagraph"/>
        <w:numPr>
          <w:ilvl w:val="0"/>
          <w:numId w:val="26"/>
        </w:numPr>
        <w:spacing w:after="0" w:line="240" w:lineRule="auto"/>
        <w:jc w:val="both"/>
        <w:rPr>
          <w:rFonts w:cstheme="minorBidi"/>
          <w:i/>
          <w:iCs/>
          <w:sz w:val="20"/>
          <w:szCs w:val="20"/>
          <w:highlight w:val="yellow"/>
        </w:rPr>
      </w:pPr>
      <w:r w:rsidRPr="001A76F4">
        <w:rPr>
          <w:rFonts w:cstheme="minorBidi"/>
          <w:i/>
          <w:iCs/>
          <w:sz w:val="20"/>
          <w:szCs w:val="20"/>
          <w:highlight w:val="yellow"/>
        </w:rPr>
        <w:t xml:space="preserve">U slučaju da nemate potvrdu učešća zainteresovanih strana, obrišite tabelu i napišite da nemate potvrdu </w:t>
      </w:r>
      <w:r w:rsidR="006311C2" w:rsidRPr="001A76F4">
        <w:rPr>
          <w:rFonts w:cstheme="minorBidi"/>
          <w:i/>
          <w:iCs/>
          <w:sz w:val="20"/>
          <w:szCs w:val="20"/>
          <w:highlight w:val="yellow"/>
        </w:rPr>
        <w:t>učešća zainteresovanih strana.</w:t>
      </w:r>
    </w:p>
    <w:p w14:paraId="3E924CBC" w14:textId="77777777" w:rsidR="001A76F4" w:rsidRPr="006311C2" w:rsidRDefault="001A76F4" w:rsidP="001A76F4">
      <w:pPr>
        <w:pStyle w:val="ListParagraph"/>
        <w:spacing w:after="0" w:line="240" w:lineRule="auto"/>
        <w:jc w:val="both"/>
        <w:rPr>
          <w:rFonts w:cstheme="minorBidi"/>
          <w:i/>
          <w:iCs/>
          <w:sz w:val="20"/>
          <w:szCs w:val="20"/>
        </w:rPr>
      </w:pPr>
    </w:p>
    <w:tbl>
      <w:tblPr>
        <w:tblW w:w="94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1800"/>
        <w:gridCol w:w="2563"/>
        <w:gridCol w:w="2481"/>
      </w:tblGrid>
      <w:tr w:rsidR="007E50FC" w:rsidRPr="00B3205E" w14:paraId="5975192D" w14:textId="77777777" w:rsidTr="23D50765">
        <w:trPr>
          <w:cantSplit/>
          <w:jc w:val="center"/>
        </w:trPr>
        <w:tc>
          <w:tcPr>
            <w:tcW w:w="9449" w:type="dxa"/>
            <w:gridSpan w:val="4"/>
            <w:tcBorders>
              <w:top w:val="single" w:sz="4" w:space="0" w:color="auto"/>
              <w:left w:val="single" w:sz="4" w:space="0" w:color="auto"/>
              <w:bottom w:val="single" w:sz="4" w:space="0" w:color="auto"/>
              <w:right w:val="single" w:sz="4" w:space="0" w:color="auto"/>
            </w:tcBorders>
            <w:hideMark/>
          </w:tcPr>
          <w:p w14:paraId="1AA22513" w14:textId="42EEE931" w:rsidR="007E50FC" w:rsidRPr="00B3205E" w:rsidRDefault="23D50765">
            <w:pPr>
              <w:pStyle w:val="H1"/>
              <w:spacing w:before="0" w:after="0"/>
              <w:jc w:val="center"/>
              <w:rPr>
                <w:rFonts w:ascii="Calibri" w:hAnsi="Calibri" w:cs="Calibri"/>
                <w:color w:val="993366"/>
                <w:lang w:val="sr-Latn-RS"/>
              </w:rPr>
            </w:pPr>
            <w:r w:rsidRPr="23D50765">
              <w:rPr>
                <w:rFonts w:ascii="Calibri" w:hAnsi="Calibri" w:cs="Calibri"/>
                <w:color w:val="3333CC"/>
                <w:sz w:val="30"/>
                <w:szCs w:val="30"/>
              </w:rPr>
              <w:t>Podaci o zainteresovanim stranama</w:t>
            </w:r>
          </w:p>
        </w:tc>
      </w:tr>
      <w:tr w:rsidR="005C700D" w14:paraId="44961006" w14:textId="77777777" w:rsidTr="23D50765">
        <w:trPr>
          <w:trHeight w:val="50"/>
          <w:jc w:val="center"/>
        </w:trPr>
        <w:tc>
          <w:tcPr>
            <w:tcW w:w="9449" w:type="dxa"/>
            <w:gridSpan w:val="4"/>
            <w:tcBorders>
              <w:top w:val="single" w:sz="4" w:space="0" w:color="auto"/>
              <w:left w:val="single" w:sz="4" w:space="0" w:color="auto"/>
              <w:bottom w:val="single" w:sz="4" w:space="0" w:color="auto"/>
              <w:right w:val="single" w:sz="4" w:space="0" w:color="auto"/>
            </w:tcBorders>
            <w:shd w:val="clear" w:color="auto" w:fill="CCCCCC"/>
            <w:hideMark/>
          </w:tcPr>
          <w:p w14:paraId="5DDEBA18" w14:textId="7077EB2D" w:rsidR="005C700D" w:rsidRDefault="23D50765" w:rsidP="23D50765">
            <w:pPr>
              <w:tabs>
                <w:tab w:val="left" w:pos="3600"/>
                <w:tab w:val="left" w:pos="5580"/>
              </w:tabs>
              <w:jc w:val="center"/>
              <w:rPr>
                <w:b/>
                <w:bCs/>
                <w:color w:val="339966"/>
              </w:rPr>
            </w:pPr>
            <w:r w:rsidRPr="23D50765">
              <w:rPr>
                <w:b/>
                <w:bCs/>
                <w:color w:val="339966"/>
              </w:rPr>
              <w:t>Zainteresovana strana 1</w:t>
            </w:r>
          </w:p>
        </w:tc>
      </w:tr>
      <w:tr w:rsidR="007E50FC" w14:paraId="4F23F96A" w14:textId="77777777" w:rsidTr="23D50765">
        <w:trPr>
          <w:trHeight w:val="275"/>
          <w:jc w:val="center"/>
        </w:trPr>
        <w:tc>
          <w:tcPr>
            <w:tcW w:w="2605" w:type="dxa"/>
            <w:tcBorders>
              <w:top w:val="single" w:sz="4" w:space="0" w:color="auto"/>
              <w:left w:val="single" w:sz="4" w:space="0" w:color="auto"/>
              <w:bottom w:val="single" w:sz="4" w:space="0" w:color="auto"/>
              <w:right w:val="single" w:sz="4" w:space="0" w:color="auto"/>
            </w:tcBorders>
            <w:hideMark/>
          </w:tcPr>
          <w:p w14:paraId="4BF17FD5" w14:textId="77777777" w:rsidR="007E50FC" w:rsidRPr="005C700D" w:rsidRDefault="23D50765">
            <w:pPr>
              <w:tabs>
                <w:tab w:val="left" w:pos="3600"/>
                <w:tab w:val="left" w:pos="5580"/>
              </w:tabs>
              <w:jc w:val="both"/>
              <w:rPr>
                <w:color w:val="339966"/>
              </w:rPr>
            </w:pPr>
            <w:r w:rsidRPr="23D50765">
              <w:rPr>
                <w:color w:val="339966"/>
              </w:rPr>
              <w:t xml:space="preserve">Organizacija/subjekat </w:t>
            </w:r>
          </w:p>
        </w:tc>
        <w:tc>
          <w:tcPr>
            <w:tcW w:w="6844" w:type="dxa"/>
            <w:gridSpan w:val="3"/>
            <w:tcBorders>
              <w:top w:val="single" w:sz="4" w:space="0" w:color="auto"/>
              <w:left w:val="single" w:sz="4" w:space="0" w:color="auto"/>
              <w:bottom w:val="single" w:sz="4" w:space="0" w:color="auto"/>
              <w:right w:val="single" w:sz="4" w:space="0" w:color="auto"/>
            </w:tcBorders>
          </w:tcPr>
          <w:p w14:paraId="0AC1FD6D" w14:textId="612BA476" w:rsidR="007E50FC" w:rsidRPr="005C700D" w:rsidRDefault="007E50FC" w:rsidP="23D50765">
            <w:pPr>
              <w:tabs>
                <w:tab w:val="left" w:pos="3600"/>
                <w:tab w:val="left" w:pos="5580"/>
              </w:tabs>
              <w:jc w:val="both"/>
            </w:pPr>
          </w:p>
        </w:tc>
      </w:tr>
      <w:tr w:rsidR="007E50FC" w14:paraId="23DF81D8" w14:textId="77777777" w:rsidTr="23D50765">
        <w:trPr>
          <w:trHeight w:val="275"/>
          <w:jc w:val="center"/>
        </w:trPr>
        <w:tc>
          <w:tcPr>
            <w:tcW w:w="2605" w:type="dxa"/>
            <w:tcBorders>
              <w:top w:val="single" w:sz="4" w:space="0" w:color="auto"/>
              <w:left w:val="single" w:sz="4" w:space="0" w:color="auto"/>
              <w:bottom w:val="single" w:sz="4" w:space="0" w:color="auto"/>
              <w:right w:val="single" w:sz="4" w:space="0" w:color="auto"/>
            </w:tcBorders>
            <w:hideMark/>
          </w:tcPr>
          <w:p w14:paraId="322447E7" w14:textId="25354B98" w:rsidR="007E50FC" w:rsidRPr="005C700D" w:rsidRDefault="23D50765">
            <w:pPr>
              <w:tabs>
                <w:tab w:val="left" w:pos="3600"/>
                <w:tab w:val="left" w:pos="5580"/>
              </w:tabs>
              <w:jc w:val="both"/>
              <w:rPr>
                <w:color w:val="339966"/>
              </w:rPr>
            </w:pPr>
            <w:r w:rsidRPr="23D50765">
              <w:rPr>
                <w:color w:val="339966"/>
              </w:rPr>
              <w:t>Ime i funkcija osobe za kontakt</w:t>
            </w:r>
          </w:p>
        </w:tc>
        <w:tc>
          <w:tcPr>
            <w:tcW w:w="6844" w:type="dxa"/>
            <w:gridSpan w:val="3"/>
            <w:tcBorders>
              <w:top w:val="single" w:sz="4" w:space="0" w:color="auto"/>
              <w:left w:val="single" w:sz="4" w:space="0" w:color="auto"/>
              <w:bottom w:val="single" w:sz="4" w:space="0" w:color="auto"/>
              <w:right w:val="single" w:sz="4" w:space="0" w:color="auto"/>
            </w:tcBorders>
          </w:tcPr>
          <w:p w14:paraId="34E72E14" w14:textId="6251270B" w:rsidR="007E50FC" w:rsidRPr="005C700D" w:rsidRDefault="007E50FC" w:rsidP="23D50765">
            <w:pPr>
              <w:tabs>
                <w:tab w:val="left" w:pos="3600"/>
                <w:tab w:val="left" w:pos="5580"/>
              </w:tabs>
              <w:jc w:val="both"/>
            </w:pPr>
          </w:p>
        </w:tc>
      </w:tr>
      <w:tr w:rsidR="007E50FC" w14:paraId="20D5AB3D" w14:textId="77777777" w:rsidTr="23D50765">
        <w:trPr>
          <w:trHeight w:val="275"/>
          <w:jc w:val="center"/>
        </w:trPr>
        <w:tc>
          <w:tcPr>
            <w:tcW w:w="2605" w:type="dxa"/>
            <w:tcBorders>
              <w:top w:val="single" w:sz="4" w:space="0" w:color="auto"/>
              <w:left w:val="single" w:sz="4" w:space="0" w:color="auto"/>
              <w:bottom w:val="single" w:sz="4" w:space="0" w:color="auto"/>
              <w:right w:val="single" w:sz="4" w:space="0" w:color="auto"/>
            </w:tcBorders>
            <w:hideMark/>
          </w:tcPr>
          <w:p w14:paraId="5085075F" w14:textId="1BF6F824" w:rsidR="007E50FC" w:rsidRPr="005C700D" w:rsidRDefault="23D50765">
            <w:pPr>
              <w:tabs>
                <w:tab w:val="left" w:pos="3600"/>
                <w:tab w:val="left" w:pos="5580"/>
              </w:tabs>
              <w:jc w:val="both"/>
              <w:rPr>
                <w:color w:val="339966"/>
              </w:rPr>
            </w:pPr>
            <w:r w:rsidRPr="23D50765">
              <w:rPr>
                <w:color w:val="339966"/>
              </w:rPr>
              <w:t>Opština, Adresa:</w:t>
            </w:r>
          </w:p>
        </w:tc>
        <w:tc>
          <w:tcPr>
            <w:tcW w:w="6844" w:type="dxa"/>
            <w:gridSpan w:val="3"/>
            <w:tcBorders>
              <w:top w:val="single" w:sz="4" w:space="0" w:color="auto"/>
              <w:left w:val="single" w:sz="4" w:space="0" w:color="auto"/>
              <w:bottom w:val="single" w:sz="4" w:space="0" w:color="auto"/>
              <w:right w:val="single" w:sz="4" w:space="0" w:color="auto"/>
            </w:tcBorders>
          </w:tcPr>
          <w:p w14:paraId="1A78A16E" w14:textId="5E53CB94" w:rsidR="007E50FC" w:rsidRPr="005C700D" w:rsidRDefault="007E50FC" w:rsidP="23D50765">
            <w:pPr>
              <w:tabs>
                <w:tab w:val="left" w:pos="3600"/>
                <w:tab w:val="left" w:pos="5580"/>
              </w:tabs>
              <w:jc w:val="both"/>
            </w:pPr>
          </w:p>
        </w:tc>
      </w:tr>
      <w:tr w:rsidR="005C700D" w:rsidRPr="005C700D" w14:paraId="718F8474" w14:textId="77777777" w:rsidTr="23D50765">
        <w:tblPrEx>
          <w:jc w:val="left"/>
          <w:tblLook w:val="0000" w:firstRow="0" w:lastRow="0" w:firstColumn="0" w:lastColumn="0" w:noHBand="0" w:noVBand="0"/>
        </w:tblPrEx>
        <w:tc>
          <w:tcPr>
            <w:tcW w:w="2605" w:type="dxa"/>
          </w:tcPr>
          <w:p w14:paraId="5B4CA2C2" w14:textId="77777777" w:rsidR="005C700D" w:rsidRPr="005C700D" w:rsidRDefault="23D50765" w:rsidP="23D50765">
            <w:pPr>
              <w:tabs>
                <w:tab w:val="left" w:pos="3600"/>
                <w:tab w:val="left" w:pos="5580"/>
              </w:tabs>
              <w:jc w:val="both"/>
              <w:rPr>
                <w:b/>
                <w:bCs/>
                <w:color w:val="339966"/>
              </w:rPr>
            </w:pPr>
            <w:r w:rsidRPr="23D50765">
              <w:rPr>
                <w:color w:val="339966"/>
              </w:rPr>
              <w:t>Telefon; e-adresa; vebsajt</w:t>
            </w:r>
          </w:p>
        </w:tc>
        <w:tc>
          <w:tcPr>
            <w:tcW w:w="1800" w:type="dxa"/>
          </w:tcPr>
          <w:p w14:paraId="260CD886" w14:textId="77777777" w:rsidR="005C700D" w:rsidRPr="005C700D" w:rsidRDefault="005C700D" w:rsidP="23D50765">
            <w:pPr>
              <w:spacing w:after="0"/>
            </w:pPr>
          </w:p>
        </w:tc>
        <w:tc>
          <w:tcPr>
            <w:tcW w:w="2563" w:type="dxa"/>
            <w:tcBorders>
              <w:top w:val="single" w:sz="4" w:space="0" w:color="auto"/>
            </w:tcBorders>
          </w:tcPr>
          <w:p w14:paraId="55DB63AC" w14:textId="77777777" w:rsidR="005C700D" w:rsidRPr="005C700D" w:rsidRDefault="005C700D" w:rsidP="23D50765">
            <w:pPr>
              <w:spacing w:after="0"/>
            </w:pPr>
          </w:p>
        </w:tc>
        <w:tc>
          <w:tcPr>
            <w:tcW w:w="2481" w:type="dxa"/>
          </w:tcPr>
          <w:p w14:paraId="5C8B92E7" w14:textId="77777777" w:rsidR="005C700D" w:rsidRPr="005C700D" w:rsidRDefault="005C700D" w:rsidP="23D50765">
            <w:pPr>
              <w:spacing w:after="0"/>
            </w:pPr>
          </w:p>
        </w:tc>
      </w:tr>
      <w:tr w:rsidR="007E50FC" w14:paraId="14A9B434" w14:textId="77777777" w:rsidTr="23D50765">
        <w:trPr>
          <w:trHeight w:val="275"/>
          <w:jc w:val="center"/>
        </w:trPr>
        <w:tc>
          <w:tcPr>
            <w:tcW w:w="2605" w:type="dxa"/>
            <w:tcBorders>
              <w:top w:val="single" w:sz="4" w:space="0" w:color="auto"/>
              <w:left w:val="single" w:sz="4" w:space="0" w:color="auto"/>
              <w:bottom w:val="single" w:sz="4" w:space="0" w:color="auto"/>
              <w:right w:val="single" w:sz="4" w:space="0" w:color="auto"/>
            </w:tcBorders>
            <w:hideMark/>
          </w:tcPr>
          <w:p w14:paraId="73B298D5" w14:textId="77777777" w:rsidR="007E50FC" w:rsidRDefault="23D50765">
            <w:pPr>
              <w:tabs>
                <w:tab w:val="left" w:pos="3600"/>
                <w:tab w:val="left" w:pos="5580"/>
              </w:tabs>
              <w:jc w:val="both"/>
              <w:rPr>
                <w:color w:val="339966"/>
              </w:rPr>
            </w:pPr>
            <w:r w:rsidRPr="23D50765">
              <w:rPr>
                <w:color w:val="339966"/>
              </w:rPr>
              <w:t>Opis uloge:</w:t>
            </w:r>
          </w:p>
          <w:p w14:paraId="72B313D2" w14:textId="6C9A3A11" w:rsidR="005C700D" w:rsidRPr="005C700D" w:rsidRDefault="005C700D">
            <w:pPr>
              <w:tabs>
                <w:tab w:val="left" w:pos="3600"/>
                <w:tab w:val="left" w:pos="5580"/>
              </w:tabs>
              <w:jc w:val="both"/>
              <w:rPr>
                <w:color w:val="339966"/>
              </w:rPr>
            </w:pPr>
          </w:p>
        </w:tc>
        <w:tc>
          <w:tcPr>
            <w:tcW w:w="6844" w:type="dxa"/>
            <w:gridSpan w:val="3"/>
            <w:tcBorders>
              <w:top w:val="single" w:sz="4" w:space="0" w:color="auto"/>
              <w:left w:val="single" w:sz="4" w:space="0" w:color="auto"/>
              <w:bottom w:val="single" w:sz="4" w:space="0" w:color="auto"/>
              <w:right w:val="single" w:sz="4" w:space="0" w:color="auto"/>
            </w:tcBorders>
          </w:tcPr>
          <w:p w14:paraId="65AF645A" w14:textId="77777777" w:rsidR="007E50FC" w:rsidRPr="005C700D" w:rsidRDefault="007E50FC" w:rsidP="23D50765">
            <w:pPr>
              <w:tabs>
                <w:tab w:val="left" w:pos="3600"/>
                <w:tab w:val="left" w:pos="5580"/>
              </w:tabs>
              <w:jc w:val="both"/>
              <w:rPr>
                <w:rFonts w:ascii="Garamond" w:hAnsi="Garamond"/>
              </w:rPr>
            </w:pPr>
          </w:p>
        </w:tc>
      </w:tr>
      <w:tr w:rsidR="005C700D" w14:paraId="6F18026E" w14:textId="77777777" w:rsidTr="23D50765">
        <w:trPr>
          <w:trHeight w:val="275"/>
          <w:jc w:val="center"/>
        </w:trPr>
        <w:tc>
          <w:tcPr>
            <w:tcW w:w="9449" w:type="dxa"/>
            <w:gridSpan w:val="4"/>
            <w:tcBorders>
              <w:top w:val="single" w:sz="4" w:space="0" w:color="auto"/>
              <w:left w:val="single" w:sz="4" w:space="0" w:color="auto"/>
              <w:bottom w:val="single" w:sz="4" w:space="0" w:color="auto"/>
              <w:right w:val="single" w:sz="4" w:space="0" w:color="auto"/>
            </w:tcBorders>
            <w:shd w:val="clear" w:color="auto" w:fill="CCCCCC"/>
            <w:hideMark/>
          </w:tcPr>
          <w:p w14:paraId="4CA4F356" w14:textId="2A91A01B" w:rsidR="005C700D" w:rsidRDefault="23D50765" w:rsidP="23D50765">
            <w:pPr>
              <w:tabs>
                <w:tab w:val="left" w:pos="3600"/>
                <w:tab w:val="left" w:pos="5580"/>
              </w:tabs>
              <w:jc w:val="center"/>
              <w:rPr>
                <w:b/>
                <w:bCs/>
                <w:color w:val="339966"/>
              </w:rPr>
            </w:pPr>
            <w:r w:rsidRPr="23D50765">
              <w:rPr>
                <w:b/>
                <w:bCs/>
                <w:color w:val="339966"/>
              </w:rPr>
              <w:t>Zainteresovana strana 2</w:t>
            </w:r>
          </w:p>
        </w:tc>
      </w:tr>
      <w:tr w:rsidR="005C700D" w14:paraId="575BCDC2" w14:textId="77777777" w:rsidTr="23D50765">
        <w:trPr>
          <w:trHeight w:val="275"/>
          <w:jc w:val="center"/>
        </w:trPr>
        <w:tc>
          <w:tcPr>
            <w:tcW w:w="2605" w:type="dxa"/>
            <w:tcBorders>
              <w:top w:val="single" w:sz="4" w:space="0" w:color="auto"/>
              <w:left w:val="single" w:sz="4" w:space="0" w:color="auto"/>
              <w:bottom w:val="single" w:sz="4" w:space="0" w:color="auto"/>
              <w:right w:val="single" w:sz="4" w:space="0" w:color="auto"/>
            </w:tcBorders>
            <w:hideMark/>
          </w:tcPr>
          <w:p w14:paraId="7EC0CDE6" w14:textId="77777777" w:rsidR="005C700D" w:rsidRPr="005C700D" w:rsidRDefault="23D50765" w:rsidP="00933D83">
            <w:pPr>
              <w:tabs>
                <w:tab w:val="left" w:pos="3600"/>
                <w:tab w:val="left" w:pos="5580"/>
              </w:tabs>
              <w:jc w:val="both"/>
              <w:rPr>
                <w:color w:val="339966"/>
              </w:rPr>
            </w:pPr>
            <w:r w:rsidRPr="23D50765">
              <w:rPr>
                <w:color w:val="339966"/>
              </w:rPr>
              <w:t xml:space="preserve">Organizacija/subjekat </w:t>
            </w:r>
          </w:p>
        </w:tc>
        <w:tc>
          <w:tcPr>
            <w:tcW w:w="6844" w:type="dxa"/>
            <w:gridSpan w:val="3"/>
            <w:tcBorders>
              <w:top w:val="single" w:sz="4" w:space="0" w:color="auto"/>
              <w:left w:val="single" w:sz="4" w:space="0" w:color="auto"/>
              <w:bottom w:val="single" w:sz="4" w:space="0" w:color="auto"/>
              <w:right w:val="single" w:sz="4" w:space="0" w:color="auto"/>
            </w:tcBorders>
          </w:tcPr>
          <w:p w14:paraId="45A7F481" w14:textId="77777777" w:rsidR="005C700D" w:rsidRPr="005C700D" w:rsidRDefault="005C700D" w:rsidP="23D50765">
            <w:pPr>
              <w:tabs>
                <w:tab w:val="left" w:pos="3600"/>
                <w:tab w:val="left" w:pos="5580"/>
              </w:tabs>
              <w:jc w:val="both"/>
            </w:pPr>
          </w:p>
        </w:tc>
      </w:tr>
      <w:tr w:rsidR="005C700D" w14:paraId="08444BD0" w14:textId="77777777" w:rsidTr="23D50765">
        <w:trPr>
          <w:trHeight w:val="275"/>
          <w:jc w:val="center"/>
        </w:trPr>
        <w:tc>
          <w:tcPr>
            <w:tcW w:w="2605" w:type="dxa"/>
            <w:tcBorders>
              <w:top w:val="single" w:sz="4" w:space="0" w:color="auto"/>
              <w:left w:val="single" w:sz="4" w:space="0" w:color="auto"/>
              <w:bottom w:val="single" w:sz="4" w:space="0" w:color="auto"/>
              <w:right w:val="single" w:sz="4" w:space="0" w:color="auto"/>
            </w:tcBorders>
            <w:hideMark/>
          </w:tcPr>
          <w:p w14:paraId="77F15D98" w14:textId="77777777" w:rsidR="005C700D" w:rsidRPr="005C700D" w:rsidRDefault="23D50765" w:rsidP="00933D83">
            <w:pPr>
              <w:tabs>
                <w:tab w:val="left" w:pos="3600"/>
                <w:tab w:val="left" w:pos="5580"/>
              </w:tabs>
              <w:jc w:val="both"/>
              <w:rPr>
                <w:color w:val="339966"/>
              </w:rPr>
            </w:pPr>
            <w:r w:rsidRPr="23D50765">
              <w:rPr>
                <w:color w:val="339966"/>
              </w:rPr>
              <w:t>Ime i funkcija osobe za kontakt</w:t>
            </w:r>
          </w:p>
        </w:tc>
        <w:tc>
          <w:tcPr>
            <w:tcW w:w="6844" w:type="dxa"/>
            <w:gridSpan w:val="3"/>
            <w:tcBorders>
              <w:top w:val="single" w:sz="4" w:space="0" w:color="auto"/>
              <w:left w:val="single" w:sz="4" w:space="0" w:color="auto"/>
              <w:bottom w:val="single" w:sz="4" w:space="0" w:color="auto"/>
              <w:right w:val="single" w:sz="4" w:space="0" w:color="auto"/>
            </w:tcBorders>
          </w:tcPr>
          <w:p w14:paraId="01A0936C" w14:textId="77777777" w:rsidR="005C700D" w:rsidRPr="005C700D" w:rsidRDefault="005C700D" w:rsidP="23D50765">
            <w:pPr>
              <w:tabs>
                <w:tab w:val="left" w:pos="3600"/>
                <w:tab w:val="left" w:pos="5580"/>
              </w:tabs>
              <w:jc w:val="both"/>
            </w:pPr>
          </w:p>
        </w:tc>
      </w:tr>
      <w:tr w:rsidR="005C700D" w14:paraId="002CDE06" w14:textId="77777777" w:rsidTr="23D50765">
        <w:trPr>
          <w:trHeight w:val="275"/>
          <w:jc w:val="center"/>
        </w:trPr>
        <w:tc>
          <w:tcPr>
            <w:tcW w:w="2605" w:type="dxa"/>
            <w:tcBorders>
              <w:top w:val="single" w:sz="4" w:space="0" w:color="auto"/>
              <w:left w:val="single" w:sz="4" w:space="0" w:color="auto"/>
              <w:bottom w:val="single" w:sz="4" w:space="0" w:color="auto"/>
              <w:right w:val="single" w:sz="4" w:space="0" w:color="auto"/>
            </w:tcBorders>
            <w:hideMark/>
          </w:tcPr>
          <w:p w14:paraId="3F1D192B" w14:textId="77777777" w:rsidR="005C700D" w:rsidRPr="005C700D" w:rsidRDefault="23D50765" w:rsidP="00933D83">
            <w:pPr>
              <w:tabs>
                <w:tab w:val="left" w:pos="3600"/>
                <w:tab w:val="left" w:pos="5580"/>
              </w:tabs>
              <w:jc w:val="both"/>
              <w:rPr>
                <w:color w:val="339966"/>
              </w:rPr>
            </w:pPr>
            <w:r w:rsidRPr="23D50765">
              <w:rPr>
                <w:color w:val="339966"/>
              </w:rPr>
              <w:t>Opština, Adresa:</w:t>
            </w:r>
          </w:p>
        </w:tc>
        <w:tc>
          <w:tcPr>
            <w:tcW w:w="6844" w:type="dxa"/>
            <w:gridSpan w:val="3"/>
            <w:tcBorders>
              <w:top w:val="single" w:sz="4" w:space="0" w:color="auto"/>
              <w:left w:val="single" w:sz="4" w:space="0" w:color="auto"/>
              <w:bottom w:val="single" w:sz="4" w:space="0" w:color="auto"/>
              <w:right w:val="single" w:sz="4" w:space="0" w:color="auto"/>
            </w:tcBorders>
          </w:tcPr>
          <w:p w14:paraId="5A5B6B36" w14:textId="77777777" w:rsidR="005C700D" w:rsidRPr="005C700D" w:rsidRDefault="005C700D" w:rsidP="23D50765">
            <w:pPr>
              <w:tabs>
                <w:tab w:val="left" w:pos="3600"/>
                <w:tab w:val="left" w:pos="5580"/>
              </w:tabs>
              <w:jc w:val="both"/>
            </w:pPr>
          </w:p>
        </w:tc>
      </w:tr>
      <w:tr w:rsidR="005C700D" w:rsidRPr="005C700D" w14:paraId="39919665" w14:textId="77777777" w:rsidTr="23D50765">
        <w:tblPrEx>
          <w:jc w:val="left"/>
          <w:tblLook w:val="0000" w:firstRow="0" w:lastRow="0" w:firstColumn="0" w:lastColumn="0" w:noHBand="0" w:noVBand="0"/>
        </w:tblPrEx>
        <w:tc>
          <w:tcPr>
            <w:tcW w:w="2605" w:type="dxa"/>
          </w:tcPr>
          <w:p w14:paraId="544E32C4" w14:textId="77777777" w:rsidR="005C700D" w:rsidRPr="005C700D" w:rsidRDefault="23D50765" w:rsidP="23D50765">
            <w:pPr>
              <w:tabs>
                <w:tab w:val="left" w:pos="3600"/>
                <w:tab w:val="left" w:pos="5580"/>
              </w:tabs>
              <w:jc w:val="both"/>
              <w:rPr>
                <w:b/>
                <w:bCs/>
                <w:color w:val="339966"/>
              </w:rPr>
            </w:pPr>
            <w:r w:rsidRPr="23D50765">
              <w:rPr>
                <w:color w:val="339966"/>
              </w:rPr>
              <w:t>Telefon; e-adresa; vebsajt</w:t>
            </w:r>
          </w:p>
        </w:tc>
        <w:tc>
          <w:tcPr>
            <w:tcW w:w="1800" w:type="dxa"/>
          </w:tcPr>
          <w:p w14:paraId="56FE77F3" w14:textId="77777777" w:rsidR="005C700D" w:rsidRPr="005C700D" w:rsidRDefault="005C700D" w:rsidP="23D50765">
            <w:pPr>
              <w:spacing w:after="0"/>
            </w:pPr>
          </w:p>
        </w:tc>
        <w:tc>
          <w:tcPr>
            <w:tcW w:w="2563" w:type="dxa"/>
            <w:tcBorders>
              <w:top w:val="single" w:sz="4" w:space="0" w:color="auto"/>
            </w:tcBorders>
          </w:tcPr>
          <w:p w14:paraId="7B4C78F8" w14:textId="77777777" w:rsidR="005C700D" w:rsidRPr="005C700D" w:rsidRDefault="005C700D" w:rsidP="23D50765">
            <w:pPr>
              <w:spacing w:after="0"/>
            </w:pPr>
          </w:p>
        </w:tc>
        <w:tc>
          <w:tcPr>
            <w:tcW w:w="2481" w:type="dxa"/>
          </w:tcPr>
          <w:p w14:paraId="3FC9BE2D" w14:textId="77777777" w:rsidR="005C700D" w:rsidRPr="005C700D" w:rsidRDefault="005C700D" w:rsidP="23D50765">
            <w:pPr>
              <w:spacing w:after="0"/>
            </w:pPr>
          </w:p>
        </w:tc>
      </w:tr>
      <w:tr w:rsidR="005C700D" w14:paraId="63844582" w14:textId="77777777" w:rsidTr="23D50765">
        <w:trPr>
          <w:trHeight w:val="275"/>
          <w:jc w:val="center"/>
        </w:trPr>
        <w:tc>
          <w:tcPr>
            <w:tcW w:w="2605" w:type="dxa"/>
            <w:tcBorders>
              <w:top w:val="single" w:sz="4" w:space="0" w:color="auto"/>
              <w:left w:val="single" w:sz="4" w:space="0" w:color="auto"/>
              <w:bottom w:val="single" w:sz="4" w:space="0" w:color="auto"/>
              <w:right w:val="single" w:sz="4" w:space="0" w:color="auto"/>
            </w:tcBorders>
            <w:hideMark/>
          </w:tcPr>
          <w:p w14:paraId="21437690" w14:textId="77777777" w:rsidR="005C700D" w:rsidRDefault="23D50765" w:rsidP="00933D83">
            <w:pPr>
              <w:tabs>
                <w:tab w:val="left" w:pos="3600"/>
                <w:tab w:val="left" w:pos="5580"/>
              </w:tabs>
              <w:jc w:val="both"/>
              <w:rPr>
                <w:color w:val="339966"/>
              </w:rPr>
            </w:pPr>
            <w:r w:rsidRPr="23D50765">
              <w:rPr>
                <w:color w:val="339966"/>
              </w:rPr>
              <w:t>Opis uloge:</w:t>
            </w:r>
          </w:p>
          <w:p w14:paraId="34282BEF" w14:textId="77777777" w:rsidR="005C700D" w:rsidRPr="005C700D" w:rsidRDefault="005C700D" w:rsidP="00933D83">
            <w:pPr>
              <w:tabs>
                <w:tab w:val="left" w:pos="3600"/>
                <w:tab w:val="left" w:pos="5580"/>
              </w:tabs>
              <w:jc w:val="both"/>
              <w:rPr>
                <w:color w:val="339966"/>
              </w:rPr>
            </w:pPr>
          </w:p>
        </w:tc>
        <w:tc>
          <w:tcPr>
            <w:tcW w:w="6844" w:type="dxa"/>
            <w:gridSpan w:val="3"/>
            <w:tcBorders>
              <w:top w:val="single" w:sz="4" w:space="0" w:color="auto"/>
              <w:left w:val="single" w:sz="4" w:space="0" w:color="auto"/>
              <w:bottom w:val="single" w:sz="4" w:space="0" w:color="auto"/>
              <w:right w:val="single" w:sz="4" w:space="0" w:color="auto"/>
            </w:tcBorders>
          </w:tcPr>
          <w:p w14:paraId="042A3D74" w14:textId="77777777" w:rsidR="005C700D" w:rsidRPr="005C700D" w:rsidRDefault="005C700D" w:rsidP="23D50765">
            <w:pPr>
              <w:tabs>
                <w:tab w:val="left" w:pos="3600"/>
                <w:tab w:val="left" w:pos="5580"/>
              </w:tabs>
              <w:jc w:val="both"/>
              <w:rPr>
                <w:rFonts w:ascii="Garamond" w:hAnsi="Garamond"/>
              </w:rPr>
            </w:pPr>
          </w:p>
        </w:tc>
      </w:tr>
    </w:tbl>
    <w:p w14:paraId="0AAAD138" w14:textId="77777777" w:rsidR="007E50FC" w:rsidRPr="005C700D" w:rsidRDefault="007E50FC" w:rsidP="23D50765">
      <w:pPr>
        <w:spacing w:after="0" w:line="240" w:lineRule="auto"/>
        <w:jc w:val="both"/>
        <w:rPr>
          <w:i/>
          <w:iCs/>
          <w:sz w:val="20"/>
          <w:szCs w:val="20"/>
        </w:rPr>
      </w:pPr>
    </w:p>
    <w:p w14:paraId="2956FEB5" w14:textId="77777777" w:rsidR="005C700D" w:rsidRDefault="005C700D" w:rsidP="23D50765">
      <w:pPr>
        <w:spacing w:after="160"/>
        <w:rPr>
          <w:b/>
          <w:bCs/>
          <w:color w:val="339966"/>
          <w:sz w:val="28"/>
          <w:szCs w:val="28"/>
        </w:rPr>
      </w:pPr>
      <w:r w:rsidRPr="23D50765">
        <w:rPr>
          <w:b/>
          <w:bCs/>
          <w:color w:val="339966"/>
          <w:sz w:val="28"/>
          <w:szCs w:val="28"/>
        </w:rPr>
        <w:br w:type="page"/>
      </w:r>
    </w:p>
    <w:p w14:paraId="38CE8436" w14:textId="0623E00D" w:rsidR="005A2794" w:rsidRPr="00BF14DC" w:rsidRDefault="23D50765" w:rsidP="23D50765">
      <w:pPr>
        <w:spacing w:after="0" w:line="240" w:lineRule="auto"/>
        <w:jc w:val="center"/>
        <w:rPr>
          <w:color w:val="339966"/>
          <w:sz w:val="24"/>
          <w:szCs w:val="24"/>
        </w:rPr>
      </w:pPr>
      <w:r w:rsidRPr="23D50765">
        <w:rPr>
          <w:b/>
          <w:bCs/>
          <w:color w:val="339966"/>
          <w:sz w:val="28"/>
          <w:szCs w:val="28"/>
        </w:rPr>
        <w:lastRenderedPageBreak/>
        <w:t>DIZAJN projekta</w:t>
      </w:r>
    </w:p>
    <w:p w14:paraId="67704C1A" w14:textId="384536C8" w:rsidR="00346CE5" w:rsidRPr="00BF14DC" w:rsidRDefault="00346CE5" w:rsidP="23D50765">
      <w:pPr>
        <w:spacing w:after="0" w:line="240" w:lineRule="auto"/>
        <w:jc w:val="both"/>
        <w:rPr>
          <w:b/>
          <w:bCs/>
          <w:color w:val="339966"/>
          <w:sz w:val="28"/>
          <w:szCs w:val="28"/>
        </w:rPr>
      </w:pPr>
    </w:p>
    <w:p w14:paraId="0C912859" w14:textId="049B9172" w:rsidR="00054268" w:rsidRPr="00BF14DC" w:rsidRDefault="23D50765" w:rsidP="23D50765">
      <w:pPr>
        <w:spacing w:after="0" w:line="240" w:lineRule="auto"/>
        <w:jc w:val="both"/>
        <w:rPr>
          <w:color w:val="339966"/>
          <w:sz w:val="24"/>
          <w:szCs w:val="24"/>
        </w:rPr>
      </w:pPr>
      <w:r w:rsidRPr="23D50765">
        <w:rPr>
          <w:b/>
          <w:bCs/>
          <w:color w:val="339966"/>
          <w:sz w:val="28"/>
          <w:szCs w:val="28"/>
        </w:rPr>
        <w:t xml:space="preserve">O PODNOSIOCU PROJEKTA  </w:t>
      </w:r>
      <w:r w:rsidRPr="23D50765">
        <w:rPr>
          <w:color w:val="339966"/>
          <w:sz w:val="24"/>
          <w:szCs w:val="24"/>
        </w:rPr>
        <w:t>(maksimalno 1 stranica)</w:t>
      </w:r>
    </w:p>
    <w:p w14:paraId="2C29E9B8" w14:textId="77777777" w:rsidR="00054268" w:rsidRPr="00080216" w:rsidRDefault="00054268" w:rsidP="23D50765">
      <w:pPr>
        <w:spacing w:after="0" w:line="240" w:lineRule="auto"/>
        <w:jc w:val="both"/>
        <w:rPr>
          <w:color w:val="006666"/>
          <w:sz w:val="24"/>
          <w:szCs w:val="24"/>
        </w:rPr>
      </w:pPr>
    </w:p>
    <w:p w14:paraId="76F90D41" w14:textId="030AB3FF" w:rsidR="003F0ECC" w:rsidRPr="00080216" w:rsidRDefault="23D50765" w:rsidP="23D50765">
      <w:pPr>
        <w:spacing w:after="0" w:line="240" w:lineRule="auto"/>
        <w:jc w:val="both"/>
        <w:rPr>
          <w:b/>
          <w:bCs/>
        </w:rPr>
      </w:pPr>
      <w:r w:rsidRPr="23D50765">
        <w:rPr>
          <w:b/>
          <w:bCs/>
        </w:rPr>
        <w:t>Navedite ciljeve i aktivnosti vaše organizacije u vezi sa prioritetima poziva.</w:t>
      </w:r>
    </w:p>
    <w:p w14:paraId="4EC074BD" w14:textId="77777777" w:rsidR="003F0ECC" w:rsidRPr="00080216" w:rsidRDefault="003F0ECC" w:rsidP="23D50765">
      <w:pPr>
        <w:spacing w:after="0" w:line="240" w:lineRule="auto"/>
        <w:jc w:val="both"/>
      </w:pPr>
    </w:p>
    <w:p w14:paraId="654CD94A" w14:textId="77777777" w:rsidR="00823074" w:rsidRPr="00080216" w:rsidRDefault="00823074" w:rsidP="23D50765">
      <w:pPr>
        <w:spacing w:after="0" w:line="240" w:lineRule="auto"/>
        <w:jc w:val="both"/>
      </w:pPr>
    </w:p>
    <w:p w14:paraId="2E538CE1" w14:textId="77777777" w:rsidR="00823074" w:rsidRPr="00080216" w:rsidRDefault="00823074" w:rsidP="23D50765">
      <w:pPr>
        <w:spacing w:after="0" w:line="240" w:lineRule="auto"/>
        <w:jc w:val="both"/>
      </w:pPr>
    </w:p>
    <w:p w14:paraId="0ED193DA" w14:textId="77777777" w:rsidR="003F0ECC" w:rsidRPr="00080216" w:rsidRDefault="003F0ECC" w:rsidP="23D50765">
      <w:pPr>
        <w:spacing w:after="0" w:line="240" w:lineRule="auto"/>
        <w:jc w:val="both"/>
      </w:pPr>
    </w:p>
    <w:p w14:paraId="660C46F2" w14:textId="6D468B7F" w:rsidR="00346CE5" w:rsidRPr="00080216" w:rsidRDefault="23D50765" w:rsidP="23D50765">
      <w:pPr>
        <w:spacing w:after="0" w:line="240" w:lineRule="auto"/>
        <w:jc w:val="both"/>
        <w:rPr>
          <w:b/>
          <w:bCs/>
        </w:rPr>
      </w:pPr>
      <w:r w:rsidRPr="23D50765">
        <w:rPr>
          <w:b/>
          <w:bCs/>
        </w:rPr>
        <w:t xml:space="preserve">Na koji način vaša organizacija može da doprinese rešavanju problema koji su navedeni u odeljku </w:t>
      </w:r>
      <w:r w:rsidRPr="23D50765">
        <w:rPr>
          <w:b/>
          <w:bCs/>
          <w:i/>
          <w:iCs/>
          <w:color w:val="339966"/>
        </w:rPr>
        <w:t>Relevantnost projekta</w:t>
      </w:r>
      <w:r w:rsidRPr="23D50765">
        <w:rPr>
          <w:b/>
          <w:bCs/>
        </w:rPr>
        <w:t xml:space="preserve">? </w:t>
      </w:r>
    </w:p>
    <w:p w14:paraId="5F8C4453" w14:textId="038209F2" w:rsidR="00DC0205" w:rsidRPr="00080216" w:rsidRDefault="00DC0205" w:rsidP="23D50765">
      <w:pPr>
        <w:spacing w:after="0" w:line="240" w:lineRule="auto"/>
        <w:jc w:val="both"/>
        <w:rPr>
          <w:i/>
          <w:iCs/>
          <w:sz w:val="20"/>
          <w:szCs w:val="20"/>
        </w:rPr>
      </w:pPr>
    </w:p>
    <w:p w14:paraId="63D0F7BC" w14:textId="77777777" w:rsidR="00823074" w:rsidRPr="00080216" w:rsidRDefault="00823074" w:rsidP="23D50765">
      <w:pPr>
        <w:spacing w:after="0" w:line="240" w:lineRule="auto"/>
        <w:jc w:val="both"/>
      </w:pPr>
    </w:p>
    <w:p w14:paraId="7E332E6B" w14:textId="77777777" w:rsidR="00823074" w:rsidRPr="00080216" w:rsidRDefault="00823074" w:rsidP="23D50765">
      <w:pPr>
        <w:spacing w:after="0" w:line="240" w:lineRule="auto"/>
        <w:jc w:val="both"/>
        <w:rPr>
          <w:i/>
          <w:iCs/>
          <w:sz w:val="20"/>
          <w:szCs w:val="20"/>
        </w:rPr>
      </w:pPr>
    </w:p>
    <w:p w14:paraId="05AD1282" w14:textId="77777777" w:rsidR="00DC0205" w:rsidRPr="00080216" w:rsidRDefault="00DC0205" w:rsidP="23D50765">
      <w:pPr>
        <w:spacing w:after="0" w:line="240" w:lineRule="auto"/>
        <w:jc w:val="both"/>
        <w:rPr>
          <w:sz w:val="20"/>
          <w:szCs w:val="20"/>
        </w:rPr>
      </w:pPr>
    </w:p>
    <w:p w14:paraId="19A8E69A" w14:textId="77777777" w:rsidR="004A1AF2" w:rsidRPr="00080216" w:rsidRDefault="004A1AF2" w:rsidP="23D50765">
      <w:pPr>
        <w:spacing w:after="0" w:line="240" w:lineRule="auto"/>
        <w:jc w:val="both"/>
      </w:pPr>
    </w:p>
    <w:p w14:paraId="0B3D6027" w14:textId="77777777" w:rsidR="004A1AF2" w:rsidRPr="00080216" w:rsidRDefault="004A1AF2" w:rsidP="23D50765">
      <w:pPr>
        <w:spacing w:after="0" w:line="240" w:lineRule="auto"/>
        <w:jc w:val="both"/>
      </w:pPr>
    </w:p>
    <w:p w14:paraId="0BA61C62" w14:textId="77777777" w:rsidR="00691061" w:rsidRPr="00CF0815" w:rsidRDefault="00691061" w:rsidP="23D50765">
      <w:pPr>
        <w:spacing w:after="0" w:line="240" w:lineRule="auto"/>
        <w:jc w:val="both"/>
        <w:rPr>
          <w:color w:val="006666"/>
        </w:rPr>
      </w:pPr>
    </w:p>
    <w:p w14:paraId="270148FA" w14:textId="77777777" w:rsidR="009B4167" w:rsidRPr="0066254B" w:rsidRDefault="009B4167" w:rsidP="23D50765">
      <w:pPr>
        <w:spacing w:after="0" w:line="240" w:lineRule="auto"/>
        <w:jc w:val="both"/>
        <w:rPr>
          <w:b/>
          <w:bCs/>
          <w:color w:val="006666"/>
          <w:sz w:val="28"/>
          <w:szCs w:val="28"/>
        </w:rPr>
      </w:pPr>
    </w:p>
    <w:p w14:paraId="1D09FCD8" w14:textId="1EC09FD8" w:rsidR="00054268" w:rsidRPr="00BF14DC" w:rsidRDefault="23D50765" w:rsidP="23D50765">
      <w:pPr>
        <w:spacing w:after="0" w:line="240" w:lineRule="auto"/>
        <w:jc w:val="center"/>
        <w:rPr>
          <w:color w:val="339966"/>
          <w:sz w:val="24"/>
          <w:szCs w:val="24"/>
        </w:rPr>
      </w:pPr>
      <w:r w:rsidRPr="23D50765">
        <w:rPr>
          <w:b/>
          <w:bCs/>
          <w:color w:val="339966"/>
          <w:sz w:val="28"/>
          <w:szCs w:val="28"/>
        </w:rPr>
        <w:t xml:space="preserve">OPIS projekta </w:t>
      </w:r>
      <w:r w:rsidRPr="23D50765">
        <w:rPr>
          <w:color w:val="339966"/>
          <w:sz w:val="24"/>
          <w:szCs w:val="24"/>
        </w:rPr>
        <w:t>(maksimalno 2 stranice)</w:t>
      </w:r>
    </w:p>
    <w:p w14:paraId="4D3EE9B4" w14:textId="77777777" w:rsidR="00054268" w:rsidRPr="0066254B" w:rsidRDefault="00054268" w:rsidP="23D50765">
      <w:pPr>
        <w:spacing w:after="0" w:line="240" w:lineRule="auto"/>
        <w:jc w:val="both"/>
        <w:rPr>
          <w:color w:val="006666"/>
          <w:sz w:val="24"/>
          <w:szCs w:val="24"/>
        </w:rPr>
      </w:pPr>
    </w:p>
    <w:p w14:paraId="4E6921D3" w14:textId="50D38975" w:rsidR="00734460" w:rsidRPr="0066254B" w:rsidRDefault="23D50765" w:rsidP="23D50765">
      <w:pPr>
        <w:spacing w:after="0" w:line="240" w:lineRule="auto"/>
        <w:jc w:val="both"/>
      </w:pPr>
      <w:r w:rsidRPr="23D50765">
        <w:rPr>
          <w:b/>
          <w:bCs/>
        </w:rPr>
        <w:t>Ciljevi projekta</w:t>
      </w:r>
      <w:r w:rsidRPr="23D50765">
        <w:t xml:space="preserve"> - Koji su ciljevi projekta? </w:t>
      </w:r>
    </w:p>
    <w:p w14:paraId="0C792ADF" w14:textId="77777777" w:rsidR="009735E2" w:rsidRPr="0066254B" w:rsidRDefault="009735E2" w:rsidP="23D50765">
      <w:pPr>
        <w:spacing w:after="0" w:line="240" w:lineRule="auto"/>
        <w:jc w:val="both"/>
        <w:rPr>
          <w:color w:val="006666"/>
          <w:sz w:val="24"/>
          <w:szCs w:val="24"/>
        </w:rPr>
      </w:pPr>
    </w:p>
    <w:p w14:paraId="59C3D109" w14:textId="3BF71E72" w:rsidR="002B5F38" w:rsidRPr="00312204" w:rsidRDefault="23D50765" w:rsidP="23D50765">
      <w:pPr>
        <w:pStyle w:val="ListParagraph"/>
        <w:numPr>
          <w:ilvl w:val="0"/>
          <w:numId w:val="27"/>
        </w:numPr>
        <w:spacing w:after="0" w:line="240" w:lineRule="auto"/>
        <w:jc w:val="both"/>
        <w:rPr>
          <w:rFonts w:cstheme="minorBidi"/>
          <w:i/>
          <w:iCs/>
          <w:sz w:val="20"/>
          <w:szCs w:val="20"/>
        </w:rPr>
      </w:pPr>
      <w:r w:rsidRPr="23D50765">
        <w:rPr>
          <w:rFonts w:cstheme="minorBidi"/>
          <w:i/>
          <w:iCs/>
          <w:sz w:val="20"/>
          <w:szCs w:val="20"/>
        </w:rPr>
        <w:t>Navedite opšti cilj i specifične ciljeve vašeg projekta.</w:t>
      </w:r>
    </w:p>
    <w:p w14:paraId="096087B7" w14:textId="7A066AA6" w:rsidR="009735E2" w:rsidRPr="00312204" w:rsidRDefault="23D50765" w:rsidP="23D50765">
      <w:pPr>
        <w:pStyle w:val="ListParagraph"/>
        <w:numPr>
          <w:ilvl w:val="0"/>
          <w:numId w:val="27"/>
        </w:numPr>
        <w:spacing w:after="0" w:line="240" w:lineRule="auto"/>
        <w:jc w:val="both"/>
        <w:rPr>
          <w:rFonts w:cstheme="minorBidi"/>
          <w:i/>
          <w:iCs/>
          <w:sz w:val="20"/>
          <w:szCs w:val="20"/>
        </w:rPr>
      </w:pPr>
      <w:r w:rsidRPr="23D50765">
        <w:rPr>
          <w:rFonts w:cstheme="minorBidi"/>
          <w:i/>
          <w:iCs/>
          <w:sz w:val="20"/>
          <w:szCs w:val="20"/>
        </w:rPr>
        <w:t>Opišite na koji način će specifični ciljevi doprineti ostvarivanju opšteg cilja.</w:t>
      </w:r>
    </w:p>
    <w:p w14:paraId="0A38CD42" w14:textId="77777777" w:rsidR="009B4167" w:rsidRDefault="009B4167" w:rsidP="23D50765">
      <w:pPr>
        <w:spacing w:after="0" w:line="240" w:lineRule="auto"/>
        <w:jc w:val="both"/>
        <w:rPr>
          <w:sz w:val="24"/>
          <w:szCs w:val="24"/>
        </w:rPr>
      </w:pPr>
    </w:p>
    <w:p w14:paraId="57670B5D" w14:textId="77777777" w:rsidR="009B4167" w:rsidRDefault="009B4167" w:rsidP="23D50765">
      <w:pPr>
        <w:spacing w:after="0" w:line="240" w:lineRule="auto"/>
        <w:jc w:val="both"/>
        <w:rPr>
          <w:sz w:val="24"/>
          <w:szCs w:val="24"/>
        </w:rPr>
      </w:pPr>
    </w:p>
    <w:p w14:paraId="2C6CE691" w14:textId="77777777" w:rsidR="009B4167" w:rsidRDefault="009B4167" w:rsidP="23D50765">
      <w:pPr>
        <w:spacing w:after="0" w:line="240" w:lineRule="auto"/>
        <w:jc w:val="both"/>
        <w:rPr>
          <w:sz w:val="24"/>
          <w:szCs w:val="24"/>
        </w:rPr>
      </w:pPr>
    </w:p>
    <w:p w14:paraId="643B2B4A" w14:textId="7424375D" w:rsidR="00315A7B" w:rsidRPr="0066254B" w:rsidRDefault="23D50765" w:rsidP="23D50765">
      <w:pPr>
        <w:spacing w:after="0" w:line="240" w:lineRule="auto"/>
        <w:jc w:val="both"/>
      </w:pPr>
      <w:r w:rsidRPr="23D50765">
        <w:rPr>
          <w:b/>
          <w:bCs/>
        </w:rPr>
        <w:t>Rezultati projekta</w:t>
      </w:r>
      <w:r w:rsidRPr="23D50765">
        <w:t xml:space="preserve"> - Navesti rezultate koji će doprineti ostvarenju ciljeva.</w:t>
      </w:r>
    </w:p>
    <w:p w14:paraId="627D1339" w14:textId="77777777" w:rsidR="009735E2" w:rsidRPr="0066254B" w:rsidRDefault="009735E2" w:rsidP="23D50765">
      <w:pPr>
        <w:spacing w:after="0" w:line="240" w:lineRule="auto"/>
        <w:jc w:val="both"/>
        <w:rPr>
          <w:sz w:val="24"/>
          <w:szCs w:val="24"/>
        </w:rPr>
      </w:pPr>
    </w:p>
    <w:p w14:paraId="10C10FBD" w14:textId="43445CAA" w:rsidR="001C5F8F" w:rsidRPr="001C5F8F" w:rsidRDefault="23D50765" w:rsidP="23D50765">
      <w:pPr>
        <w:pStyle w:val="ListParagraph"/>
        <w:numPr>
          <w:ilvl w:val="0"/>
          <w:numId w:val="27"/>
        </w:numPr>
        <w:spacing w:after="0" w:line="240" w:lineRule="auto"/>
        <w:jc w:val="both"/>
        <w:rPr>
          <w:rFonts w:cstheme="minorBidi"/>
          <w:i/>
          <w:iCs/>
          <w:sz w:val="20"/>
          <w:szCs w:val="20"/>
        </w:rPr>
      </w:pPr>
      <w:r w:rsidRPr="23D50765">
        <w:rPr>
          <w:rFonts w:cstheme="minorBidi"/>
          <w:i/>
          <w:iCs/>
          <w:sz w:val="20"/>
          <w:szCs w:val="20"/>
        </w:rPr>
        <w:t>Opišite</w:t>
      </w:r>
      <w:r w:rsidRPr="23D50765">
        <w:rPr>
          <w:rFonts w:cstheme="minorBidi"/>
          <w:i/>
          <w:iCs/>
          <w:color w:val="000000" w:themeColor="text1"/>
          <w:sz w:val="20"/>
          <w:szCs w:val="20"/>
        </w:rPr>
        <w:t xml:space="preserve"> neposredne</w:t>
      </w:r>
      <w:r w:rsidRPr="23D50765">
        <w:rPr>
          <w:rFonts w:cstheme="minorBidi"/>
          <w:b/>
          <w:bCs/>
          <w:i/>
          <w:iCs/>
          <w:color w:val="000000" w:themeColor="text1"/>
          <w:sz w:val="20"/>
          <w:szCs w:val="20"/>
        </w:rPr>
        <w:t xml:space="preserve"> </w:t>
      </w:r>
      <w:r w:rsidRPr="23D50765">
        <w:rPr>
          <w:rFonts w:cstheme="minorBidi"/>
          <w:i/>
          <w:iCs/>
          <w:sz w:val="20"/>
          <w:szCs w:val="20"/>
        </w:rPr>
        <w:t>konkretne i specifične rezultate koji se očekuju u procesu rešavanja problema, uključujući i rezultate koji doprinose rodnoj ravnopravnosti.</w:t>
      </w:r>
    </w:p>
    <w:p w14:paraId="3857D860" w14:textId="3FC056D8" w:rsidR="001C5F8F" w:rsidRPr="001C5F8F" w:rsidRDefault="23D50765" w:rsidP="23D50765">
      <w:pPr>
        <w:pStyle w:val="ListParagraph"/>
        <w:numPr>
          <w:ilvl w:val="0"/>
          <w:numId w:val="27"/>
        </w:numPr>
        <w:spacing w:after="0" w:line="240" w:lineRule="auto"/>
        <w:jc w:val="both"/>
        <w:rPr>
          <w:rFonts w:cstheme="minorBidi"/>
          <w:i/>
          <w:iCs/>
          <w:sz w:val="20"/>
          <w:szCs w:val="20"/>
        </w:rPr>
      </w:pPr>
      <w:r w:rsidRPr="23D50765">
        <w:rPr>
          <w:rFonts w:cstheme="minorBidi"/>
          <w:i/>
          <w:iCs/>
          <w:sz w:val="20"/>
          <w:szCs w:val="20"/>
        </w:rPr>
        <w:t xml:space="preserve">Rezultate obrazložite merljivim pokazateljima (indikatorima). </w:t>
      </w:r>
    </w:p>
    <w:p w14:paraId="35B462B3" w14:textId="04854A29" w:rsidR="00315A7B" w:rsidRPr="001C5F8F" w:rsidRDefault="23D50765" w:rsidP="23D50765">
      <w:pPr>
        <w:pStyle w:val="ListParagraph"/>
        <w:numPr>
          <w:ilvl w:val="0"/>
          <w:numId w:val="27"/>
        </w:numPr>
        <w:spacing w:after="0" w:line="240" w:lineRule="auto"/>
        <w:jc w:val="both"/>
        <w:rPr>
          <w:rFonts w:cstheme="minorBidi"/>
          <w:i/>
          <w:iCs/>
          <w:sz w:val="20"/>
          <w:szCs w:val="20"/>
        </w:rPr>
      </w:pPr>
      <w:r w:rsidRPr="23D50765">
        <w:rPr>
          <w:rFonts w:cstheme="minorBidi"/>
          <w:i/>
          <w:iCs/>
          <w:sz w:val="20"/>
          <w:szCs w:val="20"/>
        </w:rPr>
        <w:t xml:space="preserve">Definišite izvore provere ostvarenosti rezultata (verifikatore). </w:t>
      </w:r>
    </w:p>
    <w:p w14:paraId="53128770" w14:textId="77777777" w:rsidR="009B4167" w:rsidRDefault="009B4167" w:rsidP="23D50765">
      <w:pPr>
        <w:spacing w:after="0" w:line="240" w:lineRule="auto"/>
        <w:jc w:val="both"/>
        <w:rPr>
          <w:i/>
          <w:iCs/>
          <w:sz w:val="20"/>
          <w:szCs w:val="20"/>
        </w:rPr>
      </w:pPr>
    </w:p>
    <w:p w14:paraId="391373AA" w14:textId="77777777" w:rsidR="009B4167" w:rsidRDefault="009B4167" w:rsidP="23D50765">
      <w:pPr>
        <w:spacing w:after="0" w:line="240" w:lineRule="auto"/>
        <w:jc w:val="both"/>
        <w:rPr>
          <w:i/>
          <w:iCs/>
          <w:sz w:val="20"/>
          <w:szCs w:val="20"/>
        </w:rPr>
      </w:pPr>
    </w:p>
    <w:p w14:paraId="7671EB84" w14:textId="77777777" w:rsidR="001C5F8F" w:rsidRDefault="001C5F8F" w:rsidP="23D50765">
      <w:pPr>
        <w:spacing w:after="0" w:line="240" w:lineRule="auto"/>
        <w:jc w:val="both"/>
        <w:rPr>
          <w:i/>
          <w:iCs/>
          <w:sz w:val="20"/>
          <w:szCs w:val="20"/>
        </w:rPr>
      </w:pPr>
    </w:p>
    <w:p w14:paraId="72ED2AF2" w14:textId="77777777" w:rsidR="009B4167" w:rsidRDefault="009B4167" w:rsidP="23D50765">
      <w:pPr>
        <w:spacing w:after="0" w:line="240" w:lineRule="auto"/>
        <w:jc w:val="both"/>
        <w:rPr>
          <w:i/>
          <w:iCs/>
          <w:sz w:val="20"/>
          <w:szCs w:val="20"/>
        </w:rPr>
      </w:pPr>
    </w:p>
    <w:p w14:paraId="0D6D7061" w14:textId="35201CCC" w:rsidR="00044212" w:rsidRDefault="23D50765" w:rsidP="23D50765">
      <w:pPr>
        <w:spacing w:after="0" w:line="240" w:lineRule="auto"/>
        <w:jc w:val="both"/>
      </w:pPr>
      <w:r w:rsidRPr="23D50765">
        <w:rPr>
          <w:b/>
          <w:bCs/>
        </w:rPr>
        <w:t xml:space="preserve">Opis aktivnosti - </w:t>
      </w:r>
      <w:r w:rsidRPr="23D50765">
        <w:t xml:space="preserve">Detaljno opisati planirane projektne aktivnosti. </w:t>
      </w:r>
    </w:p>
    <w:p w14:paraId="50071FFD" w14:textId="77777777" w:rsidR="004B4895" w:rsidRPr="00044212" w:rsidRDefault="004B4895" w:rsidP="23D50765">
      <w:pPr>
        <w:spacing w:after="0" w:line="240" w:lineRule="auto"/>
        <w:jc w:val="both"/>
      </w:pPr>
    </w:p>
    <w:p w14:paraId="15894082" w14:textId="13547175" w:rsidR="00D60D56" w:rsidRPr="00E96E75" w:rsidRDefault="23D50765" w:rsidP="23D50765">
      <w:pPr>
        <w:pStyle w:val="ListParagraph"/>
        <w:numPr>
          <w:ilvl w:val="0"/>
          <w:numId w:val="35"/>
        </w:numPr>
        <w:spacing w:after="0" w:line="240" w:lineRule="auto"/>
        <w:jc w:val="both"/>
        <w:rPr>
          <w:rFonts w:cstheme="minorBidi"/>
          <w:i/>
          <w:iCs/>
          <w:sz w:val="20"/>
          <w:szCs w:val="20"/>
        </w:rPr>
      </w:pPr>
      <w:r w:rsidRPr="23D50765">
        <w:rPr>
          <w:rFonts w:cstheme="minorBidi"/>
          <w:i/>
          <w:iCs/>
          <w:sz w:val="20"/>
          <w:szCs w:val="20"/>
        </w:rPr>
        <w:t xml:space="preserve">Opis ne treba da bude ponavljanje akcionog plana, već da jasno pokaže kako će planirane aktivnosti dovesti do ostvarenja rezultata. </w:t>
      </w:r>
    </w:p>
    <w:p w14:paraId="6A855579" w14:textId="6F11A462" w:rsidR="00883DE7" w:rsidRDefault="00883DE7" w:rsidP="23D50765">
      <w:pPr>
        <w:spacing w:after="160" w:line="240" w:lineRule="auto"/>
        <w:jc w:val="both"/>
        <w:rPr>
          <w:sz w:val="24"/>
          <w:szCs w:val="24"/>
        </w:rPr>
      </w:pPr>
    </w:p>
    <w:p w14:paraId="08548B35" w14:textId="77777777" w:rsidR="005A02AE" w:rsidRDefault="005A02AE" w:rsidP="23D50765">
      <w:pPr>
        <w:spacing w:after="160" w:line="240" w:lineRule="auto"/>
        <w:jc w:val="both"/>
        <w:rPr>
          <w:b/>
          <w:bCs/>
          <w:color w:val="006666"/>
          <w:sz w:val="28"/>
          <w:szCs w:val="28"/>
        </w:rPr>
      </w:pPr>
    </w:p>
    <w:p w14:paraId="084E8B9F" w14:textId="77777777" w:rsidR="00A01328" w:rsidRDefault="00A01328" w:rsidP="23D50765">
      <w:pPr>
        <w:spacing w:after="160"/>
        <w:rPr>
          <w:b/>
          <w:bCs/>
          <w:color w:val="006666"/>
          <w:sz w:val="28"/>
          <w:szCs w:val="28"/>
        </w:rPr>
      </w:pPr>
      <w:r w:rsidRPr="23D50765">
        <w:rPr>
          <w:b/>
          <w:bCs/>
          <w:color w:val="006666"/>
          <w:sz w:val="28"/>
          <w:szCs w:val="28"/>
        </w:rPr>
        <w:br w:type="page"/>
      </w:r>
    </w:p>
    <w:p w14:paraId="7FD634A0" w14:textId="358D49A2" w:rsidR="009735E2" w:rsidRPr="00A01328" w:rsidRDefault="23D50765" w:rsidP="23D50765">
      <w:pPr>
        <w:spacing w:after="0" w:line="240" w:lineRule="auto"/>
        <w:jc w:val="center"/>
        <w:rPr>
          <w:b/>
          <w:bCs/>
          <w:color w:val="339966"/>
          <w:sz w:val="28"/>
          <w:szCs w:val="28"/>
        </w:rPr>
      </w:pPr>
      <w:r w:rsidRPr="23D50765">
        <w:rPr>
          <w:b/>
          <w:bCs/>
          <w:color w:val="339966"/>
          <w:sz w:val="28"/>
          <w:szCs w:val="28"/>
        </w:rPr>
        <w:lastRenderedPageBreak/>
        <w:t>IMPLEMENTACIJA projekta</w:t>
      </w:r>
    </w:p>
    <w:p w14:paraId="6C169047" w14:textId="77777777" w:rsidR="009735E2" w:rsidRPr="0066254B" w:rsidRDefault="009735E2" w:rsidP="23D50765">
      <w:pPr>
        <w:spacing w:after="0" w:line="240" w:lineRule="auto"/>
        <w:jc w:val="both"/>
        <w:rPr>
          <w:b/>
          <w:bCs/>
          <w:color w:val="006666"/>
          <w:sz w:val="28"/>
          <w:szCs w:val="28"/>
        </w:rPr>
      </w:pPr>
    </w:p>
    <w:p w14:paraId="3D9A6BD8" w14:textId="19A7D7EF" w:rsidR="002A0566" w:rsidRDefault="23D50765" w:rsidP="23D50765">
      <w:pPr>
        <w:spacing w:after="0" w:line="240" w:lineRule="auto"/>
        <w:jc w:val="both"/>
      </w:pPr>
      <w:r w:rsidRPr="23D50765">
        <w:rPr>
          <w:b/>
          <w:bCs/>
        </w:rPr>
        <w:t xml:space="preserve">Navedite informacije o trajanju i planu za sprovođenje </w:t>
      </w:r>
      <w:r w:rsidRPr="23D50765">
        <w:t xml:space="preserve">– popunjavanjem tabele u sledećem formatu: </w:t>
      </w:r>
    </w:p>
    <w:p w14:paraId="2DB29B14" w14:textId="77777777" w:rsidR="005A02AE" w:rsidRDefault="005A02AE" w:rsidP="23D50765">
      <w:pPr>
        <w:spacing w:after="0" w:line="240" w:lineRule="auto"/>
        <w:jc w:val="both"/>
      </w:pPr>
    </w:p>
    <w:p w14:paraId="49F9E600" w14:textId="77777777" w:rsidR="00D60D56" w:rsidRPr="00E96E75" w:rsidRDefault="23D50765" w:rsidP="23D50765">
      <w:pPr>
        <w:pStyle w:val="ListParagraph"/>
        <w:numPr>
          <w:ilvl w:val="0"/>
          <w:numId w:val="34"/>
        </w:numPr>
        <w:spacing w:after="0" w:line="240" w:lineRule="auto"/>
        <w:jc w:val="both"/>
        <w:rPr>
          <w:rFonts w:cstheme="minorBidi"/>
          <w:i/>
          <w:iCs/>
          <w:sz w:val="20"/>
          <w:szCs w:val="20"/>
        </w:rPr>
      </w:pPr>
      <w:r w:rsidRPr="23D50765">
        <w:rPr>
          <w:rFonts w:cstheme="minorBidi"/>
          <w:i/>
          <w:iCs/>
          <w:sz w:val="20"/>
          <w:szCs w:val="20"/>
        </w:rPr>
        <w:t xml:space="preserve">Plan sprovođenja projektnih aktivnosti treba da bude jasan i izvodljiv, a vremenska linija i raspored realni. </w:t>
      </w:r>
    </w:p>
    <w:p w14:paraId="20B4AA07" w14:textId="484EF5FA" w:rsidR="00A03746" w:rsidRDefault="00A03746" w:rsidP="23D50765">
      <w:pPr>
        <w:pStyle w:val="ListParagraph"/>
        <w:spacing w:after="0" w:line="240" w:lineRule="auto"/>
        <w:jc w:val="both"/>
        <w:rPr>
          <w:rFonts w:cstheme="minorBidi"/>
          <w:i/>
          <w:iCs/>
          <w:sz w:val="20"/>
          <w:szCs w:val="20"/>
        </w:rPr>
      </w:pPr>
    </w:p>
    <w:p w14:paraId="183F5FE6" w14:textId="77777777" w:rsidR="00A01328" w:rsidRPr="0066254B" w:rsidRDefault="00A01328" w:rsidP="23D50765">
      <w:pPr>
        <w:pStyle w:val="ListParagraph"/>
        <w:spacing w:after="0" w:line="240" w:lineRule="auto"/>
        <w:jc w:val="both"/>
        <w:rPr>
          <w:rFonts w:asciiTheme="minorHAnsi" w:hAnsiTheme="minorHAnsi" w:cstheme="minorBidi"/>
          <w:sz w:val="24"/>
          <w:szCs w:val="24"/>
          <w:lang w:val="sr-Latn-RS"/>
        </w:rPr>
      </w:pPr>
    </w:p>
    <w:p w14:paraId="6B505579" w14:textId="510BB2D1" w:rsidR="00906D29" w:rsidRPr="0066254B" w:rsidRDefault="23D50765" w:rsidP="23D50765">
      <w:pPr>
        <w:spacing w:after="0" w:line="240" w:lineRule="auto"/>
        <w:jc w:val="both"/>
        <w:rPr>
          <w:sz w:val="24"/>
          <w:szCs w:val="24"/>
        </w:rPr>
      </w:pPr>
      <w:r w:rsidRPr="23D50765">
        <w:rPr>
          <w:b/>
          <w:bCs/>
          <w:i/>
          <w:iCs/>
          <w:sz w:val="24"/>
          <w:szCs w:val="24"/>
        </w:rPr>
        <w:t>Akcioni plan projekta</w:t>
      </w:r>
    </w:p>
    <w:p w14:paraId="506178C2" w14:textId="77777777" w:rsidR="00906D29" w:rsidRPr="0066254B" w:rsidRDefault="00906D29" w:rsidP="23D50765">
      <w:pPr>
        <w:pStyle w:val="ListParagraph"/>
        <w:spacing w:after="0" w:line="240" w:lineRule="auto"/>
        <w:jc w:val="both"/>
        <w:rPr>
          <w:rFonts w:asciiTheme="minorHAnsi" w:hAnsiTheme="minorHAnsi" w:cstheme="minorBidi"/>
          <w:sz w:val="24"/>
          <w:szCs w:val="24"/>
          <w:lang w:val="sr-Latn-RS"/>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5"/>
        <w:gridCol w:w="630"/>
        <w:gridCol w:w="630"/>
        <w:gridCol w:w="630"/>
        <w:gridCol w:w="630"/>
        <w:gridCol w:w="630"/>
        <w:gridCol w:w="630"/>
        <w:gridCol w:w="630"/>
      </w:tblGrid>
      <w:tr w:rsidR="0001291D" w:rsidRPr="00A01328" w14:paraId="0A27D37C" w14:textId="77777777" w:rsidTr="23D50765">
        <w:trPr>
          <w:trHeight w:val="1020"/>
        </w:trPr>
        <w:tc>
          <w:tcPr>
            <w:tcW w:w="4945" w:type="dxa"/>
            <w:vAlign w:val="center"/>
            <w:hideMark/>
          </w:tcPr>
          <w:p w14:paraId="612929D1" w14:textId="5DC25465" w:rsidR="0001291D" w:rsidRPr="00A01328" w:rsidRDefault="23D50765" w:rsidP="23D50765">
            <w:pPr>
              <w:spacing w:after="0" w:line="240" w:lineRule="auto"/>
              <w:jc w:val="center"/>
              <w:rPr>
                <w:rFonts w:eastAsia="Times New Roman"/>
                <w:b/>
                <w:bCs/>
                <w:color w:val="339966"/>
                <w:sz w:val="20"/>
                <w:szCs w:val="20"/>
              </w:rPr>
            </w:pPr>
            <w:r w:rsidRPr="23D50765">
              <w:rPr>
                <w:rFonts w:eastAsia="Times New Roman"/>
                <w:b/>
                <w:bCs/>
                <w:color w:val="339966"/>
                <w:sz w:val="20"/>
                <w:szCs w:val="20"/>
              </w:rPr>
              <w:t xml:space="preserve">Naziv AKTIVNOSTI                                                                      </w:t>
            </w:r>
          </w:p>
        </w:tc>
        <w:tc>
          <w:tcPr>
            <w:tcW w:w="4410" w:type="dxa"/>
            <w:gridSpan w:val="7"/>
            <w:vAlign w:val="center"/>
          </w:tcPr>
          <w:p w14:paraId="4414A5E5" w14:textId="55213030" w:rsidR="0001291D" w:rsidRPr="00A01328" w:rsidRDefault="23D50765" w:rsidP="23D50765">
            <w:pPr>
              <w:spacing w:after="0" w:line="240" w:lineRule="auto"/>
              <w:jc w:val="center"/>
              <w:rPr>
                <w:rFonts w:eastAsia="Times New Roman"/>
                <w:b/>
                <w:bCs/>
                <w:color w:val="339966"/>
                <w:sz w:val="20"/>
                <w:szCs w:val="20"/>
              </w:rPr>
            </w:pPr>
            <w:r w:rsidRPr="23D50765">
              <w:rPr>
                <w:rFonts w:eastAsia="Times New Roman"/>
                <w:b/>
                <w:bCs/>
                <w:color w:val="339966"/>
                <w:sz w:val="20"/>
                <w:szCs w:val="20"/>
              </w:rPr>
              <w:t xml:space="preserve">VREME REALIZACIJE   </w:t>
            </w:r>
            <w:r w:rsidRPr="23D50765">
              <w:rPr>
                <w:rFonts w:eastAsia="Times New Roman"/>
                <w:color w:val="339966"/>
                <w:sz w:val="20"/>
                <w:szCs w:val="20"/>
              </w:rPr>
              <w:t>(osenčiti mesece u kojima se aktivnost dešava)</w:t>
            </w:r>
          </w:p>
        </w:tc>
      </w:tr>
      <w:tr w:rsidR="0001291D" w:rsidRPr="00A01328" w14:paraId="7CE4BB3C" w14:textId="77777777" w:rsidTr="23D50765">
        <w:trPr>
          <w:trHeight w:val="240"/>
        </w:trPr>
        <w:tc>
          <w:tcPr>
            <w:tcW w:w="4945" w:type="dxa"/>
            <w:vAlign w:val="center"/>
            <w:hideMark/>
          </w:tcPr>
          <w:p w14:paraId="6A2DB756" w14:textId="77777777" w:rsidR="0001291D" w:rsidRPr="00A01328" w:rsidRDefault="23D50765" w:rsidP="23D50765">
            <w:pPr>
              <w:spacing w:after="0" w:line="240" w:lineRule="auto"/>
              <w:jc w:val="both"/>
              <w:rPr>
                <w:rFonts w:eastAsia="Times New Roman"/>
                <w:b/>
                <w:bCs/>
                <w:color w:val="339966"/>
                <w:sz w:val="20"/>
                <w:szCs w:val="20"/>
              </w:rPr>
            </w:pPr>
            <w:r w:rsidRPr="23D50765">
              <w:rPr>
                <w:rFonts w:eastAsia="Times New Roman"/>
                <w:b/>
                <w:bCs/>
                <w:color w:val="339966"/>
                <w:sz w:val="20"/>
                <w:szCs w:val="20"/>
              </w:rPr>
              <w:t> </w:t>
            </w:r>
          </w:p>
        </w:tc>
        <w:tc>
          <w:tcPr>
            <w:tcW w:w="630" w:type="dxa"/>
            <w:noWrap/>
            <w:vAlign w:val="center"/>
            <w:hideMark/>
          </w:tcPr>
          <w:p w14:paraId="70B2FE8B" w14:textId="2988755F" w:rsidR="0001291D" w:rsidRPr="00A01328" w:rsidRDefault="23D50765" w:rsidP="23D50765">
            <w:pPr>
              <w:spacing w:after="0" w:line="240" w:lineRule="auto"/>
              <w:jc w:val="both"/>
              <w:rPr>
                <w:rFonts w:eastAsia="Times New Roman"/>
                <w:b/>
                <w:bCs/>
                <w:color w:val="339966"/>
                <w:sz w:val="20"/>
                <w:szCs w:val="20"/>
              </w:rPr>
            </w:pPr>
            <w:r w:rsidRPr="23D50765">
              <w:rPr>
                <w:rFonts w:eastAsia="Times New Roman"/>
                <w:b/>
                <w:bCs/>
                <w:color w:val="339966"/>
                <w:sz w:val="20"/>
                <w:szCs w:val="20"/>
              </w:rPr>
              <w:t>jun</w:t>
            </w:r>
          </w:p>
        </w:tc>
        <w:tc>
          <w:tcPr>
            <w:tcW w:w="630" w:type="dxa"/>
            <w:noWrap/>
            <w:vAlign w:val="center"/>
          </w:tcPr>
          <w:p w14:paraId="1DDC0738" w14:textId="730B9074" w:rsidR="0001291D" w:rsidRPr="00A01328" w:rsidRDefault="23D50765" w:rsidP="23D50765">
            <w:pPr>
              <w:spacing w:after="0" w:line="240" w:lineRule="auto"/>
              <w:jc w:val="both"/>
              <w:rPr>
                <w:rFonts w:eastAsia="Times New Roman"/>
                <w:b/>
                <w:bCs/>
                <w:color w:val="339966"/>
                <w:sz w:val="20"/>
                <w:szCs w:val="20"/>
              </w:rPr>
            </w:pPr>
            <w:r w:rsidRPr="23D50765">
              <w:rPr>
                <w:rFonts w:eastAsia="Times New Roman"/>
                <w:b/>
                <w:bCs/>
                <w:color w:val="339966"/>
                <w:sz w:val="20"/>
                <w:szCs w:val="20"/>
              </w:rPr>
              <w:t>jul</w:t>
            </w:r>
          </w:p>
        </w:tc>
        <w:tc>
          <w:tcPr>
            <w:tcW w:w="630" w:type="dxa"/>
            <w:noWrap/>
            <w:vAlign w:val="center"/>
          </w:tcPr>
          <w:p w14:paraId="1D0DB867" w14:textId="1DB1B544" w:rsidR="0001291D" w:rsidRPr="00A01328" w:rsidRDefault="23D50765" w:rsidP="23D50765">
            <w:pPr>
              <w:spacing w:after="0" w:line="240" w:lineRule="auto"/>
              <w:jc w:val="both"/>
              <w:rPr>
                <w:rFonts w:eastAsia="Times New Roman"/>
                <w:b/>
                <w:bCs/>
                <w:color w:val="339966"/>
                <w:sz w:val="20"/>
                <w:szCs w:val="20"/>
              </w:rPr>
            </w:pPr>
            <w:r w:rsidRPr="23D50765">
              <w:rPr>
                <w:rFonts w:eastAsia="Times New Roman"/>
                <w:b/>
                <w:bCs/>
                <w:color w:val="339966"/>
                <w:sz w:val="20"/>
                <w:szCs w:val="20"/>
              </w:rPr>
              <w:t>avg</w:t>
            </w:r>
          </w:p>
        </w:tc>
        <w:tc>
          <w:tcPr>
            <w:tcW w:w="630" w:type="dxa"/>
            <w:noWrap/>
            <w:vAlign w:val="center"/>
          </w:tcPr>
          <w:p w14:paraId="3267FEB7" w14:textId="4583C6BF" w:rsidR="0001291D" w:rsidRPr="00A01328" w:rsidRDefault="23D50765" w:rsidP="23D50765">
            <w:pPr>
              <w:spacing w:after="0" w:line="240" w:lineRule="auto"/>
              <w:jc w:val="both"/>
              <w:rPr>
                <w:rFonts w:eastAsia="Times New Roman"/>
                <w:b/>
                <w:bCs/>
                <w:color w:val="339966"/>
                <w:sz w:val="20"/>
                <w:szCs w:val="20"/>
              </w:rPr>
            </w:pPr>
            <w:r w:rsidRPr="23D50765">
              <w:rPr>
                <w:rFonts w:eastAsia="Times New Roman"/>
                <w:b/>
                <w:bCs/>
                <w:color w:val="339966"/>
                <w:sz w:val="20"/>
                <w:szCs w:val="20"/>
              </w:rPr>
              <w:t>sep</w:t>
            </w:r>
          </w:p>
        </w:tc>
        <w:tc>
          <w:tcPr>
            <w:tcW w:w="630" w:type="dxa"/>
            <w:noWrap/>
            <w:vAlign w:val="center"/>
          </w:tcPr>
          <w:p w14:paraId="5AA38E44" w14:textId="6B6C6D71" w:rsidR="0001291D" w:rsidRPr="00A01328" w:rsidRDefault="23D50765" w:rsidP="23D50765">
            <w:pPr>
              <w:spacing w:after="0" w:line="240" w:lineRule="auto"/>
              <w:jc w:val="both"/>
              <w:rPr>
                <w:rFonts w:eastAsia="Times New Roman"/>
                <w:b/>
                <w:bCs/>
                <w:color w:val="339966"/>
                <w:sz w:val="20"/>
                <w:szCs w:val="20"/>
              </w:rPr>
            </w:pPr>
            <w:r w:rsidRPr="23D50765">
              <w:rPr>
                <w:rFonts w:eastAsia="Times New Roman"/>
                <w:b/>
                <w:bCs/>
                <w:color w:val="339966"/>
                <w:sz w:val="20"/>
                <w:szCs w:val="20"/>
              </w:rPr>
              <w:t>okt</w:t>
            </w:r>
          </w:p>
        </w:tc>
        <w:tc>
          <w:tcPr>
            <w:tcW w:w="630" w:type="dxa"/>
            <w:noWrap/>
            <w:vAlign w:val="center"/>
          </w:tcPr>
          <w:p w14:paraId="4F95B419" w14:textId="39AF8302" w:rsidR="0001291D" w:rsidRPr="00A01328" w:rsidRDefault="23D50765" w:rsidP="23D50765">
            <w:pPr>
              <w:spacing w:after="0" w:line="240" w:lineRule="auto"/>
              <w:jc w:val="both"/>
              <w:rPr>
                <w:rFonts w:eastAsia="Times New Roman"/>
                <w:b/>
                <w:bCs/>
                <w:color w:val="339966"/>
                <w:sz w:val="20"/>
                <w:szCs w:val="20"/>
              </w:rPr>
            </w:pPr>
            <w:r w:rsidRPr="23D50765">
              <w:rPr>
                <w:rFonts w:eastAsia="Times New Roman"/>
                <w:b/>
                <w:bCs/>
                <w:color w:val="339966"/>
                <w:sz w:val="20"/>
                <w:szCs w:val="20"/>
              </w:rPr>
              <w:t>nov</w:t>
            </w:r>
          </w:p>
        </w:tc>
        <w:tc>
          <w:tcPr>
            <w:tcW w:w="630" w:type="dxa"/>
            <w:vAlign w:val="center"/>
          </w:tcPr>
          <w:p w14:paraId="5DDE8ACB" w14:textId="7A092890" w:rsidR="0001291D" w:rsidRPr="00A01328" w:rsidRDefault="23D50765" w:rsidP="23D50765">
            <w:pPr>
              <w:spacing w:after="0" w:line="240" w:lineRule="auto"/>
              <w:jc w:val="both"/>
              <w:rPr>
                <w:rFonts w:eastAsia="Times New Roman"/>
                <w:b/>
                <w:bCs/>
                <w:color w:val="339966"/>
                <w:sz w:val="20"/>
                <w:szCs w:val="20"/>
                <w:highlight w:val="yellow"/>
              </w:rPr>
            </w:pPr>
            <w:r w:rsidRPr="23D50765">
              <w:rPr>
                <w:rFonts w:eastAsia="Times New Roman"/>
                <w:b/>
                <w:bCs/>
                <w:color w:val="339966"/>
                <w:sz w:val="20"/>
                <w:szCs w:val="20"/>
              </w:rPr>
              <w:t>dec</w:t>
            </w:r>
          </w:p>
        </w:tc>
      </w:tr>
      <w:tr w:rsidR="0001291D" w:rsidRPr="0066254B" w14:paraId="0C4114D9" w14:textId="77777777" w:rsidTr="23D50765">
        <w:trPr>
          <w:trHeight w:val="240"/>
        </w:trPr>
        <w:tc>
          <w:tcPr>
            <w:tcW w:w="4945" w:type="dxa"/>
            <w:noWrap/>
            <w:vAlign w:val="bottom"/>
            <w:hideMark/>
          </w:tcPr>
          <w:p w14:paraId="2683E045" w14:textId="41B2C4BF" w:rsidR="0001291D" w:rsidRPr="0066254B" w:rsidRDefault="23D50765" w:rsidP="23D50765">
            <w:pPr>
              <w:spacing w:after="0" w:line="240" w:lineRule="auto"/>
              <w:jc w:val="both"/>
              <w:rPr>
                <w:rFonts w:eastAsia="Times New Roman"/>
                <w:sz w:val="18"/>
                <w:szCs w:val="18"/>
              </w:rPr>
            </w:pPr>
            <w:r w:rsidRPr="23D50765">
              <w:rPr>
                <w:rFonts w:eastAsia="Times New Roman"/>
                <w:sz w:val="18"/>
                <w:szCs w:val="18"/>
              </w:rPr>
              <w:t xml:space="preserve">A 1.1. </w:t>
            </w:r>
          </w:p>
        </w:tc>
        <w:tc>
          <w:tcPr>
            <w:tcW w:w="630" w:type="dxa"/>
            <w:noWrap/>
            <w:vAlign w:val="center"/>
            <w:hideMark/>
          </w:tcPr>
          <w:p w14:paraId="1D3F6A9C" w14:textId="77777777" w:rsidR="0001291D" w:rsidRPr="0066254B" w:rsidRDefault="0001291D" w:rsidP="23D50765">
            <w:pPr>
              <w:spacing w:after="0" w:line="240" w:lineRule="auto"/>
              <w:jc w:val="both"/>
              <w:rPr>
                <w:rFonts w:eastAsia="Times New Roman"/>
                <w:b/>
                <w:bCs/>
                <w:sz w:val="20"/>
                <w:szCs w:val="20"/>
              </w:rPr>
            </w:pPr>
          </w:p>
        </w:tc>
        <w:tc>
          <w:tcPr>
            <w:tcW w:w="630" w:type="dxa"/>
            <w:noWrap/>
            <w:vAlign w:val="center"/>
            <w:hideMark/>
          </w:tcPr>
          <w:p w14:paraId="24E9B6F8"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351D08D5"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35E8AAD2"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39EE1328"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7D61A957" w14:textId="77777777" w:rsidR="0001291D" w:rsidRPr="0066254B" w:rsidRDefault="0001291D" w:rsidP="23D50765">
            <w:pPr>
              <w:spacing w:after="0" w:line="240" w:lineRule="auto"/>
              <w:jc w:val="both"/>
              <w:rPr>
                <w:rFonts w:eastAsia="Times New Roman"/>
                <w:sz w:val="20"/>
                <w:szCs w:val="20"/>
              </w:rPr>
            </w:pPr>
          </w:p>
        </w:tc>
        <w:tc>
          <w:tcPr>
            <w:tcW w:w="630" w:type="dxa"/>
            <w:vAlign w:val="center"/>
          </w:tcPr>
          <w:p w14:paraId="3847D6FC" w14:textId="77777777" w:rsidR="0001291D" w:rsidRPr="0066254B" w:rsidRDefault="0001291D" w:rsidP="23D50765">
            <w:pPr>
              <w:spacing w:after="0" w:line="240" w:lineRule="auto"/>
              <w:jc w:val="both"/>
              <w:rPr>
                <w:rFonts w:eastAsia="Times New Roman"/>
                <w:sz w:val="20"/>
                <w:szCs w:val="20"/>
              </w:rPr>
            </w:pPr>
          </w:p>
        </w:tc>
      </w:tr>
      <w:tr w:rsidR="0001291D" w:rsidRPr="0066254B" w14:paraId="2ECFBADB" w14:textId="77777777" w:rsidTr="23D50765">
        <w:trPr>
          <w:trHeight w:val="276"/>
        </w:trPr>
        <w:tc>
          <w:tcPr>
            <w:tcW w:w="4945" w:type="dxa"/>
            <w:noWrap/>
            <w:vAlign w:val="bottom"/>
            <w:hideMark/>
          </w:tcPr>
          <w:p w14:paraId="458ACD34" w14:textId="77777777" w:rsidR="0001291D" w:rsidRPr="0066254B" w:rsidRDefault="23D50765" w:rsidP="23D50765">
            <w:pPr>
              <w:spacing w:after="0" w:line="240" w:lineRule="auto"/>
              <w:jc w:val="both"/>
              <w:rPr>
                <w:rFonts w:eastAsia="Times New Roman"/>
                <w:sz w:val="18"/>
                <w:szCs w:val="18"/>
              </w:rPr>
            </w:pPr>
            <w:r w:rsidRPr="23D50765">
              <w:rPr>
                <w:rFonts w:eastAsia="Times New Roman"/>
                <w:sz w:val="18"/>
                <w:szCs w:val="18"/>
              </w:rPr>
              <w:t>A 1.2.</w:t>
            </w:r>
          </w:p>
        </w:tc>
        <w:tc>
          <w:tcPr>
            <w:tcW w:w="630" w:type="dxa"/>
            <w:shd w:val="clear" w:color="auto" w:fill="808080" w:themeFill="background1" w:themeFillShade="80"/>
            <w:noWrap/>
            <w:vAlign w:val="bottom"/>
            <w:hideMark/>
          </w:tcPr>
          <w:p w14:paraId="061B3A37" w14:textId="77777777" w:rsidR="0001291D" w:rsidRPr="0066254B" w:rsidRDefault="23D50765" w:rsidP="23D50765">
            <w:pPr>
              <w:spacing w:after="0" w:line="240" w:lineRule="auto"/>
              <w:jc w:val="both"/>
              <w:rPr>
                <w:rFonts w:eastAsia="Times New Roman"/>
                <w:sz w:val="18"/>
                <w:szCs w:val="18"/>
              </w:rPr>
            </w:pPr>
            <w:r w:rsidRPr="23D50765">
              <w:rPr>
                <w:rFonts w:eastAsia="Times New Roman"/>
                <w:sz w:val="18"/>
                <w:szCs w:val="18"/>
              </w:rPr>
              <w:t> </w:t>
            </w:r>
          </w:p>
        </w:tc>
        <w:tc>
          <w:tcPr>
            <w:tcW w:w="630" w:type="dxa"/>
            <w:noWrap/>
            <w:vAlign w:val="bottom"/>
            <w:hideMark/>
          </w:tcPr>
          <w:p w14:paraId="5D950D58" w14:textId="77777777" w:rsidR="0001291D" w:rsidRPr="0066254B" w:rsidRDefault="0001291D" w:rsidP="23D50765">
            <w:pPr>
              <w:spacing w:after="0" w:line="240" w:lineRule="auto"/>
              <w:jc w:val="both"/>
              <w:rPr>
                <w:rFonts w:eastAsia="Times New Roman"/>
                <w:sz w:val="18"/>
                <w:szCs w:val="18"/>
              </w:rPr>
            </w:pPr>
          </w:p>
        </w:tc>
        <w:tc>
          <w:tcPr>
            <w:tcW w:w="630" w:type="dxa"/>
            <w:noWrap/>
            <w:vAlign w:val="bottom"/>
            <w:hideMark/>
          </w:tcPr>
          <w:p w14:paraId="3A2DE01B" w14:textId="77777777" w:rsidR="0001291D" w:rsidRPr="0066254B" w:rsidRDefault="0001291D" w:rsidP="23D50765">
            <w:pPr>
              <w:spacing w:after="0" w:line="240" w:lineRule="auto"/>
              <w:jc w:val="both"/>
              <w:rPr>
                <w:rFonts w:eastAsia="Times New Roman"/>
                <w:sz w:val="20"/>
                <w:szCs w:val="20"/>
              </w:rPr>
            </w:pPr>
          </w:p>
        </w:tc>
        <w:tc>
          <w:tcPr>
            <w:tcW w:w="630" w:type="dxa"/>
            <w:noWrap/>
            <w:vAlign w:val="bottom"/>
            <w:hideMark/>
          </w:tcPr>
          <w:p w14:paraId="0CFB3E4F" w14:textId="77777777" w:rsidR="0001291D" w:rsidRPr="0066254B" w:rsidRDefault="0001291D" w:rsidP="23D50765">
            <w:pPr>
              <w:spacing w:after="0" w:line="240" w:lineRule="auto"/>
              <w:jc w:val="both"/>
              <w:rPr>
                <w:rFonts w:eastAsia="Times New Roman"/>
                <w:sz w:val="20"/>
                <w:szCs w:val="20"/>
              </w:rPr>
            </w:pPr>
          </w:p>
        </w:tc>
        <w:tc>
          <w:tcPr>
            <w:tcW w:w="630" w:type="dxa"/>
            <w:noWrap/>
            <w:vAlign w:val="bottom"/>
            <w:hideMark/>
          </w:tcPr>
          <w:p w14:paraId="1D920FA7" w14:textId="77777777" w:rsidR="0001291D" w:rsidRPr="0066254B" w:rsidRDefault="0001291D" w:rsidP="23D50765">
            <w:pPr>
              <w:spacing w:after="0" w:line="240" w:lineRule="auto"/>
              <w:jc w:val="both"/>
              <w:rPr>
                <w:rFonts w:eastAsia="Times New Roman"/>
                <w:sz w:val="20"/>
                <w:szCs w:val="20"/>
              </w:rPr>
            </w:pPr>
          </w:p>
        </w:tc>
        <w:tc>
          <w:tcPr>
            <w:tcW w:w="630" w:type="dxa"/>
            <w:noWrap/>
            <w:vAlign w:val="bottom"/>
            <w:hideMark/>
          </w:tcPr>
          <w:p w14:paraId="076F40EE" w14:textId="77777777" w:rsidR="0001291D" w:rsidRPr="0066254B" w:rsidRDefault="0001291D" w:rsidP="23D50765">
            <w:pPr>
              <w:spacing w:after="0" w:line="240" w:lineRule="auto"/>
              <w:jc w:val="both"/>
              <w:rPr>
                <w:rFonts w:eastAsia="Times New Roman"/>
                <w:sz w:val="20"/>
                <w:szCs w:val="20"/>
              </w:rPr>
            </w:pPr>
          </w:p>
        </w:tc>
        <w:tc>
          <w:tcPr>
            <w:tcW w:w="630" w:type="dxa"/>
            <w:vAlign w:val="bottom"/>
          </w:tcPr>
          <w:p w14:paraId="21A07B2C" w14:textId="77777777" w:rsidR="0001291D" w:rsidRPr="0066254B" w:rsidRDefault="0001291D" w:rsidP="23D50765">
            <w:pPr>
              <w:spacing w:after="0" w:line="240" w:lineRule="auto"/>
              <w:jc w:val="both"/>
              <w:rPr>
                <w:rFonts w:eastAsia="Times New Roman"/>
                <w:sz w:val="20"/>
                <w:szCs w:val="20"/>
              </w:rPr>
            </w:pPr>
          </w:p>
        </w:tc>
      </w:tr>
      <w:tr w:rsidR="0001291D" w:rsidRPr="0066254B" w14:paraId="258CA867" w14:textId="77777777" w:rsidTr="23D50765">
        <w:trPr>
          <w:trHeight w:val="252"/>
        </w:trPr>
        <w:tc>
          <w:tcPr>
            <w:tcW w:w="4945" w:type="dxa"/>
            <w:noWrap/>
            <w:vAlign w:val="bottom"/>
            <w:hideMark/>
          </w:tcPr>
          <w:p w14:paraId="220AEB90" w14:textId="1C4BFFF6" w:rsidR="0001291D" w:rsidRPr="0066254B" w:rsidRDefault="23D50765" w:rsidP="23D50765">
            <w:pPr>
              <w:spacing w:after="0" w:line="240" w:lineRule="auto"/>
              <w:jc w:val="both"/>
              <w:rPr>
                <w:rFonts w:eastAsia="Times New Roman"/>
                <w:sz w:val="18"/>
                <w:szCs w:val="18"/>
              </w:rPr>
            </w:pPr>
            <w:r w:rsidRPr="23D50765">
              <w:rPr>
                <w:rFonts w:eastAsia="Times New Roman"/>
                <w:sz w:val="18"/>
                <w:szCs w:val="18"/>
              </w:rPr>
              <w:t>A 1.3.</w:t>
            </w:r>
          </w:p>
        </w:tc>
        <w:tc>
          <w:tcPr>
            <w:tcW w:w="630" w:type="dxa"/>
            <w:noWrap/>
            <w:vAlign w:val="bottom"/>
            <w:hideMark/>
          </w:tcPr>
          <w:p w14:paraId="2CAD5FE2" w14:textId="77777777" w:rsidR="0001291D" w:rsidRPr="0066254B" w:rsidRDefault="0001291D" w:rsidP="23D50765">
            <w:pPr>
              <w:spacing w:after="0" w:line="240" w:lineRule="auto"/>
              <w:jc w:val="both"/>
              <w:rPr>
                <w:rFonts w:eastAsia="Times New Roman"/>
                <w:sz w:val="20"/>
                <w:szCs w:val="20"/>
              </w:rPr>
            </w:pPr>
          </w:p>
        </w:tc>
        <w:tc>
          <w:tcPr>
            <w:tcW w:w="630" w:type="dxa"/>
            <w:shd w:val="clear" w:color="auto" w:fill="808080" w:themeFill="background1" w:themeFillShade="80"/>
            <w:noWrap/>
            <w:vAlign w:val="bottom"/>
            <w:hideMark/>
          </w:tcPr>
          <w:p w14:paraId="12442F1B" w14:textId="77777777" w:rsidR="0001291D" w:rsidRPr="0066254B" w:rsidRDefault="23D50765" w:rsidP="23D50765">
            <w:pPr>
              <w:spacing w:after="0" w:line="240" w:lineRule="auto"/>
              <w:jc w:val="both"/>
              <w:rPr>
                <w:rFonts w:eastAsia="Times New Roman"/>
                <w:sz w:val="18"/>
                <w:szCs w:val="18"/>
              </w:rPr>
            </w:pPr>
            <w:r w:rsidRPr="23D50765">
              <w:rPr>
                <w:rFonts w:eastAsia="Times New Roman"/>
                <w:sz w:val="18"/>
                <w:szCs w:val="18"/>
              </w:rPr>
              <w:t> </w:t>
            </w:r>
          </w:p>
        </w:tc>
        <w:tc>
          <w:tcPr>
            <w:tcW w:w="630" w:type="dxa"/>
            <w:shd w:val="clear" w:color="auto" w:fill="808080" w:themeFill="background1" w:themeFillShade="80"/>
            <w:noWrap/>
            <w:vAlign w:val="bottom"/>
            <w:hideMark/>
          </w:tcPr>
          <w:p w14:paraId="5CCFD5A8" w14:textId="77777777" w:rsidR="0001291D" w:rsidRPr="0066254B" w:rsidRDefault="23D50765" w:rsidP="23D50765">
            <w:pPr>
              <w:spacing w:after="0" w:line="240" w:lineRule="auto"/>
              <w:jc w:val="both"/>
              <w:rPr>
                <w:rFonts w:eastAsia="Times New Roman"/>
                <w:sz w:val="18"/>
                <w:szCs w:val="18"/>
              </w:rPr>
            </w:pPr>
            <w:r w:rsidRPr="23D50765">
              <w:rPr>
                <w:rFonts w:eastAsia="Times New Roman"/>
                <w:sz w:val="18"/>
                <w:szCs w:val="18"/>
              </w:rPr>
              <w:t> </w:t>
            </w:r>
          </w:p>
        </w:tc>
        <w:tc>
          <w:tcPr>
            <w:tcW w:w="630" w:type="dxa"/>
            <w:noWrap/>
            <w:vAlign w:val="bottom"/>
            <w:hideMark/>
          </w:tcPr>
          <w:p w14:paraId="2C446660" w14:textId="5AF148AC" w:rsidR="0001291D" w:rsidRPr="0066254B" w:rsidRDefault="0001291D" w:rsidP="23D50765">
            <w:pPr>
              <w:spacing w:after="0" w:line="240" w:lineRule="auto"/>
              <w:jc w:val="both"/>
              <w:rPr>
                <w:rFonts w:eastAsia="Times New Roman"/>
                <w:sz w:val="18"/>
                <w:szCs w:val="18"/>
              </w:rPr>
            </w:pPr>
          </w:p>
        </w:tc>
        <w:tc>
          <w:tcPr>
            <w:tcW w:w="630" w:type="dxa"/>
            <w:noWrap/>
            <w:vAlign w:val="bottom"/>
            <w:hideMark/>
          </w:tcPr>
          <w:p w14:paraId="57182A45" w14:textId="77777777" w:rsidR="0001291D" w:rsidRPr="0066254B" w:rsidRDefault="0001291D" w:rsidP="23D50765">
            <w:pPr>
              <w:spacing w:after="0" w:line="240" w:lineRule="auto"/>
              <w:jc w:val="both"/>
              <w:rPr>
                <w:rFonts w:eastAsia="Times New Roman"/>
                <w:sz w:val="18"/>
                <w:szCs w:val="18"/>
              </w:rPr>
            </w:pPr>
          </w:p>
        </w:tc>
        <w:tc>
          <w:tcPr>
            <w:tcW w:w="630" w:type="dxa"/>
            <w:noWrap/>
            <w:vAlign w:val="bottom"/>
            <w:hideMark/>
          </w:tcPr>
          <w:p w14:paraId="551A7826" w14:textId="77777777" w:rsidR="0001291D" w:rsidRPr="00DD0F64" w:rsidRDefault="0001291D" w:rsidP="23D50765">
            <w:pPr>
              <w:spacing w:after="0" w:line="240" w:lineRule="auto"/>
              <w:jc w:val="both"/>
              <w:rPr>
                <w:rFonts w:eastAsia="Times New Roman"/>
                <w:sz w:val="18"/>
                <w:szCs w:val="18"/>
              </w:rPr>
            </w:pPr>
          </w:p>
        </w:tc>
        <w:tc>
          <w:tcPr>
            <w:tcW w:w="630" w:type="dxa"/>
            <w:vAlign w:val="bottom"/>
          </w:tcPr>
          <w:p w14:paraId="1CD889F1" w14:textId="77777777" w:rsidR="0001291D" w:rsidRPr="0066254B" w:rsidRDefault="0001291D" w:rsidP="23D50765">
            <w:pPr>
              <w:spacing w:after="0" w:line="240" w:lineRule="auto"/>
              <w:jc w:val="both"/>
              <w:rPr>
                <w:rFonts w:eastAsia="Times New Roman"/>
                <w:sz w:val="20"/>
                <w:szCs w:val="20"/>
              </w:rPr>
            </w:pPr>
          </w:p>
        </w:tc>
      </w:tr>
      <w:tr w:rsidR="0001291D" w:rsidRPr="0066254B" w14:paraId="476365AE" w14:textId="77777777" w:rsidTr="23D50765">
        <w:trPr>
          <w:trHeight w:val="276"/>
        </w:trPr>
        <w:tc>
          <w:tcPr>
            <w:tcW w:w="4945" w:type="dxa"/>
            <w:noWrap/>
            <w:vAlign w:val="center"/>
            <w:hideMark/>
          </w:tcPr>
          <w:p w14:paraId="4F276B20" w14:textId="73A9FFC6" w:rsidR="0001291D" w:rsidRPr="0066254B" w:rsidRDefault="23D50765" w:rsidP="23D50765">
            <w:pPr>
              <w:spacing w:after="0" w:line="240" w:lineRule="auto"/>
              <w:jc w:val="both"/>
              <w:rPr>
                <w:rFonts w:eastAsia="Times New Roman"/>
                <w:sz w:val="20"/>
                <w:szCs w:val="20"/>
              </w:rPr>
            </w:pPr>
            <w:r w:rsidRPr="23D50765">
              <w:rPr>
                <w:rFonts w:eastAsia="Times New Roman"/>
                <w:sz w:val="20"/>
                <w:szCs w:val="20"/>
              </w:rPr>
              <w:t>....</w:t>
            </w:r>
          </w:p>
        </w:tc>
        <w:tc>
          <w:tcPr>
            <w:tcW w:w="630" w:type="dxa"/>
            <w:noWrap/>
            <w:vAlign w:val="center"/>
            <w:hideMark/>
          </w:tcPr>
          <w:p w14:paraId="277B526D" w14:textId="0E29FCAC" w:rsidR="0001291D" w:rsidRPr="0066254B" w:rsidRDefault="23D50765" w:rsidP="23D50765">
            <w:pPr>
              <w:spacing w:after="0" w:line="240" w:lineRule="auto"/>
              <w:jc w:val="both"/>
              <w:rPr>
                <w:rFonts w:eastAsia="Times New Roman"/>
                <w:sz w:val="20"/>
                <w:szCs w:val="20"/>
              </w:rPr>
            </w:pPr>
            <w:r w:rsidRPr="23D50765">
              <w:rPr>
                <w:rFonts w:eastAsia="Times New Roman"/>
                <w:sz w:val="20"/>
                <w:szCs w:val="20"/>
              </w:rPr>
              <w:t>…</w:t>
            </w:r>
          </w:p>
        </w:tc>
        <w:tc>
          <w:tcPr>
            <w:tcW w:w="630" w:type="dxa"/>
            <w:noWrap/>
            <w:vAlign w:val="center"/>
            <w:hideMark/>
          </w:tcPr>
          <w:p w14:paraId="4115E116" w14:textId="4868A55B" w:rsidR="0001291D" w:rsidRPr="0066254B" w:rsidRDefault="23D50765" w:rsidP="23D50765">
            <w:pPr>
              <w:spacing w:after="0" w:line="240" w:lineRule="auto"/>
              <w:jc w:val="both"/>
              <w:rPr>
                <w:rFonts w:eastAsia="Times New Roman"/>
                <w:sz w:val="20"/>
                <w:szCs w:val="20"/>
              </w:rPr>
            </w:pPr>
            <w:r w:rsidRPr="23D50765">
              <w:rPr>
                <w:rFonts w:eastAsia="Times New Roman"/>
                <w:sz w:val="20"/>
                <w:szCs w:val="20"/>
              </w:rPr>
              <w:t>…</w:t>
            </w:r>
          </w:p>
        </w:tc>
        <w:tc>
          <w:tcPr>
            <w:tcW w:w="630" w:type="dxa"/>
            <w:noWrap/>
            <w:vAlign w:val="center"/>
            <w:hideMark/>
          </w:tcPr>
          <w:p w14:paraId="7F68D963" w14:textId="5D4D38B9" w:rsidR="0001291D" w:rsidRPr="0066254B" w:rsidRDefault="23D50765" w:rsidP="23D50765">
            <w:pPr>
              <w:spacing w:after="0" w:line="240" w:lineRule="auto"/>
              <w:jc w:val="both"/>
              <w:rPr>
                <w:rFonts w:eastAsia="Times New Roman"/>
                <w:sz w:val="20"/>
                <w:szCs w:val="20"/>
              </w:rPr>
            </w:pPr>
            <w:r w:rsidRPr="23D50765">
              <w:rPr>
                <w:rFonts w:eastAsia="Times New Roman"/>
                <w:sz w:val="20"/>
                <w:szCs w:val="20"/>
              </w:rPr>
              <w:t>…</w:t>
            </w:r>
          </w:p>
        </w:tc>
        <w:tc>
          <w:tcPr>
            <w:tcW w:w="630" w:type="dxa"/>
            <w:noWrap/>
            <w:vAlign w:val="center"/>
            <w:hideMark/>
          </w:tcPr>
          <w:p w14:paraId="7468A758" w14:textId="12EF8ECB" w:rsidR="0001291D" w:rsidRPr="0066254B" w:rsidRDefault="23D50765" w:rsidP="23D50765">
            <w:pPr>
              <w:spacing w:after="0" w:line="240" w:lineRule="auto"/>
              <w:jc w:val="both"/>
              <w:rPr>
                <w:rFonts w:eastAsia="Times New Roman"/>
                <w:sz w:val="20"/>
                <w:szCs w:val="20"/>
              </w:rPr>
            </w:pPr>
            <w:r w:rsidRPr="23D50765">
              <w:rPr>
                <w:rFonts w:eastAsia="Times New Roman"/>
                <w:sz w:val="20"/>
                <w:szCs w:val="20"/>
              </w:rPr>
              <w:t>…</w:t>
            </w:r>
          </w:p>
        </w:tc>
        <w:tc>
          <w:tcPr>
            <w:tcW w:w="630" w:type="dxa"/>
            <w:noWrap/>
            <w:vAlign w:val="center"/>
            <w:hideMark/>
          </w:tcPr>
          <w:p w14:paraId="6DE8C8E3" w14:textId="3BFF9702" w:rsidR="0001291D" w:rsidRPr="0066254B" w:rsidRDefault="23D50765" w:rsidP="23D50765">
            <w:pPr>
              <w:spacing w:after="0" w:line="240" w:lineRule="auto"/>
              <w:jc w:val="both"/>
              <w:rPr>
                <w:rFonts w:eastAsia="Times New Roman"/>
                <w:sz w:val="20"/>
                <w:szCs w:val="20"/>
              </w:rPr>
            </w:pPr>
            <w:r w:rsidRPr="23D50765">
              <w:rPr>
                <w:rFonts w:eastAsia="Times New Roman"/>
                <w:sz w:val="20"/>
                <w:szCs w:val="20"/>
              </w:rPr>
              <w:t>…</w:t>
            </w:r>
          </w:p>
        </w:tc>
        <w:tc>
          <w:tcPr>
            <w:tcW w:w="630" w:type="dxa"/>
            <w:noWrap/>
            <w:vAlign w:val="center"/>
            <w:hideMark/>
          </w:tcPr>
          <w:p w14:paraId="166F984A" w14:textId="77777777" w:rsidR="0001291D" w:rsidRPr="0066254B" w:rsidRDefault="0001291D" w:rsidP="23D50765">
            <w:pPr>
              <w:spacing w:after="0" w:line="240" w:lineRule="auto"/>
              <w:jc w:val="both"/>
              <w:rPr>
                <w:rFonts w:eastAsia="Times New Roman"/>
                <w:sz w:val="20"/>
                <w:szCs w:val="20"/>
              </w:rPr>
            </w:pPr>
          </w:p>
        </w:tc>
        <w:tc>
          <w:tcPr>
            <w:tcW w:w="630" w:type="dxa"/>
            <w:vAlign w:val="center"/>
          </w:tcPr>
          <w:p w14:paraId="4D0F0BF5" w14:textId="77777777" w:rsidR="0001291D" w:rsidRPr="0066254B" w:rsidRDefault="0001291D" w:rsidP="23D50765">
            <w:pPr>
              <w:spacing w:after="0" w:line="240" w:lineRule="auto"/>
              <w:jc w:val="both"/>
              <w:rPr>
                <w:rFonts w:eastAsia="Times New Roman"/>
                <w:sz w:val="20"/>
                <w:szCs w:val="20"/>
              </w:rPr>
            </w:pPr>
          </w:p>
        </w:tc>
      </w:tr>
      <w:tr w:rsidR="0001291D" w:rsidRPr="0066254B" w14:paraId="11BB8AD6" w14:textId="77777777" w:rsidTr="23D50765">
        <w:trPr>
          <w:trHeight w:val="276"/>
        </w:trPr>
        <w:tc>
          <w:tcPr>
            <w:tcW w:w="4945" w:type="dxa"/>
            <w:noWrap/>
            <w:vAlign w:val="center"/>
            <w:hideMark/>
          </w:tcPr>
          <w:p w14:paraId="06C02422"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1A4F2182"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68C527E1"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6E97D0A8"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512CA8C7"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3953BBED"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5C5D4092" w14:textId="77777777" w:rsidR="0001291D" w:rsidRPr="0066254B" w:rsidRDefault="0001291D" w:rsidP="23D50765">
            <w:pPr>
              <w:spacing w:after="0" w:line="240" w:lineRule="auto"/>
              <w:jc w:val="both"/>
              <w:rPr>
                <w:rFonts w:eastAsia="Times New Roman"/>
                <w:sz w:val="20"/>
                <w:szCs w:val="20"/>
              </w:rPr>
            </w:pPr>
          </w:p>
        </w:tc>
        <w:tc>
          <w:tcPr>
            <w:tcW w:w="630" w:type="dxa"/>
            <w:vAlign w:val="center"/>
          </w:tcPr>
          <w:p w14:paraId="607EEAED" w14:textId="77777777" w:rsidR="0001291D" w:rsidRPr="0066254B" w:rsidRDefault="0001291D" w:rsidP="23D50765">
            <w:pPr>
              <w:spacing w:after="0" w:line="240" w:lineRule="auto"/>
              <w:jc w:val="both"/>
              <w:rPr>
                <w:rFonts w:eastAsia="Times New Roman"/>
                <w:sz w:val="20"/>
                <w:szCs w:val="20"/>
              </w:rPr>
            </w:pPr>
          </w:p>
        </w:tc>
      </w:tr>
      <w:tr w:rsidR="0001291D" w:rsidRPr="0066254B" w14:paraId="544A80EF" w14:textId="77777777" w:rsidTr="23D50765">
        <w:trPr>
          <w:trHeight w:val="276"/>
        </w:trPr>
        <w:tc>
          <w:tcPr>
            <w:tcW w:w="4945" w:type="dxa"/>
            <w:noWrap/>
            <w:vAlign w:val="center"/>
            <w:hideMark/>
          </w:tcPr>
          <w:p w14:paraId="772B1BD7"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37D707E1"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4F56220C"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366501FF"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5C0A7318"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17EE494C" w14:textId="77777777" w:rsidR="0001291D" w:rsidRPr="0066254B" w:rsidRDefault="0001291D" w:rsidP="23D50765">
            <w:pPr>
              <w:spacing w:after="0" w:line="240" w:lineRule="auto"/>
              <w:jc w:val="both"/>
              <w:rPr>
                <w:rFonts w:eastAsia="Times New Roman"/>
                <w:sz w:val="20"/>
                <w:szCs w:val="20"/>
              </w:rPr>
            </w:pPr>
          </w:p>
        </w:tc>
        <w:tc>
          <w:tcPr>
            <w:tcW w:w="630" w:type="dxa"/>
            <w:noWrap/>
            <w:vAlign w:val="center"/>
            <w:hideMark/>
          </w:tcPr>
          <w:p w14:paraId="2B7E9977" w14:textId="77777777" w:rsidR="0001291D" w:rsidRPr="0066254B" w:rsidRDefault="0001291D" w:rsidP="23D50765">
            <w:pPr>
              <w:spacing w:after="0" w:line="240" w:lineRule="auto"/>
              <w:jc w:val="both"/>
              <w:rPr>
                <w:rFonts w:eastAsia="Times New Roman"/>
                <w:sz w:val="20"/>
                <w:szCs w:val="20"/>
              </w:rPr>
            </w:pPr>
          </w:p>
        </w:tc>
        <w:tc>
          <w:tcPr>
            <w:tcW w:w="630" w:type="dxa"/>
            <w:vAlign w:val="center"/>
          </w:tcPr>
          <w:p w14:paraId="679F5035" w14:textId="77777777" w:rsidR="0001291D" w:rsidRPr="0066254B" w:rsidRDefault="0001291D" w:rsidP="23D50765">
            <w:pPr>
              <w:spacing w:after="0" w:line="240" w:lineRule="auto"/>
              <w:jc w:val="both"/>
              <w:rPr>
                <w:rFonts w:eastAsia="Times New Roman"/>
                <w:sz w:val="20"/>
                <w:szCs w:val="20"/>
              </w:rPr>
            </w:pPr>
          </w:p>
        </w:tc>
      </w:tr>
      <w:tr w:rsidR="0001291D" w:rsidRPr="0066254B" w14:paraId="1A867410" w14:textId="77777777" w:rsidTr="23D50765">
        <w:trPr>
          <w:trHeight w:val="276"/>
        </w:trPr>
        <w:tc>
          <w:tcPr>
            <w:tcW w:w="4945" w:type="dxa"/>
            <w:noWrap/>
            <w:vAlign w:val="center"/>
            <w:hideMark/>
          </w:tcPr>
          <w:p w14:paraId="632B77A5" w14:textId="77777777" w:rsidR="0001291D" w:rsidRPr="0066254B" w:rsidRDefault="23D50765" w:rsidP="23D50765">
            <w:pPr>
              <w:spacing w:after="0" w:line="240" w:lineRule="auto"/>
              <w:jc w:val="both"/>
              <w:rPr>
                <w:rFonts w:eastAsia="Times New Roman"/>
                <w:sz w:val="18"/>
                <w:szCs w:val="18"/>
              </w:rPr>
            </w:pPr>
            <w:r w:rsidRPr="23D50765">
              <w:rPr>
                <w:rFonts w:eastAsia="Times New Roman"/>
                <w:sz w:val="18"/>
                <w:szCs w:val="18"/>
              </w:rPr>
              <w:t> </w:t>
            </w:r>
          </w:p>
        </w:tc>
        <w:tc>
          <w:tcPr>
            <w:tcW w:w="630" w:type="dxa"/>
            <w:noWrap/>
            <w:vAlign w:val="center"/>
            <w:hideMark/>
          </w:tcPr>
          <w:p w14:paraId="4B5920E7" w14:textId="77777777" w:rsidR="0001291D" w:rsidRPr="0066254B" w:rsidRDefault="23D50765" w:rsidP="23D50765">
            <w:pPr>
              <w:spacing w:after="0" w:line="240" w:lineRule="auto"/>
              <w:jc w:val="both"/>
              <w:rPr>
                <w:rFonts w:eastAsia="Times New Roman"/>
                <w:b/>
                <w:bCs/>
                <w:sz w:val="18"/>
                <w:szCs w:val="18"/>
              </w:rPr>
            </w:pPr>
            <w:r w:rsidRPr="23D50765">
              <w:rPr>
                <w:rFonts w:eastAsia="Times New Roman"/>
                <w:b/>
                <w:bCs/>
                <w:sz w:val="18"/>
                <w:szCs w:val="18"/>
              </w:rPr>
              <w:t> </w:t>
            </w:r>
          </w:p>
        </w:tc>
        <w:tc>
          <w:tcPr>
            <w:tcW w:w="630" w:type="dxa"/>
            <w:noWrap/>
            <w:vAlign w:val="center"/>
            <w:hideMark/>
          </w:tcPr>
          <w:p w14:paraId="35501356" w14:textId="77777777" w:rsidR="0001291D" w:rsidRPr="0066254B" w:rsidRDefault="23D50765" w:rsidP="23D50765">
            <w:pPr>
              <w:spacing w:after="0" w:line="240" w:lineRule="auto"/>
              <w:jc w:val="both"/>
              <w:rPr>
                <w:rFonts w:eastAsia="Times New Roman"/>
                <w:b/>
                <w:bCs/>
                <w:sz w:val="18"/>
                <w:szCs w:val="18"/>
              </w:rPr>
            </w:pPr>
            <w:r w:rsidRPr="23D50765">
              <w:rPr>
                <w:rFonts w:eastAsia="Times New Roman"/>
                <w:b/>
                <w:bCs/>
                <w:sz w:val="18"/>
                <w:szCs w:val="18"/>
              </w:rPr>
              <w:t> </w:t>
            </w:r>
          </w:p>
        </w:tc>
        <w:tc>
          <w:tcPr>
            <w:tcW w:w="630" w:type="dxa"/>
            <w:noWrap/>
            <w:vAlign w:val="center"/>
            <w:hideMark/>
          </w:tcPr>
          <w:p w14:paraId="5C02A6C7" w14:textId="77777777" w:rsidR="0001291D" w:rsidRPr="0066254B" w:rsidRDefault="23D50765" w:rsidP="23D50765">
            <w:pPr>
              <w:spacing w:after="0" w:line="240" w:lineRule="auto"/>
              <w:jc w:val="both"/>
              <w:rPr>
                <w:rFonts w:eastAsia="Times New Roman"/>
                <w:b/>
                <w:bCs/>
                <w:sz w:val="18"/>
                <w:szCs w:val="18"/>
              </w:rPr>
            </w:pPr>
            <w:r w:rsidRPr="23D50765">
              <w:rPr>
                <w:rFonts w:eastAsia="Times New Roman"/>
                <w:b/>
                <w:bCs/>
                <w:sz w:val="18"/>
                <w:szCs w:val="18"/>
              </w:rPr>
              <w:t> </w:t>
            </w:r>
          </w:p>
        </w:tc>
        <w:tc>
          <w:tcPr>
            <w:tcW w:w="630" w:type="dxa"/>
            <w:noWrap/>
            <w:vAlign w:val="center"/>
            <w:hideMark/>
          </w:tcPr>
          <w:p w14:paraId="6CC506A5" w14:textId="77777777" w:rsidR="0001291D" w:rsidRPr="0066254B" w:rsidRDefault="23D50765" w:rsidP="23D50765">
            <w:pPr>
              <w:spacing w:after="0" w:line="240" w:lineRule="auto"/>
              <w:jc w:val="both"/>
              <w:rPr>
                <w:rFonts w:eastAsia="Times New Roman"/>
                <w:b/>
                <w:bCs/>
                <w:sz w:val="18"/>
                <w:szCs w:val="18"/>
              </w:rPr>
            </w:pPr>
            <w:r w:rsidRPr="23D50765">
              <w:rPr>
                <w:rFonts w:eastAsia="Times New Roman"/>
                <w:b/>
                <w:bCs/>
                <w:sz w:val="18"/>
                <w:szCs w:val="18"/>
              </w:rPr>
              <w:t> </w:t>
            </w:r>
          </w:p>
        </w:tc>
        <w:tc>
          <w:tcPr>
            <w:tcW w:w="630" w:type="dxa"/>
            <w:noWrap/>
            <w:vAlign w:val="center"/>
            <w:hideMark/>
          </w:tcPr>
          <w:p w14:paraId="5D9CC66D" w14:textId="77777777" w:rsidR="0001291D" w:rsidRPr="0066254B" w:rsidRDefault="23D50765" w:rsidP="23D50765">
            <w:pPr>
              <w:spacing w:after="0" w:line="240" w:lineRule="auto"/>
              <w:jc w:val="both"/>
              <w:rPr>
                <w:rFonts w:eastAsia="Times New Roman"/>
                <w:b/>
                <w:bCs/>
                <w:sz w:val="18"/>
                <w:szCs w:val="18"/>
              </w:rPr>
            </w:pPr>
            <w:r w:rsidRPr="23D50765">
              <w:rPr>
                <w:rFonts w:eastAsia="Times New Roman"/>
                <w:b/>
                <w:bCs/>
                <w:sz w:val="18"/>
                <w:szCs w:val="18"/>
              </w:rPr>
              <w:t> </w:t>
            </w:r>
          </w:p>
        </w:tc>
        <w:tc>
          <w:tcPr>
            <w:tcW w:w="630" w:type="dxa"/>
            <w:noWrap/>
            <w:vAlign w:val="center"/>
            <w:hideMark/>
          </w:tcPr>
          <w:p w14:paraId="62751F62" w14:textId="77777777" w:rsidR="0001291D" w:rsidRPr="0066254B" w:rsidRDefault="23D50765" w:rsidP="23D50765">
            <w:pPr>
              <w:spacing w:after="0" w:line="240" w:lineRule="auto"/>
              <w:jc w:val="both"/>
              <w:rPr>
                <w:rFonts w:eastAsia="Times New Roman"/>
                <w:b/>
                <w:bCs/>
                <w:sz w:val="18"/>
                <w:szCs w:val="18"/>
              </w:rPr>
            </w:pPr>
            <w:r w:rsidRPr="23D50765">
              <w:rPr>
                <w:rFonts w:eastAsia="Times New Roman"/>
                <w:b/>
                <w:bCs/>
                <w:sz w:val="18"/>
                <w:szCs w:val="18"/>
              </w:rPr>
              <w:t> </w:t>
            </w:r>
          </w:p>
        </w:tc>
        <w:tc>
          <w:tcPr>
            <w:tcW w:w="630" w:type="dxa"/>
            <w:vAlign w:val="center"/>
          </w:tcPr>
          <w:p w14:paraId="4626BE38" w14:textId="77777777" w:rsidR="0001291D" w:rsidRPr="0066254B" w:rsidRDefault="0001291D" w:rsidP="23D50765">
            <w:pPr>
              <w:spacing w:after="0" w:line="240" w:lineRule="auto"/>
              <w:jc w:val="both"/>
              <w:rPr>
                <w:rFonts w:eastAsia="Times New Roman"/>
                <w:b/>
                <w:bCs/>
                <w:sz w:val="18"/>
                <w:szCs w:val="18"/>
              </w:rPr>
            </w:pPr>
          </w:p>
        </w:tc>
      </w:tr>
    </w:tbl>
    <w:p w14:paraId="67A3F657" w14:textId="7A36EF42" w:rsidR="009735E2" w:rsidRPr="0066254B" w:rsidRDefault="23D50765" w:rsidP="23D50765">
      <w:pPr>
        <w:spacing w:after="0" w:line="240" w:lineRule="auto"/>
        <w:jc w:val="both"/>
      </w:pPr>
      <w:r w:rsidRPr="23D50765">
        <w:t>(Možete proširivati prema potrebama.)</w:t>
      </w:r>
    </w:p>
    <w:p w14:paraId="0F466380" w14:textId="396E8B7B" w:rsidR="004603A6" w:rsidRDefault="004603A6" w:rsidP="23D50765">
      <w:pPr>
        <w:spacing w:after="0" w:line="240" w:lineRule="auto"/>
        <w:jc w:val="both"/>
      </w:pPr>
    </w:p>
    <w:p w14:paraId="60E9C7D2" w14:textId="77777777" w:rsidR="00C016C9" w:rsidRPr="0066254B" w:rsidRDefault="00C016C9" w:rsidP="23D50765">
      <w:pPr>
        <w:spacing w:after="0" w:line="240" w:lineRule="auto"/>
        <w:jc w:val="both"/>
      </w:pPr>
    </w:p>
    <w:p w14:paraId="046AD648" w14:textId="11AB2887" w:rsidR="004603A6" w:rsidRPr="0066254B" w:rsidRDefault="004603A6" w:rsidP="23D50765">
      <w:pPr>
        <w:spacing w:after="0" w:line="240" w:lineRule="auto"/>
        <w:jc w:val="both"/>
      </w:pPr>
    </w:p>
    <w:p w14:paraId="0435560D" w14:textId="5A868B81" w:rsidR="0081020F" w:rsidRDefault="23D50765" w:rsidP="23D50765">
      <w:pPr>
        <w:spacing w:after="0" w:line="240" w:lineRule="auto"/>
        <w:jc w:val="both"/>
        <w:rPr>
          <w:b/>
          <w:bCs/>
        </w:rPr>
      </w:pPr>
      <w:r w:rsidRPr="23D50765">
        <w:rPr>
          <w:b/>
          <w:bCs/>
        </w:rPr>
        <w:t xml:space="preserve">Praćenje i ocena postignuća </w:t>
      </w:r>
    </w:p>
    <w:p w14:paraId="65DA2822" w14:textId="77777777" w:rsidR="005A4B37" w:rsidRPr="0066254B" w:rsidRDefault="005A4B37" w:rsidP="23D50765">
      <w:pPr>
        <w:spacing w:after="0" w:line="240" w:lineRule="auto"/>
        <w:jc w:val="both"/>
        <w:rPr>
          <w:b/>
          <w:bCs/>
        </w:rPr>
      </w:pPr>
    </w:p>
    <w:p w14:paraId="390B420A" w14:textId="77777777" w:rsidR="00C93E1C" w:rsidRDefault="23D50765" w:rsidP="23D50765">
      <w:pPr>
        <w:pStyle w:val="ListParagraph"/>
        <w:numPr>
          <w:ilvl w:val="0"/>
          <w:numId w:val="33"/>
        </w:numPr>
        <w:spacing w:after="0" w:line="240" w:lineRule="auto"/>
        <w:jc w:val="both"/>
        <w:rPr>
          <w:rFonts w:cstheme="minorBidi"/>
          <w:i/>
          <w:iCs/>
          <w:sz w:val="20"/>
          <w:szCs w:val="20"/>
        </w:rPr>
      </w:pPr>
      <w:r w:rsidRPr="23D50765">
        <w:rPr>
          <w:rFonts w:cstheme="minorBidi"/>
          <w:i/>
          <w:iCs/>
          <w:sz w:val="20"/>
          <w:szCs w:val="20"/>
        </w:rPr>
        <w:t>Objasnite na koji ćete način pratiti sprovođenje planiranih aktivnosti i kako ćete procenjivati uspešnost u ostvarenju rezultata i ciljeva (monitoring i evaluacija).</w:t>
      </w:r>
    </w:p>
    <w:p w14:paraId="1C8035C4" w14:textId="77777777" w:rsidR="00D80C97" w:rsidRDefault="00D80C97" w:rsidP="23D50765">
      <w:pPr>
        <w:spacing w:after="0" w:line="240" w:lineRule="auto"/>
        <w:jc w:val="both"/>
        <w:rPr>
          <w:i/>
          <w:iCs/>
          <w:sz w:val="20"/>
          <w:szCs w:val="20"/>
        </w:rPr>
      </w:pPr>
    </w:p>
    <w:p w14:paraId="15A7ADF0" w14:textId="77777777" w:rsidR="0097171A" w:rsidRDefault="0097171A" w:rsidP="23D50765">
      <w:pPr>
        <w:spacing w:after="0" w:line="240" w:lineRule="auto"/>
        <w:jc w:val="both"/>
        <w:rPr>
          <w:i/>
          <w:iCs/>
          <w:sz w:val="20"/>
          <w:szCs w:val="20"/>
        </w:rPr>
      </w:pPr>
    </w:p>
    <w:p w14:paraId="15A628F5" w14:textId="77777777" w:rsidR="0097171A" w:rsidRDefault="0097171A" w:rsidP="23D50765">
      <w:pPr>
        <w:spacing w:after="0" w:line="240" w:lineRule="auto"/>
        <w:jc w:val="both"/>
        <w:rPr>
          <w:i/>
          <w:iCs/>
          <w:sz w:val="20"/>
          <w:szCs w:val="20"/>
        </w:rPr>
      </w:pPr>
    </w:p>
    <w:p w14:paraId="4EBD1FA7" w14:textId="77777777" w:rsidR="00E71BD4" w:rsidRDefault="00E71BD4" w:rsidP="23D50765">
      <w:pPr>
        <w:spacing w:after="0" w:line="240" w:lineRule="auto"/>
        <w:jc w:val="both"/>
        <w:rPr>
          <w:i/>
          <w:iCs/>
          <w:sz w:val="20"/>
          <w:szCs w:val="20"/>
        </w:rPr>
      </w:pPr>
    </w:p>
    <w:p w14:paraId="2F8F8B36" w14:textId="77777777" w:rsidR="00A01328" w:rsidRDefault="00A01328">
      <w:pPr>
        <w:spacing w:after="160"/>
        <w:rPr>
          <w:b/>
          <w:bCs/>
          <w:color w:val="006666"/>
          <w:sz w:val="28"/>
          <w:szCs w:val="28"/>
        </w:rPr>
      </w:pPr>
      <w:r w:rsidRPr="23D50765">
        <w:rPr>
          <w:b/>
          <w:bCs/>
          <w:color w:val="006666"/>
          <w:sz w:val="28"/>
          <w:szCs w:val="28"/>
        </w:rPr>
        <w:br w:type="page"/>
      </w:r>
    </w:p>
    <w:p w14:paraId="28E8AD2C" w14:textId="39954BF3" w:rsidR="009735E2" w:rsidRPr="00A01328" w:rsidRDefault="23D50765" w:rsidP="009A5F45">
      <w:pPr>
        <w:spacing w:after="0" w:line="240" w:lineRule="auto"/>
        <w:jc w:val="center"/>
        <w:rPr>
          <w:color w:val="339966"/>
          <w:sz w:val="24"/>
          <w:szCs w:val="24"/>
        </w:rPr>
      </w:pPr>
      <w:r w:rsidRPr="23D50765">
        <w:rPr>
          <w:b/>
          <w:bCs/>
          <w:color w:val="339966"/>
          <w:sz w:val="28"/>
          <w:szCs w:val="28"/>
        </w:rPr>
        <w:lastRenderedPageBreak/>
        <w:t xml:space="preserve">ODRŽIVOST projekta </w:t>
      </w:r>
      <w:r w:rsidRPr="23D50765">
        <w:rPr>
          <w:color w:val="339966"/>
          <w:sz w:val="24"/>
          <w:szCs w:val="24"/>
        </w:rPr>
        <w:t>(maksimalno 2 stranice)</w:t>
      </w:r>
    </w:p>
    <w:p w14:paraId="39117995" w14:textId="77777777" w:rsidR="009735E2" w:rsidRPr="0066254B" w:rsidRDefault="009735E2" w:rsidP="23D50765">
      <w:pPr>
        <w:spacing w:after="0" w:line="240" w:lineRule="auto"/>
        <w:jc w:val="both"/>
        <w:rPr>
          <w:color w:val="006666"/>
          <w:sz w:val="24"/>
          <w:szCs w:val="24"/>
        </w:rPr>
      </w:pPr>
    </w:p>
    <w:p w14:paraId="34459745" w14:textId="55BE3CC0" w:rsidR="009735E2" w:rsidRDefault="23D50765" w:rsidP="23D50765">
      <w:pPr>
        <w:spacing w:after="0" w:line="240" w:lineRule="auto"/>
        <w:jc w:val="both"/>
        <w:rPr>
          <w:b/>
          <w:bCs/>
        </w:rPr>
      </w:pPr>
      <w:r w:rsidRPr="23D50765">
        <w:rPr>
          <w:b/>
          <w:bCs/>
        </w:rPr>
        <w:t>Uticaj projekta na ciljne grupe i korisnike</w:t>
      </w:r>
    </w:p>
    <w:p w14:paraId="462457C7" w14:textId="77777777" w:rsidR="00C57F91" w:rsidRDefault="00C57F91" w:rsidP="23D50765">
      <w:pPr>
        <w:spacing w:after="0" w:line="240" w:lineRule="auto"/>
        <w:jc w:val="both"/>
        <w:rPr>
          <w:b/>
          <w:bCs/>
        </w:rPr>
      </w:pPr>
    </w:p>
    <w:p w14:paraId="3F7C3852" w14:textId="5846079E" w:rsidR="009735E2" w:rsidRPr="00E96E75" w:rsidRDefault="23D50765" w:rsidP="23D50765">
      <w:pPr>
        <w:pStyle w:val="ListParagraph"/>
        <w:numPr>
          <w:ilvl w:val="0"/>
          <w:numId w:val="32"/>
        </w:numPr>
        <w:spacing w:after="0" w:line="240" w:lineRule="auto"/>
        <w:jc w:val="both"/>
        <w:rPr>
          <w:rFonts w:cstheme="minorBidi"/>
          <w:i/>
          <w:iCs/>
          <w:sz w:val="20"/>
          <w:szCs w:val="20"/>
        </w:rPr>
      </w:pPr>
      <w:r w:rsidRPr="23D50765">
        <w:rPr>
          <w:rFonts w:cstheme="minorBidi"/>
          <w:i/>
          <w:iCs/>
          <w:sz w:val="20"/>
          <w:szCs w:val="20"/>
        </w:rPr>
        <w:t>Opišite na koji način će projekat uticati na ciljani deo društva.</w:t>
      </w:r>
    </w:p>
    <w:p w14:paraId="3E030BD7" w14:textId="77777777" w:rsidR="009B4167" w:rsidRPr="00D9110A" w:rsidRDefault="009B4167" w:rsidP="23D50765">
      <w:pPr>
        <w:spacing w:after="0" w:line="240" w:lineRule="auto"/>
        <w:jc w:val="both"/>
        <w:rPr>
          <w:sz w:val="20"/>
          <w:szCs w:val="20"/>
        </w:rPr>
      </w:pPr>
    </w:p>
    <w:p w14:paraId="0DC1E41A" w14:textId="77777777" w:rsidR="009B4167" w:rsidRPr="00D9110A" w:rsidRDefault="009B4167" w:rsidP="23D50765">
      <w:pPr>
        <w:spacing w:after="0" w:line="240" w:lineRule="auto"/>
        <w:jc w:val="both"/>
        <w:rPr>
          <w:sz w:val="20"/>
          <w:szCs w:val="20"/>
        </w:rPr>
      </w:pPr>
    </w:p>
    <w:p w14:paraId="506ED34E" w14:textId="77777777" w:rsidR="009B4167" w:rsidRPr="00D9110A" w:rsidRDefault="009B4167" w:rsidP="23D50765">
      <w:pPr>
        <w:spacing w:after="0" w:line="240" w:lineRule="auto"/>
        <w:jc w:val="both"/>
        <w:rPr>
          <w:sz w:val="20"/>
          <w:szCs w:val="20"/>
        </w:rPr>
      </w:pPr>
    </w:p>
    <w:p w14:paraId="16AE371C" w14:textId="1C8D3EBE" w:rsidR="00C93E1C" w:rsidRPr="00DD0F64" w:rsidRDefault="23D50765" w:rsidP="23D50765">
      <w:pPr>
        <w:spacing w:after="0" w:line="240" w:lineRule="auto"/>
        <w:jc w:val="both"/>
        <w:rPr>
          <w:b/>
          <w:bCs/>
        </w:rPr>
      </w:pPr>
      <w:r w:rsidRPr="23D50765">
        <w:rPr>
          <w:b/>
          <w:bCs/>
        </w:rPr>
        <w:t>Uticaj projekta na ciljane politike</w:t>
      </w:r>
    </w:p>
    <w:p w14:paraId="5337F51E" w14:textId="77777777" w:rsidR="00D60D56" w:rsidRPr="00D9110A" w:rsidRDefault="00D60D56" w:rsidP="23D50765">
      <w:pPr>
        <w:spacing w:after="0" w:line="240" w:lineRule="auto"/>
        <w:jc w:val="both"/>
        <w:rPr>
          <w:sz w:val="20"/>
          <w:szCs w:val="20"/>
        </w:rPr>
      </w:pPr>
    </w:p>
    <w:p w14:paraId="46CBBACD" w14:textId="45AC0E03" w:rsidR="007B4511" w:rsidRPr="00E96E75" w:rsidRDefault="23D50765" w:rsidP="23D50765">
      <w:pPr>
        <w:pStyle w:val="ListParagraph"/>
        <w:numPr>
          <w:ilvl w:val="0"/>
          <w:numId w:val="31"/>
        </w:numPr>
        <w:spacing w:after="0" w:line="240" w:lineRule="auto"/>
        <w:jc w:val="both"/>
        <w:rPr>
          <w:rFonts w:cstheme="minorBidi"/>
          <w:i/>
          <w:iCs/>
          <w:sz w:val="20"/>
          <w:szCs w:val="20"/>
        </w:rPr>
      </w:pPr>
      <w:r w:rsidRPr="23D50765">
        <w:rPr>
          <w:rFonts w:cstheme="minorBidi"/>
          <w:i/>
          <w:iCs/>
          <w:sz w:val="20"/>
          <w:szCs w:val="20"/>
        </w:rPr>
        <w:t>Opišite na koji način će se obezbediti dugoročan uticaj na javne politike (npr. primena unapređenih strategija, programa, planova ili novih propisa, primena nove prakse u donošenju odluka i sl.)</w:t>
      </w:r>
    </w:p>
    <w:p w14:paraId="37BC07E0" w14:textId="77777777" w:rsidR="009B4167" w:rsidRPr="00D9110A" w:rsidRDefault="009B4167" w:rsidP="23D50765">
      <w:pPr>
        <w:spacing w:after="0" w:line="240" w:lineRule="auto"/>
        <w:jc w:val="both"/>
        <w:rPr>
          <w:sz w:val="20"/>
          <w:szCs w:val="20"/>
        </w:rPr>
      </w:pPr>
    </w:p>
    <w:p w14:paraId="3401DC93" w14:textId="77777777" w:rsidR="009B4167" w:rsidRPr="00D9110A" w:rsidRDefault="009B4167" w:rsidP="23D50765">
      <w:pPr>
        <w:spacing w:after="0" w:line="240" w:lineRule="auto"/>
        <w:jc w:val="both"/>
        <w:rPr>
          <w:sz w:val="20"/>
          <w:szCs w:val="20"/>
        </w:rPr>
      </w:pPr>
    </w:p>
    <w:p w14:paraId="7ED0B84C" w14:textId="77777777" w:rsidR="009B4167" w:rsidRPr="00D9110A" w:rsidRDefault="009B4167" w:rsidP="23D50765">
      <w:pPr>
        <w:spacing w:after="0" w:line="240" w:lineRule="auto"/>
        <w:jc w:val="both"/>
        <w:rPr>
          <w:sz w:val="20"/>
          <w:szCs w:val="20"/>
        </w:rPr>
      </w:pPr>
    </w:p>
    <w:p w14:paraId="69FDF207" w14:textId="5B0458B7" w:rsidR="00C93E1C" w:rsidRDefault="23D50765" w:rsidP="23D50765">
      <w:pPr>
        <w:spacing w:after="0" w:line="240" w:lineRule="auto"/>
        <w:jc w:val="both"/>
      </w:pPr>
      <w:r w:rsidRPr="23D50765">
        <w:rPr>
          <w:b/>
          <w:bCs/>
        </w:rPr>
        <w:t xml:space="preserve">Da li će projekat imati multiplikativne efekte – </w:t>
      </w:r>
      <w:r w:rsidRPr="23D50765">
        <w:t>da li će se neke aktivnosti nastaviti, ponavljati, širiti</w:t>
      </w:r>
      <w:r w:rsidRPr="23D50765">
        <w:rPr>
          <w:b/>
          <w:bCs/>
        </w:rPr>
        <w:t xml:space="preserve"> </w:t>
      </w:r>
      <w:r w:rsidRPr="23D50765">
        <w:t xml:space="preserve">i posle projektnog perioda? </w:t>
      </w:r>
    </w:p>
    <w:p w14:paraId="69A04C03" w14:textId="77777777" w:rsidR="00D92E0D" w:rsidRPr="003847C4" w:rsidRDefault="00D92E0D" w:rsidP="23D50765">
      <w:pPr>
        <w:spacing w:after="0" w:line="240" w:lineRule="auto"/>
        <w:jc w:val="both"/>
      </w:pPr>
    </w:p>
    <w:p w14:paraId="0F63A690" w14:textId="77777777" w:rsidR="005131F1" w:rsidRPr="00B8043A" w:rsidRDefault="23D50765" w:rsidP="23D50765">
      <w:pPr>
        <w:pStyle w:val="ListParagraph"/>
        <w:numPr>
          <w:ilvl w:val="0"/>
          <w:numId w:val="29"/>
        </w:numPr>
        <w:spacing w:after="0" w:line="240" w:lineRule="auto"/>
        <w:jc w:val="both"/>
        <w:rPr>
          <w:rFonts w:cstheme="minorBidi"/>
          <w:i/>
          <w:iCs/>
          <w:sz w:val="20"/>
          <w:szCs w:val="20"/>
        </w:rPr>
      </w:pPr>
      <w:r w:rsidRPr="23D50765">
        <w:rPr>
          <w:rFonts w:cstheme="minorBidi"/>
          <w:i/>
          <w:iCs/>
          <w:sz w:val="20"/>
          <w:szCs w:val="20"/>
        </w:rPr>
        <w:t>Opišite</w:t>
      </w:r>
      <w:r w:rsidRPr="23D50765">
        <w:rPr>
          <w:rFonts w:cstheme="minorBidi"/>
          <w:b/>
          <w:bCs/>
        </w:rPr>
        <w:t xml:space="preserve"> </w:t>
      </w:r>
      <w:r w:rsidRPr="23D50765">
        <w:rPr>
          <w:rFonts w:cstheme="minorBidi"/>
          <w:i/>
          <w:iCs/>
          <w:sz w:val="20"/>
          <w:szCs w:val="20"/>
        </w:rPr>
        <w:t>mogućnosti za replikaciju i produženje rezultata projekta.</w:t>
      </w:r>
    </w:p>
    <w:p w14:paraId="1BEC4A02" w14:textId="77777777" w:rsidR="005131F1" w:rsidRPr="00B8043A" w:rsidRDefault="23D50765" w:rsidP="23D50765">
      <w:pPr>
        <w:pStyle w:val="ListParagraph"/>
        <w:numPr>
          <w:ilvl w:val="0"/>
          <w:numId w:val="29"/>
        </w:numPr>
        <w:spacing w:after="0" w:line="240" w:lineRule="auto"/>
        <w:jc w:val="both"/>
        <w:rPr>
          <w:rFonts w:cstheme="minorBidi"/>
          <w:i/>
          <w:iCs/>
          <w:sz w:val="20"/>
          <w:szCs w:val="20"/>
        </w:rPr>
      </w:pPr>
      <w:r w:rsidRPr="23D50765">
        <w:rPr>
          <w:rFonts w:cstheme="minorBidi"/>
          <w:i/>
          <w:iCs/>
          <w:sz w:val="20"/>
          <w:szCs w:val="20"/>
        </w:rPr>
        <w:t>Predstavite plan širenja i kanale predviđene za distribuciju informacija.</w:t>
      </w:r>
    </w:p>
    <w:p w14:paraId="6DF1539E" w14:textId="76498EC1" w:rsidR="009B4167" w:rsidRPr="00B8043A" w:rsidRDefault="23D50765" w:rsidP="23D50765">
      <w:pPr>
        <w:pStyle w:val="ListParagraph"/>
        <w:numPr>
          <w:ilvl w:val="0"/>
          <w:numId w:val="29"/>
        </w:numPr>
        <w:spacing w:after="0" w:line="240" w:lineRule="auto"/>
        <w:jc w:val="both"/>
        <w:rPr>
          <w:rFonts w:cstheme="minorBidi"/>
          <w:i/>
          <w:iCs/>
          <w:sz w:val="20"/>
          <w:szCs w:val="20"/>
        </w:rPr>
      </w:pPr>
      <w:r w:rsidRPr="23D50765">
        <w:rPr>
          <w:rFonts w:cstheme="minorBidi"/>
          <w:i/>
          <w:iCs/>
          <w:sz w:val="20"/>
          <w:szCs w:val="20"/>
        </w:rPr>
        <w:t xml:space="preserve">Na koji način će stečena znanja i iskustva biti dalje korišćena? </w:t>
      </w:r>
    </w:p>
    <w:p w14:paraId="399E0B64" w14:textId="5904A591" w:rsidR="009B4167" w:rsidRPr="00D9110A" w:rsidRDefault="009B4167" w:rsidP="23D50765">
      <w:pPr>
        <w:spacing w:after="0" w:line="240" w:lineRule="auto"/>
        <w:jc w:val="both"/>
        <w:rPr>
          <w:sz w:val="20"/>
          <w:szCs w:val="20"/>
        </w:rPr>
      </w:pPr>
    </w:p>
    <w:p w14:paraId="22507E67" w14:textId="050DEDEB" w:rsidR="00D9110A" w:rsidRPr="00D9110A" w:rsidRDefault="00D9110A" w:rsidP="23D50765">
      <w:pPr>
        <w:spacing w:after="0" w:line="240" w:lineRule="auto"/>
        <w:jc w:val="both"/>
        <w:rPr>
          <w:sz w:val="20"/>
          <w:szCs w:val="20"/>
        </w:rPr>
      </w:pPr>
    </w:p>
    <w:p w14:paraId="026D0234" w14:textId="77777777" w:rsidR="00D9110A" w:rsidRPr="00D9110A" w:rsidRDefault="00D9110A" w:rsidP="23D50765">
      <w:pPr>
        <w:spacing w:after="0" w:line="240" w:lineRule="auto"/>
        <w:jc w:val="both"/>
        <w:rPr>
          <w:sz w:val="20"/>
          <w:szCs w:val="20"/>
        </w:rPr>
      </w:pPr>
    </w:p>
    <w:p w14:paraId="74101321" w14:textId="28CDFF5F" w:rsidR="00D9110A" w:rsidRDefault="23D50765" w:rsidP="23D50765">
      <w:pPr>
        <w:spacing w:after="0" w:line="240" w:lineRule="auto"/>
        <w:jc w:val="both"/>
      </w:pPr>
      <w:r w:rsidRPr="23D50765">
        <w:rPr>
          <w:b/>
          <w:bCs/>
        </w:rPr>
        <w:t>Da li će projekat imati dodatne efekte?</w:t>
      </w:r>
    </w:p>
    <w:p w14:paraId="27BAC782" w14:textId="77777777" w:rsidR="00D9110A" w:rsidRPr="003847C4" w:rsidRDefault="00D9110A" w:rsidP="23D50765">
      <w:pPr>
        <w:spacing w:after="0" w:line="240" w:lineRule="auto"/>
        <w:jc w:val="both"/>
      </w:pPr>
    </w:p>
    <w:p w14:paraId="5454E4B2" w14:textId="3C3A41E3" w:rsidR="23D50765" w:rsidRDefault="23D50765" w:rsidP="23D50765">
      <w:pPr>
        <w:pStyle w:val="ListParagraph"/>
        <w:numPr>
          <w:ilvl w:val="0"/>
          <w:numId w:val="29"/>
        </w:numPr>
        <w:spacing w:after="0" w:line="240" w:lineRule="auto"/>
        <w:jc w:val="both"/>
      </w:pPr>
      <w:r w:rsidRPr="23D50765">
        <w:rPr>
          <w:rFonts w:cstheme="minorBidi"/>
          <w:i/>
          <w:iCs/>
          <w:sz w:val="20"/>
          <w:szCs w:val="20"/>
        </w:rPr>
        <w:t>Imati u vidu načelo integralnosti i održivog rasta i razvoja, k</w:t>
      </w:r>
      <w:r w:rsidRPr="23D50765">
        <w:rPr>
          <w:rFonts w:asciiTheme="minorHAnsi" w:eastAsiaTheme="minorEastAsia" w:hAnsiTheme="minorHAnsi" w:cstheme="minorBidi"/>
          <w:i/>
          <w:iCs/>
          <w:sz w:val="20"/>
          <w:szCs w:val="20"/>
        </w:rPr>
        <w:t>oje podrazumeva da se u sprovođenju svih aktivnosti uzimaju u obzir zahtevi zaštite životne sredine, borbe protiv klimatskih promena, ublažavanje efekata klimatskih promena i prilagođavanja klimatskim promenama, sprečavanja prekomernog korišćenja prirodnih resursa, povećanja energetske efikasnosti i iskorišćavanja obnovljivih izvora energije i smanjenja emisija gasova sa efektom "staklene bašte".</w:t>
      </w:r>
      <w:r w:rsidRPr="23D50765">
        <w:rPr>
          <w:rFonts w:ascii="Segoe UI" w:eastAsia="Segoe UI" w:hAnsi="Segoe UI" w:cs="Segoe UI"/>
          <w:color w:val="242424"/>
          <w:sz w:val="21"/>
          <w:szCs w:val="21"/>
        </w:rPr>
        <w:t xml:space="preserve"> </w:t>
      </w:r>
      <w:r>
        <w:t xml:space="preserve"> </w:t>
      </w:r>
    </w:p>
    <w:p w14:paraId="03FC8623" w14:textId="2250D865" w:rsidR="00D9110A" w:rsidRPr="00E96E75" w:rsidRDefault="23D50765" w:rsidP="23D50765">
      <w:pPr>
        <w:pStyle w:val="ListParagraph"/>
        <w:numPr>
          <w:ilvl w:val="0"/>
          <w:numId w:val="30"/>
        </w:numPr>
        <w:spacing w:after="0" w:line="240" w:lineRule="auto"/>
        <w:jc w:val="both"/>
        <w:rPr>
          <w:rFonts w:cstheme="minorBidi"/>
          <w:i/>
          <w:iCs/>
          <w:sz w:val="20"/>
          <w:szCs w:val="20"/>
        </w:rPr>
      </w:pPr>
      <w:r w:rsidRPr="23D50765">
        <w:rPr>
          <w:rFonts w:cstheme="minorBidi"/>
          <w:i/>
          <w:iCs/>
          <w:sz w:val="20"/>
          <w:szCs w:val="20"/>
        </w:rPr>
        <w:t>Imati u vidu efekte na društvo, posebno na lokalne zajednice, njihov razvoj i posebnosti, osetljive kategorije stanovništva, rodnu ravnopravnost, kao i borbe protiv siromaštva.</w:t>
      </w:r>
    </w:p>
    <w:p w14:paraId="10D5ACD8" w14:textId="128A5391" w:rsidR="00D9110A" w:rsidRPr="00D9110A" w:rsidRDefault="00D9110A" w:rsidP="23D50765">
      <w:pPr>
        <w:spacing w:after="0" w:line="240" w:lineRule="auto"/>
        <w:jc w:val="both"/>
        <w:rPr>
          <w:sz w:val="20"/>
          <w:szCs w:val="20"/>
        </w:rPr>
      </w:pPr>
    </w:p>
    <w:p w14:paraId="5FB48FFB" w14:textId="77777777" w:rsidR="00D9110A" w:rsidRPr="00D9110A" w:rsidRDefault="00D9110A" w:rsidP="23D50765">
      <w:pPr>
        <w:spacing w:after="0" w:line="240" w:lineRule="auto"/>
        <w:jc w:val="both"/>
        <w:rPr>
          <w:sz w:val="20"/>
          <w:szCs w:val="20"/>
        </w:rPr>
      </w:pPr>
    </w:p>
    <w:p w14:paraId="78358D25" w14:textId="77777777" w:rsidR="009B4167" w:rsidRPr="00D9110A" w:rsidRDefault="009B4167" w:rsidP="23D50765">
      <w:pPr>
        <w:spacing w:after="0" w:line="240" w:lineRule="auto"/>
        <w:jc w:val="both"/>
        <w:rPr>
          <w:sz w:val="20"/>
          <w:szCs w:val="20"/>
        </w:rPr>
      </w:pPr>
    </w:p>
    <w:p w14:paraId="20ABC850" w14:textId="39F146CA" w:rsidR="009735E2" w:rsidRPr="009B4167" w:rsidRDefault="23D50765" w:rsidP="23D50765">
      <w:pPr>
        <w:spacing w:after="0" w:line="240" w:lineRule="auto"/>
        <w:jc w:val="both"/>
        <w:rPr>
          <w:i/>
          <w:iCs/>
          <w:sz w:val="20"/>
          <w:szCs w:val="20"/>
        </w:rPr>
      </w:pPr>
      <w:r w:rsidRPr="23D50765">
        <w:rPr>
          <w:b/>
          <w:bCs/>
        </w:rPr>
        <w:t xml:space="preserve">Da li su očekivani rezultati predloženog projekta održivi? </w:t>
      </w:r>
    </w:p>
    <w:p w14:paraId="61D42016" w14:textId="77777777" w:rsidR="00C93E1C" w:rsidRPr="003847C4" w:rsidRDefault="00C93E1C" w:rsidP="23D50765">
      <w:pPr>
        <w:spacing w:after="0" w:line="240" w:lineRule="auto"/>
        <w:jc w:val="both"/>
        <w:rPr>
          <w:b/>
          <w:bCs/>
        </w:rPr>
      </w:pPr>
    </w:p>
    <w:p w14:paraId="3BFA2263" w14:textId="77777777" w:rsidR="00E96E75" w:rsidRPr="00E96E75" w:rsidRDefault="23D50765" w:rsidP="23D50765">
      <w:pPr>
        <w:pStyle w:val="ListParagraph"/>
        <w:numPr>
          <w:ilvl w:val="0"/>
          <w:numId w:val="30"/>
        </w:numPr>
        <w:spacing w:after="0" w:line="240" w:lineRule="auto"/>
        <w:jc w:val="both"/>
        <w:rPr>
          <w:rFonts w:cstheme="minorBidi"/>
          <w:i/>
          <w:iCs/>
          <w:sz w:val="20"/>
          <w:szCs w:val="20"/>
        </w:rPr>
      </w:pPr>
      <w:r w:rsidRPr="23D50765">
        <w:rPr>
          <w:rFonts w:cstheme="minorBidi"/>
          <w:i/>
          <w:iCs/>
          <w:sz w:val="20"/>
          <w:szCs w:val="20"/>
        </w:rPr>
        <w:t xml:space="preserve">Da li postoji način da obezbedite nastavak projekta nakon njegovog formalnog završetka? </w:t>
      </w:r>
    </w:p>
    <w:p w14:paraId="309ABF5B" w14:textId="5EB646DB" w:rsidR="009735E2" w:rsidRPr="00D9110A" w:rsidRDefault="23D50765" w:rsidP="23D50765">
      <w:pPr>
        <w:pStyle w:val="ListParagraph"/>
        <w:numPr>
          <w:ilvl w:val="0"/>
          <w:numId w:val="30"/>
        </w:numPr>
        <w:spacing w:after="0" w:line="240" w:lineRule="auto"/>
        <w:jc w:val="both"/>
        <w:rPr>
          <w:rFonts w:cstheme="minorBidi"/>
          <w:i/>
          <w:iCs/>
          <w:sz w:val="20"/>
          <w:szCs w:val="20"/>
        </w:rPr>
      </w:pPr>
      <w:r w:rsidRPr="23D50765">
        <w:rPr>
          <w:rFonts w:cstheme="minorBidi"/>
          <w:i/>
          <w:iCs/>
          <w:sz w:val="20"/>
          <w:szCs w:val="20"/>
        </w:rPr>
        <w:t xml:space="preserve">Objasnite institucionalnu održivost: kapacitete koje ćete izgraditi, procese ili mehanizme koje ste uspostavili i koji će nastaviti da funkcionišu itd. </w:t>
      </w:r>
    </w:p>
    <w:p w14:paraId="0D9C54A8" w14:textId="77777777" w:rsidR="009B4167" w:rsidRPr="00D9110A" w:rsidRDefault="009B4167" w:rsidP="23D50765">
      <w:pPr>
        <w:spacing w:after="0" w:line="240" w:lineRule="auto"/>
        <w:jc w:val="both"/>
        <w:rPr>
          <w:rFonts w:eastAsia="Calibri"/>
          <w:sz w:val="20"/>
          <w:szCs w:val="20"/>
        </w:rPr>
      </w:pPr>
    </w:p>
    <w:p w14:paraId="180B712F" w14:textId="77777777" w:rsidR="009B4167" w:rsidRPr="00D9110A" w:rsidRDefault="009B4167" w:rsidP="23D50765">
      <w:pPr>
        <w:spacing w:after="0" w:line="240" w:lineRule="auto"/>
        <w:jc w:val="both"/>
        <w:rPr>
          <w:rFonts w:eastAsia="Calibri"/>
          <w:sz w:val="20"/>
          <w:szCs w:val="20"/>
        </w:rPr>
      </w:pPr>
    </w:p>
    <w:p w14:paraId="07B9403C" w14:textId="77777777" w:rsidR="009B4167" w:rsidRPr="00D9110A" w:rsidRDefault="009B4167" w:rsidP="23D50765">
      <w:pPr>
        <w:spacing w:after="0" w:line="240" w:lineRule="auto"/>
        <w:jc w:val="both"/>
        <w:rPr>
          <w:rFonts w:eastAsia="Calibri"/>
          <w:sz w:val="20"/>
          <w:szCs w:val="20"/>
        </w:rPr>
      </w:pPr>
    </w:p>
    <w:p w14:paraId="2EF8F38A" w14:textId="77777777" w:rsidR="00587392" w:rsidRDefault="23D50765" w:rsidP="23D50765">
      <w:pPr>
        <w:spacing w:after="0" w:line="240" w:lineRule="auto"/>
        <w:jc w:val="both"/>
      </w:pPr>
      <w:r w:rsidRPr="23D50765">
        <w:rPr>
          <w:b/>
          <w:bCs/>
        </w:rPr>
        <w:t>Šta planirate da uradite da vaš projekat bude vidljiv?</w:t>
      </w:r>
      <w:r w:rsidRPr="23D50765">
        <w:t xml:space="preserve"> </w:t>
      </w:r>
    </w:p>
    <w:p w14:paraId="67FEEDAF" w14:textId="77777777" w:rsidR="00D92E0D" w:rsidRDefault="00D92E0D" w:rsidP="23D50765">
      <w:pPr>
        <w:spacing w:after="0" w:line="240" w:lineRule="auto"/>
        <w:jc w:val="both"/>
      </w:pPr>
    </w:p>
    <w:p w14:paraId="7ED11478" w14:textId="7F8703D0" w:rsidR="00994254" w:rsidRPr="00D9110A" w:rsidRDefault="23D50765" w:rsidP="23D50765">
      <w:pPr>
        <w:pStyle w:val="ListParagraph"/>
        <w:numPr>
          <w:ilvl w:val="0"/>
          <w:numId w:val="36"/>
        </w:numPr>
        <w:spacing w:after="0" w:line="240" w:lineRule="auto"/>
        <w:jc w:val="both"/>
        <w:rPr>
          <w:rFonts w:cstheme="minorBidi"/>
        </w:rPr>
      </w:pPr>
      <w:r w:rsidRPr="23D50765">
        <w:rPr>
          <w:rFonts w:cstheme="minorBidi"/>
          <w:i/>
          <w:iCs/>
          <w:sz w:val="20"/>
          <w:szCs w:val="20"/>
        </w:rPr>
        <w:t>Opišite aktivnosti i metode koje će doprineti povećanju vidljivosti teme i problema kojima se vaš projekat bavi.</w:t>
      </w:r>
    </w:p>
    <w:p w14:paraId="4BD8C84F" w14:textId="499BFD9B" w:rsidR="00F0129A" w:rsidRDefault="00F0129A" w:rsidP="23D50765">
      <w:pPr>
        <w:pStyle w:val="Heading1"/>
        <w:spacing w:line="240" w:lineRule="auto"/>
        <w:jc w:val="both"/>
        <w:rPr>
          <w:rFonts w:cstheme="minorBidi"/>
        </w:rPr>
        <w:sectPr w:rsidR="00F0129A" w:rsidSect="00122D41">
          <w:headerReference w:type="default" r:id="rId10"/>
          <w:pgSz w:w="12240" w:h="15840"/>
          <w:pgMar w:top="1440" w:right="1440" w:bottom="1440" w:left="1440" w:header="288" w:footer="432" w:gutter="0"/>
          <w:cols w:space="720"/>
          <w:docGrid w:linePitch="360"/>
        </w:sectPr>
      </w:pPr>
    </w:p>
    <w:p w14:paraId="23665257" w14:textId="0B194B7A" w:rsidR="009735E2" w:rsidRPr="00D9110A" w:rsidRDefault="23D50765" w:rsidP="23D50765">
      <w:pPr>
        <w:pStyle w:val="Heading1"/>
        <w:jc w:val="center"/>
        <w:rPr>
          <w:b/>
          <w:bCs/>
          <w:color w:val="3333CC"/>
        </w:rPr>
      </w:pPr>
      <w:bookmarkStart w:id="18" w:name="_Toc225965501"/>
      <w:r w:rsidRPr="23D50765">
        <w:rPr>
          <w:b/>
          <w:bCs/>
          <w:color w:val="3333CC"/>
        </w:rPr>
        <w:lastRenderedPageBreak/>
        <w:t>E) PLAN upravljanja PROJEKTNIM RIZICIMA</w:t>
      </w:r>
      <w:bookmarkEnd w:id="18"/>
    </w:p>
    <w:p w14:paraId="1D7A2156" w14:textId="77777777" w:rsidR="009735E2" w:rsidRPr="0066254B" w:rsidRDefault="009735E2" w:rsidP="23D50765">
      <w:pPr>
        <w:spacing w:after="160" w:line="240" w:lineRule="auto"/>
        <w:jc w:val="both"/>
        <w:rPr>
          <w:b/>
          <w:bCs/>
          <w:color w:val="AB6C5D"/>
          <w:sz w:val="28"/>
          <w:szCs w:val="28"/>
        </w:rPr>
      </w:pPr>
    </w:p>
    <w:p w14:paraId="6AE1FA54" w14:textId="2B2AEE2B" w:rsidR="001B225F" w:rsidRDefault="23D50765" w:rsidP="17CEAAF4">
      <w:pPr>
        <w:spacing w:after="160" w:line="240" w:lineRule="auto"/>
        <w:jc w:val="both"/>
      </w:pPr>
      <w:r w:rsidRPr="23D50765">
        <w:rPr>
          <w:b/>
          <w:bCs/>
        </w:rPr>
        <w:t xml:space="preserve">Rizici </w:t>
      </w:r>
      <w:r w:rsidRPr="23D50765">
        <w:rPr>
          <w:sz w:val="20"/>
          <w:szCs w:val="20"/>
        </w:rPr>
        <w:t xml:space="preserve">– </w:t>
      </w:r>
      <w:r>
        <w:t>Koji su unutrašnji i spoljašnji faktori koji utiču na ostvarivost ciljeva i rezultata projekta?</w:t>
      </w:r>
    </w:p>
    <w:p w14:paraId="2B872BBF" w14:textId="78A59D9C" w:rsidR="00C2511A" w:rsidRPr="00C2511A" w:rsidRDefault="23D50765" w:rsidP="23D50765">
      <w:pPr>
        <w:pStyle w:val="ListParagraph"/>
        <w:numPr>
          <w:ilvl w:val="0"/>
          <w:numId w:val="36"/>
        </w:numPr>
        <w:spacing w:after="0" w:line="240" w:lineRule="auto"/>
        <w:jc w:val="both"/>
        <w:rPr>
          <w:rFonts w:cstheme="minorBidi"/>
          <w:i/>
          <w:iCs/>
          <w:sz w:val="20"/>
          <w:szCs w:val="20"/>
        </w:rPr>
      </w:pPr>
      <w:r w:rsidRPr="23D50765">
        <w:rPr>
          <w:rFonts w:cstheme="minorBidi"/>
          <w:i/>
          <w:iCs/>
          <w:sz w:val="20"/>
          <w:szCs w:val="20"/>
        </w:rPr>
        <w:t>Upišite glavne spoljašnje rizike (socijalne, političke, ekonomske i ekološke), uključujući ključne izazove i mere njihovog ublažavanja.</w:t>
      </w:r>
    </w:p>
    <w:p w14:paraId="13724916" w14:textId="77777777" w:rsidR="00C2511A" w:rsidRDefault="23D50765" w:rsidP="23D50765">
      <w:pPr>
        <w:pStyle w:val="ListParagraph"/>
        <w:numPr>
          <w:ilvl w:val="0"/>
          <w:numId w:val="36"/>
        </w:numPr>
        <w:spacing w:after="0" w:line="240" w:lineRule="auto"/>
        <w:jc w:val="both"/>
        <w:rPr>
          <w:rFonts w:cstheme="minorBidi"/>
          <w:i/>
          <w:iCs/>
          <w:sz w:val="20"/>
          <w:szCs w:val="20"/>
        </w:rPr>
      </w:pPr>
      <w:r w:rsidRPr="23D50765">
        <w:rPr>
          <w:rFonts w:cstheme="minorBidi"/>
          <w:i/>
          <w:iCs/>
          <w:sz w:val="20"/>
          <w:szCs w:val="20"/>
        </w:rPr>
        <w:t>Navedite unutrašnje rizike (kašnjenja, smena ljudi, uključivanje korisnika, nedostatak vremena  itd.), uključujući i mere njihovog ublažavanja.</w:t>
      </w:r>
    </w:p>
    <w:p w14:paraId="7C7AAD07" w14:textId="048FD140" w:rsidR="006A1DEF" w:rsidRPr="00C2511A" w:rsidRDefault="23D50765" w:rsidP="23D50765">
      <w:pPr>
        <w:pStyle w:val="ListParagraph"/>
        <w:numPr>
          <w:ilvl w:val="0"/>
          <w:numId w:val="36"/>
        </w:numPr>
        <w:spacing w:after="0" w:line="240" w:lineRule="auto"/>
        <w:jc w:val="both"/>
        <w:rPr>
          <w:rFonts w:cstheme="minorBidi"/>
          <w:i/>
          <w:iCs/>
          <w:sz w:val="20"/>
          <w:szCs w:val="20"/>
        </w:rPr>
      </w:pPr>
      <w:r w:rsidRPr="23D50765">
        <w:rPr>
          <w:rFonts w:cstheme="minorBidi"/>
          <w:i/>
          <w:iCs/>
          <w:sz w:val="20"/>
          <w:szCs w:val="20"/>
        </w:rPr>
        <w:t>Rizike predstaviti kroz tabelu Plan upravljanja rizicima.</w:t>
      </w:r>
    </w:p>
    <w:p w14:paraId="094CF350" w14:textId="77777777" w:rsidR="006A1DEF" w:rsidRPr="0066254B" w:rsidRDefault="006A1DEF" w:rsidP="23D50765">
      <w:pPr>
        <w:spacing w:after="0" w:line="240" w:lineRule="auto"/>
        <w:jc w:val="both"/>
        <w:rPr>
          <w:i/>
          <w:iCs/>
          <w:sz w:val="20"/>
          <w:szCs w:val="20"/>
        </w:rPr>
      </w:pPr>
    </w:p>
    <w:p w14:paraId="22A73893" w14:textId="77777777" w:rsidR="00C2511A" w:rsidRPr="0066254B" w:rsidRDefault="23D50765" w:rsidP="23D50765">
      <w:pPr>
        <w:spacing w:after="0" w:line="240" w:lineRule="auto"/>
        <w:jc w:val="both"/>
        <w:rPr>
          <w:b/>
          <w:bCs/>
          <w:i/>
          <w:iCs/>
          <w:sz w:val="24"/>
          <w:szCs w:val="24"/>
        </w:rPr>
      </w:pPr>
      <w:r w:rsidRPr="23D50765">
        <w:rPr>
          <w:b/>
          <w:bCs/>
          <w:i/>
          <w:iCs/>
          <w:sz w:val="24"/>
          <w:szCs w:val="24"/>
        </w:rPr>
        <w:t>Plan upravljanja rizicima</w:t>
      </w:r>
    </w:p>
    <w:p w14:paraId="0432235E" w14:textId="77777777" w:rsidR="00C2511A" w:rsidRPr="0066254B" w:rsidRDefault="23D50765" w:rsidP="23D50765">
      <w:pPr>
        <w:spacing w:after="0" w:line="240" w:lineRule="auto"/>
        <w:jc w:val="both"/>
        <w:rPr>
          <w:i/>
          <w:iCs/>
          <w:sz w:val="24"/>
          <w:szCs w:val="24"/>
        </w:rPr>
      </w:pPr>
      <w:r w:rsidRPr="23D50765">
        <w:rPr>
          <w:i/>
          <w:iCs/>
          <w:sz w:val="24"/>
          <w:szCs w:val="24"/>
        </w:rPr>
        <w:t>(najmanje 3 a najviše 10 spoljašnjih i unutrašnjih rizika ukupno)</w:t>
      </w:r>
    </w:p>
    <w:p w14:paraId="22A43B0D" w14:textId="77777777" w:rsidR="001B225F" w:rsidRPr="0066254B" w:rsidRDefault="001B225F" w:rsidP="23D50765">
      <w:pPr>
        <w:spacing w:after="0" w:line="240" w:lineRule="auto"/>
        <w:jc w:val="both"/>
        <w:rPr>
          <w:b/>
          <w:bCs/>
          <w:i/>
          <w:iCs/>
          <w:sz w:val="24"/>
          <w:szCs w:val="24"/>
        </w:rPr>
      </w:pPr>
    </w:p>
    <w:tbl>
      <w:tblPr>
        <w:tblStyle w:val="TableGrid"/>
        <w:tblW w:w="13045" w:type="dxa"/>
        <w:tblLook w:val="04A0" w:firstRow="1" w:lastRow="0" w:firstColumn="1" w:lastColumn="0" w:noHBand="0" w:noVBand="1"/>
      </w:tblPr>
      <w:tblGrid>
        <w:gridCol w:w="3354"/>
        <w:gridCol w:w="1636"/>
        <w:gridCol w:w="1683"/>
        <w:gridCol w:w="1962"/>
        <w:gridCol w:w="4410"/>
      </w:tblGrid>
      <w:tr w:rsidR="68166B0C" w:rsidRPr="0066254B" w14:paraId="1823194B" w14:textId="77777777" w:rsidTr="23D50765">
        <w:tc>
          <w:tcPr>
            <w:tcW w:w="3354" w:type="dxa"/>
          </w:tcPr>
          <w:p w14:paraId="237AE96E" w14:textId="77777777" w:rsidR="68166B0C" w:rsidRPr="00F525F3" w:rsidRDefault="23D50765" w:rsidP="23D50765">
            <w:pPr>
              <w:spacing w:after="0"/>
              <w:jc w:val="center"/>
              <w:rPr>
                <w:b/>
                <w:bCs/>
                <w:i/>
                <w:iCs/>
                <w:color w:val="00B050"/>
              </w:rPr>
            </w:pPr>
            <w:r w:rsidRPr="00F525F3">
              <w:rPr>
                <w:b/>
                <w:bCs/>
                <w:i/>
                <w:iCs/>
                <w:color w:val="00B050"/>
              </w:rPr>
              <w:t>RIZIK</w:t>
            </w:r>
          </w:p>
        </w:tc>
        <w:tc>
          <w:tcPr>
            <w:tcW w:w="1636" w:type="dxa"/>
          </w:tcPr>
          <w:p w14:paraId="610CB89A" w14:textId="77777777" w:rsidR="68166B0C" w:rsidRPr="00F525F3" w:rsidRDefault="23D50765" w:rsidP="23D50765">
            <w:pPr>
              <w:spacing w:after="0"/>
              <w:jc w:val="center"/>
              <w:rPr>
                <w:b/>
                <w:bCs/>
                <w:i/>
                <w:iCs/>
                <w:color w:val="00B050"/>
              </w:rPr>
            </w:pPr>
            <w:r w:rsidRPr="00F525F3">
              <w:rPr>
                <w:b/>
                <w:bCs/>
                <w:i/>
                <w:iCs/>
                <w:color w:val="00B050"/>
              </w:rPr>
              <w:t>VEROVATNOĆA</w:t>
            </w:r>
          </w:p>
          <w:p w14:paraId="5396E117" w14:textId="38BC4E4B" w:rsidR="68166B0C" w:rsidRPr="00F525F3" w:rsidRDefault="23D50765" w:rsidP="23D50765">
            <w:pPr>
              <w:spacing w:after="0"/>
              <w:jc w:val="center"/>
              <w:rPr>
                <w:i/>
                <w:iCs/>
                <w:color w:val="00B050"/>
              </w:rPr>
            </w:pPr>
            <w:r w:rsidRPr="00F525F3">
              <w:rPr>
                <w:i/>
                <w:iCs/>
                <w:color w:val="00B050"/>
              </w:rPr>
              <w:t>(da će se rizik desiti)</w:t>
            </w:r>
          </w:p>
          <w:p w14:paraId="2B147135" w14:textId="77777777" w:rsidR="00F0129A" w:rsidRPr="00F525F3" w:rsidRDefault="00F0129A" w:rsidP="23D50765">
            <w:pPr>
              <w:spacing w:after="0"/>
              <w:jc w:val="center"/>
              <w:rPr>
                <w:i/>
                <w:iCs/>
                <w:color w:val="00B050"/>
              </w:rPr>
            </w:pPr>
          </w:p>
          <w:p w14:paraId="794C9EF3" w14:textId="77777777" w:rsidR="68166B0C" w:rsidRPr="00F525F3" w:rsidRDefault="68166B0C" w:rsidP="23D50765">
            <w:pPr>
              <w:spacing w:after="0"/>
              <w:jc w:val="center"/>
              <w:rPr>
                <w:b/>
                <w:bCs/>
                <w:i/>
                <w:iCs/>
                <w:color w:val="00B050"/>
              </w:rPr>
            </w:pPr>
            <w:r w:rsidRPr="00F525F3">
              <w:rPr>
                <w:i/>
                <w:iCs/>
                <w:color w:val="00B050"/>
                <w:sz w:val="18"/>
                <w:szCs w:val="18"/>
              </w:rPr>
              <w:t>od 1 do 5</w:t>
            </w:r>
            <w:r w:rsidRPr="00F525F3">
              <w:rPr>
                <w:rStyle w:val="FootnoteReference"/>
                <w:i/>
                <w:iCs/>
                <w:color w:val="00B050"/>
                <w:sz w:val="18"/>
                <w:szCs w:val="18"/>
              </w:rPr>
              <w:footnoteReference w:id="3"/>
            </w:r>
          </w:p>
        </w:tc>
        <w:tc>
          <w:tcPr>
            <w:tcW w:w="1683" w:type="dxa"/>
          </w:tcPr>
          <w:p w14:paraId="0D41459E" w14:textId="77777777" w:rsidR="68166B0C" w:rsidRPr="00F525F3" w:rsidRDefault="23D50765" w:rsidP="23D50765">
            <w:pPr>
              <w:spacing w:after="0"/>
              <w:jc w:val="center"/>
              <w:rPr>
                <w:b/>
                <w:bCs/>
                <w:i/>
                <w:iCs/>
                <w:color w:val="00B050"/>
              </w:rPr>
            </w:pPr>
            <w:r w:rsidRPr="00F525F3">
              <w:rPr>
                <w:b/>
                <w:bCs/>
                <w:i/>
                <w:iCs/>
                <w:color w:val="00B050"/>
              </w:rPr>
              <w:t>POSLEDICE</w:t>
            </w:r>
          </w:p>
          <w:p w14:paraId="33554948" w14:textId="77777777" w:rsidR="68166B0C" w:rsidRPr="00F525F3" w:rsidRDefault="23D50765" w:rsidP="23D50765">
            <w:pPr>
              <w:spacing w:after="0"/>
              <w:jc w:val="center"/>
              <w:rPr>
                <w:i/>
                <w:iCs/>
                <w:color w:val="00B050"/>
              </w:rPr>
            </w:pPr>
            <w:r w:rsidRPr="00F525F3">
              <w:rPr>
                <w:i/>
                <w:iCs/>
                <w:color w:val="00B050"/>
              </w:rPr>
              <w:t>(za rezultate)</w:t>
            </w:r>
          </w:p>
          <w:p w14:paraId="300F9E1C" w14:textId="26CA8B88" w:rsidR="68166B0C" w:rsidRPr="00F525F3" w:rsidRDefault="68166B0C" w:rsidP="23D50765">
            <w:pPr>
              <w:spacing w:after="0"/>
              <w:jc w:val="center"/>
              <w:rPr>
                <w:i/>
                <w:iCs/>
                <w:color w:val="00B050"/>
              </w:rPr>
            </w:pPr>
          </w:p>
          <w:p w14:paraId="4357A5A4" w14:textId="77777777" w:rsidR="00F0129A" w:rsidRPr="00F525F3" w:rsidRDefault="00F0129A" w:rsidP="23D50765">
            <w:pPr>
              <w:spacing w:after="0"/>
              <w:jc w:val="center"/>
              <w:rPr>
                <w:i/>
                <w:iCs/>
                <w:color w:val="00B050"/>
              </w:rPr>
            </w:pPr>
          </w:p>
          <w:p w14:paraId="650BF4B7" w14:textId="77777777" w:rsidR="68166B0C" w:rsidRPr="00F525F3" w:rsidRDefault="68166B0C" w:rsidP="23D50765">
            <w:pPr>
              <w:spacing w:after="0"/>
              <w:jc w:val="center"/>
              <w:rPr>
                <w:i/>
                <w:iCs/>
                <w:color w:val="00B050"/>
                <w:sz w:val="18"/>
                <w:szCs w:val="18"/>
              </w:rPr>
            </w:pPr>
            <w:r w:rsidRPr="00F525F3">
              <w:rPr>
                <w:i/>
                <w:iCs/>
                <w:color w:val="00B050"/>
                <w:sz w:val="18"/>
                <w:szCs w:val="18"/>
              </w:rPr>
              <w:t>od 1 do 5</w:t>
            </w:r>
            <w:r w:rsidRPr="00F525F3">
              <w:rPr>
                <w:rStyle w:val="FootnoteReference"/>
                <w:i/>
                <w:iCs/>
                <w:color w:val="00B050"/>
                <w:sz w:val="18"/>
                <w:szCs w:val="18"/>
              </w:rPr>
              <w:footnoteReference w:id="4"/>
            </w:r>
          </w:p>
        </w:tc>
        <w:tc>
          <w:tcPr>
            <w:tcW w:w="1962" w:type="dxa"/>
          </w:tcPr>
          <w:p w14:paraId="74596FDB" w14:textId="77777777" w:rsidR="68166B0C" w:rsidRPr="00F525F3" w:rsidRDefault="23D50765" w:rsidP="23D50765">
            <w:pPr>
              <w:spacing w:after="0"/>
              <w:jc w:val="center"/>
              <w:rPr>
                <w:b/>
                <w:bCs/>
                <w:i/>
                <w:iCs/>
                <w:color w:val="00B050"/>
              </w:rPr>
            </w:pPr>
            <w:r w:rsidRPr="00F525F3">
              <w:rPr>
                <w:b/>
                <w:bCs/>
                <w:i/>
                <w:iCs/>
                <w:color w:val="00B050"/>
              </w:rPr>
              <w:t>VREDNOST RIZIKA</w:t>
            </w:r>
          </w:p>
          <w:p w14:paraId="626970B2" w14:textId="77777777" w:rsidR="68166B0C" w:rsidRPr="00F525F3" w:rsidRDefault="68166B0C" w:rsidP="23D50765">
            <w:pPr>
              <w:spacing w:after="0"/>
              <w:jc w:val="center"/>
              <w:rPr>
                <w:i/>
                <w:iCs/>
                <w:color w:val="00B050"/>
              </w:rPr>
            </w:pPr>
            <w:r w:rsidRPr="00F525F3">
              <w:rPr>
                <w:i/>
                <w:iCs/>
                <w:color w:val="00B050"/>
              </w:rPr>
              <w:t xml:space="preserve">(verovatnoća puta posledice) </w:t>
            </w:r>
            <w:r w:rsidRPr="00F525F3">
              <w:rPr>
                <w:i/>
                <w:iCs/>
                <w:color w:val="00B050"/>
                <w:sz w:val="18"/>
                <w:szCs w:val="18"/>
              </w:rPr>
              <w:t>od 1-25</w:t>
            </w:r>
            <w:r w:rsidRPr="00F525F3">
              <w:rPr>
                <w:rStyle w:val="FootnoteReference"/>
                <w:i/>
                <w:iCs/>
                <w:color w:val="00B050"/>
                <w:sz w:val="18"/>
                <w:szCs w:val="18"/>
              </w:rPr>
              <w:footnoteReference w:id="5"/>
            </w:r>
          </w:p>
        </w:tc>
        <w:tc>
          <w:tcPr>
            <w:tcW w:w="4410" w:type="dxa"/>
          </w:tcPr>
          <w:p w14:paraId="09374FDF" w14:textId="77777777" w:rsidR="68166B0C" w:rsidRPr="00F525F3" w:rsidRDefault="23D50765" w:rsidP="23D50765">
            <w:pPr>
              <w:spacing w:after="0"/>
              <w:jc w:val="center"/>
              <w:rPr>
                <w:b/>
                <w:bCs/>
                <w:i/>
                <w:iCs/>
                <w:color w:val="00B050"/>
              </w:rPr>
            </w:pPr>
            <w:r w:rsidRPr="00F525F3">
              <w:rPr>
                <w:b/>
                <w:bCs/>
                <w:i/>
                <w:iCs/>
                <w:color w:val="00B050"/>
              </w:rPr>
              <w:t>UPRAVLJANJE RIZIKOM</w:t>
            </w:r>
          </w:p>
          <w:p w14:paraId="090E0E18" w14:textId="2BBC3F26" w:rsidR="68166B0C" w:rsidRPr="00F525F3" w:rsidRDefault="23D50765" w:rsidP="23D50765">
            <w:pPr>
              <w:spacing w:after="0"/>
              <w:jc w:val="center"/>
              <w:rPr>
                <w:i/>
                <w:iCs/>
                <w:color w:val="00B050"/>
              </w:rPr>
            </w:pPr>
            <w:r w:rsidRPr="00F525F3">
              <w:rPr>
                <w:i/>
                <w:iCs/>
                <w:color w:val="00B050"/>
              </w:rPr>
              <w:t>(Koje ćete mere ublažavanja preduzeti? Ko je odgovoran u projektnom timu?</w:t>
            </w:r>
          </w:p>
          <w:p w14:paraId="6EFDFA81" w14:textId="77777777" w:rsidR="68166B0C" w:rsidRPr="00F525F3" w:rsidRDefault="23D50765" w:rsidP="23D50765">
            <w:pPr>
              <w:spacing w:after="0"/>
              <w:jc w:val="center"/>
              <w:rPr>
                <w:i/>
                <w:iCs/>
                <w:color w:val="00B050"/>
              </w:rPr>
            </w:pPr>
            <w:r w:rsidRPr="00F525F3">
              <w:rPr>
                <w:i/>
                <w:iCs/>
                <w:color w:val="00B050"/>
              </w:rPr>
              <w:t>Vremenski okvir)</w:t>
            </w:r>
          </w:p>
        </w:tc>
      </w:tr>
      <w:tr w:rsidR="68166B0C" w:rsidRPr="0066254B" w14:paraId="3EC20BA0" w14:textId="77777777" w:rsidTr="23D50765">
        <w:tc>
          <w:tcPr>
            <w:tcW w:w="3354" w:type="dxa"/>
          </w:tcPr>
          <w:p w14:paraId="31E7FF86" w14:textId="77777777" w:rsidR="68166B0C" w:rsidRPr="0066254B" w:rsidRDefault="68166B0C" w:rsidP="23D50765">
            <w:pPr>
              <w:spacing w:after="0"/>
              <w:jc w:val="both"/>
              <w:rPr>
                <w:i/>
                <w:iCs/>
                <w:sz w:val="20"/>
                <w:szCs w:val="20"/>
              </w:rPr>
            </w:pPr>
          </w:p>
        </w:tc>
        <w:tc>
          <w:tcPr>
            <w:tcW w:w="1636" w:type="dxa"/>
          </w:tcPr>
          <w:p w14:paraId="657BF955" w14:textId="77777777" w:rsidR="68166B0C" w:rsidRPr="0066254B" w:rsidRDefault="68166B0C" w:rsidP="23D50765">
            <w:pPr>
              <w:spacing w:after="0"/>
              <w:jc w:val="both"/>
              <w:rPr>
                <w:i/>
                <w:iCs/>
                <w:sz w:val="20"/>
                <w:szCs w:val="20"/>
              </w:rPr>
            </w:pPr>
          </w:p>
        </w:tc>
        <w:tc>
          <w:tcPr>
            <w:tcW w:w="1683" w:type="dxa"/>
          </w:tcPr>
          <w:p w14:paraId="272662CD" w14:textId="77777777" w:rsidR="68166B0C" w:rsidRPr="0066254B" w:rsidRDefault="68166B0C" w:rsidP="23D50765">
            <w:pPr>
              <w:spacing w:after="0"/>
              <w:jc w:val="both"/>
              <w:rPr>
                <w:i/>
                <w:iCs/>
                <w:sz w:val="20"/>
                <w:szCs w:val="20"/>
              </w:rPr>
            </w:pPr>
          </w:p>
        </w:tc>
        <w:tc>
          <w:tcPr>
            <w:tcW w:w="1962" w:type="dxa"/>
          </w:tcPr>
          <w:p w14:paraId="383997B7" w14:textId="77777777" w:rsidR="68166B0C" w:rsidRPr="0066254B" w:rsidRDefault="68166B0C" w:rsidP="23D50765">
            <w:pPr>
              <w:spacing w:after="0"/>
              <w:jc w:val="both"/>
              <w:rPr>
                <w:i/>
                <w:iCs/>
                <w:sz w:val="20"/>
                <w:szCs w:val="20"/>
              </w:rPr>
            </w:pPr>
          </w:p>
        </w:tc>
        <w:tc>
          <w:tcPr>
            <w:tcW w:w="4410" w:type="dxa"/>
          </w:tcPr>
          <w:p w14:paraId="7BB425F0" w14:textId="77777777" w:rsidR="68166B0C" w:rsidRPr="0066254B" w:rsidRDefault="68166B0C" w:rsidP="23D50765">
            <w:pPr>
              <w:spacing w:after="0"/>
              <w:jc w:val="both"/>
              <w:rPr>
                <w:i/>
                <w:iCs/>
                <w:sz w:val="20"/>
                <w:szCs w:val="20"/>
              </w:rPr>
            </w:pPr>
          </w:p>
        </w:tc>
      </w:tr>
      <w:tr w:rsidR="68166B0C" w:rsidRPr="0066254B" w14:paraId="60AAA80A" w14:textId="77777777" w:rsidTr="23D50765">
        <w:tc>
          <w:tcPr>
            <w:tcW w:w="3354" w:type="dxa"/>
          </w:tcPr>
          <w:p w14:paraId="79C338C7" w14:textId="77777777" w:rsidR="68166B0C" w:rsidRPr="0066254B" w:rsidRDefault="68166B0C" w:rsidP="23D50765">
            <w:pPr>
              <w:spacing w:after="0"/>
              <w:jc w:val="both"/>
              <w:rPr>
                <w:i/>
                <w:iCs/>
                <w:sz w:val="20"/>
                <w:szCs w:val="20"/>
              </w:rPr>
            </w:pPr>
          </w:p>
        </w:tc>
        <w:tc>
          <w:tcPr>
            <w:tcW w:w="1636" w:type="dxa"/>
          </w:tcPr>
          <w:p w14:paraId="14E47019" w14:textId="77777777" w:rsidR="68166B0C" w:rsidRPr="0066254B" w:rsidRDefault="68166B0C" w:rsidP="23D50765">
            <w:pPr>
              <w:spacing w:after="0"/>
              <w:jc w:val="both"/>
              <w:rPr>
                <w:i/>
                <w:iCs/>
                <w:sz w:val="20"/>
                <w:szCs w:val="20"/>
              </w:rPr>
            </w:pPr>
          </w:p>
        </w:tc>
        <w:tc>
          <w:tcPr>
            <w:tcW w:w="1683" w:type="dxa"/>
          </w:tcPr>
          <w:p w14:paraId="73A6E0D9" w14:textId="77777777" w:rsidR="68166B0C" w:rsidRPr="0066254B" w:rsidRDefault="68166B0C" w:rsidP="23D50765">
            <w:pPr>
              <w:spacing w:after="0"/>
              <w:jc w:val="both"/>
              <w:rPr>
                <w:i/>
                <w:iCs/>
                <w:sz w:val="20"/>
                <w:szCs w:val="20"/>
              </w:rPr>
            </w:pPr>
          </w:p>
        </w:tc>
        <w:tc>
          <w:tcPr>
            <w:tcW w:w="1962" w:type="dxa"/>
          </w:tcPr>
          <w:p w14:paraId="573D0FFE" w14:textId="77777777" w:rsidR="68166B0C" w:rsidRPr="0066254B" w:rsidRDefault="68166B0C" w:rsidP="23D50765">
            <w:pPr>
              <w:spacing w:after="0"/>
              <w:jc w:val="both"/>
              <w:rPr>
                <w:i/>
                <w:iCs/>
                <w:sz w:val="20"/>
                <w:szCs w:val="20"/>
              </w:rPr>
            </w:pPr>
          </w:p>
        </w:tc>
        <w:tc>
          <w:tcPr>
            <w:tcW w:w="4410" w:type="dxa"/>
          </w:tcPr>
          <w:p w14:paraId="15DA0A4B" w14:textId="77777777" w:rsidR="68166B0C" w:rsidRPr="0066254B" w:rsidRDefault="68166B0C" w:rsidP="23D50765">
            <w:pPr>
              <w:spacing w:after="0"/>
              <w:jc w:val="both"/>
              <w:rPr>
                <w:i/>
                <w:iCs/>
                <w:sz w:val="20"/>
                <w:szCs w:val="20"/>
              </w:rPr>
            </w:pPr>
          </w:p>
        </w:tc>
      </w:tr>
      <w:tr w:rsidR="68166B0C" w:rsidRPr="0066254B" w14:paraId="1DDBF2A8" w14:textId="77777777" w:rsidTr="23D50765">
        <w:tc>
          <w:tcPr>
            <w:tcW w:w="3354" w:type="dxa"/>
          </w:tcPr>
          <w:p w14:paraId="4E709C97" w14:textId="77777777" w:rsidR="68166B0C" w:rsidRPr="0066254B" w:rsidRDefault="68166B0C" w:rsidP="23D50765">
            <w:pPr>
              <w:spacing w:after="0"/>
              <w:jc w:val="both"/>
              <w:rPr>
                <w:i/>
                <w:iCs/>
                <w:sz w:val="20"/>
                <w:szCs w:val="20"/>
              </w:rPr>
            </w:pPr>
          </w:p>
        </w:tc>
        <w:tc>
          <w:tcPr>
            <w:tcW w:w="1636" w:type="dxa"/>
          </w:tcPr>
          <w:p w14:paraId="233ED38B" w14:textId="77777777" w:rsidR="68166B0C" w:rsidRPr="0066254B" w:rsidRDefault="68166B0C" w:rsidP="23D50765">
            <w:pPr>
              <w:spacing w:after="0"/>
              <w:jc w:val="both"/>
              <w:rPr>
                <w:i/>
                <w:iCs/>
                <w:sz w:val="20"/>
                <w:szCs w:val="20"/>
              </w:rPr>
            </w:pPr>
          </w:p>
        </w:tc>
        <w:tc>
          <w:tcPr>
            <w:tcW w:w="1683" w:type="dxa"/>
          </w:tcPr>
          <w:p w14:paraId="016E95CE" w14:textId="77777777" w:rsidR="68166B0C" w:rsidRPr="0066254B" w:rsidRDefault="68166B0C" w:rsidP="23D50765">
            <w:pPr>
              <w:spacing w:after="0"/>
              <w:jc w:val="both"/>
              <w:rPr>
                <w:i/>
                <w:iCs/>
                <w:sz w:val="20"/>
                <w:szCs w:val="20"/>
              </w:rPr>
            </w:pPr>
          </w:p>
        </w:tc>
        <w:tc>
          <w:tcPr>
            <w:tcW w:w="1962" w:type="dxa"/>
          </w:tcPr>
          <w:p w14:paraId="18C77E97" w14:textId="77777777" w:rsidR="68166B0C" w:rsidRPr="0066254B" w:rsidRDefault="68166B0C" w:rsidP="23D50765">
            <w:pPr>
              <w:spacing w:after="0"/>
              <w:jc w:val="both"/>
              <w:rPr>
                <w:i/>
                <w:iCs/>
                <w:sz w:val="20"/>
                <w:szCs w:val="20"/>
              </w:rPr>
            </w:pPr>
          </w:p>
        </w:tc>
        <w:tc>
          <w:tcPr>
            <w:tcW w:w="4410" w:type="dxa"/>
          </w:tcPr>
          <w:p w14:paraId="78429BA1" w14:textId="77777777" w:rsidR="68166B0C" w:rsidRPr="0066254B" w:rsidRDefault="68166B0C" w:rsidP="23D50765">
            <w:pPr>
              <w:spacing w:after="0"/>
              <w:jc w:val="both"/>
              <w:rPr>
                <w:i/>
                <w:iCs/>
                <w:sz w:val="20"/>
                <w:szCs w:val="20"/>
              </w:rPr>
            </w:pPr>
          </w:p>
        </w:tc>
      </w:tr>
      <w:tr w:rsidR="68166B0C" w:rsidRPr="0066254B" w14:paraId="3AF239C3" w14:textId="77777777" w:rsidTr="23D50765">
        <w:tc>
          <w:tcPr>
            <w:tcW w:w="3354" w:type="dxa"/>
          </w:tcPr>
          <w:p w14:paraId="6CB1E7BE" w14:textId="77777777" w:rsidR="68166B0C" w:rsidRPr="0066254B" w:rsidRDefault="68166B0C" w:rsidP="23D50765">
            <w:pPr>
              <w:spacing w:after="0"/>
              <w:jc w:val="both"/>
              <w:rPr>
                <w:i/>
                <w:iCs/>
                <w:sz w:val="20"/>
                <w:szCs w:val="20"/>
              </w:rPr>
            </w:pPr>
          </w:p>
        </w:tc>
        <w:tc>
          <w:tcPr>
            <w:tcW w:w="1636" w:type="dxa"/>
          </w:tcPr>
          <w:p w14:paraId="3F3B0D51" w14:textId="77777777" w:rsidR="68166B0C" w:rsidRPr="0066254B" w:rsidRDefault="68166B0C" w:rsidP="23D50765">
            <w:pPr>
              <w:spacing w:after="0"/>
              <w:jc w:val="both"/>
              <w:rPr>
                <w:i/>
                <w:iCs/>
                <w:sz w:val="20"/>
                <w:szCs w:val="20"/>
              </w:rPr>
            </w:pPr>
          </w:p>
        </w:tc>
        <w:tc>
          <w:tcPr>
            <w:tcW w:w="1683" w:type="dxa"/>
          </w:tcPr>
          <w:p w14:paraId="1299DA20" w14:textId="77777777" w:rsidR="68166B0C" w:rsidRPr="0066254B" w:rsidRDefault="68166B0C" w:rsidP="23D50765">
            <w:pPr>
              <w:spacing w:after="0"/>
              <w:jc w:val="both"/>
              <w:rPr>
                <w:i/>
                <w:iCs/>
                <w:sz w:val="20"/>
                <w:szCs w:val="20"/>
              </w:rPr>
            </w:pPr>
          </w:p>
        </w:tc>
        <w:tc>
          <w:tcPr>
            <w:tcW w:w="1962" w:type="dxa"/>
          </w:tcPr>
          <w:p w14:paraId="15E72C7A" w14:textId="77777777" w:rsidR="68166B0C" w:rsidRPr="0066254B" w:rsidRDefault="68166B0C" w:rsidP="23D50765">
            <w:pPr>
              <w:spacing w:after="0"/>
              <w:jc w:val="both"/>
              <w:rPr>
                <w:i/>
                <w:iCs/>
                <w:sz w:val="20"/>
                <w:szCs w:val="20"/>
              </w:rPr>
            </w:pPr>
          </w:p>
        </w:tc>
        <w:tc>
          <w:tcPr>
            <w:tcW w:w="4410" w:type="dxa"/>
          </w:tcPr>
          <w:p w14:paraId="21FBF5E6" w14:textId="77777777" w:rsidR="68166B0C" w:rsidRPr="0066254B" w:rsidRDefault="68166B0C" w:rsidP="23D50765">
            <w:pPr>
              <w:spacing w:after="0"/>
              <w:jc w:val="both"/>
              <w:rPr>
                <w:i/>
                <w:iCs/>
                <w:sz w:val="20"/>
                <w:szCs w:val="20"/>
              </w:rPr>
            </w:pPr>
          </w:p>
        </w:tc>
      </w:tr>
      <w:tr w:rsidR="68166B0C" w:rsidRPr="0066254B" w14:paraId="0591D05F" w14:textId="77777777" w:rsidTr="23D50765">
        <w:tc>
          <w:tcPr>
            <w:tcW w:w="3354" w:type="dxa"/>
          </w:tcPr>
          <w:p w14:paraId="32EF454C" w14:textId="77777777" w:rsidR="68166B0C" w:rsidRPr="0066254B" w:rsidRDefault="68166B0C" w:rsidP="23D50765">
            <w:pPr>
              <w:spacing w:after="0"/>
              <w:jc w:val="both"/>
              <w:rPr>
                <w:i/>
                <w:iCs/>
                <w:sz w:val="20"/>
                <w:szCs w:val="20"/>
              </w:rPr>
            </w:pPr>
          </w:p>
        </w:tc>
        <w:tc>
          <w:tcPr>
            <w:tcW w:w="1636" w:type="dxa"/>
          </w:tcPr>
          <w:p w14:paraId="21B97CC7" w14:textId="77777777" w:rsidR="68166B0C" w:rsidRPr="0066254B" w:rsidRDefault="68166B0C" w:rsidP="23D50765">
            <w:pPr>
              <w:spacing w:after="0"/>
              <w:jc w:val="both"/>
              <w:rPr>
                <w:i/>
                <w:iCs/>
                <w:sz w:val="20"/>
                <w:szCs w:val="20"/>
              </w:rPr>
            </w:pPr>
          </w:p>
        </w:tc>
        <w:tc>
          <w:tcPr>
            <w:tcW w:w="1683" w:type="dxa"/>
          </w:tcPr>
          <w:p w14:paraId="2630DF88" w14:textId="77777777" w:rsidR="68166B0C" w:rsidRPr="0066254B" w:rsidRDefault="68166B0C" w:rsidP="23D50765">
            <w:pPr>
              <w:spacing w:after="0"/>
              <w:jc w:val="both"/>
              <w:rPr>
                <w:i/>
                <w:iCs/>
                <w:sz w:val="20"/>
                <w:szCs w:val="20"/>
              </w:rPr>
            </w:pPr>
          </w:p>
        </w:tc>
        <w:tc>
          <w:tcPr>
            <w:tcW w:w="1962" w:type="dxa"/>
          </w:tcPr>
          <w:p w14:paraId="7F86471A" w14:textId="77777777" w:rsidR="68166B0C" w:rsidRPr="0066254B" w:rsidRDefault="68166B0C" w:rsidP="23D50765">
            <w:pPr>
              <w:spacing w:after="0"/>
              <w:jc w:val="both"/>
              <w:rPr>
                <w:i/>
                <w:iCs/>
                <w:sz w:val="20"/>
                <w:szCs w:val="20"/>
              </w:rPr>
            </w:pPr>
          </w:p>
        </w:tc>
        <w:tc>
          <w:tcPr>
            <w:tcW w:w="4410" w:type="dxa"/>
          </w:tcPr>
          <w:p w14:paraId="20A2CA6A" w14:textId="77777777" w:rsidR="68166B0C" w:rsidRPr="0066254B" w:rsidRDefault="68166B0C" w:rsidP="23D50765">
            <w:pPr>
              <w:spacing w:after="0"/>
              <w:jc w:val="both"/>
              <w:rPr>
                <w:i/>
                <w:iCs/>
                <w:sz w:val="20"/>
                <w:szCs w:val="20"/>
              </w:rPr>
            </w:pPr>
          </w:p>
        </w:tc>
      </w:tr>
    </w:tbl>
    <w:p w14:paraId="251E0720" w14:textId="11544ED7" w:rsidR="001B225F" w:rsidRPr="003847C4" w:rsidRDefault="23D50765" w:rsidP="23D50765">
      <w:pPr>
        <w:spacing w:after="0" w:line="240" w:lineRule="auto"/>
        <w:jc w:val="both"/>
      </w:pPr>
      <w:r w:rsidRPr="23D50765">
        <w:t>(Možete proširivati prema potrebama.)</w:t>
      </w:r>
    </w:p>
    <w:p w14:paraId="43E0819C" w14:textId="70EE5863" w:rsidR="00F0129A" w:rsidRDefault="00F0129A" w:rsidP="23D50765">
      <w:pPr>
        <w:pStyle w:val="Heading1"/>
        <w:spacing w:line="240" w:lineRule="auto"/>
        <w:jc w:val="both"/>
        <w:rPr>
          <w:rFonts w:cstheme="minorBidi"/>
        </w:rPr>
        <w:sectPr w:rsidR="00F0129A" w:rsidSect="00122D41">
          <w:pgSz w:w="15840" w:h="12240" w:orient="landscape"/>
          <w:pgMar w:top="1440" w:right="1440" w:bottom="1440" w:left="1440" w:header="288" w:footer="432" w:gutter="0"/>
          <w:cols w:space="720"/>
          <w:docGrid w:linePitch="360"/>
        </w:sectPr>
      </w:pPr>
    </w:p>
    <w:p w14:paraId="52076070" w14:textId="0FB7911D" w:rsidR="0049352C" w:rsidRDefault="23D50765" w:rsidP="75790683">
      <w:pPr>
        <w:pStyle w:val="Heading1"/>
        <w:jc w:val="center"/>
        <w:rPr>
          <w:b/>
          <w:bCs/>
          <w:color w:val="3333CC"/>
        </w:rPr>
      </w:pPr>
      <w:bookmarkStart w:id="19" w:name="_Toc289423593"/>
      <w:bookmarkStart w:id="20" w:name="_Toc225965502"/>
      <w:bookmarkEnd w:id="19"/>
      <w:r w:rsidRPr="23D50765">
        <w:rPr>
          <w:b/>
          <w:bCs/>
          <w:color w:val="3333CC"/>
        </w:rPr>
        <w:lastRenderedPageBreak/>
        <w:t>G) Kontrolna lista podnetih dokumenata</w:t>
      </w:r>
      <w:bookmarkEnd w:id="20"/>
    </w:p>
    <w:p w14:paraId="3EE0A030" w14:textId="4AC666FC" w:rsidR="00AB24B7" w:rsidRPr="00C016C9" w:rsidRDefault="23D50765" w:rsidP="23D50765">
      <w:pPr>
        <w:rPr>
          <w:i/>
          <w:iCs/>
        </w:rPr>
      </w:pPr>
      <w:r w:rsidRPr="23D50765">
        <w:rPr>
          <w:i/>
          <w:iCs/>
        </w:rPr>
        <w:t>(popunjava podnosilac projekta, kao vid poslednje provere kompletnosti projektne dokumentacije)</w:t>
      </w:r>
    </w:p>
    <w:tbl>
      <w:tblPr>
        <w:tblStyle w:val="TableGrid"/>
        <w:tblW w:w="0" w:type="auto"/>
        <w:tblLook w:val="04A0" w:firstRow="1" w:lastRow="0" w:firstColumn="1" w:lastColumn="0" w:noHBand="0" w:noVBand="1"/>
      </w:tblPr>
      <w:tblGrid>
        <w:gridCol w:w="3116"/>
        <w:gridCol w:w="3117"/>
        <w:gridCol w:w="3117"/>
      </w:tblGrid>
      <w:tr w:rsidR="00445B5A" w14:paraId="65A5CFD2" w14:textId="77777777" w:rsidTr="23D50765">
        <w:tc>
          <w:tcPr>
            <w:tcW w:w="3116" w:type="dxa"/>
            <w:shd w:val="clear" w:color="auto" w:fill="339966"/>
          </w:tcPr>
          <w:p w14:paraId="699FD993" w14:textId="5AC99CDF" w:rsidR="00445B5A" w:rsidRPr="004A4738" w:rsidRDefault="23D50765" w:rsidP="000E18BF">
            <w:pPr>
              <w:rPr>
                <w:b/>
                <w:bCs/>
                <w:color w:val="FFFFFF" w:themeColor="background1"/>
              </w:rPr>
            </w:pPr>
            <w:r w:rsidRPr="23D50765">
              <w:rPr>
                <w:b/>
                <w:bCs/>
                <w:color w:val="FFFFFF" w:themeColor="background1"/>
              </w:rPr>
              <w:t>Naziv dokumenta</w:t>
            </w:r>
          </w:p>
        </w:tc>
        <w:tc>
          <w:tcPr>
            <w:tcW w:w="3117" w:type="dxa"/>
            <w:shd w:val="clear" w:color="auto" w:fill="339966"/>
          </w:tcPr>
          <w:p w14:paraId="346ADDCE" w14:textId="440CA3A5" w:rsidR="00445B5A" w:rsidRPr="004A4738" w:rsidRDefault="23D50765" w:rsidP="00ED687D">
            <w:pPr>
              <w:jc w:val="center"/>
              <w:rPr>
                <w:color w:val="FFFFFF" w:themeColor="background1"/>
                <w:lang w:val="sr-Cyrl-RS"/>
              </w:rPr>
            </w:pPr>
            <w:r w:rsidRPr="23D50765">
              <w:rPr>
                <w:color w:val="FFFFFF" w:themeColor="background1"/>
              </w:rPr>
              <w:t>DA</w:t>
            </w:r>
          </w:p>
        </w:tc>
        <w:tc>
          <w:tcPr>
            <w:tcW w:w="3117" w:type="dxa"/>
            <w:shd w:val="clear" w:color="auto" w:fill="339966"/>
          </w:tcPr>
          <w:p w14:paraId="02CBF5EA" w14:textId="77AD2294" w:rsidR="00445B5A" w:rsidRPr="004A4738" w:rsidRDefault="23D50765" w:rsidP="00ED687D">
            <w:pPr>
              <w:jc w:val="center"/>
              <w:rPr>
                <w:color w:val="FFFFFF" w:themeColor="background1"/>
              </w:rPr>
            </w:pPr>
            <w:r w:rsidRPr="23D50765">
              <w:rPr>
                <w:color w:val="FFFFFF" w:themeColor="background1"/>
              </w:rPr>
              <w:t>NE</w:t>
            </w:r>
          </w:p>
        </w:tc>
      </w:tr>
      <w:tr w:rsidR="001D3EDF" w14:paraId="0769FAE2" w14:textId="77777777" w:rsidTr="23D50765">
        <w:tc>
          <w:tcPr>
            <w:tcW w:w="9350" w:type="dxa"/>
            <w:gridSpan w:val="3"/>
            <w:shd w:val="clear" w:color="auto" w:fill="339966"/>
          </w:tcPr>
          <w:p w14:paraId="32587AC1" w14:textId="6CD2A64B" w:rsidR="001D3EDF" w:rsidRPr="004A4738" w:rsidRDefault="23D50765" w:rsidP="000E18BF">
            <w:pPr>
              <w:rPr>
                <w:color w:val="FFFFFF" w:themeColor="background1"/>
                <w:lang w:val="en-US"/>
              </w:rPr>
            </w:pPr>
            <w:r w:rsidRPr="23D50765">
              <w:rPr>
                <w:b/>
                <w:bCs/>
                <w:color w:val="FFFFFF" w:themeColor="background1"/>
              </w:rPr>
              <w:t>Obavezna dokumenta projektne prijave:</w:t>
            </w:r>
          </w:p>
        </w:tc>
      </w:tr>
      <w:tr w:rsidR="00CF6EB7" w14:paraId="22B16D0E" w14:textId="77777777" w:rsidTr="23D50765">
        <w:tc>
          <w:tcPr>
            <w:tcW w:w="3116" w:type="dxa"/>
          </w:tcPr>
          <w:p w14:paraId="2579B2BC" w14:textId="518904C5" w:rsidR="00CF6EB7" w:rsidRPr="0049352C" w:rsidRDefault="23D50765" w:rsidP="23D50765">
            <w:pPr>
              <w:rPr>
                <w:sz w:val="20"/>
                <w:szCs w:val="20"/>
              </w:rPr>
            </w:pPr>
            <w:r w:rsidRPr="23D50765">
              <w:rPr>
                <w:sz w:val="20"/>
                <w:szCs w:val="20"/>
              </w:rPr>
              <w:t>Prilog 1_Obrazac projektne prijave</w:t>
            </w:r>
          </w:p>
        </w:tc>
        <w:tc>
          <w:tcPr>
            <w:tcW w:w="3117" w:type="dxa"/>
          </w:tcPr>
          <w:p w14:paraId="48CAA81E" w14:textId="77777777" w:rsidR="00CF6EB7" w:rsidRDefault="00CF6EB7" w:rsidP="000E18BF"/>
        </w:tc>
        <w:tc>
          <w:tcPr>
            <w:tcW w:w="3117" w:type="dxa"/>
          </w:tcPr>
          <w:p w14:paraId="21A06E3A" w14:textId="77777777" w:rsidR="00CF6EB7" w:rsidRDefault="00CF6EB7" w:rsidP="000E18BF"/>
        </w:tc>
      </w:tr>
      <w:tr w:rsidR="00CF6EB7" w14:paraId="6B3D5B22" w14:textId="77777777" w:rsidTr="23D50765">
        <w:tc>
          <w:tcPr>
            <w:tcW w:w="3116" w:type="dxa"/>
          </w:tcPr>
          <w:p w14:paraId="0BB17E97" w14:textId="6C44116A" w:rsidR="00CF6EB7" w:rsidRPr="0049352C" w:rsidRDefault="23D50765" w:rsidP="23D50765">
            <w:pPr>
              <w:rPr>
                <w:sz w:val="20"/>
                <w:szCs w:val="20"/>
              </w:rPr>
            </w:pPr>
            <w:r w:rsidRPr="23D50765">
              <w:rPr>
                <w:sz w:val="20"/>
                <w:szCs w:val="20"/>
              </w:rPr>
              <w:t>Prilog 2_Matrica logičkog okvira projekta – LFA</w:t>
            </w:r>
          </w:p>
        </w:tc>
        <w:tc>
          <w:tcPr>
            <w:tcW w:w="3117" w:type="dxa"/>
          </w:tcPr>
          <w:p w14:paraId="33522BCA" w14:textId="77777777" w:rsidR="00CF6EB7" w:rsidRDefault="00CF6EB7" w:rsidP="000E18BF"/>
        </w:tc>
        <w:tc>
          <w:tcPr>
            <w:tcW w:w="3117" w:type="dxa"/>
          </w:tcPr>
          <w:p w14:paraId="7266C26A" w14:textId="77777777" w:rsidR="00CF6EB7" w:rsidRDefault="00CF6EB7" w:rsidP="000E18BF"/>
        </w:tc>
      </w:tr>
      <w:tr w:rsidR="00CF6EB7" w14:paraId="492798D5" w14:textId="77777777" w:rsidTr="23D50765">
        <w:tc>
          <w:tcPr>
            <w:tcW w:w="3116" w:type="dxa"/>
          </w:tcPr>
          <w:p w14:paraId="2BDE26A8" w14:textId="06644679" w:rsidR="00CF6EB7" w:rsidRPr="0049352C" w:rsidRDefault="23D50765" w:rsidP="23D50765">
            <w:pPr>
              <w:rPr>
                <w:sz w:val="20"/>
                <w:szCs w:val="20"/>
              </w:rPr>
            </w:pPr>
            <w:r w:rsidRPr="23D50765">
              <w:rPr>
                <w:sz w:val="20"/>
                <w:szCs w:val="20"/>
              </w:rPr>
              <w:t>Prilog 3_Obrazac budžeta projekta</w:t>
            </w:r>
          </w:p>
        </w:tc>
        <w:tc>
          <w:tcPr>
            <w:tcW w:w="3117" w:type="dxa"/>
          </w:tcPr>
          <w:p w14:paraId="047DC5E3" w14:textId="77777777" w:rsidR="00CF6EB7" w:rsidRDefault="00CF6EB7" w:rsidP="000E18BF"/>
        </w:tc>
        <w:tc>
          <w:tcPr>
            <w:tcW w:w="3117" w:type="dxa"/>
          </w:tcPr>
          <w:p w14:paraId="681D5A8C" w14:textId="77777777" w:rsidR="00CF6EB7" w:rsidRDefault="00CF6EB7" w:rsidP="000E18BF"/>
        </w:tc>
      </w:tr>
      <w:tr w:rsidR="00CF6EB7" w14:paraId="7CB6E321" w14:textId="77777777" w:rsidTr="23D50765">
        <w:tc>
          <w:tcPr>
            <w:tcW w:w="3116" w:type="dxa"/>
          </w:tcPr>
          <w:p w14:paraId="0F1EF368" w14:textId="1DB1BDB2" w:rsidR="00CF6EB7" w:rsidRPr="0049352C" w:rsidRDefault="23D50765" w:rsidP="23D50765">
            <w:pPr>
              <w:rPr>
                <w:sz w:val="20"/>
                <w:szCs w:val="20"/>
              </w:rPr>
            </w:pPr>
            <w:r w:rsidRPr="23D50765">
              <w:rPr>
                <w:sz w:val="20"/>
                <w:szCs w:val="20"/>
              </w:rPr>
              <w:t>Prilog 4_Izjava podnosioca prijave</w:t>
            </w:r>
          </w:p>
        </w:tc>
        <w:tc>
          <w:tcPr>
            <w:tcW w:w="3117" w:type="dxa"/>
          </w:tcPr>
          <w:p w14:paraId="316C8FF5" w14:textId="77777777" w:rsidR="00CF6EB7" w:rsidRDefault="00CF6EB7" w:rsidP="000E18BF"/>
        </w:tc>
        <w:tc>
          <w:tcPr>
            <w:tcW w:w="3117" w:type="dxa"/>
          </w:tcPr>
          <w:p w14:paraId="2CDB862B" w14:textId="77777777" w:rsidR="00CF6EB7" w:rsidRDefault="00CF6EB7" w:rsidP="000E18BF"/>
        </w:tc>
      </w:tr>
      <w:tr w:rsidR="00CF6EB7" w14:paraId="5299BE12" w14:textId="77777777" w:rsidTr="23D50765">
        <w:tc>
          <w:tcPr>
            <w:tcW w:w="3116" w:type="dxa"/>
          </w:tcPr>
          <w:p w14:paraId="0F345C15" w14:textId="3F8D166F" w:rsidR="00CF6EB7" w:rsidRPr="0049352C" w:rsidRDefault="23D50765" w:rsidP="23D50765">
            <w:pPr>
              <w:rPr>
                <w:sz w:val="20"/>
                <w:szCs w:val="20"/>
              </w:rPr>
            </w:pPr>
            <w:r w:rsidRPr="23D50765">
              <w:rPr>
                <w:sz w:val="20"/>
                <w:szCs w:val="20"/>
              </w:rPr>
              <w:t>Prilog 5_</w:t>
            </w:r>
            <w:r>
              <w:t xml:space="preserve"> </w:t>
            </w:r>
            <w:r w:rsidRPr="23D50765">
              <w:rPr>
                <w:sz w:val="20"/>
                <w:szCs w:val="20"/>
              </w:rPr>
              <w:t>Objedinjeni dokument sa biografijama ključnih osoba koje će biti uključene u pripremu i realizaciju projekta</w:t>
            </w:r>
          </w:p>
        </w:tc>
        <w:tc>
          <w:tcPr>
            <w:tcW w:w="3117" w:type="dxa"/>
          </w:tcPr>
          <w:p w14:paraId="66BD451A" w14:textId="77777777" w:rsidR="00CF6EB7" w:rsidRDefault="00CF6EB7" w:rsidP="000E18BF"/>
        </w:tc>
        <w:tc>
          <w:tcPr>
            <w:tcW w:w="3117" w:type="dxa"/>
          </w:tcPr>
          <w:p w14:paraId="0610EE7C" w14:textId="77777777" w:rsidR="00CF6EB7" w:rsidRDefault="00CF6EB7" w:rsidP="000E18BF"/>
        </w:tc>
      </w:tr>
    </w:tbl>
    <w:p w14:paraId="27D87BCF" w14:textId="096C9891" w:rsidR="000E18BF" w:rsidRPr="000E18BF" w:rsidRDefault="000E18BF" w:rsidP="00D222F8"/>
    <w:sectPr w:rsidR="000E18BF" w:rsidRPr="000E18BF" w:rsidSect="00122D41">
      <w:pgSz w:w="12240" w:h="15840"/>
      <w:pgMar w:top="1440" w:right="1440" w:bottom="1440" w:left="144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B9E65" w14:textId="77777777" w:rsidR="003A08F9" w:rsidRDefault="003A08F9" w:rsidP="00F85838">
      <w:pPr>
        <w:spacing w:after="0" w:line="240" w:lineRule="auto"/>
      </w:pPr>
      <w:r>
        <w:separator/>
      </w:r>
    </w:p>
  </w:endnote>
  <w:endnote w:type="continuationSeparator" w:id="0">
    <w:p w14:paraId="7849BFD5" w14:textId="77777777" w:rsidR="003A08F9" w:rsidRDefault="003A08F9" w:rsidP="00F85838">
      <w:pPr>
        <w:spacing w:after="0" w:line="240" w:lineRule="auto"/>
      </w:pPr>
      <w:r>
        <w:continuationSeparator/>
      </w:r>
    </w:p>
  </w:endnote>
  <w:endnote w:type="continuationNotice" w:id="1">
    <w:p w14:paraId="0838335D" w14:textId="77777777" w:rsidR="003A08F9" w:rsidRDefault="003A08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04B39B" w14:textId="77777777" w:rsidR="003A08F9" w:rsidRDefault="003A08F9" w:rsidP="00F85838">
      <w:pPr>
        <w:spacing w:after="0" w:line="240" w:lineRule="auto"/>
      </w:pPr>
      <w:r>
        <w:separator/>
      </w:r>
    </w:p>
  </w:footnote>
  <w:footnote w:type="continuationSeparator" w:id="0">
    <w:p w14:paraId="05530C12" w14:textId="77777777" w:rsidR="003A08F9" w:rsidRDefault="003A08F9" w:rsidP="00F85838">
      <w:pPr>
        <w:spacing w:after="0" w:line="240" w:lineRule="auto"/>
      </w:pPr>
      <w:r>
        <w:continuationSeparator/>
      </w:r>
    </w:p>
  </w:footnote>
  <w:footnote w:type="continuationNotice" w:id="1">
    <w:p w14:paraId="2B557F91" w14:textId="77777777" w:rsidR="003A08F9" w:rsidRDefault="003A08F9">
      <w:pPr>
        <w:spacing w:after="0" w:line="240" w:lineRule="auto"/>
      </w:pPr>
    </w:p>
  </w:footnote>
  <w:footnote w:id="2">
    <w:p w14:paraId="4290025B" w14:textId="00DFCFD4" w:rsidR="006B1A92" w:rsidRPr="00932D0A" w:rsidRDefault="006B1A92" w:rsidP="006B1A92">
      <w:pPr>
        <w:spacing w:after="0"/>
        <w:rPr>
          <w:rFonts w:cstheme="minorHAnsi"/>
          <w:bCs/>
          <w:i/>
          <w:iCs/>
        </w:rPr>
      </w:pPr>
      <w:r w:rsidRPr="00932D0A">
        <w:rPr>
          <w:rStyle w:val="FootnoteReference"/>
          <w:i/>
          <w:iCs/>
        </w:rPr>
        <w:footnoteRef/>
      </w:r>
      <w:r w:rsidRPr="00932D0A">
        <w:rPr>
          <w:i/>
          <w:iCs/>
        </w:rPr>
        <w:t xml:space="preserve"> </w:t>
      </w:r>
      <w:r w:rsidRPr="00932D0A">
        <w:rPr>
          <w:rFonts w:cstheme="minorHAnsi"/>
          <w:bCs/>
          <w:i/>
          <w:iCs/>
        </w:rPr>
        <w:t>Svaka promen</w:t>
      </w:r>
      <w:r w:rsidR="00932D0A" w:rsidRPr="00932D0A">
        <w:rPr>
          <w:rFonts w:cstheme="minorHAnsi"/>
          <w:bCs/>
          <w:i/>
          <w:iCs/>
        </w:rPr>
        <w:t>a</w:t>
      </w:r>
      <w:r w:rsidRPr="00932D0A">
        <w:rPr>
          <w:rFonts w:cstheme="minorHAnsi"/>
          <w:bCs/>
          <w:i/>
          <w:iCs/>
        </w:rPr>
        <w:t xml:space="preserve"> adrese, brojeva telefona ili imejla, </w:t>
      </w:r>
      <w:r w:rsidR="00932D0A" w:rsidRPr="00932D0A">
        <w:rPr>
          <w:rFonts w:cstheme="minorHAnsi"/>
          <w:bCs/>
          <w:i/>
          <w:iCs/>
        </w:rPr>
        <w:t>treba pravovremeno da bude prijavljena</w:t>
      </w:r>
      <w:r w:rsidRPr="00932D0A">
        <w:rPr>
          <w:rFonts w:cstheme="minorHAnsi"/>
          <w:bCs/>
          <w:i/>
          <w:iCs/>
        </w:rPr>
        <w:t xml:space="preserve"> u pisanoj formi MIS-u</w:t>
      </w:r>
      <w:r w:rsidR="00932D0A" w:rsidRPr="00932D0A">
        <w:rPr>
          <w:rFonts w:cstheme="minorHAnsi"/>
          <w:bCs/>
          <w:i/>
          <w:iCs/>
        </w:rPr>
        <w:t xml:space="preserve"> radi mogućnosti kontaktiranja</w:t>
      </w:r>
      <w:r w:rsidRPr="00932D0A">
        <w:rPr>
          <w:rFonts w:cstheme="minorHAnsi"/>
          <w:bCs/>
          <w:i/>
          <w:iCs/>
        </w:rPr>
        <w:t>.</w:t>
      </w:r>
    </w:p>
    <w:p w14:paraId="47446DD4" w14:textId="16F9FE2B" w:rsidR="006B1A92" w:rsidRDefault="006B1A92">
      <w:pPr>
        <w:pStyle w:val="FootnoteText"/>
      </w:pPr>
      <w:r w:rsidRPr="006B1A92">
        <w:tab/>
      </w:r>
    </w:p>
  </w:footnote>
  <w:footnote w:id="3">
    <w:p w14:paraId="7E707944" w14:textId="77777777" w:rsidR="00A94741" w:rsidRDefault="00A94741" w:rsidP="68166B0C">
      <w:pPr>
        <w:pStyle w:val="FootnoteText"/>
        <w:rPr>
          <w:sz w:val="18"/>
          <w:szCs w:val="18"/>
        </w:rPr>
      </w:pPr>
      <w:r w:rsidRPr="68166B0C">
        <w:rPr>
          <w:rStyle w:val="FootnoteReference"/>
          <w:sz w:val="18"/>
          <w:szCs w:val="18"/>
        </w:rPr>
        <w:footnoteRef/>
      </w:r>
      <w:r w:rsidRPr="68166B0C">
        <w:rPr>
          <w:sz w:val="18"/>
          <w:szCs w:val="18"/>
        </w:rPr>
        <w:t xml:space="preserve"> 1 je mali a 5 je veliki rizik</w:t>
      </w:r>
    </w:p>
  </w:footnote>
  <w:footnote w:id="4">
    <w:p w14:paraId="60F9ABDD" w14:textId="77777777" w:rsidR="00A94741" w:rsidRDefault="00A94741" w:rsidP="68166B0C">
      <w:pPr>
        <w:pStyle w:val="FootnoteText"/>
        <w:rPr>
          <w:sz w:val="18"/>
          <w:szCs w:val="18"/>
        </w:rPr>
      </w:pPr>
      <w:r w:rsidRPr="68166B0C">
        <w:rPr>
          <w:rStyle w:val="FootnoteReference"/>
          <w:sz w:val="18"/>
          <w:szCs w:val="18"/>
        </w:rPr>
        <w:footnoteRef/>
      </w:r>
      <w:r w:rsidRPr="68166B0C">
        <w:rPr>
          <w:sz w:val="18"/>
          <w:szCs w:val="18"/>
        </w:rPr>
        <w:t xml:space="preserve"> 1 je mali a 5 je veliki rizik</w:t>
      </w:r>
    </w:p>
  </w:footnote>
  <w:footnote w:id="5">
    <w:p w14:paraId="23133FEF" w14:textId="260DF110" w:rsidR="00A94741" w:rsidRDefault="00A94741" w:rsidP="68166B0C">
      <w:pPr>
        <w:pStyle w:val="CommentText"/>
        <w:spacing w:after="0"/>
        <w:rPr>
          <w:sz w:val="18"/>
          <w:szCs w:val="18"/>
        </w:rPr>
      </w:pPr>
      <w:r w:rsidRPr="68166B0C">
        <w:rPr>
          <w:rStyle w:val="FootnoteReference"/>
          <w:sz w:val="18"/>
          <w:szCs w:val="18"/>
        </w:rPr>
        <w:footnoteRef/>
      </w:r>
      <w:r w:rsidRPr="68166B0C">
        <w:rPr>
          <w:sz w:val="18"/>
          <w:szCs w:val="18"/>
        </w:rPr>
        <w:t xml:space="preserve"> Prema vrednostima rizike delimo i narativno predstavljamo kao: 1-5 nizak rizik, 5-15 srednji rizik, 15-25 visok rizik. Nizak nivo vrednosti rizika se ne obrazlaže, već se on samo prati. Rizici koji imaju srednje i najviše vrednosti su rizici za koje projektna grupa mora da osmisli ublažavanje putem upravljanja rizicima, kroz osmišljavanje novih aktivnosti. Poželjno je da se analiza rizika sprovodi na svim ciljevima. Ova tabela se može menjati tokom trajanja projekta i predmet je stalnog monitoring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B2D6D" w14:textId="36DC9E6E" w:rsidR="00A94741" w:rsidRDefault="00A94741">
    <w:pPr>
      <w:pStyle w:val="Header"/>
    </w:pPr>
    <w:r>
      <w:rPr>
        <w:lang w:val="en-US"/>
      </w:rPr>
      <mc:AlternateContent>
        <mc:Choice Requires="wps">
          <w:drawing>
            <wp:anchor distT="0" distB="0" distL="114300" distR="114300" simplePos="0" relativeHeight="251658241" behindDoc="0" locked="0" layoutInCell="0" allowOverlap="1" wp14:anchorId="3331137E" wp14:editId="59BDD00A">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81A1A9" w14:textId="5817C415" w:rsidR="00A94741" w:rsidRPr="00C001AE" w:rsidRDefault="00C001AE" w:rsidP="00C001AE">
                          <w:pPr>
                            <w:spacing w:after="0" w:line="240" w:lineRule="auto"/>
                            <w:jc w:val="right"/>
                            <w:rPr>
                              <w:color w:val="339966"/>
                            </w:rPr>
                          </w:pPr>
                          <w:r w:rsidRPr="00C001AE">
                            <w:rPr>
                              <w:color w:val="339966"/>
                            </w:rPr>
                            <w:t>Program podrške "Građani za životnu sredinu"</w:t>
                          </w:r>
                          <w:r w:rsidR="00A94741" w:rsidRPr="00C001AE">
                            <w:rPr>
                              <w:color w:val="339966"/>
                            </w:rPr>
                            <w:t>- Obrazac projektne prijave</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xmlns:a="http://schemas.openxmlformats.org/drawingml/2006/main" xmlns:a14="http://schemas.microsoft.com/office/drawing/2010/main">
          <w:pict>
            <v:shapetype id="_x0000_t202" coordsize="21600,21600" o:spt="202" path="m,l,21600r21600,l21600,xe" w14:anchorId="3331137E">
              <v:stroke joinstyle="miter"/>
              <v:path gradientshapeok="t" o:connecttype="rect"/>
            </v:shapetype>
            <v:shape id="Text Box 220" style="position:absolute;margin-left:0;margin-top:0;width:468pt;height:13.7pt;z-index:251658241;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spid="_x0000_s1026"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">
              <v:textbox style="mso-fit-shape-to-text:t" inset=",0,,0">
                <w:txbxContent>
                  <w:p w:rsidRPr="00C001AE" w:rsidR="00A94741" w:rsidP="00C001AE" w:rsidRDefault="00C001AE" w14:paraId="3781A1A9" w14:textId="5817C415">
                    <w:pPr>
                      <w:spacing w:after="0" w:line="240" w:lineRule="auto"/>
                      <w:jc w:val="right"/>
                      <w:rPr>
                        <w:color w:val="339966"/>
                      </w:rPr>
                    </w:pPr>
                    <w:r w:rsidRPr="00C001AE">
                      <w:rPr>
                        <w:color w:val="339966"/>
                      </w:rPr>
                      <w:t>Program podrške "Građani za životnu sredinu"</w:t>
                    </w:r>
                    <w:r w:rsidRPr="00C001AE" w:rsidR="00A94741">
                      <w:rPr>
                        <w:color w:val="339966"/>
                      </w:rPr>
                      <w:t>- Obrazac projektne prijave</w:t>
                    </w:r>
                  </w:p>
                </w:txbxContent>
              </v:textbox>
              <w10:wrap anchorx="margin" anchory="margin"/>
            </v:shape>
          </w:pict>
        </mc:Fallback>
      </mc:AlternateContent>
    </w:r>
    <w:r>
      <w:rPr>
        <w:lang w:val="en-US"/>
      </w:rPr>
      <mc:AlternateContent>
        <mc:Choice Requires="wps">
          <w:drawing>
            <wp:anchor distT="0" distB="0" distL="114300" distR="114300" simplePos="0" relativeHeight="251658240" behindDoc="0" locked="0" layoutInCell="0" allowOverlap="1" wp14:anchorId="45D0E923" wp14:editId="22071AB1">
              <wp:simplePos x="0" y="0"/>
              <wp:positionH relativeFrom="page">
                <wp:align>right</wp:align>
              </wp:positionH>
              <wp:positionV relativeFrom="topMargin">
                <wp:align>center</wp:align>
              </wp:positionV>
              <wp:extent cx="911860" cy="170815"/>
              <wp:effectExtent l="0" t="0" r="254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rgbClr val="339966"/>
                      </a:solidFill>
                      <a:ln>
                        <a:noFill/>
                      </a:ln>
                    </wps:spPr>
                    <wps:txbx>
                      <w:txbxContent>
                        <w:p w14:paraId="6CCE2859" w14:textId="6D8D75CE" w:rsidR="00A94741" w:rsidRDefault="00A94741">
                          <w:pPr>
                            <w:spacing w:after="0" w:line="240" w:lineRule="auto"/>
                            <w:rPr>
                              <w:color w:val="FFFFFF" w:themeColor="background1"/>
                            </w:rPr>
                          </w:pPr>
                          <w:r>
                            <w:fldChar w:fldCharType="begin"/>
                          </w:r>
                          <w:r>
                            <w:instrText xml:space="preserve"> PAGE   \* MERGEFORMAT </w:instrText>
                          </w:r>
                          <w:r>
                            <w:fldChar w:fldCharType="separate"/>
                          </w:r>
                          <w:r w:rsidR="005036E2" w:rsidRPr="005036E2">
                            <w:rPr>
                              <w:color w:val="FFFFFF" w:themeColor="background1"/>
                            </w:rPr>
                            <w:t>11</w:t>
                          </w:r>
                          <w:r>
                            <w:rPr>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0</wp14:pctWidth>
              </wp14:sizeRelH>
              <wp14:sizeRelV relativeFrom="page">
                <wp14:pctHeight>0</wp14:pctHeight>
              </wp14:sizeRelV>
            </wp:anchor>
          </w:drawing>
        </mc:Choice>
        <mc:Fallback xmlns:a="http://schemas.openxmlformats.org/drawingml/2006/main" xmlns:a14="http://schemas.microsoft.com/office/drawing/2010/main">
          <w:pict>
            <v:shape id="Text Box 221" style="position:absolute;margin-left:20.6pt;margin-top:0;width:71.8pt;height:13.45pt;z-index:251658240;visibility:visible;mso-wrap-style:square;mso-width-percent:0;mso-height-percent:0;mso-wrap-distance-left:9pt;mso-wrap-distance-top:0;mso-wrap-distance-right:9pt;mso-wrap-distance-bottom:0;mso-position-horizontal:right;mso-position-horizontal-relative:page;mso-position-vertical:center;mso-position-vertical-relative:top-margin-area;mso-width-percent:0;mso-height-percent:0;mso-width-relative:right-margin-area;mso-height-relative:page;v-text-anchor:middle" o:spid="_x0000_s1027" o:allowincell="f" fillcolor="#39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" w14:anchorId="45D0E923">
              <v:textbox style="mso-fit-shape-to-text:t" inset=",0,,0">
                <w:txbxContent>
                  <w:p w:rsidR="00A94741" w:rsidRDefault="00A94741" w14:paraId="6CCE2859" w14:textId="6D8D75CE">
                    <w:pPr>
                      <w:spacing w:after="0" w:line="240" w:lineRule="auto"/>
                      <w:rPr>
                        <w:color w:val="FFFFFF" w:themeColor="background1"/>
                      </w:rPr>
                    </w:pPr>
                    <w:r>
                      <w:fldChar w:fldCharType="begin"/>
                    </w:r>
                    <w:r>
                      <w:instrText xml:space="preserve"> PAGE   \* MERGEFORMAT </w:instrText>
                    </w:r>
                    <w:r>
                      <w:fldChar w:fldCharType="separate"/>
                    </w:r>
                    <w:r w:rsidRPr="005036E2" w:rsidR="005036E2">
                      <w:rPr>
                        <w:noProof/>
                        <w:color w:val="FFFFFF" w:themeColor="background1"/>
                      </w:rPr>
                      <w:t>11</w:t>
                    </w:r>
                    <w:r>
                      <w:rPr>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B528D"/>
    <w:multiLevelType w:val="hybridMultilevel"/>
    <w:tmpl w:val="A05213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34A69"/>
    <w:multiLevelType w:val="hybridMultilevel"/>
    <w:tmpl w:val="EAA447EE"/>
    <w:lvl w:ilvl="0" w:tplc="3C0273F8">
      <w:start w:val="1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65292D"/>
    <w:multiLevelType w:val="hybridMultilevel"/>
    <w:tmpl w:val="AE101A5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0A5D42E8"/>
    <w:multiLevelType w:val="hybridMultilevel"/>
    <w:tmpl w:val="DAAA43D6"/>
    <w:lvl w:ilvl="0" w:tplc="E99EF57A">
      <w:numFmt w:val="bullet"/>
      <w:lvlText w:val="-"/>
      <w:lvlJc w:val="left"/>
      <w:pPr>
        <w:tabs>
          <w:tab w:val="num" w:pos="720"/>
        </w:tabs>
        <w:ind w:left="720" w:hanging="360"/>
      </w:pPr>
      <w:rPr>
        <w:rFonts w:ascii="Times New Roman" w:eastAsia="Times New Roman" w:hAnsi="Times New Roman" w:cs="Times New Roman" w:hint="default"/>
      </w:rPr>
    </w:lvl>
    <w:lvl w:ilvl="1" w:tplc="04060003" w:tentative="1">
      <w:start w:val="1"/>
      <w:numFmt w:val="bullet"/>
      <w:lvlText w:val="o"/>
      <w:lvlJc w:val="left"/>
      <w:pPr>
        <w:tabs>
          <w:tab w:val="num" w:pos="1440"/>
        </w:tabs>
        <w:ind w:left="1440" w:hanging="360"/>
      </w:pPr>
      <w:rPr>
        <w:rFonts w:ascii="Courier New" w:hAnsi="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EC4A79"/>
    <w:multiLevelType w:val="multilevel"/>
    <w:tmpl w:val="A43E73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D955AA"/>
    <w:multiLevelType w:val="hybridMultilevel"/>
    <w:tmpl w:val="21AAC7D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6" w15:restartNumberingAfterBreak="0">
    <w:nsid w:val="1796047E"/>
    <w:multiLevelType w:val="hybridMultilevel"/>
    <w:tmpl w:val="C7D02B80"/>
    <w:lvl w:ilvl="0" w:tplc="E4681C7A">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A145BD"/>
    <w:multiLevelType w:val="hybridMultilevel"/>
    <w:tmpl w:val="0AFA8D36"/>
    <w:lvl w:ilvl="0" w:tplc="C66C93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33D89"/>
    <w:multiLevelType w:val="hybridMultilevel"/>
    <w:tmpl w:val="BD864C1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1E34788F"/>
    <w:multiLevelType w:val="hybridMultilevel"/>
    <w:tmpl w:val="C4465026"/>
    <w:lvl w:ilvl="0" w:tplc="241A0001">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0" w15:restartNumberingAfterBreak="0">
    <w:nsid w:val="1EA25C70"/>
    <w:multiLevelType w:val="hybridMultilevel"/>
    <w:tmpl w:val="01DA4564"/>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27079"/>
    <w:multiLevelType w:val="hybridMultilevel"/>
    <w:tmpl w:val="6722FB6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15:restartNumberingAfterBreak="0">
    <w:nsid w:val="279944FE"/>
    <w:multiLevelType w:val="hybridMultilevel"/>
    <w:tmpl w:val="2EFE108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3" w15:restartNumberingAfterBreak="0">
    <w:nsid w:val="29B94666"/>
    <w:multiLevelType w:val="hybridMultilevel"/>
    <w:tmpl w:val="5D341CB0"/>
    <w:lvl w:ilvl="0" w:tplc="0FB62EE6">
      <w:start w:val="1"/>
      <w:numFmt w:val="decimal"/>
      <w:lvlText w:val="%1."/>
      <w:lvlJc w:val="left"/>
      <w:pPr>
        <w:ind w:left="1080" w:hanging="72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C15BB"/>
    <w:multiLevelType w:val="hybridMultilevel"/>
    <w:tmpl w:val="A6D6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BC75B0"/>
    <w:multiLevelType w:val="hybridMultilevel"/>
    <w:tmpl w:val="5D341CB0"/>
    <w:lvl w:ilvl="0" w:tplc="0FB62EE6">
      <w:start w:val="1"/>
      <w:numFmt w:val="decimal"/>
      <w:lvlText w:val="%1."/>
      <w:lvlJc w:val="left"/>
      <w:pPr>
        <w:ind w:left="1080" w:hanging="72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5322F0"/>
    <w:multiLevelType w:val="hybridMultilevel"/>
    <w:tmpl w:val="04F8D8A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15:restartNumberingAfterBreak="0">
    <w:nsid w:val="3CA30399"/>
    <w:multiLevelType w:val="hybridMultilevel"/>
    <w:tmpl w:val="63BC9EFE"/>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8" w15:restartNumberingAfterBreak="0">
    <w:nsid w:val="3F601468"/>
    <w:multiLevelType w:val="hybridMultilevel"/>
    <w:tmpl w:val="15328E22"/>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FD1A68"/>
    <w:multiLevelType w:val="hybridMultilevel"/>
    <w:tmpl w:val="DF264D8A"/>
    <w:lvl w:ilvl="0" w:tplc="EC4005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422D92"/>
    <w:multiLevelType w:val="hybridMultilevel"/>
    <w:tmpl w:val="FE18933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1" w15:restartNumberingAfterBreak="0">
    <w:nsid w:val="4CC9036E"/>
    <w:multiLevelType w:val="hybridMultilevel"/>
    <w:tmpl w:val="67D03376"/>
    <w:lvl w:ilvl="0" w:tplc="2806F12C">
      <w:start w:val="1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FE2990"/>
    <w:multiLevelType w:val="hybridMultilevel"/>
    <w:tmpl w:val="64DE3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23362B"/>
    <w:multiLevelType w:val="hybridMultilevel"/>
    <w:tmpl w:val="A7A842D2"/>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1D1E21"/>
    <w:multiLevelType w:val="hybridMultilevel"/>
    <w:tmpl w:val="48E60056"/>
    <w:lvl w:ilvl="0" w:tplc="8DF2EC9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9C3319"/>
    <w:multiLevelType w:val="hybridMultilevel"/>
    <w:tmpl w:val="8892B4DA"/>
    <w:lvl w:ilvl="0" w:tplc="07443396">
      <w:start w:val="5"/>
      <w:numFmt w:val="bullet"/>
      <w:lvlText w:val="-"/>
      <w:lvlJc w:val="left"/>
      <w:pPr>
        <w:ind w:left="720" w:hanging="360"/>
      </w:pPr>
      <w:rPr>
        <w:rFonts w:ascii="Garamond" w:eastAsia="Times New Roman" w:hAnsi="Garamond"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51AC754A"/>
    <w:multiLevelType w:val="hybridMultilevel"/>
    <w:tmpl w:val="C042553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7" w15:restartNumberingAfterBreak="0">
    <w:nsid w:val="53570AA7"/>
    <w:multiLevelType w:val="hybridMultilevel"/>
    <w:tmpl w:val="FFECB6CC"/>
    <w:lvl w:ilvl="0" w:tplc="CFB853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690137"/>
    <w:multiLevelType w:val="hybridMultilevel"/>
    <w:tmpl w:val="AD3A2BB8"/>
    <w:lvl w:ilvl="0" w:tplc="241A0001">
      <w:start w:val="1"/>
      <w:numFmt w:val="bullet"/>
      <w:lvlText w:val=""/>
      <w:lvlJc w:val="left"/>
      <w:pPr>
        <w:ind w:left="1440" w:hanging="360"/>
      </w:pPr>
      <w:rPr>
        <w:rFonts w:ascii="Symbol" w:hAnsi="Symbo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29" w15:restartNumberingAfterBreak="0">
    <w:nsid w:val="5FDB1BAC"/>
    <w:multiLevelType w:val="hybridMultilevel"/>
    <w:tmpl w:val="7E74A902"/>
    <w:lvl w:ilvl="0" w:tplc="2D50DF0E">
      <w:start w:val="1"/>
      <w:numFmt w:val="bullet"/>
      <w:lvlText w:val=""/>
      <w:lvlJc w:val="left"/>
      <w:pPr>
        <w:tabs>
          <w:tab w:val="num" w:pos="720"/>
        </w:tabs>
        <w:ind w:left="720" w:hanging="360"/>
      </w:pPr>
      <w:rPr>
        <w:rFonts w:ascii="Symbol" w:hAnsi="Symbol" w:hint="default"/>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ED68FF"/>
    <w:multiLevelType w:val="hybridMultilevel"/>
    <w:tmpl w:val="6E92723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1" w15:restartNumberingAfterBreak="0">
    <w:nsid w:val="63BE42EE"/>
    <w:multiLevelType w:val="hybridMultilevel"/>
    <w:tmpl w:val="5D341CB0"/>
    <w:lvl w:ilvl="0" w:tplc="0FB62EE6">
      <w:start w:val="1"/>
      <w:numFmt w:val="decimal"/>
      <w:lvlText w:val="%1."/>
      <w:lvlJc w:val="left"/>
      <w:pPr>
        <w:ind w:left="1080" w:hanging="72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B932B2"/>
    <w:multiLevelType w:val="hybridMultilevel"/>
    <w:tmpl w:val="4E42CA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D125AA"/>
    <w:multiLevelType w:val="hybridMultilevel"/>
    <w:tmpl w:val="87624AEC"/>
    <w:lvl w:ilvl="0" w:tplc="AF8ACFEE">
      <w:numFmt w:val="bullet"/>
      <w:lvlText w:val="-"/>
      <w:lvlJc w:val="left"/>
      <w:pPr>
        <w:tabs>
          <w:tab w:val="num" w:pos="720"/>
        </w:tabs>
        <w:ind w:left="720" w:hanging="360"/>
      </w:pPr>
      <w:rPr>
        <w:rFonts w:ascii="Garamond" w:eastAsia="Times New Roman" w:hAnsi="Garamond"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76B45E8"/>
    <w:multiLevelType w:val="hybridMultilevel"/>
    <w:tmpl w:val="7C02FB3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5" w15:restartNumberingAfterBreak="0">
    <w:nsid w:val="6E9D4FFC"/>
    <w:multiLevelType w:val="hybridMultilevel"/>
    <w:tmpl w:val="1BAAB0D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6" w15:restartNumberingAfterBreak="0">
    <w:nsid w:val="72D1129D"/>
    <w:multiLevelType w:val="hybridMultilevel"/>
    <w:tmpl w:val="72F6B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9666F9"/>
    <w:multiLevelType w:val="hybridMultilevel"/>
    <w:tmpl w:val="E3082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04819"/>
    <w:multiLevelType w:val="hybridMultilevel"/>
    <w:tmpl w:val="6A40969E"/>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9" w15:restartNumberingAfterBreak="0">
    <w:nsid w:val="78120ADA"/>
    <w:multiLevelType w:val="hybridMultilevel"/>
    <w:tmpl w:val="D80038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1D4B4B"/>
    <w:multiLevelType w:val="hybridMultilevel"/>
    <w:tmpl w:val="34C27A20"/>
    <w:lvl w:ilvl="0" w:tplc="04090017">
      <w:start w:val="1"/>
      <w:numFmt w:val="lowerLetter"/>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7F46BD"/>
    <w:multiLevelType w:val="hybridMultilevel"/>
    <w:tmpl w:val="11E83BCC"/>
    <w:lvl w:ilvl="0" w:tplc="2806F12C">
      <w:start w:val="1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192DF9"/>
    <w:multiLevelType w:val="hybridMultilevel"/>
    <w:tmpl w:val="5D341CB0"/>
    <w:lvl w:ilvl="0" w:tplc="0FB62EE6">
      <w:start w:val="1"/>
      <w:numFmt w:val="decimal"/>
      <w:lvlText w:val="%1."/>
      <w:lvlJc w:val="left"/>
      <w:pPr>
        <w:ind w:left="1080" w:hanging="72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4163CF"/>
    <w:multiLevelType w:val="hybridMultilevel"/>
    <w:tmpl w:val="DCBCB0C2"/>
    <w:lvl w:ilvl="0" w:tplc="3796C16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8056205">
    <w:abstractNumId w:val="7"/>
  </w:num>
  <w:num w:numId="2" w16cid:durableId="803892573">
    <w:abstractNumId w:val="24"/>
  </w:num>
  <w:num w:numId="3" w16cid:durableId="1353140887">
    <w:abstractNumId w:val="13"/>
  </w:num>
  <w:num w:numId="4" w16cid:durableId="1630670909">
    <w:abstractNumId w:val="36"/>
  </w:num>
  <w:num w:numId="5" w16cid:durableId="521090378">
    <w:abstractNumId w:val="25"/>
  </w:num>
  <w:num w:numId="6" w16cid:durableId="1980302513">
    <w:abstractNumId w:val="31"/>
  </w:num>
  <w:num w:numId="7" w16cid:durableId="877476215">
    <w:abstractNumId w:val="42"/>
  </w:num>
  <w:num w:numId="8" w16cid:durableId="625702363">
    <w:abstractNumId w:val="15"/>
  </w:num>
  <w:num w:numId="9" w16cid:durableId="1448963500">
    <w:abstractNumId w:val="37"/>
  </w:num>
  <w:num w:numId="10" w16cid:durableId="2011521288">
    <w:abstractNumId w:val="3"/>
  </w:num>
  <w:num w:numId="11" w16cid:durableId="1274753720">
    <w:abstractNumId w:val="4"/>
  </w:num>
  <w:num w:numId="12" w16cid:durableId="1958101223">
    <w:abstractNumId w:val="1"/>
  </w:num>
  <w:num w:numId="13" w16cid:durableId="1454447165">
    <w:abstractNumId w:val="18"/>
  </w:num>
  <w:num w:numId="14" w16cid:durableId="188570523">
    <w:abstractNumId w:val="23"/>
  </w:num>
  <w:num w:numId="15" w16cid:durableId="1005136517">
    <w:abstractNumId w:val="10"/>
  </w:num>
  <w:num w:numId="16" w16cid:durableId="1497264310">
    <w:abstractNumId w:val="29"/>
  </w:num>
  <w:num w:numId="17" w16cid:durableId="1254363738">
    <w:abstractNumId w:val="40"/>
  </w:num>
  <w:num w:numId="18" w16cid:durableId="160660486">
    <w:abstractNumId w:val="39"/>
  </w:num>
  <w:num w:numId="19" w16cid:durableId="957296783">
    <w:abstractNumId w:val="9"/>
  </w:num>
  <w:num w:numId="20" w16cid:durableId="1375427208">
    <w:abstractNumId w:val="28"/>
  </w:num>
  <w:num w:numId="21" w16cid:durableId="233853406">
    <w:abstractNumId w:val="32"/>
  </w:num>
  <w:num w:numId="22" w16cid:durableId="1104962482">
    <w:abstractNumId w:val="14"/>
  </w:num>
  <w:num w:numId="23" w16cid:durableId="922101589">
    <w:abstractNumId w:val="22"/>
  </w:num>
  <w:num w:numId="24" w16cid:durableId="1838760917">
    <w:abstractNumId w:val="11"/>
  </w:num>
  <w:num w:numId="25" w16cid:durableId="1896618089">
    <w:abstractNumId w:val="12"/>
  </w:num>
  <w:num w:numId="26" w16cid:durableId="754714229">
    <w:abstractNumId w:val="16"/>
  </w:num>
  <w:num w:numId="27" w16cid:durableId="214781112">
    <w:abstractNumId w:val="26"/>
  </w:num>
  <w:num w:numId="28" w16cid:durableId="498426747">
    <w:abstractNumId w:val="38"/>
  </w:num>
  <w:num w:numId="29" w16cid:durableId="316495502">
    <w:abstractNumId w:val="20"/>
  </w:num>
  <w:num w:numId="30" w16cid:durableId="1961640395">
    <w:abstractNumId w:val="17"/>
  </w:num>
  <w:num w:numId="31" w16cid:durableId="758597622">
    <w:abstractNumId w:val="5"/>
  </w:num>
  <w:num w:numId="32" w16cid:durableId="1572883624">
    <w:abstractNumId w:val="2"/>
  </w:num>
  <w:num w:numId="33" w16cid:durableId="1965235319">
    <w:abstractNumId w:val="8"/>
  </w:num>
  <w:num w:numId="34" w16cid:durableId="1447575164">
    <w:abstractNumId w:val="30"/>
  </w:num>
  <w:num w:numId="35" w16cid:durableId="1911621866">
    <w:abstractNumId w:val="34"/>
  </w:num>
  <w:num w:numId="36" w16cid:durableId="1646203991">
    <w:abstractNumId w:val="35"/>
  </w:num>
  <w:num w:numId="37" w16cid:durableId="549416915">
    <w:abstractNumId w:val="21"/>
  </w:num>
  <w:num w:numId="38" w16cid:durableId="424038785">
    <w:abstractNumId w:val="41"/>
  </w:num>
  <w:num w:numId="39" w16cid:durableId="185094988">
    <w:abstractNumId w:val="27"/>
  </w:num>
  <w:num w:numId="40" w16cid:durableId="487720127">
    <w:abstractNumId w:val="19"/>
  </w:num>
  <w:num w:numId="41" w16cid:durableId="813520142">
    <w:abstractNumId w:val="43"/>
  </w:num>
  <w:num w:numId="42" w16cid:durableId="1136021276">
    <w:abstractNumId w:val="6"/>
  </w:num>
  <w:num w:numId="43" w16cid:durableId="1629386511">
    <w:abstractNumId w:val="33"/>
  </w:num>
  <w:num w:numId="44" w16cid:durableId="13154505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szAzMDYxNTYxMTFX0lEKTi0uzszPAykwrAUA5SMfxSwAAAA="/>
  </w:docVars>
  <w:rsids>
    <w:rsidRoot w:val="00AA1A1B"/>
    <w:rsid w:val="00011E03"/>
    <w:rsid w:val="00012571"/>
    <w:rsid w:val="0001291D"/>
    <w:rsid w:val="00013722"/>
    <w:rsid w:val="0001602D"/>
    <w:rsid w:val="00016DF1"/>
    <w:rsid w:val="000175AB"/>
    <w:rsid w:val="0002099A"/>
    <w:rsid w:val="00027296"/>
    <w:rsid w:val="00031F97"/>
    <w:rsid w:val="00034378"/>
    <w:rsid w:val="000348BF"/>
    <w:rsid w:val="00036D02"/>
    <w:rsid w:val="00037513"/>
    <w:rsid w:val="00044212"/>
    <w:rsid w:val="00046C3C"/>
    <w:rsid w:val="00054268"/>
    <w:rsid w:val="0005747A"/>
    <w:rsid w:val="00064D41"/>
    <w:rsid w:val="00066C17"/>
    <w:rsid w:val="000725A1"/>
    <w:rsid w:val="00073620"/>
    <w:rsid w:val="000756C7"/>
    <w:rsid w:val="00080216"/>
    <w:rsid w:val="00081B43"/>
    <w:rsid w:val="000869B5"/>
    <w:rsid w:val="00092274"/>
    <w:rsid w:val="000A088B"/>
    <w:rsid w:val="000A2E3A"/>
    <w:rsid w:val="000B1783"/>
    <w:rsid w:val="000B554C"/>
    <w:rsid w:val="000C0DE0"/>
    <w:rsid w:val="000C532C"/>
    <w:rsid w:val="000D38B8"/>
    <w:rsid w:val="000D3B98"/>
    <w:rsid w:val="000D3FEA"/>
    <w:rsid w:val="000E15BC"/>
    <w:rsid w:val="000E18BF"/>
    <w:rsid w:val="000E4A24"/>
    <w:rsid w:val="000E6D38"/>
    <w:rsid w:val="000E743B"/>
    <w:rsid w:val="000E7CEB"/>
    <w:rsid w:val="000F0FDF"/>
    <w:rsid w:val="000F13AC"/>
    <w:rsid w:val="000F2934"/>
    <w:rsid w:val="000F6D40"/>
    <w:rsid w:val="001052E4"/>
    <w:rsid w:val="00114091"/>
    <w:rsid w:val="001213E2"/>
    <w:rsid w:val="00121F2A"/>
    <w:rsid w:val="00122A33"/>
    <w:rsid w:val="00122D41"/>
    <w:rsid w:val="00130B7C"/>
    <w:rsid w:val="00131C27"/>
    <w:rsid w:val="001320EA"/>
    <w:rsid w:val="0013253A"/>
    <w:rsid w:val="00133C0D"/>
    <w:rsid w:val="0013502C"/>
    <w:rsid w:val="0014087A"/>
    <w:rsid w:val="00142FAB"/>
    <w:rsid w:val="00145820"/>
    <w:rsid w:val="00152C77"/>
    <w:rsid w:val="00157C58"/>
    <w:rsid w:val="00160F3A"/>
    <w:rsid w:val="001621BA"/>
    <w:rsid w:val="00164ACC"/>
    <w:rsid w:val="001728FB"/>
    <w:rsid w:val="0017352A"/>
    <w:rsid w:val="00175205"/>
    <w:rsid w:val="00182127"/>
    <w:rsid w:val="00183D88"/>
    <w:rsid w:val="001843E5"/>
    <w:rsid w:val="001847D5"/>
    <w:rsid w:val="001A0558"/>
    <w:rsid w:val="001A76F4"/>
    <w:rsid w:val="001B1099"/>
    <w:rsid w:val="001B181E"/>
    <w:rsid w:val="001B225F"/>
    <w:rsid w:val="001B4638"/>
    <w:rsid w:val="001C05EF"/>
    <w:rsid w:val="001C2041"/>
    <w:rsid w:val="001C2421"/>
    <w:rsid w:val="001C27AE"/>
    <w:rsid w:val="001C3A71"/>
    <w:rsid w:val="001C5F8F"/>
    <w:rsid w:val="001D2254"/>
    <w:rsid w:val="001D3D37"/>
    <w:rsid w:val="001D3EDF"/>
    <w:rsid w:val="001D4196"/>
    <w:rsid w:val="001D6B09"/>
    <w:rsid w:val="001D7339"/>
    <w:rsid w:val="001E38F2"/>
    <w:rsid w:val="001E3AA6"/>
    <w:rsid w:val="001E54B3"/>
    <w:rsid w:val="001F1796"/>
    <w:rsid w:val="001F4F80"/>
    <w:rsid w:val="00200578"/>
    <w:rsid w:val="00213D10"/>
    <w:rsid w:val="00215178"/>
    <w:rsid w:val="0022336B"/>
    <w:rsid w:val="00223AC1"/>
    <w:rsid w:val="00225D79"/>
    <w:rsid w:val="002361CC"/>
    <w:rsid w:val="002409BE"/>
    <w:rsid w:val="00242E37"/>
    <w:rsid w:val="00244362"/>
    <w:rsid w:val="00245730"/>
    <w:rsid w:val="00245F70"/>
    <w:rsid w:val="00247D4A"/>
    <w:rsid w:val="00250C88"/>
    <w:rsid w:val="0025201F"/>
    <w:rsid w:val="002573C6"/>
    <w:rsid w:val="002665BC"/>
    <w:rsid w:val="002675A7"/>
    <w:rsid w:val="00267A7E"/>
    <w:rsid w:val="00274A0A"/>
    <w:rsid w:val="00276C00"/>
    <w:rsid w:val="00285DCB"/>
    <w:rsid w:val="00285FB4"/>
    <w:rsid w:val="00291FDE"/>
    <w:rsid w:val="00293AD3"/>
    <w:rsid w:val="00296F0D"/>
    <w:rsid w:val="002A0566"/>
    <w:rsid w:val="002A0F81"/>
    <w:rsid w:val="002B49F4"/>
    <w:rsid w:val="002B5F38"/>
    <w:rsid w:val="002B6A2B"/>
    <w:rsid w:val="002B7C8C"/>
    <w:rsid w:val="002C2234"/>
    <w:rsid w:val="002C2CBE"/>
    <w:rsid w:val="002C38EC"/>
    <w:rsid w:val="002C6F8C"/>
    <w:rsid w:val="002E418C"/>
    <w:rsid w:val="002E631A"/>
    <w:rsid w:val="002E659E"/>
    <w:rsid w:val="002F0745"/>
    <w:rsid w:val="002F5E0A"/>
    <w:rsid w:val="003001E0"/>
    <w:rsid w:val="00304959"/>
    <w:rsid w:val="0031110F"/>
    <w:rsid w:val="00312204"/>
    <w:rsid w:val="003142ED"/>
    <w:rsid w:val="00315A7B"/>
    <w:rsid w:val="00322C5C"/>
    <w:rsid w:val="003269B1"/>
    <w:rsid w:val="0033190D"/>
    <w:rsid w:val="00335E85"/>
    <w:rsid w:val="0033616D"/>
    <w:rsid w:val="003378FE"/>
    <w:rsid w:val="00341FEA"/>
    <w:rsid w:val="00344492"/>
    <w:rsid w:val="0034484F"/>
    <w:rsid w:val="00346CE5"/>
    <w:rsid w:val="003514B9"/>
    <w:rsid w:val="00361FF3"/>
    <w:rsid w:val="0036570D"/>
    <w:rsid w:val="003677D1"/>
    <w:rsid w:val="00367A09"/>
    <w:rsid w:val="00367FD0"/>
    <w:rsid w:val="00376D91"/>
    <w:rsid w:val="00381E3D"/>
    <w:rsid w:val="003847C4"/>
    <w:rsid w:val="00386B86"/>
    <w:rsid w:val="00386CF6"/>
    <w:rsid w:val="003904D2"/>
    <w:rsid w:val="003A08F9"/>
    <w:rsid w:val="003A5910"/>
    <w:rsid w:val="003A6F1C"/>
    <w:rsid w:val="003B1325"/>
    <w:rsid w:val="003B3824"/>
    <w:rsid w:val="003B4171"/>
    <w:rsid w:val="003B4470"/>
    <w:rsid w:val="003B668D"/>
    <w:rsid w:val="003B7B79"/>
    <w:rsid w:val="003C2167"/>
    <w:rsid w:val="003C6D74"/>
    <w:rsid w:val="003C731F"/>
    <w:rsid w:val="003D3203"/>
    <w:rsid w:val="003D32B2"/>
    <w:rsid w:val="003D3E3F"/>
    <w:rsid w:val="003D6C6A"/>
    <w:rsid w:val="003E5718"/>
    <w:rsid w:val="003F0ECC"/>
    <w:rsid w:val="003F39AC"/>
    <w:rsid w:val="003F5984"/>
    <w:rsid w:val="004038B7"/>
    <w:rsid w:val="00406581"/>
    <w:rsid w:val="0041033F"/>
    <w:rsid w:val="00411126"/>
    <w:rsid w:val="004139BD"/>
    <w:rsid w:val="00415242"/>
    <w:rsid w:val="00421EB2"/>
    <w:rsid w:val="00422B66"/>
    <w:rsid w:val="0042613F"/>
    <w:rsid w:val="00427552"/>
    <w:rsid w:val="00431E09"/>
    <w:rsid w:val="00436805"/>
    <w:rsid w:val="00437696"/>
    <w:rsid w:val="00445B5A"/>
    <w:rsid w:val="00450170"/>
    <w:rsid w:val="004534A7"/>
    <w:rsid w:val="0045350A"/>
    <w:rsid w:val="00453F1A"/>
    <w:rsid w:val="004603A6"/>
    <w:rsid w:val="00462D8D"/>
    <w:rsid w:val="00464A06"/>
    <w:rsid w:val="004665C6"/>
    <w:rsid w:val="0047000F"/>
    <w:rsid w:val="004712D8"/>
    <w:rsid w:val="00476E45"/>
    <w:rsid w:val="00481543"/>
    <w:rsid w:val="004826A1"/>
    <w:rsid w:val="00482BE3"/>
    <w:rsid w:val="0048588D"/>
    <w:rsid w:val="0049352C"/>
    <w:rsid w:val="004A1AF2"/>
    <w:rsid w:val="004A2AFD"/>
    <w:rsid w:val="004A4738"/>
    <w:rsid w:val="004B25C4"/>
    <w:rsid w:val="004B418A"/>
    <w:rsid w:val="004B4895"/>
    <w:rsid w:val="004B6015"/>
    <w:rsid w:val="004C1BC6"/>
    <w:rsid w:val="004C2056"/>
    <w:rsid w:val="004C4DB7"/>
    <w:rsid w:val="004D540C"/>
    <w:rsid w:val="004D7362"/>
    <w:rsid w:val="004E3629"/>
    <w:rsid w:val="004E4083"/>
    <w:rsid w:val="004F000F"/>
    <w:rsid w:val="004F0425"/>
    <w:rsid w:val="0050063E"/>
    <w:rsid w:val="00501896"/>
    <w:rsid w:val="00502C08"/>
    <w:rsid w:val="005036E2"/>
    <w:rsid w:val="00507FA9"/>
    <w:rsid w:val="005131F1"/>
    <w:rsid w:val="00517545"/>
    <w:rsid w:val="005203F5"/>
    <w:rsid w:val="00526188"/>
    <w:rsid w:val="00526A3F"/>
    <w:rsid w:val="00535E8E"/>
    <w:rsid w:val="00536EED"/>
    <w:rsid w:val="00537413"/>
    <w:rsid w:val="00540BC1"/>
    <w:rsid w:val="00541717"/>
    <w:rsid w:val="00543E6C"/>
    <w:rsid w:val="00545A58"/>
    <w:rsid w:val="00551390"/>
    <w:rsid w:val="0055159E"/>
    <w:rsid w:val="00552A8D"/>
    <w:rsid w:val="00553DAF"/>
    <w:rsid w:val="00555A90"/>
    <w:rsid w:val="00562D05"/>
    <w:rsid w:val="0056574F"/>
    <w:rsid w:val="00572FE1"/>
    <w:rsid w:val="00577CC2"/>
    <w:rsid w:val="00581302"/>
    <w:rsid w:val="00581B7F"/>
    <w:rsid w:val="00584BAB"/>
    <w:rsid w:val="00587392"/>
    <w:rsid w:val="00591DE4"/>
    <w:rsid w:val="0059334C"/>
    <w:rsid w:val="00594BB0"/>
    <w:rsid w:val="005A02AE"/>
    <w:rsid w:val="005A228C"/>
    <w:rsid w:val="005A2794"/>
    <w:rsid w:val="005A4B37"/>
    <w:rsid w:val="005A5911"/>
    <w:rsid w:val="005A6EAC"/>
    <w:rsid w:val="005C0510"/>
    <w:rsid w:val="005C4E60"/>
    <w:rsid w:val="005C520D"/>
    <w:rsid w:val="005C5BD4"/>
    <w:rsid w:val="005C700D"/>
    <w:rsid w:val="005D037D"/>
    <w:rsid w:val="005D5048"/>
    <w:rsid w:val="005F69F2"/>
    <w:rsid w:val="005F7404"/>
    <w:rsid w:val="0060150B"/>
    <w:rsid w:val="0060208E"/>
    <w:rsid w:val="00605008"/>
    <w:rsid w:val="006059BE"/>
    <w:rsid w:val="006104AE"/>
    <w:rsid w:val="006205C3"/>
    <w:rsid w:val="00622EC9"/>
    <w:rsid w:val="006270CB"/>
    <w:rsid w:val="006311C2"/>
    <w:rsid w:val="00633E98"/>
    <w:rsid w:val="00640E7E"/>
    <w:rsid w:val="00641072"/>
    <w:rsid w:val="00647CE7"/>
    <w:rsid w:val="00655247"/>
    <w:rsid w:val="0066254B"/>
    <w:rsid w:val="0066394F"/>
    <w:rsid w:val="006648F6"/>
    <w:rsid w:val="006671FA"/>
    <w:rsid w:val="00684978"/>
    <w:rsid w:val="00691061"/>
    <w:rsid w:val="00697B67"/>
    <w:rsid w:val="006A0739"/>
    <w:rsid w:val="006A15CE"/>
    <w:rsid w:val="006A1A74"/>
    <w:rsid w:val="006A1DEF"/>
    <w:rsid w:val="006A250C"/>
    <w:rsid w:val="006A56B3"/>
    <w:rsid w:val="006A6BFB"/>
    <w:rsid w:val="006B1A92"/>
    <w:rsid w:val="006B39AB"/>
    <w:rsid w:val="006C0E8B"/>
    <w:rsid w:val="006C76AA"/>
    <w:rsid w:val="006D497A"/>
    <w:rsid w:val="006D611A"/>
    <w:rsid w:val="006E03CA"/>
    <w:rsid w:val="006E25F5"/>
    <w:rsid w:val="006E3EE4"/>
    <w:rsid w:val="006E5D82"/>
    <w:rsid w:val="006E78D5"/>
    <w:rsid w:val="006F5417"/>
    <w:rsid w:val="006F70AE"/>
    <w:rsid w:val="00700E5D"/>
    <w:rsid w:val="00704ACF"/>
    <w:rsid w:val="00707BD2"/>
    <w:rsid w:val="0071576C"/>
    <w:rsid w:val="007169EE"/>
    <w:rsid w:val="007177DE"/>
    <w:rsid w:val="0072449D"/>
    <w:rsid w:val="00730308"/>
    <w:rsid w:val="00734460"/>
    <w:rsid w:val="0073608C"/>
    <w:rsid w:val="00742CDB"/>
    <w:rsid w:val="00743D2A"/>
    <w:rsid w:val="00744472"/>
    <w:rsid w:val="00744736"/>
    <w:rsid w:val="00744902"/>
    <w:rsid w:val="00744D0F"/>
    <w:rsid w:val="00746349"/>
    <w:rsid w:val="00750A23"/>
    <w:rsid w:val="00753918"/>
    <w:rsid w:val="007548F9"/>
    <w:rsid w:val="0075771F"/>
    <w:rsid w:val="0076613F"/>
    <w:rsid w:val="00773CA1"/>
    <w:rsid w:val="007748B5"/>
    <w:rsid w:val="00774C76"/>
    <w:rsid w:val="007817E9"/>
    <w:rsid w:val="00791AAC"/>
    <w:rsid w:val="007940B2"/>
    <w:rsid w:val="00794E7F"/>
    <w:rsid w:val="007A39BB"/>
    <w:rsid w:val="007A4128"/>
    <w:rsid w:val="007A5B4D"/>
    <w:rsid w:val="007B2080"/>
    <w:rsid w:val="007B2951"/>
    <w:rsid w:val="007B4511"/>
    <w:rsid w:val="007B6353"/>
    <w:rsid w:val="007C5502"/>
    <w:rsid w:val="007D128D"/>
    <w:rsid w:val="007D29B1"/>
    <w:rsid w:val="007D40AC"/>
    <w:rsid w:val="007E29D8"/>
    <w:rsid w:val="007E50FC"/>
    <w:rsid w:val="007E62E3"/>
    <w:rsid w:val="007F0992"/>
    <w:rsid w:val="007F7029"/>
    <w:rsid w:val="0080235A"/>
    <w:rsid w:val="0081020F"/>
    <w:rsid w:val="008157EC"/>
    <w:rsid w:val="0082111D"/>
    <w:rsid w:val="00821C42"/>
    <w:rsid w:val="00823074"/>
    <w:rsid w:val="0082315B"/>
    <w:rsid w:val="00826A2F"/>
    <w:rsid w:val="00830912"/>
    <w:rsid w:val="00837833"/>
    <w:rsid w:val="00841118"/>
    <w:rsid w:val="00871ACC"/>
    <w:rsid w:val="00873C93"/>
    <w:rsid w:val="00876F04"/>
    <w:rsid w:val="00876F48"/>
    <w:rsid w:val="00880254"/>
    <w:rsid w:val="00883DE7"/>
    <w:rsid w:val="008861E9"/>
    <w:rsid w:val="00887FFA"/>
    <w:rsid w:val="00893E44"/>
    <w:rsid w:val="00897DE3"/>
    <w:rsid w:val="008A07A0"/>
    <w:rsid w:val="008A192D"/>
    <w:rsid w:val="008A57F2"/>
    <w:rsid w:val="008B719C"/>
    <w:rsid w:val="008C01A5"/>
    <w:rsid w:val="008C68C9"/>
    <w:rsid w:val="008C7269"/>
    <w:rsid w:val="008D3903"/>
    <w:rsid w:val="008D3DA5"/>
    <w:rsid w:val="008D4385"/>
    <w:rsid w:val="008D60CE"/>
    <w:rsid w:val="008D6717"/>
    <w:rsid w:val="008E019D"/>
    <w:rsid w:val="008E6224"/>
    <w:rsid w:val="008E6361"/>
    <w:rsid w:val="008F098D"/>
    <w:rsid w:val="008F1397"/>
    <w:rsid w:val="008F1D07"/>
    <w:rsid w:val="00901B4F"/>
    <w:rsid w:val="00904623"/>
    <w:rsid w:val="00906063"/>
    <w:rsid w:val="00906D29"/>
    <w:rsid w:val="0091145B"/>
    <w:rsid w:val="00922BB0"/>
    <w:rsid w:val="00925889"/>
    <w:rsid w:val="00930820"/>
    <w:rsid w:val="00932D0A"/>
    <w:rsid w:val="00934530"/>
    <w:rsid w:val="009445E2"/>
    <w:rsid w:val="009447F9"/>
    <w:rsid w:val="00951B33"/>
    <w:rsid w:val="00951BF5"/>
    <w:rsid w:val="009563CC"/>
    <w:rsid w:val="00957D83"/>
    <w:rsid w:val="00962B8A"/>
    <w:rsid w:val="00962E05"/>
    <w:rsid w:val="00966E5A"/>
    <w:rsid w:val="0097171A"/>
    <w:rsid w:val="00971EEF"/>
    <w:rsid w:val="009735E2"/>
    <w:rsid w:val="0099101E"/>
    <w:rsid w:val="00994254"/>
    <w:rsid w:val="009A09D4"/>
    <w:rsid w:val="009A1CAD"/>
    <w:rsid w:val="009A5F45"/>
    <w:rsid w:val="009B4167"/>
    <w:rsid w:val="009B5D20"/>
    <w:rsid w:val="009B68B8"/>
    <w:rsid w:val="009B7D8C"/>
    <w:rsid w:val="009C0EA4"/>
    <w:rsid w:val="009C7272"/>
    <w:rsid w:val="009D0093"/>
    <w:rsid w:val="009D256B"/>
    <w:rsid w:val="009F2E9D"/>
    <w:rsid w:val="009F2F54"/>
    <w:rsid w:val="009F3C11"/>
    <w:rsid w:val="009F640D"/>
    <w:rsid w:val="009F681B"/>
    <w:rsid w:val="009F758D"/>
    <w:rsid w:val="00A01328"/>
    <w:rsid w:val="00A01A8E"/>
    <w:rsid w:val="00A03746"/>
    <w:rsid w:val="00A04C47"/>
    <w:rsid w:val="00A13A79"/>
    <w:rsid w:val="00A147DF"/>
    <w:rsid w:val="00A23743"/>
    <w:rsid w:val="00A24642"/>
    <w:rsid w:val="00A27A51"/>
    <w:rsid w:val="00A31616"/>
    <w:rsid w:val="00A33379"/>
    <w:rsid w:val="00A3439E"/>
    <w:rsid w:val="00A35161"/>
    <w:rsid w:val="00A3542D"/>
    <w:rsid w:val="00A362A9"/>
    <w:rsid w:val="00A36774"/>
    <w:rsid w:val="00A41B52"/>
    <w:rsid w:val="00A51036"/>
    <w:rsid w:val="00A52291"/>
    <w:rsid w:val="00A61DED"/>
    <w:rsid w:val="00A62FE1"/>
    <w:rsid w:val="00A6601E"/>
    <w:rsid w:val="00A7030D"/>
    <w:rsid w:val="00A77E38"/>
    <w:rsid w:val="00A80BA9"/>
    <w:rsid w:val="00A8489C"/>
    <w:rsid w:val="00A87A03"/>
    <w:rsid w:val="00A9101A"/>
    <w:rsid w:val="00A913F9"/>
    <w:rsid w:val="00A9272D"/>
    <w:rsid w:val="00A92C1A"/>
    <w:rsid w:val="00A9452D"/>
    <w:rsid w:val="00A94741"/>
    <w:rsid w:val="00A94756"/>
    <w:rsid w:val="00AA0EE1"/>
    <w:rsid w:val="00AA1A1B"/>
    <w:rsid w:val="00AB24B7"/>
    <w:rsid w:val="00AB49E6"/>
    <w:rsid w:val="00AB55D4"/>
    <w:rsid w:val="00AC199C"/>
    <w:rsid w:val="00AD55C1"/>
    <w:rsid w:val="00AE2563"/>
    <w:rsid w:val="00AE4FC0"/>
    <w:rsid w:val="00AE6001"/>
    <w:rsid w:val="00AF4478"/>
    <w:rsid w:val="00AF7C18"/>
    <w:rsid w:val="00B00335"/>
    <w:rsid w:val="00B02480"/>
    <w:rsid w:val="00B029AE"/>
    <w:rsid w:val="00B03634"/>
    <w:rsid w:val="00B03C07"/>
    <w:rsid w:val="00B0499C"/>
    <w:rsid w:val="00B074AB"/>
    <w:rsid w:val="00B1038B"/>
    <w:rsid w:val="00B13E1A"/>
    <w:rsid w:val="00B17955"/>
    <w:rsid w:val="00B20BD8"/>
    <w:rsid w:val="00B24736"/>
    <w:rsid w:val="00B3205E"/>
    <w:rsid w:val="00B45E3D"/>
    <w:rsid w:val="00B50E2E"/>
    <w:rsid w:val="00B55F5D"/>
    <w:rsid w:val="00B60819"/>
    <w:rsid w:val="00B64C6B"/>
    <w:rsid w:val="00B669D1"/>
    <w:rsid w:val="00B718C8"/>
    <w:rsid w:val="00B72B47"/>
    <w:rsid w:val="00B7379B"/>
    <w:rsid w:val="00B74DE7"/>
    <w:rsid w:val="00B74E4E"/>
    <w:rsid w:val="00B751F9"/>
    <w:rsid w:val="00B759BB"/>
    <w:rsid w:val="00B8043A"/>
    <w:rsid w:val="00B8095E"/>
    <w:rsid w:val="00B81594"/>
    <w:rsid w:val="00B84EEB"/>
    <w:rsid w:val="00B87776"/>
    <w:rsid w:val="00B95134"/>
    <w:rsid w:val="00BA4AAB"/>
    <w:rsid w:val="00BA50AE"/>
    <w:rsid w:val="00BA5590"/>
    <w:rsid w:val="00BB5EFA"/>
    <w:rsid w:val="00BC5A84"/>
    <w:rsid w:val="00BD0A52"/>
    <w:rsid w:val="00BD1F78"/>
    <w:rsid w:val="00BE1FC4"/>
    <w:rsid w:val="00BE6275"/>
    <w:rsid w:val="00BF14DC"/>
    <w:rsid w:val="00BF62C6"/>
    <w:rsid w:val="00BF6AF3"/>
    <w:rsid w:val="00C001AE"/>
    <w:rsid w:val="00C016C9"/>
    <w:rsid w:val="00C11A45"/>
    <w:rsid w:val="00C16E7E"/>
    <w:rsid w:val="00C1798C"/>
    <w:rsid w:val="00C20860"/>
    <w:rsid w:val="00C217C6"/>
    <w:rsid w:val="00C2511A"/>
    <w:rsid w:val="00C30FFB"/>
    <w:rsid w:val="00C32CD1"/>
    <w:rsid w:val="00C331C9"/>
    <w:rsid w:val="00C33844"/>
    <w:rsid w:val="00C417D5"/>
    <w:rsid w:val="00C46BBF"/>
    <w:rsid w:val="00C5120F"/>
    <w:rsid w:val="00C54C2B"/>
    <w:rsid w:val="00C57F6C"/>
    <w:rsid w:val="00C57F91"/>
    <w:rsid w:val="00C60910"/>
    <w:rsid w:val="00C65164"/>
    <w:rsid w:val="00C656F3"/>
    <w:rsid w:val="00C67C7A"/>
    <w:rsid w:val="00C77973"/>
    <w:rsid w:val="00C83D5F"/>
    <w:rsid w:val="00C84065"/>
    <w:rsid w:val="00C865E1"/>
    <w:rsid w:val="00C92B06"/>
    <w:rsid w:val="00C93E1C"/>
    <w:rsid w:val="00C9745E"/>
    <w:rsid w:val="00CA0AA0"/>
    <w:rsid w:val="00CA0DB0"/>
    <w:rsid w:val="00CA1E2A"/>
    <w:rsid w:val="00CA2F9E"/>
    <w:rsid w:val="00CB04EB"/>
    <w:rsid w:val="00CB2C5D"/>
    <w:rsid w:val="00CB3A36"/>
    <w:rsid w:val="00CB3AA3"/>
    <w:rsid w:val="00CC398E"/>
    <w:rsid w:val="00CC3FFB"/>
    <w:rsid w:val="00CC5104"/>
    <w:rsid w:val="00CD0D92"/>
    <w:rsid w:val="00CD313D"/>
    <w:rsid w:val="00CD6967"/>
    <w:rsid w:val="00CE1FE6"/>
    <w:rsid w:val="00CF0815"/>
    <w:rsid w:val="00CF0A7B"/>
    <w:rsid w:val="00CF24CE"/>
    <w:rsid w:val="00CF6EB7"/>
    <w:rsid w:val="00D01BEB"/>
    <w:rsid w:val="00D07489"/>
    <w:rsid w:val="00D1299A"/>
    <w:rsid w:val="00D161B9"/>
    <w:rsid w:val="00D17AE0"/>
    <w:rsid w:val="00D2082F"/>
    <w:rsid w:val="00D21E94"/>
    <w:rsid w:val="00D222F8"/>
    <w:rsid w:val="00D22F7C"/>
    <w:rsid w:val="00D233CF"/>
    <w:rsid w:val="00D27B62"/>
    <w:rsid w:val="00D326CF"/>
    <w:rsid w:val="00D3422C"/>
    <w:rsid w:val="00D3566E"/>
    <w:rsid w:val="00D36D33"/>
    <w:rsid w:val="00D3759A"/>
    <w:rsid w:val="00D37847"/>
    <w:rsid w:val="00D41F75"/>
    <w:rsid w:val="00D4536F"/>
    <w:rsid w:val="00D471E6"/>
    <w:rsid w:val="00D5096B"/>
    <w:rsid w:val="00D54F51"/>
    <w:rsid w:val="00D60D56"/>
    <w:rsid w:val="00D61A7E"/>
    <w:rsid w:val="00D64963"/>
    <w:rsid w:val="00D65C46"/>
    <w:rsid w:val="00D66C00"/>
    <w:rsid w:val="00D71A5D"/>
    <w:rsid w:val="00D77051"/>
    <w:rsid w:val="00D7798B"/>
    <w:rsid w:val="00D80C97"/>
    <w:rsid w:val="00D83DFE"/>
    <w:rsid w:val="00D8597B"/>
    <w:rsid w:val="00D87EF8"/>
    <w:rsid w:val="00D90A93"/>
    <w:rsid w:val="00D9110A"/>
    <w:rsid w:val="00D92E0D"/>
    <w:rsid w:val="00D9534D"/>
    <w:rsid w:val="00D96EFB"/>
    <w:rsid w:val="00DA04D8"/>
    <w:rsid w:val="00DA1174"/>
    <w:rsid w:val="00DA6E56"/>
    <w:rsid w:val="00DC0205"/>
    <w:rsid w:val="00DC3B37"/>
    <w:rsid w:val="00DC5916"/>
    <w:rsid w:val="00DC783F"/>
    <w:rsid w:val="00DD0F64"/>
    <w:rsid w:val="00DD1DEC"/>
    <w:rsid w:val="00DD2D37"/>
    <w:rsid w:val="00DD576B"/>
    <w:rsid w:val="00DE5A81"/>
    <w:rsid w:val="00DF7978"/>
    <w:rsid w:val="00E01014"/>
    <w:rsid w:val="00E12CBC"/>
    <w:rsid w:val="00E16695"/>
    <w:rsid w:val="00E21B72"/>
    <w:rsid w:val="00E22178"/>
    <w:rsid w:val="00E310F3"/>
    <w:rsid w:val="00E318C8"/>
    <w:rsid w:val="00E320B8"/>
    <w:rsid w:val="00E3626E"/>
    <w:rsid w:val="00E36823"/>
    <w:rsid w:val="00E407C2"/>
    <w:rsid w:val="00E44E12"/>
    <w:rsid w:val="00E45897"/>
    <w:rsid w:val="00E47930"/>
    <w:rsid w:val="00E52424"/>
    <w:rsid w:val="00E53CF6"/>
    <w:rsid w:val="00E54F32"/>
    <w:rsid w:val="00E56B82"/>
    <w:rsid w:val="00E601EC"/>
    <w:rsid w:val="00E60B8C"/>
    <w:rsid w:val="00E658DD"/>
    <w:rsid w:val="00E713B4"/>
    <w:rsid w:val="00E71BD4"/>
    <w:rsid w:val="00E753CB"/>
    <w:rsid w:val="00E765D2"/>
    <w:rsid w:val="00E8375A"/>
    <w:rsid w:val="00E86E86"/>
    <w:rsid w:val="00E87FCA"/>
    <w:rsid w:val="00E96E75"/>
    <w:rsid w:val="00EA0B09"/>
    <w:rsid w:val="00EA1773"/>
    <w:rsid w:val="00EA2E48"/>
    <w:rsid w:val="00EA5EF8"/>
    <w:rsid w:val="00EA69DC"/>
    <w:rsid w:val="00EA6D32"/>
    <w:rsid w:val="00EB1AC4"/>
    <w:rsid w:val="00EB3AE8"/>
    <w:rsid w:val="00EB3B44"/>
    <w:rsid w:val="00EC0970"/>
    <w:rsid w:val="00EC5670"/>
    <w:rsid w:val="00EC6C6B"/>
    <w:rsid w:val="00ED600E"/>
    <w:rsid w:val="00ED687D"/>
    <w:rsid w:val="00ED6C4D"/>
    <w:rsid w:val="00EE410D"/>
    <w:rsid w:val="00EF3898"/>
    <w:rsid w:val="00EF604D"/>
    <w:rsid w:val="00EF6330"/>
    <w:rsid w:val="00F0129A"/>
    <w:rsid w:val="00F045AD"/>
    <w:rsid w:val="00F05D00"/>
    <w:rsid w:val="00F13750"/>
    <w:rsid w:val="00F17BE5"/>
    <w:rsid w:val="00F22E57"/>
    <w:rsid w:val="00F248D8"/>
    <w:rsid w:val="00F24F2E"/>
    <w:rsid w:val="00F25CF8"/>
    <w:rsid w:val="00F2763E"/>
    <w:rsid w:val="00F27D8A"/>
    <w:rsid w:val="00F30268"/>
    <w:rsid w:val="00F34C7F"/>
    <w:rsid w:val="00F3577D"/>
    <w:rsid w:val="00F4313A"/>
    <w:rsid w:val="00F525F3"/>
    <w:rsid w:val="00F53866"/>
    <w:rsid w:val="00F64753"/>
    <w:rsid w:val="00F7513E"/>
    <w:rsid w:val="00F76E46"/>
    <w:rsid w:val="00F85838"/>
    <w:rsid w:val="00F85CFA"/>
    <w:rsid w:val="00F8673A"/>
    <w:rsid w:val="00F90AFA"/>
    <w:rsid w:val="00F93B85"/>
    <w:rsid w:val="00F96859"/>
    <w:rsid w:val="00FA05A4"/>
    <w:rsid w:val="00FA4666"/>
    <w:rsid w:val="00FA56E9"/>
    <w:rsid w:val="00FA5D50"/>
    <w:rsid w:val="00FA7838"/>
    <w:rsid w:val="00FB41F2"/>
    <w:rsid w:val="00FC249F"/>
    <w:rsid w:val="00FC355F"/>
    <w:rsid w:val="00FD2877"/>
    <w:rsid w:val="00FE047A"/>
    <w:rsid w:val="00FE0C6F"/>
    <w:rsid w:val="00FF2B8B"/>
    <w:rsid w:val="00FF4BF8"/>
    <w:rsid w:val="00FF5CEB"/>
    <w:rsid w:val="00FF66F2"/>
    <w:rsid w:val="00FF744E"/>
    <w:rsid w:val="01766FBB"/>
    <w:rsid w:val="0207F77E"/>
    <w:rsid w:val="0244ABD8"/>
    <w:rsid w:val="03A3C7DF"/>
    <w:rsid w:val="17CEAAF4"/>
    <w:rsid w:val="1B259E6C"/>
    <w:rsid w:val="211DD2AA"/>
    <w:rsid w:val="22F2393F"/>
    <w:rsid w:val="23D50765"/>
    <w:rsid w:val="28A21F2F"/>
    <w:rsid w:val="32CC2FCE"/>
    <w:rsid w:val="3C146415"/>
    <w:rsid w:val="3FECE848"/>
    <w:rsid w:val="47004649"/>
    <w:rsid w:val="4FBB5322"/>
    <w:rsid w:val="4FE5F644"/>
    <w:rsid w:val="5140895C"/>
    <w:rsid w:val="5918718F"/>
    <w:rsid w:val="597D826C"/>
    <w:rsid w:val="5CD2475B"/>
    <w:rsid w:val="5F3BFD8E"/>
    <w:rsid w:val="63E3B244"/>
    <w:rsid w:val="68166B0C"/>
    <w:rsid w:val="75790683"/>
    <w:rsid w:val="771061E8"/>
    <w:rsid w:val="795BE874"/>
    <w:rsid w:val="7E7B52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A5C6A"/>
  <w15:chartTrackingRefBased/>
  <w15:docId w15:val="{35D06744-AD14-404D-AE69-DA73234BA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23D50765"/>
    <w:pPr>
      <w:spacing w:after="200"/>
    </w:pPr>
    <w:rPr>
      <w:noProof/>
      <w:lang w:val="sr-Latn-RS"/>
    </w:rPr>
  </w:style>
  <w:style w:type="paragraph" w:styleId="Heading1">
    <w:name w:val="heading 1"/>
    <w:basedOn w:val="Normal"/>
    <w:next w:val="Normal"/>
    <w:link w:val="Heading1Char"/>
    <w:uiPriority w:val="9"/>
    <w:qFormat/>
    <w:rsid w:val="23D507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23D507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23D50765"/>
    <w:pPr>
      <w:keepNext/>
      <w:keepLines/>
      <w:spacing w:before="40" w:after="0"/>
      <w:outlineLvl w:val="2"/>
    </w:pPr>
    <w:rPr>
      <w:rFonts w:asciiTheme="majorHAnsi" w:eastAsiaTheme="majorEastAsia" w:hAnsiTheme="majorHAnsi" w:cstheme="majorBidi"/>
      <w:color w:val="1F3763"/>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23D50765"/>
    <w:pPr>
      <w:spacing w:after="160"/>
      <w:ind w:left="720"/>
    </w:pPr>
    <w:rPr>
      <w:rFonts w:ascii="Calibri" w:eastAsia="Calibri" w:hAnsi="Calibri" w:cs="Calibri"/>
      <w:lang w:val="hr-HR"/>
    </w:rPr>
  </w:style>
  <w:style w:type="paragraph" w:styleId="Title">
    <w:name w:val="Title"/>
    <w:basedOn w:val="Normal"/>
    <w:link w:val="TitleChar"/>
    <w:uiPriority w:val="1"/>
    <w:qFormat/>
    <w:rsid w:val="23D50765"/>
    <w:pPr>
      <w:widowControl w:val="0"/>
      <w:spacing w:after="0"/>
      <w:jc w:val="center"/>
    </w:pPr>
    <w:rPr>
      <w:rFonts w:ascii="Times New Roman" w:eastAsia="Times New Roman" w:hAnsi="Times New Roman" w:cs="Times New Roman"/>
      <w:b/>
      <w:bCs/>
      <w:sz w:val="48"/>
      <w:szCs w:val="48"/>
      <w:lang w:val="en-US"/>
    </w:rPr>
  </w:style>
  <w:style w:type="character" w:customStyle="1" w:styleId="TitleChar">
    <w:name w:val="Title Char"/>
    <w:basedOn w:val="DefaultParagraphFont"/>
    <w:link w:val="Title"/>
    <w:rsid w:val="00AA1A1B"/>
    <w:rPr>
      <w:rFonts w:ascii="Times New Roman" w:eastAsia="Times New Roman" w:hAnsi="Times New Roman" w:cs="Times New Roman"/>
      <w:b/>
      <w:snapToGrid w:val="0"/>
      <w:sz w:val="48"/>
      <w:szCs w:val="20"/>
    </w:rPr>
  </w:style>
  <w:style w:type="table" w:styleId="TableGrid">
    <w:name w:val="Table Grid"/>
    <w:basedOn w:val="TableNormal"/>
    <w:rsid w:val="00AA1A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E16695"/>
    <w:rPr>
      <w:sz w:val="16"/>
      <w:szCs w:val="16"/>
    </w:rPr>
  </w:style>
  <w:style w:type="paragraph" w:styleId="CommentText">
    <w:name w:val="annotation text"/>
    <w:basedOn w:val="Normal"/>
    <w:link w:val="CommentTextChar"/>
    <w:uiPriority w:val="99"/>
    <w:unhideWhenUsed/>
    <w:rsid w:val="23D50765"/>
    <w:rPr>
      <w:sz w:val="20"/>
      <w:szCs w:val="20"/>
    </w:rPr>
  </w:style>
  <w:style w:type="character" w:customStyle="1" w:styleId="CommentTextChar">
    <w:name w:val="Comment Text Char"/>
    <w:basedOn w:val="DefaultParagraphFont"/>
    <w:link w:val="CommentText"/>
    <w:uiPriority w:val="99"/>
    <w:rsid w:val="00E16695"/>
    <w:rPr>
      <w:noProof/>
      <w:sz w:val="20"/>
      <w:szCs w:val="20"/>
      <w:lang w:val="en-GB"/>
    </w:rPr>
  </w:style>
  <w:style w:type="paragraph" w:styleId="CommentSubject">
    <w:name w:val="annotation subject"/>
    <w:basedOn w:val="CommentText"/>
    <w:next w:val="CommentText"/>
    <w:link w:val="CommentSubjectChar"/>
    <w:uiPriority w:val="99"/>
    <w:semiHidden/>
    <w:unhideWhenUsed/>
    <w:rsid w:val="00E16695"/>
    <w:rPr>
      <w:b/>
      <w:bCs/>
    </w:rPr>
  </w:style>
  <w:style w:type="character" w:customStyle="1" w:styleId="CommentSubjectChar">
    <w:name w:val="Comment Subject Char"/>
    <w:basedOn w:val="CommentTextChar"/>
    <w:link w:val="CommentSubject"/>
    <w:uiPriority w:val="99"/>
    <w:semiHidden/>
    <w:rsid w:val="00E16695"/>
    <w:rPr>
      <w:b/>
      <w:bCs/>
      <w:noProof/>
      <w:sz w:val="20"/>
      <w:szCs w:val="20"/>
      <w:lang w:val="en-GB"/>
    </w:rPr>
  </w:style>
  <w:style w:type="paragraph" w:styleId="Header">
    <w:name w:val="header"/>
    <w:basedOn w:val="Normal"/>
    <w:link w:val="HeaderChar"/>
    <w:uiPriority w:val="99"/>
    <w:unhideWhenUsed/>
    <w:rsid w:val="23D50765"/>
    <w:pPr>
      <w:tabs>
        <w:tab w:val="center" w:pos="4680"/>
        <w:tab w:val="right" w:pos="9360"/>
      </w:tabs>
      <w:spacing w:after="0"/>
    </w:pPr>
  </w:style>
  <w:style w:type="character" w:customStyle="1" w:styleId="HeaderChar">
    <w:name w:val="Header Char"/>
    <w:basedOn w:val="DefaultParagraphFont"/>
    <w:link w:val="Header"/>
    <w:uiPriority w:val="99"/>
    <w:rsid w:val="00F85838"/>
    <w:rPr>
      <w:noProof/>
      <w:lang w:val="en-GB"/>
    </w:rPr>
  </w:style>
  <w:style w:type="paragraph" w:styleId="Footer">
    <w:name w:val="footer"/>
    <w:basedOn w:val="Normal"/>
    <w:link w:val="FooterChar"/>
    <w:uiPriority w:val="99"/>
    <w:unhideWhenUsed/>
    <w:rsid w:val="23D50765"/>
    <w:pPr>
      <w:tabs>
        <w:tab w:val="center" w:pos="4680"/>
        <w:tab w:val="right" w:pos="9360"/>
      </w:tabs>
      <w:spacing w:after="0"/>
    </w:pPr>
  </w:style>
  <w:style w:type="character" w:customStyle="1" w:styleId="FooterChar">
    <w:name w:val="Footer Char"/>
    <w:basedOn w:val="DefaultParagraphFont"/>
    <w:link w:val="Footer"/>
    <w:uiPriority w:val="99"/>
    <w:rsid w:val="00F85838"/>
    <w:rPr>
      <w:noProof/>
      <w:lang w:val="en-GB"/>
    </w:rPr>
  </w:style>
  <w:style w:type="character" w:customStyle="1" w:styleId="Heading1Char">
    <w:name w:val="Heading 1 Char"/>
    <w:basedOn w:val="DefaultParagraphFont"/>
    <w:link w:val="Heading1"/>
    <w:uiPriority w:val="9"/>
    <w:rsid w:val="00D7798B"/>
    <w:rPr>
      <w:rFonts w:asciiTheme="majorHAnsi" w:eastAsiaTheme="majorEastAsia" w:hAnsiTheme="majorHAnsi" w:cstheme="majorBidi"/>
      <w:noProof/>
      <w:color w:val="2F5496" w:themeColor="accent1" w:themeShade="BF"/>
      <w:sz w:val="32"/>
      <w:szCs w:val="32"/>
      <w:lang w:val="en-GB"/>
    </w:rPr>
  </w:style>
  <w:style w:type="paragraph" w:styleId="TOCHeading">
    <w:name w:val="TOC Heading"/>
    <w:basedOn w:val="Heading1"/>
    <w:next w:val="Normal"/>
    <w:uiPriority w:val="39"/>
    <w:unhideWhenUsed/>
    <w:qFormat/>
    <w:rsid w:val="00D7798B"/>
    <w:pPr>
      <w:outlineLvl w:val="9"/>
    </w:pPr>
    <w:rPr>
      <w:rFonts w:ascii="Calibri Light" w:eastAsia="Times New Roman" w:hAnsi="Calibri Light" w:cs="Times New Roman"/>
      <w:color w:val="2F5496"/>
      <w:lang w:val="en-US"/>
    </w:rPr>
  </w:style>
  <w:style w:type="paragraph" w:styleId="HTMLPreformatted">
    <w:name w:val="HTML Preformatted"/>
    <w:basedOn w:val="Normal"/>
    <w:link w:val="HTMLPreformattedChar"/>
    <w:uiPriority w:val="99"/>
    <w:semiHidden/>
    <w:unhideWhenUsed/>
    <w:rsid w:val="23D50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734460"/>
    <w:rPr>
      <w:rFonts w:ascii="Courier New" w:eastAsia="Times New Roman" w:hAnsi="Courier New" w:cs="Courier New"/>
      <w:sz w:val="20"/>
      <w:szCs w:val="20"/>
    </w:rPr>
  </w:style>
  <w:style w:type="paragraph" w:styleId="FootnoteText">
    <w:name w:val="footnote text"/>
    <w:basedOn w:val="Normal"/>
    <w:link w:val="FootnoteTextChar"/>
    <w:uiPriority w:val="99"/>
    <w:unhideWhenUsed/>
    <w:rsid w:val="23D50765"/>
    <w:pPr>
      <w:spacing w:after="0"/>
    </w:pPr>
    <w:rPr>
      <w:sz w:val="20"/>
      <w:szCs w:val="20"/>
    </w:rPr>
  </w:style>
  <w:style w:type="character" w:customStyle="1" w:styleId="FootnoteTextChar">
    <w:name w:val="Footnote Text Char"/>
    <w:basedOn w:val="DefaultParagraphFont"/>
    <w:link w:val="FootnoteText"/>
    <w:uiPriority w:val="99"/>
    <w:rsid w:val="00013722"/>
    <w:rPr>
      <w:noProof/>
      <w:sz w:val="20"/>
      <w:szCs w:val="20"/>
      <w:lang w:val="en-GB"/>
    </w:rPr>
  </w:style>
  <w:style w:type="character" w:styleId="FootnoteReference">
    <w:name w:val="footnote reference"/>
    <w:basedOn w:val="DefaultParagraphFont"/>
    <w:uiPriority w:val="99"/>
    <w:semiHidden/>
    <w:unhideWhenUsed/>
    <w:rsid w:val="00013722"/>
    <w:rPr>
      <w:vertAlign w:val="superscript"/>
    </w:rPr>
  </w:style>
  <w:style w:type="paragraph" w:customStyle="1" w:styleId="HeadingBase">
    <w:name w:val="Heading Base"/>
    <w:basedOn w:val="Normal"/>
    <w:next w:val="BodyText"/>
    <w:uiPriority w:val="1"/>
    <w:rsid w:val="23D50765"/>
    <w:pPr>
      <w:keepNext/>
      <w:keepLines/>
      <w:spacing w:after="0" w:line="240" w:lineRule="atLeast"/>
    </w:pPr>
    <w:rPr>
      <w:rFonts w:ascii="Garamond" w:eastAsia="Times New Roman" w:hAnsi="Garamond" w:cs="Times New Roman"/>
    </w:rPr>
  </w:style>
  <w:style w:type="paragraph" w:styleId="BodyText">
    <w:name w:val="Body Text"/>
    <w:basedOn w:val="Normal"/>
    <w:link w:val="BodyTextChar"/>
    <w:uiPriority w:val="99"/>
    <w:semiHidden/>
    <w:unhideWhenUsed/>
    <w:rsid w:val="23D50765"/>
    <w:pPr>
      <w:spacing w:after="120"/>
    </w:pPr>
  </w:style>
  <w:style w:type="character" w:customStyle="1" w:styleId="BodyTextChar">
    <w:name w:val="Body Text Char"/>
    <w:basedOn w:val="DefaultParagraphFont"/>
    <w:link w:val="BodyText"/>
    <w:uiPriority w:val="99"/>
    <w:semiHidden/>
    <w:rsid w:val="00502C08"/>
    <w:rPr>
      <w:noProof/>
      <w:lang w:val="en-GB"/>
    </w:rPr>
  </w:style>
  <w:style w:type="paragraph" w:styleId="BalloonText">
    <w:name w:val="Balloon Text"/>
    <w:basedOn w:val="Normal"/>
    <w:link w:val="BalloonTextChar"/>
    <w:uiPriority w:val="99"/>
    <w:semiHidden/>
    <w:unhideWhenUsed/>
    <w:rsid w:val="23D5076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0425"/>
    <w:rPr>
      <w:rFonts w:ascii="Segoe UI" w:hAnsi="Segoe UI" w:cs="Segoe UI"/>
      <w:noProof/>
      <w:sz w:val="18"/>
      <w:szCs w:val="18"/>
      <w:lang w:val="en-GB"/>
    </w:rPr>
  </w:style>
  <w:style w:type="character" w:customStyle="1" w:styleId="Heading2Char">
    <w:name w:val="Heading 2 Char"/>
    <w:basedOn w:val="DefaultParagraphFont"/>
    <w:link w:val="Heading2"/>
    <w:uiPriority w:val="9"/>
    <w:rsid w:val="00436805"/>
    <w:rPr>
      <w:rFonts w:asciiTheme="majorHAnsi" w:eastAsiaTheme="majorEastAsia" w:hAnsiTheme="majorHAnsi" w:cstheme="majorBidi"/>
      <w:noProof/>
      <w:color w:val="2F5496" w:themeColor="accent1" w:themeShade="BF"/>
      <w:sz w:val="26"/>
      <w:szCs w:val="26"/>
      <w:lang w:val="en-GB"/>
    </w:rPr>
  </w:style>
  <w:style w:type="paragraph" w:styleId="TOC1">
    <w:name w:val="toc 1"/>
    <w:basedOn w:val="Normal"/>
    <w:next w:val="Normal"/>
    <w:uiPriority w:val="39"/>
    <w:unhideWhenUsed/>
    <w:rsid w:val="23D50765"/>
    <w:pPr>
      <w:tabs>
        <w:tab w:val="right" w:leader="dot" w:pos="9350"/>
      </w:tabs>
      <w:spacing w:after="100"/>
    </w:pPr>
    <w:rPr>
      <w:rFonts w:asciiTheme="majorHAnsi" w:hAnsiTheme="majorHAnsi" w:cstheme="majorBidi"/>
      <w:color w:val="AB6C5D"/>
      <w:sz w:val="24"/>
      <w:szCs w:val="24"/>
      <w:lang w:val="en-US"/>
    </w:rPr>
  </w:style>
  <w:style w:type="paragraph" w:styleId="TOC2">
    <w:name w:val="toc 2"/>
    <w:basedOn w:val="Normal"/>
    <w:next w:val="Normal"/>
    <w:uiPriority w:val="39"/>
    <w:unhideWhenUsed/>
    <w:rsid w:val="23D50765"/>
    <w:pPr>
      <w:spacing w:after="100"/>
      <w:ind w:left="220"/>
    </w:pPr>
  </w:style>
  <w:style w:type="character" w:styleId="Hyperlink">
    <w:name w:val="Hyperlink"/>
    <w:basedOn w:val="DefaultParagraphFont"/>
    <w:uiPriority w:val="99"/>
    <w:unhideWhenUsed/>
    <w:rsid w:val="00D83DFE"/>
    <w:rPr>
      <w:color w:val="0563C1" w:themeColor="hyperlink"/>
      <w:u w:val="single"/>
    </w:rPr>
  </w:style>
  <w:style w:type="paragraph" w:styleId="Revision">
    <w:name w:val="Revision"/>
    <w:hidden/>
    <w:uiPriority w:val="99"/>
    <w:semiHidden/>
    <w:rsid w:val="00CA1E2A"/>
    <w:pPr>
      <w:spacing w:after="0" w:line="240" w:lineRule="auto"/>
    </w:pPr>
    <w:rPr>
      <w:lang w:val="sr-Latn-RS"/>
    </w:rPr>
  </w:style>
  <w:style w:type="character" w:customStyle="1" w:styleId="Heading3Char">
    <w:name w:val="Heading 3 Char"/>
    <w:basedOn w:val="DefaultParagraphFont"/>
    <w:link w:val="Heading3"/>
    <w:uiPriority w:val="9"/>
    <w:rsid w:val="00591DE4"/>
    <w:rPr>
      <w:rFonts w:asciiTheme="majorHAnsi" w:eastAsiaTheme="majorEastAsia" w:hAnsiTheme="majorHAnsi" w:cstheme="majorBidi"/>
      <w:color w:val="1F3763" w:themeColor="accent1" w:themeShade="7F"/>
      <w:sz w:val="24"/>
      <w:szCs w:val="24"/>
      <w:lang w:val="en-GB"/>
    </w:rPr>
  </w:style>
  <w:style w:type="paragraph" w:customStyle="1" w:styleId="Default">
    <w:name w:val="Default"/>
    <w:rsid w:val="00034378"/>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TOC3">
    <w:name w:val="toc 3"/>
    <w:basedOn w:val="Normal"/>
    <w:next w:val="Normal"/>
    <w:uiPriority w:val="39"/>
    <w:unhideWhenUsed/>
    <w:rsid w:val="23D50765"/>
    <w:pPr>
      <w:spacing w:after="100"/>
      <w:ind w:left="440"/>
    </w:pPr>
  </w:style>
  <w:style w:type="paragraph" w:styleId="NormalWeb">
    <w:name w:val="Normal (Web)"/>
    <w:basedOn w:val="Normal"/>
    <w:uiPriority w:val="99"/>
    <w:unhideWhenUsed/>
    <w:rsid w:val="23D50765"/>
    <w:pPr>
      <w:spacing w:beforeAutospacing="1" w:afterAutospacing="1"/>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23D50765"/>
    <w:pPr>
      <w:spacing w:after="0"/>
    </w:pPr>
    <w:rPr>
      <w:sz w:val="20"/>
      <w:szCs w:val="20"/>
    </w:rPr>
  </w:style>
  <w:style w:type="character" w:customStyle="1" w:styleId="EndnoteTextChar">
    <w:name w:val="Endnote Text Char"/>
    <w:basedOn w:val="DefaultParagraphFont"/>
    <w:link w:val="EndnoteText"/>
    <w:uiPriority w:val="99"/>
    <w:semiHidden/>
    <w:rsid w:val="006B1A92"/>
    <w:rPr>
      <w:sz w:val="20"/>
      <w:szCs w:val="20"/>
      <w:lang w:val="sr-Latn-RS"/>
    </w:rPr>
  </w:style>
  <w:style w:type="character" w:styleId="EndnoteReference">
    <w:name w:val="endnote reference"/>
    <w:basedOn w:val="DefaultParagraphFont"/>
    <w:uiPriority w:val="99"/>
    <w:semiHidden/>
    <w:unhideWhenUsed/>
    <w:rsid w:val="006B1A92"/>
    <w:rPr>
      <w:vertAlign w:val="superscript"/>
    </w:rPr>
  </w:style>
  <w:style w:type="paragraph" w:styleId="NoSpacing">
    <w:name w:val="No Spacing"/>
    <w:uiPriority w:val="1"/>
    <w:qFormat/>
    <w:rsid w:val="007E50FC"/>
    <w:pPr>
      <w:spacing w:after="0" w:line="240" w:lineRule="auto"/>
    </w:pPr>
    <w:rPr>
      <w:rFonts w:ascii="Calibri" w:eastAsia="Calibri" w:hAnsi="Calibri" w:cs="Times New Roman"/>
      <w:lang w:val="en-GB"/>
    </w:rPr>
  </w:style>
  <w:style w:type="paragraph" w:customStyle="1" w:styleId="H1">
    <w:name w:val="H1"/>
    <w:basedOn w:val="Normal"/>
    <w:next w:val="Normal"/>
    <w:uiPriority w:val="1"/>
    <w:rsid w:val="23D50765"/>
    <w:pPr>
      <w:keepNext/>
      <w:spacing w:before="100" w:after="100"/>
    </w:pPr>
    <w:rPr>
      <w:rFonts w:ascii="Times" w:eastAsia="Times New Roman" w:hAnsi="Times" w:cs="Times New Roman"/>
      <w:b/>
      <w:bCs/>
      <w:sz w:val="48"/>
      <w:szCs w:val="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778174">
      <w:bodyDiv w:val="1"/>
      <w:marLeft w:val="0"/>
      <w:marRight w:val="0"/>
      <w:marTop w:val="0"/>
      <w:marBottom w:val="0"/>
      <w:divBdr>
        <w:top w:val="none" w:sz="0" w:space="0" w:color="auto"/>
        <w:left w:val="none" w:sz="0" w:space="0" w:color="auto"/>
        <w:bottom w:val="none" w:sz="0" w:space="0" w:color="auto"/>
        <w:right w:val="none" w:sz="0" w:space="0" w:color="auto"/>
      </w:divBdr>
    </w:div>
    <w:div w:id="481505395">
      <w:bodyDiv w:val="1"/>
      <w:marLeft w:val="0"/>
      <w:marRight w:val="0"/>
      <w:marTop w:val="0"/>
      <w:marBottom w:val="0"/>
      <w:divBdr>
        <w:top w:val="none" w:sz="0" w:space="0" w:color="auto"/>
        <w:left w:val="none" w:sz="0" w:space="0" w:color="auto"/>
        <w:bottom w:val="none" w:sz="0" w:space="0" w:color="auto"/>
        <w:right w:val="none" w:sz="0" w:space="0" w:color="auto"/>
      </w:divBdr>
    </w:div>
    <w:div w:id="631442422">
      <w:bodyDiv w:val="1"/>
      <w:marLeft w:val="0"/>
      <w:marRight w:val="0"/>
      <w:marTop w:val="0"/>
      <w:marBottom w:val="0"/>
      <w:divBdr>
        <w:top w:val="none" w:sz="0" w:space="0" w:color="auto"/>
        <w:left w:val="none" w:sz="0" w:space="0" w:color="auto"/>
        <w:bottom w:val="none" w:sz="0" w:space="0" w:color="auto"/>
        <w:right w:val="none" w:sz="0" w:space="0" w:color="auto"/>
      </w:divBdr>
    </w:div>
    <w:div w:id="1360354249">
      <w:bodyDiv w:val="1"/>
      <w:marLeft w:val="0"/>
      <w:marRight w:val="0"/>
      <w:marTop w:val="0"/>
      <w:marBottom w:val="0"/>
      <w:divBdr>
        <w:top w:val="none" w:sz="0" w:space="0" w:color="auto"/>
        <w:left w:val="none" w:sz="0" w:space="0" w:color="auto"/>
        <w:bottom w:val="none" w:sz="0" w:space="0" w:color="auto"/>
        <w:right w:val="none" w:sz="0" w:space="0" w:color="auto"/>
      </w:divBdr>
    </w:div>
    <w:div w:id="1429234800">
      <w:bodyDiv w:val="1"/>
      <w:marLeft w:val="0"/>
      <w:marRight w:val="0"/>
      <w:marTop w:val="0"/>
      <w:marBottom w:val="0"/>
      <w:divBdr>
        <w:top w:val="none" w:sz="0" w:space="0" w:color="auto"/>
        <w:left w:val="none" w:sz="0" w:space="0" w:color="auto"/>
        <w:bottom w:val="none" w:sz="0" w:space="0" w:color="auto"/>
        <w:right w:val="none" w:sz="0" w:space="0" w:color="auto"/>
      </w:divBdr>
    </w:div>
    <w:div w:id="1437406134">
      <w:bodyDiv w:val="1"/>
      <w:marLeft w:val="0"/>
      <w:marRight w:val="0"/>
      <w:marTop w:val="0"/>
      <w:marBottom w:val="0"/>
      <w:divBdr>
        <w:top w:val="none" w:sz="0" w:space="0" w:color="auto"/>
        <w:left w:val="none" w:sz="0" w:space="0" w:color="auto"/>
        <w:bottom w:val="none" w:sz="0" w:space="0" w:color="auto"/>
        <w:right w:val="none" w:sz="0" w:space="0" w:color="auto"/>
      </w:divBdr>
    </w:div>
    <w:div w:id="1889218819">
      <w:bodyDiv w:val="1"/>
      <w:marLeft w:val="0"/>
      <w:marRight w:val="0"/>
      <w:marTop w:val="0"/>
      <w:marBottom w:val="0"/>
      <w:divBdr>
        <w:top w:val="none" w:sz="0" w:space="0" w:color="auto"/>
        <w:left w:val="none" w:sz="0" w:space="0" w:color="auto"/>
        <w:bottom w:val="none" w:sz="0" w:space="0" w:color="auto"/>
        <w:right w:val="none" w:sz="0" w:space="0" w:color="auto"/>
      </w:divBdr>
    </w:div>
    <w:div w:id="1918245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4F30CF-0532-42B4-A116-2B85744A4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5</Pages>
  <Words>1886</Words>
  <Characters>11870</Characters>
  <Application>Microsoft Office Word</Application>
  <DocSecurity>0</DocSecurity>
  <Lines>791</Lines>
  <Paragraphs>286</Paragraphs>
  <ScaleCrop>false</ScaleCrop>
  <Company/>
  <LinksUpToDate>false</LinksUpToDate>
  <CharactersWithSpaces>1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šica Trnavac Bogdanović</dc:creator>
  <cp:keywords/>
  <dc:description/>
  <cp:lastModifiedBy>Tijana Ljubenović</cp:lastModifiedBy>
  <cp:revision>23</cp:revision>
  <cp:lastPrinted>2021-03-17T14:32:00Z</cp:lastPrinted>
  <dcterms:created xsi:type="dcterms:W3CDTF">2026-04-01T03:10:00Z</dcterms:created>
  <dcterms:modified xsi:type="dcterms:W3CDTF">2026-04-01T18:29:00Z</dcterms:modified>
</cp:coreProperties>
</file>